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452FD8" w14:textId="77777777" w:rsidR="00547DED" w:rsidRDefault="00190670" w:rsidP="00547DED">
      <w:pPr>
        <w:pStyle w:val="Subhead2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Texas Association of Student Councils</w:t>
      </w:r>
      <w:r w:rsidR="00A12BFE">
        <w:rPr>
          <w:rFonts w:ascii="Calibri" w:hAnsi="Calibri" w:cs="Calibri"/>
          <w:color w:val="000000"/>
          <w:sz w:val="28"/>
          <w:szCs w:val="28"/>
        </w:rPr>
        <w:t xml:space="preserve"> and Texas Association of Secondary School Principals</w:t>
      </w:r>
    </w:p>
    <w:p w14:paraId="06496636" w14:textId="2FC151D2" w:rsidR="00547DED" w:rsidRDefault="00300A5E" w:rsidP="00547DED">
      <w:pPr>
        <w:pStyle w:val="Subhead2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Advisors Workshop</w:t>
      </w:r>
      <w:r w:rsidR="00A777AF">
        <w:rPr>
          <w:rFonts w:ascii="Calibri" w:hAnsi="Calibri" w:cs="Calibri"/>
          <w:color w:val="000000"/>
          <w:sz w:val="28"/>
          <w:szCs w:val="28"/>
        </w:rPr>
        <w:t xml:space="preserve"> 20</w:t>
      </w:r>
      <w:r w:rsidR="00DF4809">
        <w:rPr>
          <w:rFonts w:ascii="Calibri" w:hAnsi="Calibri" w:cs="Calibri"/>
          <w:color w:val="000000"/>
          <w:sz w:val="28"/>
          <w:szCs w:val="28"/>
        </w:rPr>
        <w:t>21</w:t>
      </w:r>
    </w:p>
    <w:p w14:paraId="48E2D918" w14:textId="77777777" w:rsidR="00A12BFE" w:rsidRPr="00A12BFE" w:rsidRDefault="00A12BFE" w:rsidP="00A12BFE">
      <w:pPr>
        <w:suppressAutoHyphens/>
        <w:autoSpaceDE w:val="0"/>
        <w:autoSpaceDN w:val="0"/>
        <w:adjustRightInd w:val="0"/>
        <w:spacing w:line="288" w:lineRule="auto"/>
        <w:jc w:val="center"/>
        <w:textAlignment w:val="center"/>
        <w:rPr>
          <w:rFonts w:ascii="Calibri" w:hAnsi="Calibri" w:cs="Calibri"/>
          <w:b/>
          <w:bCs/>
          <w:color w:val="000000"/>
          <w:sz w:val="36"/>
          <w:szCs w:val="36"/>
        </w:rPr>
      </w:pPr>
      <w:r w:rsidRPr="00A12BFE">
        <w:rPr>
          <w:rFonts w:ascii="Calibri" w:hAnsi="Calibri" w:cs="Calibri"/>
          <w:b/>
          <w:bCs/>
          <w:color w:val="000000"/>
          <w:sz w:val="36"/>
          <w:szCs w:val="36"/>
        </w:rPr>
        <w:t>Continuing Professional Education (CPE)</w:t>
      </w:r>
    </w:p>
    <w:p w14:paraId="41AF3F64" w14:textId="77777777" w:rsidR="00547DED" w:rsidRPr="0095286B" w:rsidRDefault="00547DED" w:rsidP="00547DED">
      <w:pPr>
        <w:pStyle w:val="NoParagraphStyle"/>
        <w:tabs>
          <w:tab w:val="left" w:leader="underscore" w:pos="6480"/>
          <w:tab w:val="right" w:leader="underscore" w:pos="14310"/>
        </w:tabs>
        <w:rPr>
          <w:rFonts w:ascii="Calibri" w:hAnsi="Calibri" w:cs="Calibri"/>
          <w:sz w:val="12"/>
          <w:szCs w:val="12"/>
        </w:rPr>
      </w:pPr>
    </w:p>
    <w:p w14:paraId="7B1FB8B7" w14:textId="77777777" w:rsidR="00547DED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  <w:r>
        <w:rPr>
          <w:rFonts w:ascii="Calibri" w:hAnsi="Calibri" w:cs="Calibri"/>
        </w:rPr>
        <w:t>Name:</w:t>
      </w:r>
      <w:r>
        <w:rPr>
          <w:rFonts w:ascii="Calibri" w:hAnsi="Calibri" w:cs="Calibri"/>
        </w:rPr>
        <w:tab/>
        <w:t>School District</w:t>
      </w:r>
      <w:r w:rsidR="00BA550A">
        <w:rPr>
          <w:rFonts w:ascii="Calibri" w:hAnsi="Calibri" w:cs="Calibri"/>
        </w:rPr>
        <w:t>/Organization</w:t>
      </w:r>
      <w:r>
        <w:rPr>
          <w:rFonts w:ascii="Calibri" w:hAnsi="Calibri" w:cs="Calibri"/>
        </w:rPr>
        <w:t>:</w:t>
      </w:r>
      <w:r>
        <w:rPr>
          <w:rFonts w:ascii="Calibri" w:hAnsi="Calibri" w:cs="Calibri"/>
        </w:rPr>
        <w:tab/>
      </w:r>
    </w:p>
    <w:p w14:paraId="0AFE3913" w14:textId="77777777" w:rsidR="00BA550A" w:rsidRDefault="00BA550A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</w:p>
    <w:p w14:paraId="55E0334A" w14:textId="77777777" w:rsidR="00BA550A" w:rsidRDefault="00BA550A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  <w:r>
        <w:rPr>
          <w:rFonts w:ascii="Calibri" w:hAnsi="Calibri" w:cs="Calibri"/>
        </w:rPr>
        <w:t>Position:</w:t>
      </w:r>
      <w:r>
        <w:rPr>
          <w:rFonts w:ascii="Calibri" w:hAnsi="Calibri" w:cs="Calibri"/>
        </w:rPr>
        <w:tab/>
        <w:t>Phone/Fax Numbers _______________________________________</w:t>
      </w:r>
    </w:p>
    <w:p w14:paraId="151C903A" w14:textId="77777777" w:rsidR="00547DED" w:rsidRPr="004D2966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  <w:sz w:val="16"/>
          <w:szCs w:val="16"/>
        </w:rPr>
      </w:pPr>
    </w:p>
    <w:p w14:paraId="03D5BB98" w14:textId="77777777" w:rsidR="00547DED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  <w:r>
        <w:rPr>
          <w:rFonts w:ascii="Calibri" w:hAnsi="Calibri" w:cs="Calibri"/>
        </w:rPr>
        <w:t>School Name:</w:t>
      </w:r>
      <w:r>
        <w:rPr>
          <w:rFonts w:ascii="Calibri" w:hAnsi="Calibri" w:cs="Calibri"/>
        </w:rPr>
        <w:tab/>
      </w:r>
      <w:r w:rsidR="006340F8">
        <w:rPr>
          <w:rFonts w:ascii="Calibri" w:hAnsi="Calibri" w:cs="Calibri"/>
        </w:rPr>
        <w:t>City:</w:t>
      </w:r>
      <w:r>
        <w:rPr>
          <w:rFonts w:ascii="Calibri" w:hAnsi="Calibri" w:cs="Calibri"/>
        </w:rPr>
        <w:tab/>
      </w:r>
    </w:p>
    <w:p w14:paraId="398A6460" w14:textId="77777777" w:rsidR="00DC25A9" w:rsidRDefault="00DC25A9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4"/>
        <w:gridCol w:w="7311"/>
        <w:gridCol w:w="3110"/>
        <w:gridCol w:w="2735"/>
      </w:tblGrid>
      <w:tr w:rsidR="00547DED" w:rsidRPr="00547DED" w14:paraId="3CC0D84F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0D398C85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b/>
                <w:bCs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DATE</w:t>
            </w:r>
          </w:p>
        </w:tc>
        <w:tc>
          <w:tcPr>
            <w:tcW w:w="7311" w:type="dxa"/>
            <w:vAlign w:val="bottom"/>
          </w:tcPr>
          <w:p w14:paraId="73D09564" w14:textId="77777777" w:rsidR="00547DED" w:rsidRPr="00547DED" w:rsidRDefault="00547DED" w:rsidP="00190670">
            <w:pPr>
              <w:pStyle w:val="NoParagraphStyle"/>
              <w:rPr>
                <w:rFonts w:ascii="Calibri" w:hAnsi="Calibri" w:cs="Calibri"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 xml:space="preserve">Session </w:t>
            </w:r>
          </w:p>
        </w:tc>
        <w:tc>
          <w:tcPr>
            <w:tcW w:w="3110" w:type="dxa"/>
            <w:vAlign w:val="bottom"/>
          </w:tcPr>
          <w:p w14:paraId="24001DAF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b/>
                <w:bCs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Presenter</w:t>
            </w:r>
          </w:p>
        </w:tc>
        <w:tc>
          <w:tcPr>
            <w:tcW w:w="2735" w:type="dxa"/>
            <w:vAlign w:val="bottom"/>
          </w:tcPr>
          <w:p w14:paraId="337F7BE5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Length of Session</w:t>
            </w:r>
          </w:p>
        </w:tc>
      </w:tr>
      <w:tr w:rsidR="00547DED" w:rsidRPr="00547DED" w14:paraId="7443AB8F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4D37198D" w14:textId="7277F914" w:rsidR="00547DED" w:rsidRPr="00547DED" w:rsidRDefault="0046189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</w:t>
            </w:r>
            <w:r w:rsidR="00DF4809">
              <w:rPr>
                <w:rFonts w:ascii="Calibri" w:hAnsi="Calibri" w:cs="Calibri"/>
              </w:rPr>
              <w:t>19/21</w:t>
            </w:r>
          </w:p>
        </w:tc>
        <w:tc>
          <w:tcPr>
            <w:tcW w:w="7311" w:type="dxa"/>
            <w:vAlign w:val="bottom"/>
          </w:tcPr>
          <w:p w14:paraId="55DC21AB" w14:textId="31B08159" w:rsidR="00547DED" w:rsidRPr="00547DED" w:rsidRDefault="009C66E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ogether Again</w:t>
            </w:r>
          </w:p>
        </w:tc>
        <w:tc>
          <w:tcPr>
            <w:tcW w:w="3110" w:type="dxa"/>
            <w:vAlign w:val="bottom"/>
          </w:tcPr>
          <w:p w14:paraId="79048917" w14:textId="2B52CF3E" w:rsidR="00547DED" w:rsidRPr="004E55DB" w:rsidRDefault="009C66EE" w:rsidP="004E55DB">
            <w:pPr>
              <w:pStyle w:val="NoParagraphStyle"/>
              <w:rPr>
                <w:rFonts w:asciiTheme="minorHAnsi" w:hAnsiTheme="minorHAnsi" w:cs="Calibri"/>
              </w:rPr>
            </w:pPr>
            <w:r>
              <w:rPr>
                <w:rFonts w:asciiTheme="minorHAnsi" w:hAnsiTheme="minorHAnsi" w:cs="Calibri"/>
              </w:rPr>
              <w:t>John Norlin/Houston Kraft</w:t>
            </w:r>
          </w:p>
        </w:tc>
        <w:tc>
          <w:tcPr>
            <w:tcW w:w="2735" w:type="dxa"/>
            <w:vAlign w:val="bottom"/>
          </w:tcPr>
          <w:p w14:paraId="3E0C2DBE" w14:textId="3E5977FE" w:rsidR="00547DED" w:rsidRPr="00547DED" w:rsidRDefault="000052E5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  <w:r w:rsidR="003D6B69">
              <w:rPr>
                <w:rFonts w:ascii="Calibri" w:hAnsi="Calibri" w:cs="Calibri"/>
              </w:rPr>
              <w:t>5 minutes</w:t>
            </w:r>
          </w:p>
        </w:tc>
      </w:tr>
      <w:tr w:rsidR="00547DED" w:rsidRPr="00547DED" w14:paraId="046DF176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63198F79" w14:textId="2B526B89" w:rsidR="00547DED" w:rsidRPr="00547DED" w:rsidRDefault="00CF0B5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66A1FEFB" w14:textId="0F34CD70" w:rsidR="00547DED" w:rsidRPr="00547DED" w:rsidRDefault="00CF0B5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l Session</w:t>
            </w:r>
          </w:p>
        </w:tc>
        <w:tc>
          <w:tcPr>
            <w:tcW w:w="3110" w:type="dxa"/>
            <w:vAlign w:val="bottom"/>
          </w:tcPr>
          <w:p w14:paraId="6FBFBDD8" w14:textId="6B44525A" w:rsidR="00547DED" w:rsidRPr="00547DED" w:rsidRDefault="00CF0B5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izzy Perez</w:t>
            </w:r>
          </w:p>
        </w:tc>
        <w:tc>
          <w:tcPr>
            <w:tcW w:w="2735" w:type="dxa"/>
            <w:vAlign w:val="bottom"/>
          </w:tcPr>
          <w:p w14:paraId="29E2FF6E" w14:textId="52F8B724" w:rsidR="00547DED" w:rsidRPr="00547DED" w:rsidRDefault="000052E5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  <w:r w:rsidR="00CF0B57">
              <w:rPr>
                <w:rFonts w:ascii="Calibri" w:hAnsi="Calibri" w:cs="Calibri"/>
              </w:rPr>
              <w:t>5 minutes</w:t>
            </w:r>
          </w:p>
        </w:tc>
      </w:tr>
      <w:tr w:rsidR="00547DED" w:rsidRPr="00547DED" w14:paraId="2B17F9B4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08D4EED2" w14:textId="18350254" w:rsidR="00547DED" w:rsidRPr="00547DED" w:rsidRDefault="00CF0B5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6BDAB58B" w14:textId="5B7C5FE5" w:rsidR="00547DED" w:rsidRPr="00547DED" w:rsidRDefault="00E962B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onor Society/Student Council Concurrent Sessions</w:t>
            </w:r>
          </w:p>
        </w:tc>
        <w:tc>
          <w:tcPr>
            <w:tcW w:w="3110" w:type="dxa"/>
            <w:vAlign w:val="bottom"/>
          </w:tcPr>
          <w:p w14:paraId="40738BBC" w14:textId="0856D77B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2BC4770D" w14:textId="77777777" w:rsidR="00547DED" w:rsidRPr="00547DED" w:rsidRDefault="00946EE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0</w:t>
            </w:r>
            <w:r w:rsidR="00300A5E"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4A225BA0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51D328E9" w14:textId="5568236B" w:rsidR="00547DED" w:rsidRPr="00547DED" w:rsidRDefault="00CF0B57" w:rsidP="00300A5E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2CD5472A" w14:textId="7961D639" w:rsidR="00547DED" w:rsidRPr="00547DED" w:rsidRDefault="004159FB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wards and Lunch Session</w:t>
            </w:r>
          </w:p>
        </w:tc>
        <w:tc>
          <w:tcPr>
            <w:tcW w:w="3110" w:type="dxa"/>
            <w:vAlign w:val="bottom"/>
          </w:tcPr>
          <w:p w14:paraId="0D17EBE7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69C1C7FE" w14:textId="0CE5869E" w:rsidR="00547DED" w:rsidRPr="00547DED" w:rsidRDefault="004159FB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0</w:t>
            </w:r>
            <w:r w:rsidR="00300A5E"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7210C2C3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2321E8BC" w14:textId="4FC35F23" w:rsidR="00547DED" w:rsidRPr="00547DED" w:rsidRDefault="00CF0B5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66EA4571" w14:textId="77777777" w:rsidR="00547DED" w:rsidRPr="00547DED" w:rsidRDefault="00300A5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eakout</w:t>
            </w:r>
          </w:p>
        </w:tc>
        <w:tc>
          <w:tcPr>
            <w:tcW w:w="3110" w:type="dxa"/>
            <w:vAlign w:val="bottom"/>
          </w:tcPr>
          <w:p w14:paraId="4476F563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22B0C20A" w14:textId="24FBE290" w:rsidR="00547DED" w:rsidRPr="00547DED" w:rsidRDefault="00946EE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0052E5">
              <w:rPr>
                <w:rFonts w:ascii="Calibri" w:hAnsi="Calibri" w:cs="Calibri"/>
              </w:rPr>
              <w:t>5</w:t>
            </w:r>
            <w:r w:rsidR="00300A5E"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39B2A017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080C9779" w14:textId="1A9A5FBD" w:rsidR="00547DED" w:rsidRPr="00547DED" w:rsidRDefault="00E962B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661BAE55" w14:textId="613D6E2B" w:rsidR="00547DED" w:rsidRPr="00547DED" w:rsidRDefault="0054700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eakout</w:t>
            </w:r>
          </w:p>
        </w:tc>
        <w:tc>
          <w:tcPr>
            <w:tcW w:w="3110" w:type="dxa"/>
            <w:vAlign w:val="bottom"/>
          </w:tcPr>
          <w:p w14:paraId="4EFBE79E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30F17217" w14:textId="15CB042E" w:rsidR="00547DED" w:rsidRPr="00547DED" w:rsidRDefault="0054700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5 minutes</w:t>
            </w:r>
          </w:p>
        </w:tc>
      </w:tr>
      <w:tr w:rsidR="00547DED" w:rsidRPr="00547DED" w14:paraId="1FC03FE5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14B473FD" w14:textId="4D99455A" w:rsidR="00547DED" w:rsidRPr="00547DED" w:rsidRDefault="00E962B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69D27E62" w14:textId="77777777" w:rsidR="00547DED" w:rsidRPr="00547DED" w:rsidRDefault="00300A5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tworking Time</w:t>
            </w:r>
          </w:p>
        </w:tc>
        <w:tc>
          <w:tcPr>
            <w:tcW w:w="3110" w:type="dxa"/>
            <w:vAlign w:val="bottom"/>
          </w:tcPr>
          <w:p w14:paraId="4B476EC3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0E70FDAB" w14:textId="59B3643D" w:rsidR="00547DED" w:rsidRPr="00547DED" w:rsidRDefault="0054700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 w:rsidR="00E25CA4">
              <w:rPr>
                <w:rFonts w:ascii="Calibri" w:hAnsi="Calibri" w:cs="Calibri"/>
              </w:rPr>
              <w:t>5</w:t>
            </w:r>
            <w:r>
              <w:rPr>
                <w:rFonts w:ascii="Calibri" w:hAnsi="Calibri" w:cs="Calibri"/>
              </w:rPr>
              <w:t xml:space="preserve"> </w:t>
            </w:r>
            <w:r w:rsidR="00E25CA4">
              <w:rPr>
                <w:rFonts w:ascii="Calibri" w:hAnsi="Calibri" w:cs="Calibri"/>
              </w:rPr>
              <w:t>minutes</w:t>
            </w:r>
          </w:p>
        </w:tc>
      </w:tr>
      <w:tr w:rsidR="00547DED" w:rsidRPr="00547DED" w14:paraId="6965EA88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2D600591" w14:textId="76FF12F9" w:rsidR="00547DED" w:rsidRPr="00547DED" w:rsidRDefault="00547009" w:rsidP="00300A5E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57C24931" w14:textId="1FEBCC93" w:rsidR="00547DED" w:rsidRPr="00547DED" w:rsidRDefault="0054700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ble Shares</w:t>
            </w:r>
          </w:p>
        </w:tc>
        <w:tc>
          <w:tcPr>
            <w:tcW w:w="3110" w:type="dxa"/>
            <w:vAlign w:val="bottom"/>
          </w:tcPr>
          <w:p w14:paraId="537EBB82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3FEC5AD8" w14:textId="68745858" w:rsidR="00547DED" w:rsidRPr="00547DED" w:rsidRDefault="00E25CA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 hour 15</w:t>
            </w:r>
            <w:r w:rsidR="004D2966"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72AF8CBB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05E349FD" w14:textId="21049555" w:rsidR="00547DED" w:rsidRPr="00547DED" w:rsidRDefault="0054700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7B9A1592" w14:textId="77777777" w:rsidR="00547DED" w:rsidRPr="00547DED" w:rsidRDefault="00300A5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eakout</w:t>
            </w:r>
          </w:p>
        </w:tc>
        <w:tc>
          <w:tcPr>
            <w:tcW w:w="3110" w:type="dxa"/>
            <w:vAlign w:val="bottom"/>
          </w:tcPr>
          <w:p w14:paraId="613A77C0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1B10E861" w14:textId="6486EE7E" w:rsidR="00547DED" w:rsidRPr="00547DED" w:rsidRDefault="009E580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E25CA4">
              <w:rPr>
                <w:rFonts w:ascii="Calibri" w:hAnsi="Calibri" w:cs="Calibri"/>
              </w:rPr>
              <w:t>5</w:t>
            </w:r>
            <w:r w:rsidR="004D2966"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60BC7D9D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53B6C450" w14:textId="7BAB2D99" w:rsidR="00547DED" w:rsidRPr="00547DED" w:rsidRDefault="00E25CA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19/21</w:t>
            </w:r>
          </w:p>
        </w:tc>
        <w:tc>
          <w:tcPr>
            <w:tcW w:w="7311" w:type="dxa"/>
            <w:vAlign w:val="bottom"/>
          </w:tcPr>
          <w:p w14:paraId="25961DEF" w14:textId="22101CF5" w:rsidR="00547DED" w:rsidRPr="00547DED" w:rsidRDefault="00E25CA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tworking</w:t>
            </w:r>
          </w:p>
        </w:tc>
        <w:tc>
          <w:tcPr>
            <w:tcW w:w="3110" w:type="dxa"/>
            <w:vAlign w:val="bottom"/>
          </w:tcPr>
          <w:p w14:paraId="0B0730BF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2DE5B77A" w14:textId="7206FB66" w:rsidR="00547DED" w:rsidRPr="00547DED" w:rsidRDefault="00E25CA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 hour</w:t>
            </w:r>
            <w:r w:rsidR="00946EE9">
              <w:rPr>
                <w:rFonts w:ascii="Calibri" w:hAnsi="Calibri" w:cs="Calibri"/>
              </w:rPr>
              <w:t xml:space="preserve"> </w:t>
            </w:r>
          </w:p>
        </w:tc>
      </w:tr>
      <w:tr w:rsidR="00547DED" w:rsidRPr="00547DED" w14:paraId="1A15885A" w14:textId="77777777" w:rsidTr="009C66EE">
        <w:trPr>
          <w:trHeight w:val="372"/>
        </w:trPr>
        <w:tc>
          <w:tcPr>
            <w:tcW w:w="1234" w:type="dxa"/>
            <w:vAlign w:val="bottom"/>
          </w:tcPr>
          <w:p w14:paraId="3A2BD603" w14:textId="425A59F0" w:rsidR="00547DED" w:rsidRPr="00547DED" w:rsidRDefault="0046189A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</w:t>
            </w:r>
            <w:r w:rsidR="00811434">
              <w:rPr>
                <w:rFonts w:ascii="Calibri" w:hAnsi="Calibri" w:cs="Calibri"/>
              </w:rPr>
              <w:t>20</w:t>
            </w:r>
            <w:r>
              <w:rPr>
                <w:rFonts w:ascii="Calibri" w:hAnsi="Calibri" w:cs="Calibri"/>
              </w:rPr>
              <w:t>/</w:t>
            </w:r>
            <w:r w:rsidR="00811434">
              <w:rPr>
                <w:rFonts w:ascii="Calibri" w:hAnsi="Calibri" w:cs="Calibri"/>
              </w:rPr>
              <w:t>21</w:t>
            </w:r>
          </w:p>
        </w:tc>
        <w:tc>
          <w:tcPr>
            <w:tcW w:w="7311" w:type="dxa"/>
            <w:vAlign w:val="bottom"/>
          </w:tcPr>
          <w:p w14:paraId="3EBE1319" w14:textId="245D943D" w:rsidR="00547DED" w:rsidRPr="00547DED" w:rsidRDefault="0081143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eakout</w:t>
            </w:r>
          </w:p>
        </w:tc>
        <w:tc>
          <w:tcPr>
            <w:tcW w:w="3110" w:type="dxa"/>
            <w:vAlign w:val="bottom"/>
          </w:tcPr>
          <w:p w14:paraId="1CEF700A" w14:textId="350CBC9B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28A9EDD3" w14:textId="27149B53" w:rsidR="00547DED" w:rsidRPr="00547DED" w:rsidRDefault="0081143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5 minutes</w:t>
            </w:r>
          </w:p>
        </w:tc>
      </w:tr>
      <w:tr w:rsidR="00547DED" w:rsidRPr="00547DED" w14:paraId="3B144C25" w14:textId="77777777" w:rsidTr="009C66EE">
        <w:trPr>
          <w:trHeight w:val="373"/>
        </w:trPr>
        <w:tc>
          <w:tcPr>
            <w:tcW w:w="1234" w:type="dxa"/>
            <w:vAlign w:val="bottom"/>
          </w:tcPr>
          <w:p w14:paraId="471CB039" w14:textId="14471ED2" w:rsidR="00547DED" w:rsidRPr="00547DED" w:rsidRDefault="0081143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20/21</w:t>
            </w:r>
          </w:p>
        </w:tc>
        <w:tc>
          <w:tcPr>
            <w:tcW w:w="7311" w:type="dxa"/>
            <w:vAlign w:val="bottom"/>
          </w:tcPr>
          <w:p w14:paraId="32A15825" w14:textId="49C20136" w:rsidR="00547DED" w:rsidRPr="00547DED" w:rsidRDefault="0081143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eakout</w:t>
            </w:r>
          </w:p>
        </w:tc>
        <w:tc>
          <w:tcPr>
            <w:tcW w:w="3110" w:type="dxa"/>
            <w:vAlign w:val="bottom"/>
          </w:tcPr>
          <w:p w14:paraId="72BF4A52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35" w:type="dxa"/>
            <w:vAlign w:val="bottom"/>
          </w:tcPr>
          <w:p w14:paraId="2F93258D" w14:textId="56AB3347" w:rsidR="00547DED" w:rsidRPr="00547DED" w:rsidRDefault="0081143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5 minutes</w:t>
            </w:r>
          </w:p>
        </w:tc>
      </w:tr>
      <w:tr w:rsidR="00811434" w:rsidRPr="00547DED" w14:paraId="25999A73" w14:textId="77777777" w:rsidTr="009C66EE">
        <w:trPr>
          <w:trHeight w:val="373"/>
        </w:trPr>
        <w:tc>
          <w:tcPr>
            <w:tcW w:w="1234" w:type="dxa"/>
            <w:vAlign w:val="bottom"/>
          </w:tcPr>
          <w:p w14:paraId="47B90A18" w14:textId="4EBF931F" w:rsidR="00811434" w:rsidRPr="00547DED" w:rsidRDefault="0081143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/20</w:t>
            </w:r>
            <w:r w:rsidR="00637DC5">
              <w:rPr>
                <w:rFonts w:ascii="Calibri" w:hAnsi="Calibri" w:cs="Calibri"/>
              </w:rPr>
              <w:t>/21</w:t>
            </w:r>
          </w:p>
        </w:tc>
        <w:tc>
          <w:tcPr>
            <w:tcW w:w="7311" w:type="dxa"/>
            <w:vAlign w:val="bottom"/>
          </w:tcPr>
          <w:p w14:paraId="20C52651" w14:textId="6A45F277" w:rsidR="00811434" w:rsidRPr="00547DED" w:rsidRDefault="00637DC5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l Session</w:t>
            </w:r>
          </w:p>
        </w:tc>
        <w:tc>
          <w:tcPr>
            <w:tcW w:w="3110" w:type="dxa"/>
            <w:vAlign w:val="bottom"/>
          </w:tcPr>
          <w:p w14:paraId="465BC4F9" w14:textId="167F3C40" w:rsidR="00811434" w:rsidRPr="00547DED" w:rsidRDefault="00637DC5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cott Backovich</w:t>
            </w:r>
          </w:p>
        </w:tc>
        <w:tc>
          <w:tcPr>
            <w:tcW w:w="2735" w:type="dxa"/>
            <w:vAlign w:val="bottom"/>
          </w:tcPr>
          <w:p w14:paraId="49A04C3D" w14:textId="0F07A711" w:rsidR="00811434" w:rsidRPr="00547DED" w:rsidRDefault="00637DC5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 hour 30 minutes</w:t>
            </w:r>
          </w:p>
        </w:tc>
      </w:tr>
    </w:tbl>
    <w:p w14:paraId="14B9EA95" w14:textId="77777777" w:rsidR="00547DED" w:rsidRPr="00547DED" w:rsidRDefault="00547DED" w:rsidP="00547DED">
      <w:pPr>
        <w:pStyle w:val="NoParagraphStyle"/>
        <w:rPr>
          <w:rFonts w:ascii="Calibri" w:hAnsi="Calibri" w:cs="Calibri"/>
          <w:sz w:val="20"/>
        </w:rPr>
      </w:pPr>
      <w:r w:rsidRPr="00547DED">
        <w:rPr>
          <w:rFonts w:ascii="Calibri" w:hAnsi="Calibri" w:cs="Calibri"/>
          <w:sz w:val="20"/>
        </w:rPr>
        <w:t xml:space="preserve">It is the responsibility of the attendee to keep an accurate account of CPE credit hours earned </w:t>
      </w:r>
      <w:r w:rsidR="00A777AF">
        <w:rPr>
          <w:rFonts w:ascii="Calibri" w:hAnsi="Calibri" w:cs="Calibri"/>
          <w:sz w:val="20"/>
        </w:rPr>
        <w:t xml:space="preserve">and </w:t>
      </w:r>
      <w:r w:rsidR="00947694">
        <w:rPr>
          <w:rFonts w:ascii="Calibri" w:hAnsi="Calibri" w:cs="Calibri"/>
          <w:sz w:val="20"/>
        </w:rPr>
        <w:t xml:space="preserve">to maintain an ongoing record of attendance for all professional development hours.  </w:t>
      </w:r>
    </w:p>
    <w:p w14:paraId="3B690004" w14:textId="77777777" w:rsidR="00547DED" w:rsidRPr="0095286B" w:rsidRDefault="00547DED" w:rsidP="00547DED">
      <w:pPr>
        <w:pStyle w:val="NoParagraphStyle"/>
        <w:rPr>
          <w:rFonts w:ascii="Calibri" w:hAnsi="Calibri" w:cs="Calibri"/>
          <w:sz w:val="12"/>
          <w:szCs w:val="12"/>
        </w:rPr>
      </w:pPr>
    </w:p>
    <w:p w14:paraId="46326189" w14:textId="77777777" w:rsidR="00547DED" w:rsidRPr="00547DED" w:rsidRDefault="00547DED" w:rsidP="00547DED">
      <w:pPr>
        <w:pStyle w:val="NoParagraphStyle"/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A862CE8" wp14:editId="7875965D">
            <wp:simplePos x="0" y="0"/>
            <wp:positionH relativeFrom="column">
              <wp:posOffset>3497678</wp:posOffset>
            </wp:positionH>
            <wp:positionV relativeFrom="paragraph">
              <wp:posOffset>121920</wp:posOffset>
            </wp:positionV>
            <wp:extent cx="1408430" cy="471805"/>
            <wp:effectExtent l="0" t="0" r="127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eEMcAfee si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430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7DED">
        <w:rPr>
          <w:rFonts w:ascii="Calibri" w:hAnsi="Calibri" w:cs="Calibri"/>
          <w:sz w:val="20"/>
        </w:rPr>
        <w:t>SBEC Provider Number for TASSP/TASC</w:t>
      </w:r>
      <w:r w:rsidR="007B4C08">
        <w:rPr>
          <w:rFonts w:ascii="Calibri" w:hAnsi="Calibri" w:cs="Calibri"/>
          <w:sz w:val="20"/>
        </w:rPr>
        <w:t>/TAFE</w:t>
      </w:r>
      <w:r w:rsidRPr="00547DED">
        <w:rPr>
          <w:rFonts w:ascii="Calibri" w:hAnsi="Calibri" w:cs="Calibri"/>
          <w:sz w:val="20"/>
        </w:rPr>
        <w:t>: 500-111</w:t>
      </w:r>
    </w:p>
    <w:p w14:paraId="15D49492" w14:textId="77777777" w:rsidR="00547DED" w:rsidRDefault="00547DED" w:rsidP="00547DED">
      <w:pPr>
        <w:pStyle w:val="NoParagraphStyle"/>
        <w:rPr>
          <w:rFonts w:ascii="Calibri" w:hAnsi="Calibri" w:cs="Calibri"/>
          <w:sz w:val="20"/>
        </w:rPr>
      </w:pPr>
      <w:r w:rsidRPr="00547DED">
        <w:rPr>
          <w:rFonts w:ascii="Calibri" w:hAnsi="Calibri" w:cs="Calibri"/>
          <w:sz w:val="20"/>
        </w:rPr>
        <w:t>Texas</w:t>
      </w:r>
      <w:r w:rsidR="007B4C08">
        <w:rPr>
          <w:rFonts w:ascii="Calibri" w:hAnsi="Calibri" w:cs="Calibri"/>
          <w:sz w:val="20"/>
        </w:rPr>
        <w:t xml:space="preserve"> Association of</w:t>
      </w:r>
      <w:r w:rsidR="00190670">
        <w:rPr>
          <w:rFonts w:ascii="Calibri" w:hAnsi="Calibri" w:cs="Calibri"/>
          <w:sz w:val="20"/>
        </w:rPr>
        <w:t xml:space="preserve"> Student Councils</w:t>
      </w:r>
    </w:p>
    <w:p w14:paraId="175469AD" w14:textId="77777777" w:rsidR="00547DED" w:rsidRPr="00547DED" w:rsidRDefault="00547DED" w:rsidP="00547DED">
      <w:pPr>
        <w:pStyle w:val="NoParagraphStyle"/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4DE01" wp14:editId="5E558DC6">
                <wp:simplePos x="0" y="0"/>
                <wp:positionH relativeFrom="column">
                  <wp:posOffset>3087278</wp:posOffset>
                </wp:positionH>
                <wp:positionV relativeFrom="paragraph">
                  <wp:posOffset>166540</wp:posOffset>
                </wp:positionV>
                <wp:extent cx="6191283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128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09F1AA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3.1pt,13.1pt" to="730.6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" strokecolor="black [3040]"/>
            </w:pict>
          </mc:Fallback>
        </mc:AlternateContent>
      </w:r>
      <w:r w:rsidR="00A12BFE">
        <w:rPr>
          <w:rFonts w:ascii="Calibri" w:hAnsi="Calibri" w:cs="Calibri"/>
          <w:sz w:val="20"/>
        </w:rPr>
        <w:t>1833 South IH-35, Austin TX 78741</w:t>
      </w:r>
    </w:p>
    <w:p w14:paraId="1C66D403" w14:textId="77777777" w:rsidR="00547DED" w:rsidRDefault="00547DED" w:rsidP="00547DED">
      <w:pPr>
        <w:pStyle w:val="NoParagraphStyle"/>
        <w:jc w:val="right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rchie E. McAfee, TASSP Executive Director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>Participant Signature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Date        </w:t>
      </w:r>
      <w:r w:rsidR="00A12BFE">
        <w:rPr>
          <w:rFonts w:ascii="Calibri" w:hAnsi="Calibri" w:cs="Calibri"/>
          <w:sz w:val="20"/>
          <w:szCs w:val="20"/>
        </w:rPr>
        <w:t xml:space="preserve">           </w:t>
      </w:r>
      <w:r>
        <w:rPr>
          <w:rFonts w:ascii="Calibri" w:hAnsi="Calibri" w:cs="Calibri"/>
          <w:sz w:val="20"/>
          <w:szCs w:val="20"/>
        </w:rPr>
        <w:t xml:space="preserve">      Total Hrs.</w:t>
      </w:r>
    </w:p>
    <w:sectPr w:rsidR="00547DED" w:rsidSect="00547DED">
      <w:pgSz w:w="15840" w:h="12240" w:orient="landscape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aramond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yriad Pro Cond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TC Officina Sans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UxtbQ0NzSysDRS0lEKTi0uzszPAykwrAUAgwGaiSwAAAA="/>
  </w:docVars>
  <w:rsids>
    <w:rsidRoot w:val="00547DED"/>
    <w:rsid w:val="0000008B"/>
    <w:rsid w:val="000005F0"/>
    <w:rsid w:val="00000621"/>
    <w:rsid w:val="00000AD9"/>
    <w:rsid w:val="00000B47"/>
    <w:rsid w:val="000010F7"/>
    <w:rsid w:val="00001534"/>
    <w:rsid w:val="000015A2"/>
    <w:rsid w:val="00002A72"/>
    <w:rsid w:val="00003038"/>
    <w:rsid w:val="00003594"/>
    <w:rsid w:val="0000359B"/>
    <w:rsid w:val="00003AD7"/>
    <w:rsid w:val="000041CB"/>
    <w:rsid w:val="00004460"/>
    <w:rsid w:val="00004BB6"/>
    <w:rsid w:val="00004CB7"/>
    <w:rsid w:val="00004CBE"/>
    <w:rsid w:val="0000525D"/>
    <w:rsid w:val="000052E5"/>
    <w:rsid w:val="000063B5"/>
    <w:rsid w:val="00006AC0"/>
    <w:rsid w:val="00007030"/>
    <w:rsid w:val="000078B7"/>
    <w:rsid w:val="00007A94"/>
    <w:rsid w:val="00007C8D"/>
    <w:rsid w:val="00010476"/>
    <w:rsid w:val="00010BB7"/>
    <w:rsid w:val="000110B0"/>
    <w:rsid w:val="000115E0"/>
    <w:rsid w:val="00011AAC"/>
    <w:rsid w:val="00011B58"/>
    <w:rsid w:val="00011C93"/>
    <w:rsid w:val="00011E98"/>
    <w:rsid w:val="00012626"/>
    <w:rsid w:val="00012781"/>
    <w:rsid w:val="00012E43"/>
    <w:rsid w:val="00012E50"/>
    <w:rsid w:val="00013B95"/>
    <w:rsid w:val="00013E8C"/>
    <w:rsid w:val="00013F71"/>
    <w:rsid w:val="000141DD"/>
    <w:rsid w:val="0001429E"/>
    <w:rsid w:val="00014B25"/>
    <w:rsid w:val="00014DA2"/>
    <w:rsid w:val="00014EAC"/>
    <w:rsid w:val="00015009"/>
    <w:rsid w:val="000152A8"/>
    <w:rsid w:val="00015C21"/>
    <w:rsid w:val="00016438"/>
    <w:rsid w:val="000167D0"/>
    <w:rsid w:val="00016DAB"/>
    <w:rsid w:val="00017672"/>
    <w:rsid w:val="0001769A"/>
    <w:rsid w:val="000179CA"/>
    <w:rsid w:val="00017A93"/>
    <w:rsid w:val="00017D02"/>
    <w:rsid w:val="00017DC0"/>
    <w:rsid w:val="00017F49"/>
    <w:rsid w:val="00020356"/>
    <w:rsid w:val="00020849"/>
    <w:rsid w:val="00020F78"/>
    <w:rsid w:val="000212CC"/>
    <w:rsid w:val="000215B8"/>
    <w:rsid w:val="000216E7"/>
    <w:rsid w:val="00021946"/>
    <w:rsid w:val="000223DC"/>
    <w:rsid w:val="000224BF"/>
    <w:rsid w:val="00022BF2"/>
    <w:rsid w:val="00022EC0"/>
    <w:rsid w:val="00022EDD"/>
    <w:rsid w:val="0002329B"/>
    <w:rsid w:val="0002400B"/>
    <w:rsid w:val="00024406"/>
    <w:rsid w:val="00024CF6"/>
    <w:rsid w:val="00024E2B"/>
    <w:rsid w:val="00025059"/>
    <w:rsid w:val="00025DB8"/>
    <w:rsid w:val="00025DCF"/>
    <w:rsid w:val="00025E36"/>
    <w:rsid w:val="00026131"/>
    <w:rsid w:val="00026BA1"/>
    <w:rsid w:val="00027013"/>
    <w:rsid w:val="00027827"/>
    <w:rsid w:val="00027B33"/>
    <w:rsid w:val="00027BC3"/>
    <w:rsid w:val="00027E09"/>
    <w:rsid w:val="000303DB"/>
    <w:rsid w:val="00030461"/>
    <w:rsid w:val="00030724"/>
    <w:rsid w:val="00030769"/>
    <w:rsid w:val="000309BF"/>
    <w:rsid w:val="00030A56"/>
    <w:rsid w:val="00030DC5"/>
    <w:rsid w:val="00030F8D"/>
    <w:rsid w:val="00031103"/>
    <w:rsid w:val="00031389"/>
    <w:rsid w:val="00032750"/>
    <w:rsid w:val="00032EB7"/>
    <w:rsid w:val="00033041"/>
    <w:rsid w:val="00033154"/>
    <w:rsid w:val="000338DC"/>
    <w:rsid w:val="00033EE1"/>
    <w:rsid w:val="00034748"/>
    <w:rsid w:val="0003502E"/>
    <w:rsid w:val="000351C3"/>
    <w:rsid w:val="000354D4"/>
    <w:rsid w:val="000364D8"/>
    <w:rsid w:val="00036868"/>
    <w:rsid w:val="00036B3A"/>
    <w:rsid w:val="00036C70"/>
    <w:rsid w:val="000375DA"/>
    <w:rsid w:val="000378C6"/>
    <w:rsid w:val="000379C2"/>
    <w:rsid w:val="00037B49"/>
    <w:rsid w:val="00037C4F"/>
    <w:rsid w:val="0004036A"/>
    <w:rsid w:val="00040618"/>
    <w:rsid w:val="00040933"/>
    <w:rsid w:val="00040F4C"/>
    <w:rsid w:val="000410CA"/>
    <w:rsid w:val="00041252"/>
    <w:rsid w:val="000416BB"/>
    <w:rsid w:val="0004179B"/>
    <w:rsid w:val="000418CE"/>
    <w:rsid w:val="000421E1"/>
    <w:rsid w:val="00042432"/>
    <w:rsid w:val="00042809"/>
    <w:rsid w:val="00042B16"/>
    <w:rsid w:val="00042FEB"/>
    <w:rsid w:val="00043368"/>
    <w:rsid w:val="00043705"/>
    <w:rsid w:val="00043B9C"/>
    <w:rsid w:val="00043C7E"/>
    <w:rsid w:val="0004424E"/>
    <w:rsid w:val="00044519"/>
    <w:rsid w:val="000445B5"/>
    <w:rsid w:val="000448ED"/>
    <w:rsid w:val="000449C6"/>
    <w:rsid w:val="00044C89"/>
    <w:rsid w:val="00044D8E"/>
    <w:rsid w:val="000452F7"/>
    <w:rsid w:val="0004536B"/>
    <w:rsid w:val="000453CE"/>
    <w:rsid w:val="000453F5"/>
    <w:rsid w:val="00045474"/>
    <w:rsid w:val="00045494"/>
    <w:rsid w:val="00045849"/>
    <w:rsid w:val="00045882"/>
    <w:rsid w:val="00045985"/>
    <w:rsid w:val="00045E7C"/>
    <w:rsid w:val="00045F22"/>
    <w:rsid w:val="00046606"/>
    <w:rsid w:val="00046871"/>
    <w:rsid w:val="00046E96"/>
    <w:rsid w:val="0004758A"/>
    <w:rsid w:val="000475DC"/>
    <w:rsid w:val="000504D7"/>
    <w:rsid w:val="00050ABD"/>
    <w:rsid w:val="000514A2"/>
    <w:rsid w:val="000516BE"/>
    <w:rsid w:val="00051B16"/>
    <w:rsid w:val="00052940"/>
    <w:rsid w:val="0005315F"/>
    <w:rsid w:val="00053BB7"/>
    <w:rsid w:val="00053EE0"/>
    <w:rsid w:val="00054172"/>
    <w:rsid w:val="000547CA"/>
    <w:rsid w:val="00054981"/>
    <w:rsid w:val="00054B83"/>
    <w:rsid w:val="00054FD5"/>
    <w:rsid w:val="0005519E"/>
    <w:rsid w:val="00055262"/>
    <w:rsid w:val="00055901"/>
    <w:rsid w:val="00055FAD"/>
    <w:rsid w:val="0005613E"/>
    <w:rsid w:val="000563BF"/>
    <w:rsid w:val="000563D8"/>
    <w:rsid w:val="00056967"/>
    <w:rsid w:val="00056C2A"/>
    <w:rsid w:val="000577DF"/>
    <w:rsid w:val="00057878"/>
    <w:rsid w:val="00057C90"/>
    <w:rsid w:val="00057D57"/>
    <w:rsid w:val="00057F15"/>
    <w:rsid w:val="000601BB"/>
    <w:rsid w:val="0006032B"/>
    <w:rsid w:val="000605CE"/>
    <w:rsid w:val="00060ADE"/>
    <w:rsid w:val="00060CD6"/>
    <w:rsid w:val="00060CF0"/>
    <w:rsid w:val="00061095"/>
    <w:rsid w:val="0006128C"/>
    <w:rsid w:val="0006148C"/>
    <w:rsid w:val="00061DDD"/>
    <w:rsid w:val="000620C1"/>
    <w:rsid w:val="000624C1"/>
    <w:rsid w:val="00063152"/>
    <w:rsid w:val="000632D3"/>
    <w:rsid w:val="00063655"/>
    <w:rsid w:val="000637D1"/>
    <w:rsid w:val="00063EF2"/>
    <w:rsid w:val="0006490B"/>
    <w:rsid w:val="000649A6"/>
    <w:rsid w:val="00064AF2"/>
    <w:rsid w:val="00064ECA"/>
    <w:rsid w:val="0006583C"/>
    <w:rsid w:val="00066051"/>
    <w:rsid w:val="00066063"/>
    <w:rsid w:val="00066913"/>
    <w:rsid w:val="000669FC"/>
    <w:rsid w:val="00067880"/>
    <w:rsid w:val="00067973"/>
    <w:rsid w:val="00070119"/>
    <w:rsid w:val="00070197"/>
    <w:rsid w:val="00070769"/>
    <w:rsid w:val="00070A05"/>
    <w:rsid w:val="00070CCA"/>
    <w:rsid w:val="0007111A"/>
    <w:rsid w:val="000716F9"/>
    <w:rsid w:val="000719A6"/>
    <w:rsid w:val="0007205E"/>
    <w:rsid w:val="000723EA"/>
    <w:rsid w:val="00072648"/>
    <w:rsid w:val="000729FB"/>
    <w:rsid w:val="00072C97"/>
    <w:rsid w:val="0007311C"/>
    <w:rsid w:val="00073A66"/>
    <w:rsid w:val="00073CEC"/>
    <w:rsid w:val="00073DA0"/>
    <w:rsid w:val="00073F49"/>
    <w:rsid w:val="0007456E"/>
    <w:rsid w:val="000748F1"/>
    <w:rsid w:val="00074D7D"/>
    <w:rsid w:val="00074FF8"/>
    <w:rsid w:val="00075165"/>
    <w:rsid w:val="00075671"/>
    <w:rsid w:val="00075781"/>
    <w:rsid w:val="00075CB1"/>
    <w:rsid w:val="00075DF1"/>
    <w:rsid w:val="00075E45"/>
    <w:rsid w:val="00075FF7"/>
    <w:rsid w:val="000761BE"/>
    <w:rsid w:val="000766F1"/>
    <w:rsid w:val="0007689D"/>
    <w:rsid w:val="00076FD1"/>
    <w:rsid w:val="000770D0"/>
    <w:rsid w:val="0007747E"/>
    <w:rsid w:val="000775CF"/>
    <w:rsid w:val="0007799A"/>
    <w:rsid w:val="00077D19"/>
    <w:rsid w:val="00077DD5"/>
    <w:rsid w:val="000803C7"/>
    <w:rsid w:val="00080469"/>
    <w:rsid w:val="00080480"/>
    <w:rsid w:val="000804B5"/>
    <w:rsid w:val="000805F8"/>
    <w:rsid w:val="000808C3"/>
    <w:rsid w:val="00080A08"/>
    <w:rsid w:val="0008133A"/>
    <w:rsid w:val="00081801"/>
    <w:rsid w:val="00081BF2"/>
    <w:rsid w:val="000822D1"/>
    <w:rsid w:val="00082C52"/>
    <w:rsid w:val="00082ECF"/>
    <w:rsid w:val="00083076"/>
    <w:rsid w:val="0008322C"/>
    <w:rsid w:val="00083273"/>
    <w:rsid w:val="000832C9"/>
    <w:rsid w:val="000834B1"/>
    <w:rsid w:val="000836F5"/>
    <w:rsid w:val="00083C53"/>
    <w:rsid w:val="00084155"/>
    <w:rsid w:val="00084222"/>
    <w:rsid w:val="000847C5"/>
    <w:rsid w:val="00084BF6"/>
    <w:rsid w:val="000850C7"/>
    <w:rsid w:val="0008533F"/>
    <w:rsid w:val="00085836"/>
    <w:rsid w:val="00085DCC"/>
    <w:rsid w:val="000862CF"/>
    <w:rsid w:val="000865D3"/>
    <w:rsid w:val="00086778"/>
    <w:rsid w:val="000869EE"/>
    <w:rsid w:val="0008729A"/>
    <w:rsid w:val="000874F1"/>
    <w:rsid w:val="000908CC"/>
    <w:rsid w:val="00091461"/>
    <w:rsid w:val="00091CB1"/>
    <w:rsid w:val="00091CD0"/>
    <w:rsid w:val="00091CDD"/>
    <w:rsid w:val="00091FD9"/>
    <w:rsid w:val="00091FF1"/>
    <w:rsid w:val="00092215"/>
    <w:rsid w:val="00092282"/>
    <w:rsid w:val="00092349"/>
    <w:rsid w:val="000926C1"/>
    <w:rsid w:val="00092C94"/>
    <w:rsid w:val="00092CD6"/>
    <w:rsid w:val="0009354A"/>
    <w:rsid w:val="00093B12"/>
    <w:rsid w:val="00093B30"/>
    <w:rsid w:val="00093C80"/>
    <w:rsid w:val="000940C4"/>
    <w:rsid w:val="00094789"/>
    <w:rsid w:val="00095104"/>
    <w:rsid w:val="00095690"/>
    <w:rsid w:val="00095BAC"/>
    <w:rsid w:val="00095C85"/>
    <w:rsid w:val="00095E4E"/>
    <w:rsid w:val="00096660"/>
    <w:rsid w:val="000968CA"/>
    <w:rsid w:val="000969D9"/>
    <w:rsid w:val="00096B0D"/>
    <w:rsid w:val="00096EA4"/>
    <w:rsid w:val="0009732F"/>
    <w:rsid w:val="00097574"/>
    <w:rsid w:val="0009787F"/>
    <w:rsid w:val="00097D5F"/>
    <w:rsid w:val="000A0088"/>
    <w:rsid w:val="000A0615"/>
    <w:rsid w:val="000A0706"/>
    <w:rsid w:val="000A0B04"/>
    <w:rsid w:val="000A0E5A"/>
    <w:rsid w:val="000A1228"/>
    <w:rsid w:val="000A169E"/>
    <w:rsid w:val="000A1AED"/>
    <w:rsid w:val="000A1C67"/>
    <w:rsid w:val="000A1CBE"/>
    <w:rsid w:val="000A23EE"/>
    <w:rsid w:val="000A286B"/>
    <w:rsid w:val="000A289A"/>
    <w:rsid w:val="000A2B2C"/>
    <w:rsid w:val="000A2D09"/>
    <w:rsid w:val="000A357F"/>
    <w:rsid w:val="000A3668"/>
    <w:rsid w:val="000A395A"/>
    <w:rsid w:val="000A3E1D"/>
    <w:rsid w:val="000A44A5"/>
    <w:rsid w:val="000A45AB"/>
    <w:rsid w:val="000A4B55"/>
    <w:rsid w:val="000A4F32"/>
    <w:rsid w:val="000A5062"/>
    <w:rsid w:val="000A5C72"/>
    <w:rsid w:val="000A5DD6"/>
    <w:rsid w:val="000A5E27"/>
    <w:rsid w:val="000A69B7"/>
    <w:rsid w:val="000A6FA1"/>
    <w:rsid w:val="000A6FF5"/>
    <w:rsid w:val="000A72B8"/>
    <w:rsid w:val="000A7551"/>
    <w:rsid w:val="000A7646"/>
    <w:rsid w:val="000A76D6"/>
    <w:rsid w:val="000A79F1"/>
    <w:rsid w:val="000A7DE2"/>
    <w:rsid w:val="000B09A1"/>
    <w:rsid w:val="000B0D00"/>
    <w:rsid w:val="000B151A"/>
    <w:rsid w:val="000B1687"/>
    <w:rsid w:val="000B177B"/>
    <w:rsid w:val="000B17AD"/>
    <w:rsid w:val="000B1993"/>
    <w:rsid w:val="000B23A3"/>
    <w:rsid w:val="000B312A"/>
    <w:rsid w:val="000B34D3"/>
    <w:rsid w:val="000B3B01"/>
    <w:rsid w:val="000B3F56"/>
    <w:rsid w:val="000B4066"/>
    <w:rsid w:val="000B40D9"/>
    <w:rsid w:val="000B432A"/>
    <w:rsid w:val="000B4433"/>
    <w:rsid w:val="000B4941"/>
    <w:rsid w:val="000B4D6C"/>
    <w:rsid w:val="000B51D9"/>
    <w:rsid w:val="000B51E2"/>
    <w:rsid w:val="000B5257"/>
    <w:rsid w:val="000B52AA"/>
    <w:rsid w:val="000B5330"/>
    <w:rsid w:val="000B588C"/>
    <w:rsid w:val="000B6476"/>
    <w:rsid w:val="000B6549"/>
    <w:rsid w:val="000B6733"/>
    <w:rsid w:val="000B70D5"/>
    <w:rsid w:val="000B71A7"/>
    <w:rsid w:val="000B7C7D"/>
    <w:rsid w:val="000B7CD9"/>
    <w:rsid w:val="000B7F75"/>
    <w:rsid w:val="000C003F"/>
    <w:rsid w:val="000C035A"/>
    <w:rsid w:val="000C05DA"/>
    <w:rsid w:val="000C0660"/>
    <w:rsid w:val="000C0E75"/>
    <w:rsid w:val="000C1258"/>
    <w:rsid w:val="000C1728"/>
    <w:rsid w:val="000C1EB9"/>
    <w:rsid w:val="000C2440"/>
    <w:rsid w:val="000C2652"/>
    <w:rsid w:val="000C28CC"/>
    <w:rsid w:val="000C2AEA"/>
    <w:rsid w:val="000C31F3"/>
    <w:rsid w:val="000C34A9"/>
    <w:rsid w:val="000C3809"/>
    <w:rsid w:val="000C390D"/>
    <w:rsid w:val="000C392F"/>
    <w:rsid w:val="000C3A54"/>
    <w:rsid w:val="000C3CD0"/>
    <w:rsid w:val="000C4085"/>
    <w:rsid w:val="000C40B9"/>
    <w:rsid w:val="000C41DF"/>
    <w:rsid w:val="000C4728"/>
    <w:rsid w:val="000C5047"/>
    <w:rsid w:val="000C5652"/>
    <w:rsid w:val="000C58EE"/>
    <w:rsid w:val="000C5929"/>
    <w:rsid w:val="000C5C6E"/>
    <w:rsid w:val="000C5F9D"/>
    <w:rsid w:val="000C6705"/>
    <w:rsid w:val="000C6C71"/>
    <w:rsid w:val="000C6E28"/>
    <w:rsid w:val="000C6E60"/>
    <w:rsid w:val="000C6F55"/>
    <w:rsid w:val="000C71EB"/>
    <w:rsid w:val="000C7CB7"/>
    <w:rsid w:val="000D0307"/>
    <w:rsid w:val="000D0498"/>
    <w:rsid w:val="000D0925"/>
    <w:rsid w:val="000D0E66"/>
    <w:rsid w:val="000D10F3"/>
    <w:rsid w:val="000D122A"/>
    <w:rsid w:val="000D151C"/>
    <w:rsid w:val="000D1837"/>
    <w:rsid w:val="000D185F"/>
    <w:rsid w:val="000D1BFB"/>
    <w:rsid w:val="000D29BE"/>
    <w:rsid w:val="000D2EDD"/>
    <w:rsid w:val="000D319B"/>
    <w:rsid w:val="000D33B0"/>
    <w:rsid w:val="000D3A4C"/>
    <w:rsid w:val="000D3C6D"/>
    <w:rsid w:val="000D3CCF"/>
    <w:rsid w:val="000D3F79"/>
    <w:rsid w:val="000D3FC1"/>
    <w:rsid w:val="000D5175"/>
    <w:rsid w:val="000D54AB"/>
    <w:rsid w:val="000D5D03"/>
    <w:rsid w:val="000D6497"/>
    <w:rsid w:val="000D64C9"/>
    <w:rsid w:val="000D6A15"/>
    <w:rsid w:val="000D6DDD"/>
    <w:rsid w:val="000D6E0A"/>
    <w:rsid w:val="000D74F1"/>
    <w:rsid w:val="000D7BCC"/>
    <w:rsid w:val="000D7CA0"/>
    <w:rsid w:val="000E0002"/>
    <w:rsid w:val="000E095B"/>
    <w:rsid w:val="000E0A5D"/>
    <w:rsid w:val="000E0AD2"/>
    <w:rsid w:val="000E0D76"/>
    <w:rsid w:val="000E1332"/>
    <w:rsid w:val="000E158E"/>
    <w:rsid w:val="000E189F"/>
    <w:rsid w:val="000E1DF1"/>
    <w:rsid w:val="000E28B4"/>
    <w:rsid w:val="000E2BEA"/>
    <w:rsid w:val="000E2D69"/>
    <w:rsid w:val="000E3407"/>
    <w:rsid w:val="000E36E1"/>
    <w:rsid w:val="000E3F04"/>
    <w:rsid w:val="000E4055"/>
    <w:rsid w:val="000E4242"/>
    <w:rsid w:val="000E442D"/>
    <w:rsid w:val="000E45B2"/>
    <w:rsid w:val="000E4C55"/>
    <w:rsid w:val="000E4EA8"/>
    <w:rsid w:val="000E5063"/>
    <w:rsid w:val="000E58C0"/>
    <w:rsid w:val="000E5A1F"/>
    <w:rsid w:val="000E5ECD"/>
    <w:rsid w:val="000E5F23"/>
    <w:rsid w:val="000E5F31"/>
    <w:rsid w:val="000E6660"/>
    <w:rsid w:val="000E6C59"/>
    <w:rsid w:val="000E7131"/>
    <w:rsid w:val="000E7A9C"/>
    <w:rsid w:val="000E7B10"/>
    <w:rsid w:val="000E7F72"/>
    <w:rsid w:val="000F04C0"/>
    <w:rsid w:val="000F05AE"/>
    <w:rsid w:val="000F0B20"/>
    <w:rsid w:val="000F1096"/>
    <w:rsid w:val="000F18B0"/>
    <w:rsid w:val="000F1EAD"/>
    <w:rsid w:val="000F20A9"/>
    <w:rsid w:val="000F23DA"/>
    <w:rsid w:val="000F25F3"/>
    <w:rsid w:val="000F2920"/>
    <w:rsid w:val="000F343B"/>
    <w:rsid w:val="000F34D6"/>
    <w:rsid w:val="000F376B"/>
    <w:rsid w:val="000F3F0C"/>
    <w:rsid w:val="000F41F9"/>
    <w:rsid w:val="000F47BB"/>
    <w:rsid w:val="000F4BBA"/>
    <w:rsid w:val="000F4CEB"/>
    <w:rsid w:val="000F4FBB"/>
    <w:rsid w:val="000F50B8"/>
    <w:rsid w:val="000F5B51"/>
    <w:rsid w:val="000F5D1C"/>
    <w:rsid w:val="000F6163"/>
    <w:rsid w:val="000F63DF"/>
    <w:rsid w:val="000F657B"/>
    <w:rsid w:val="000F6643"/>
    <w:rsid w:val="000F6A05"/>
    <w:rsid w:val="000F6AB8"/>
    <w:rsid w:val="000F6D49"/>
    <w:rsid w:val="000F730C"/>
    <w:rsid w:val="001001D4"/>
    <w:rsid w:val="001001F0"/>
    <w:rsid w:val="00100B88"/>
    <w:rsid w:val="00100DA1"/>
    <w:rsid w:val="00100DE3"/>
    <w:rsid w:val="00100E1B"/>
    <w:rsid w:val="001012EF"/>
    <w:rsid w:val="0010134D"/>
    <w:rsid w:val="0010154D"/>
    <w:rsid w:val="00101739"/>
    <w:rsid w:val="00101798"/>
    <w:rsid w:val="00101B2D"/>
    <w:rsid w:val="00101B46"/>
    <w:rsid w:val="00101BA3"/>
    <w:rsid w:val="00101E7F"/>
    <w:rsid w:val="001021DD"/>
    <w:rsid w:val="00102443"/>
    <w:rsid w:val="00102808"/>
    <w:rsid w:val="00102AF2"/>
    <w:rsid w:val="00102C03"/>
    <w:rsid w:val="00102CFD"/>
    <w:rsid w:val="00102FD5"/>
    <w:rsid w:val="001033B2"/>
    <w:rsid w:val="001038AA"/>
    <w:rsid w:val="00103F70"/>
    <w:rsid w:val="0010414E"/>
    <w:rsid w:val="00104308"/>
    <w:rsid w:val="001046DC"/>
    <w:rsid w:val="00104707"/>
    <w:rsid w:val="00104910"/>
    <w:rsid w:val="0010492F"/>
    <w:rsid w:val="00104E4E"/>
    <w:rsid w:val="0010515B"/>
    <w:rsid w:val="0010521C"/>
    <w:rsid w:val="001053CA"/>
    <w:rsid w:val="0010598B"/>
    <w:rsid w:val="00105EEA"/>
    <w:rsid w:val="001061C1"/>
    <w:rsid w:val="0010646C"/>
    <w:rsid w:val="0010646F"/>
    <w:rsid w:val="00106CCD"/>
    <w:rsid w:val="00107361"/>
    <w:rsid w:val="001073AC"/>
    <w:rsid w:val="001078B9"/>
    <w:rsid w:val="001078C3"/>
    <w:rsid w:val="00107BAF"/>
    <w:rsid w:val="00107C21"/>
    <w:rsid w:val="001103ED"/>
    <w:rsid w:val="0011040F"/>
    <w:rsid w:val="001108FE"/>
    <w:rsid w:val="00110EAF"/>
    <w:rsid w:val="00110FA0"/>
    <w:rsid w:val="0011139F"/>
    <w:rsid w:val="00111574"/>
    <w:rsid w:val="00111A08"/>
    <w:rsid w:val="00111DE4"/>
    <w:rsid w:val="00111E02"/>
    <w:rsid w:val="0011234A"/>
    <w:rsid w:val="00112407"/>
    <w:rsid w:val="0011261A"/>
    <w:rsid w:val="001126D1"/>
    <w:rsid w:val="001128BF"/>
    <w:rsid w:val="0011291E"/>
    <w:rsid w:val="00112A60"/>
    <w:rsid w:val="00112C78"/>
    <w:rsid w:val="00112E38"/>
    <w:rsid w:val="00112F5F"/>
    <w:rsid w:val="0011375D"/>
    <w:rsid w:val="001139BA"/>
    <w:rsid w:val="00113E7C"/>
    <w:rsid w:val="00114BA7"/>
    <w:rsid w:val="001151F7"/>
    <w:rsid w:val="00115D70"/>
    <w:rsid w:val="0011610F"/>
    <w:rsid w:val="00116186"/>
    <w:rsid w:val="0011627E"/>
    <w:rsid w:val="0011661C"/>
    <w:rsid w:val="00116ACE"/>
    <w:rsid w:val="001172E3"/>
    <w:rsid w:val="00117B81"/>
    <w:rsid w:val="001200CA"/>
    <w:rsid w:val="001203A9"/>
    <w:rsid w:val="001204AB"/>
    <w:rsid w:val="00120C6B"/>
    <w:rsid w:val="00120E31"/>
    <w:rsid w:val="00120F6E"/>
    <w:rsid w:val="00120FB1"/>
    <w:rsid w:val="00121126"/>
    <w:rsid w:val="001213BC"/>
    <w:rsid w:val="00121767"/>
    <w:rsid w:val="00121AA2"/>
    <w:rsid w:val="00121B73"/>
    <w:rsid w:val="00122594"/>
    <w:rsid w:val="00122768"/>
    <w:rsid w:val="00122F8C"/>
    <w:rsid w:val="00123939"/>
    <w:rsid w:val="001239C7"/>
    <w:rsid w:val="00123D14"/>
    <w:rsid w:val="00123F6F"/>
    <w:rsid w:val="00123FAA"/>
    <w:rsid w:val="0012417C"/>
    <w:rsid w:val="00124726"/>
    <w:rsid w:val="001248B8"/>
    <w:rsid w:val="001250B0"/>
    <w:rsid w:val="00125A48"/>
    <w:rsid w:val="00125FB0"/>
    <w:rsid w:val="0012621A"/>
    <w:rsid w:val="0012651C"/>
    <w:rsid w:val="0012660B"/>
    <w:rsid w:val="0012742E"/>
    <w:rsid w:val="0012796D"/>
    <w:rsid w:val="00127E9E"/>
    <w:rsid w:val="00130062"/>
    <w:rsid w:val="00130C2F"/>
    <w:rsid w:val="001310C4"/>
    <w:rsid w:val="001311CB"/>
    <w:rsid w:val="00131878"/>
    <w:rsid w:val="00131DC1"/>
    <w:rsid w:val="00132530"/>
    <w:rsid w:val="0013280F"/>
    <w:rsid w:val="00132D2E"/>
    <w:rsid w:val="00132F64"/>
    <w:rsid w:val="00133310"/>
    <w:rsid w:val="0013384B"/>
    <w:rsid w:val="001342B5"/>
    <w:rsid w:val="001343F9"/>
    <w:rsid w:val="001347F3"/>
    <w:rsid w:val="00134BB1"/>
    <w:rsid w:val="00134D53"/>
    <w:rsid w:val="001350A4"/>
    <w:rsid w:val="00135144"/>
    <w:rsid w:val="00135337"/>
    <w:rsid w:val="0013566D"/>
    <w:rsid w:val="001356E9"/>
    <w:rsid w:val="00135705"/>
    <w:rsid w:val="00135C80"/>
    <w:rsid w:val="00135E00"/>
    <w:rsid w:val="0013656D"/>
    <w:rsid w:val="00136994"/>
    <w:rsid w:val="001369E9"/>
    <w:rsid w:val="00136C6F"/>
    <w:rsid w:val="00137502"/>
    <w:rsid w:val="0013751C"/>
    <w:rsid w:val="00137581"/>
    <w:rsid w:val="00137AFA"/>
    <w:rsid w:val="00140518"/>
    <w:rsid w:val="00140A12"/>
    <w:rsid w:val="00141750"/>
    <w:rsid w:val="00141761"/>
    <w:rsid w:val="00141984"/>
    <w:rsid w:val="00142B70"/>
    <w:rsid w:val="00142D61"/>
    <w:rsid w:val="001434F3"/>
    <w:rsid w:val="001435F1"/>
    <w:rsid w:val="001436E4"/>
    <w:rsid w:val="0014373A"/>
    <w:rsid w:val="001439BF"/>
    <w:rsid w:val="001439D2"/>
    <w:rsid w:val="00143BF1"/>
    <w:rsid w:val="00143CA0"/>
    <w:rsid w:val="00143F80"/>
    <w:rsid w:val="00143FCC"/>
    <w:rsid w:val="00144622"/>
    <w:rsid w:val="001447D0"/>
    <w:rsid w:val="001448E8"/>
    <w:rsid w:val="00144A02"/>
    <w:rsid w:val="00144D39"/>
    <w:rsid w:val="00145073"/>
    <w:rsid w:val="00145319"/>
    <w:rsid w:val="00145862"/>
    <w:rsid w:val="00145F5E"/>
    <w:rsid w:val="00146486"/>
    <w:rsid w:val="001465B5"/>
    <w:rsid w:val="001467BC"/>
    <w:rsid w:val="001468C7"/>
    <w:rsid w:val="00146EAB"/>
    <w:rsid w:val="001470C6"/>
    <w:rsid w:val="00147376"/>
    <w:rsid w:val="00147555"/>
    <w:rsid w:val="00147A3B"/>
    <w:rsid w:val="00147CAD"/>
    <w:rsid w:val="0015001A"/>
    <w:rsid w:val="00150C3A"/>
    <w:rsid w:val="00150EFC"/>
    <w:rsid w:val="001513D2"/>
    <w:rsid w:val="0015157A"/>
    <w:rsid w:val="00152343"/>
    <w:rsid w:val="001525FB"/>
    <w:rsid w:val="001533E1"/>
    <w:rsid w:val="00153E2F"/>
    <w:rsid w:val="0015416D"/>
    <w:rsid w:val="00155018"/>
    <w:rsid w:val="00155357"/>
    <w:rsid w:val="00155FD0"/>
    <w:rsid w:val="001560EA"/>
    <w:rsid w:val="0015626F"/>
    <w:rsid w:val="00156424"/>
    <w:rsid w:val="0015670B"/>
    <w:rsid w:val="0015679F"/>
    <w:rsid w:val="00156CD6"/>
    <w:rsid w:val="00156EB3"/>
    <w:rsid w:val="00156ECC"/>
    <w:rsid w:val="00156F13"/>
    <w:rsid w:val="00156F38"/>
    <w:rsid w:val="00156F62"/>
    <w:rsid w:val="00156F8B"/>
    <w:rsid w:val="0015711F"/>
    <w:rsid w:val="001573A5"/>
    <w:rsid w:val="0015756C"/>
    <w:rsid w:val="00160257"/>
    <w:rsid w:val="00160464"/>
    <w:rsid w:val="0016057C"/>
    <w:rsid w:val="0016137F"/>
    <w:rsid w:val="00161695"/>
    <w:rsid w:val="001616ED"/>
    <w:rsid w:val="00161ECA"/>
    <w:rsid w:val="001624CF"/>
    <w:rsid w:val="00162CA3"/>
    <w:rsid w:val="00163288"/>
    <w:rsid w:val="001634B5"/>
    <w:rsid w:val="00163B80"/>
    <w:rsid w:val="00163D35"/>
    <w:rsid w:val="0016438F"/>
    <w:rsid w:val="00164704"/>
    <w:rsid w:val="00164880"/>
    <w:rsid w:val="00164B9D"/>
    <w:rsid w:val="00164CC6"/>
    <w:rsid w:val="00164F6A"/>
    <w:rsid w:val="00165348"/>
    <w:rsid w:val="00165514"/>
    <w:rsid w:val="00165A07"/>
    <w:rsid w:val="00165A40"/>
    <w:rsid w:val="00165CA8"/>
    <w:rsid w:val="00165DD4"/>
    <w:rsid w:val="0016616C"/>
    <w:rsid w:val="0016620D"/>
    <w:rsid w:val="0016641C"/>
    <w:rsid w:val="00166668"/>
    <w:rsid w:val="001667E9"/>
    <w:rsid w:val="0016683B"/>
    <w:rsid w:val="001674AC"/>
    <w:rsid w:val="0016784E"/>
    <w:rsid w:val="00167971"/>
    <w:rsid w:val="00167A20"/>
    <w:rsid w:val="001700FE"/>
    <w:rsid w:val="00170424"/>
    <w:rsid w:val="001707CC"/>
    <w:rsid w:val="00170B9E"/>
    <w:rsid w:val="00170E5B"/>
    <w:rsid w:val="00170FF2"/>
    <w:rsid w:val="001713EE"/>
    <w:rsid w:val="001718A2"/>
    <w:rsid w:val="001721BA"/>
    <w:rsid w:val="00172442"/>
    <w:rsid w:val="00172673"/>
    <w:rsid w:val="001727B3"/>
    <w:rsid w:val="001730CE"/>
    <w:rsid w:val="001732AF"/>
    <w:rsid w:val="00173398"/>
    <w:rsid w:val="00173577"/>
    <w:rsid w:val="001736E1"/>
    <w:rsid w:val="00173A2A"/>
    <w:rsid w:val="00173AF1"/>
    <w:rsid w:val="00173DD3"/>
    <w:rsid w:val="001743BD"/>
    <w:rsid w:val="00174B02"/>
    <w:rsid w:val="00175447"/>
    <w:rsid w:val="00175465"/>
    <w:rsid w:val="001756AB"/>
    <w:rsid w:val="00175D69"/>
    <w:rsid w:val="00175EAA"/>
    <w:rsid w:val="00176207"/>
    <w:rsid w:val="0017646F"/>
    <w:rsid w:val="001767AE"/>
    <w:rsid w:val="00176D5F"/>
    <w:rsid w:val="00176D9D"/>
    <w:rsid w:val="001774EF"/>
    <w:rsid w:val="00177791"/>
    <w:rsid w:val="00177A02"/>
    <w:rsid w:val="001801C1"/>
    <w:rsid w:val="0018066D"/>
    <w:rsid w:val="001811F1"/>
    <w:rsid w:val="001813F1"/>
    <w:rsid w:val="001816EA"/>
    <w:rsid w:val="001823C3"/>
    <w:rsid w:val="001826A9"/>
    <w:rsid w:val="0018279F"/>
    <w:rsid w:val="001827E0"/>
    <w:rsid w:val="0018281E"/>
    <w:rsid w:val="001832E4"/>
    <w:rsid w:val="00183389"/>
    <w:rsid w:val="001836D2"/>
    <w:rsid w:val="001836EF"/>
    <w:rsid w:val="001840F9"/>
    <w:rsid w:val="001841FA"/>
    <w:rsid w:val="00184B10"/>
    <w:rsid w:val="001850F2"/>
    <w:rsid w:val="001852D4"/>
    <w:rsid w:val="001853F9"/>
    <w:rsid w:val="0018556D"/>
    <w:rsid w:val="001857DB"/>
    <w:rsid w:val="00185A79"/>
    <w:rsid w:val="00185BB0"/>
    <w:rsid w:val="00186889"/>
    <w:rsid w:val="00186A69"/>
    <w:rsid w:val="00186D75"/>
    <w:rsid w:val="00186E64"/>
    <w:rsid w:val="00187279"/>
    <w:rsid w:val="001872A7"/>
    <w:rsid w:val="00187389"/>
    <w:rsid w:val="00187710"/>
    <w:rsid w:val="001878A6"/>
    <w:rsid w:val="00187A6A"/>
    <w:rsid w:val="00190019"/>
    <w:rsid w:val="00190670"/>
    <w:rsid w:val="00190737"/>
    <w:rsid w:val="00191133"/>
    <w:rsid w:val="00191196"/>
    <w:rsid w:val="001911DD"/>
    <w:rsid w:val="00191278"/>
    <w:rsid w:val="001916D4"/>
    <w:rsid w:val="00191A5B"/>
    <w:rsid w:val="00191FD7"/>
    <w:rsid w:val="00192017"/>
    <w:rsid w:val="00192106"/>
    <w:rsid w:val="00192235"/>
    <w:rsid w:val="001923A1"/>
    <w:rsid w:val="00192A80"/>
    <w:rsid w:val="00193769"/>
    <w:rsid w:val="00194020"/>
    <w:rsid w:val="001941D8"/>
    <w:rsid w:val="00194230"/>
    <w:rsid w:val="00194562"/>
    <w:rsid w:val="00194AD5"/>
    <w:rsid w:val="00194C65"/>
    <w:rsid w:val="00194FBE"/>
    <w:rsid w:val="00194FE5"/>
    <w:rsid w:val="001957E2"/>
    <w:rsid w:val="0019587B"/>
    <w:rsid w:val="00195A7A"/>
    <w:rsid w:val="00195ABD"/>
    <w:rsid w:val="00195B5B"/>
    <w:rsid w:val="00195D08"/>
    <w:rsid w:val="00195D6B"/>
    <w:rsid w:val="001967C7"/>
    <w:rsid w:val="0019697C"/>
    <w:rsid w:val="00196A9F"/>
    <w:rsid w:val="00196AF8"/>
    <w:rsid w:val="00196D24"/>
    <w:rsid w:val="001975F8"/>
    <w:rsid w:val="001979DE"/>
    <w:rsid w:val="00197CFF"/>
    <w:rsid w:val="00197F03"/>
    <w:rsid w:val="001A011D"/>
    <w:rsid w:val="001A069B"/>
    <w:rsid w:val="001A0AF5"/>
    <w:rsid w:val="001A11E6"/>
    <w:rsid w:val="001A1EFA"/>
    <w:rsid w:val="001A25D0"/>
    <w:rsid w:val="001A278B"/>
    <w:rsid w:val="001A2DDB"/>
    <w:rsid w:val="001A362B"/>
    <w:rsid w:val="001A3832"/>
    <w:rsid w:val="001A3CCF"/>
    <w:rsid w:val="001A3CD7"/>
    <w:rsid w:val="001A3FD3"/>
    <w:rsid w:val="001A409F"/>
    <w:rsid w:val="001A40BD"/>
    <w:rsid w:val="001A492E"/>
    <w:rsid w:val="001A5076"/>
    <w:rsid w:val="001A59A3"/>
    <w:rsid w:val="001A5B26"/>
    <w:rsid w:val="001A5CEC"/>
    <w:rsid w:val="001A65C3"/>
    <w:rsid w:val="001A674A"/>
    <w:rsid w:val="001A67F3"/>
    <w:rsid w:val="001A68F7"/>
    <w:rsid w:val="001A6B7A"/>
    <w:rsid w:val="001A6B9D"/>
    <w:rsid w:val="001A6DD8"/>
    <w:rsid w:val="001A7475"/>
    <w:rsid w:val="001A7963"/>
    <w:rsid w:val="001A7A02"/>
    <w:rsid w:val="001A7A85"/>
    <w:rsid w:val="001A7EBB"/>
    <w:rsid w:val="001A7F34"/>
    <w:rsid w:val="001B11AF"/>
    <w:rsid w:val="001B1A59"/>
    <w:rsid w:val="001B1CC6"/>
    <w:rsid w:val="001B207E"/>
    <w:rsid w:val="001B20F2"/>
    <w:rsid w:val="001B2662"/>
    <w:rsid w:val="001B291A"/>
    <w:rsid w:val="001B33AF"/>
    <w:rsid w:val="001B3434"/>
    <w:rsid w:val="001B356F"/>
    <w:rsid w:val="001B36F1"/>
    <w:rsid w:val="001B3AFC"/>
    <w:rsid w:val="001B3DFA"/>
    <w:rsid w:val="001B41BD"/>
    <w:rsid w:val="001B485B"/>
    <w:rsid w:val="001B4A66"/>
    <w:rsid w:val="001B5147"/>
    <w:rsid w:val="001B52A6"/>
    <w:rsid w:val="001B57EA"/>
    <w:rsid w:val="001B58FC"/>
    <w:rsid w:val="001B6243"/>
    <w:rsid w:val="001B641F"/>
    <w:rsid w:val="001B652B"/>
    <w:rsid w:val="001B6788"/>
    <w:rsid w:val="001B6917"/>
    <w:rsid w:val="001B697D"/>
    <w:rsid w:val="001B6B28"/>
    <w:rsid w:val="001B6E12"/>
    <w:rsid w:val="001B6EBA"/>
    <w:rsid w:val="001B6FD8"/>
    <w:rsid w:val="001B6FE1"/>
    <w:rsid w:val="001B7478"/>
    <w:rsid w:val="001B74DD"/>
    <w:rsid w:val="001B777D"/>
    <w:rsid w:val="001B7853"/>
    <w:rsid w:val="001B7ABC"/>
    <w:rsid w:val="001B7DDE"/>
    <w:rsid w:val="001B7FF7"/>
    <w:rsid w:val="001C0230"/>
    <w:rsid w:val="001C091D"/>
    <w:rsid w:val="001C0E53"/>
    <w:rsid w:val="001C13E5"/>
    <w:rsid w:val="001C1704"/>
    <w:rsid w:val="001C1DFA"/>
    <w:rsid w:val="001C1FB8"/>
    <w:rsid w:val="001C221D"/>
    <w:rsid w:val="001C2D38"/>
    <w:rsid w:val="001C2F45"/>
    <w:rsid w:val="001C2F6A"/>
    <w:rsid w:val="001C339F"/>
    <w:rsid w:val="001C3764"/>
    <w:rsid w:val="001C3967"/>
    <w:rsid w:val="001C3F72"/>
    <w:rsid w:val="001C426C"/>
    <w:rsid w:val="001C46C8"/>
    <w:rsid w:val="001C47E3"/>
    <w:rsid w:val="001C4BF9"/>
    <w:rsid w:val="001C5025"/>
    <w:rsid w:val="001C5103"/>
    <w:rsid w:val="001C51D8"/>
    <w:rsid w:val="001C522A"/>
    <w:rsid w:val="001C52FE"/>
    <w:rsid w:val="001C5497"/>
    <w:rsid w:val="001C5700"/>
    <w:rsid w:val="001C5CFA"/>
    <w:rsid w:val="001C6175"/>
    <w:rsid w:val="001C681D"/>
    <w:rsid w:val="001C6952"/>
    <w:rsid w:val="001C6A92"/>
    <w:rsid w:val="001C6BDE"/>
    <w:rsid w:val="001C6D03"/>
    <w:rsid w:val="001C6DDB"/>
    <w:rsid w:val="001C73A2"/>
    <w:rsid w:val="001C79FE"/>
    <w:rsid w:val="001C7A57"/>
    <w:rsid w:val="001D0350"/>
    <w:rsid w:val="001D0365"/>
    <w:rsid w:val="001D08B8"/>
    <w:rsid w:val="001D0FAC"/>
    <w:rsid w:val="001D0FC3"/>
    <w:rsid w:val="001D11ED"/>
    <w:rsid w:val="001D1520"/>
    <w:rsid w:val="001D1549"/>
    <w:rsid w:val="001D1576"/>
    <w:rsid w:val="001D1AF8"/>
    <w:rsid w:val="001D1FE3"/>
    <w:rsid w:val="001D20F6"/>
    <w:rsid w:val="001D2885"/>
    <w:rsid w:val="001D2E9D"/>
    <w:rsid w:val="001D30F8"/>
    <w:rsid w:val="001D341E"/>
    <w:rsid w:val="001D3437"/>
    <w:rsid w:val="001D363B"/>
    <w:rsid w:val="001D3B34"/>
    <w:rsid w:val="001D3B44"/>
    <w:rsid w:val="001D3BFB"/>
    <w:rsid w:val="001D3C1C"/>
    <w:rsid w:val="001D3C7B"/>
    <w:rsid w:val="001D421B"/>
    <w:rsid w:val="001D4776"/>
    <w:rsid w:val="001D4789"/>
    <w:rsid w:val="001D478B"/>
    <w:rsid w:val="001D4BF2"/>
    <w:rsid w:val="001D4D81"/>
    <w:rsid w:val="001D5A44"/>
    <w:rsid w:val="001D5A8C"/>
    <w:rsid w:val="001D5D20"/>
    <w:rsid w:val="001D5F66"/>
    <w:rsid w:val="001D6114"/>
    <w:rsid w:val="001D61F1"/>
    <w:rsid w:val="001D62D9"/>
    <w:rsid w:val="001D6398"/>
    <w:rsid w:val="001D649D"/>
    <w:rsid w:val="001D679A"/>
    <w:rsid w:val="001D6A74"/>
    <w:rsid w:val="001D7043"/>
    <w:rsid w:val="001D770B"/>
    <w:rsid w:val="001D7752"/>
    <w:rsid w:val="001D7C3F"/>
    <w:rsid w:val="001D7C6D"/>
    <w:rsid w:val="001D7D59"/>
    <w:rsid w:val="001D7E0F"/>
    <w:rsid w:val="001E0652"/>
    <w:rsid w:val="001E082A"/>
    <w:rsid w:val="001E09EC"/>
    <w:rsid w:val="001E0D58"/>
    <w:rsid w:val="001E0E08"/>
    <w:rsid w:val="001E0E69"/>
    <w:rsid w:val="001E0ED2"/>
    <w:rsid w:val="001E12A5"/>
    <w:rsid w:val="001E1B9D"/>
    <w:rsid w:val="001E2241"/>
    <w:rsid w:val="001E2716"/>
    <w:rsid w:val="001E28C5"/>
    <w:rsid w:val="001E2BBB"/>
    <w:rsid w:val="001E2C12"/>
    <w:rsid w:val="001E2E46"/>
    <w:rsid w:val="001E3350"/>
    <w:rsid w:val="001E35CE"/>
    <w:rsid w:val="001E36CE"/>
    <w:rsid w:val="001E3AEF"/>
    <w:rsid w:val="001E4043"/>
    <w:rsid w:val="001E4E19"/>
    <w:rsid w:val="001E5062"/>
    <w:rsid w:val="001E53A9"/>
    <w:rsid w:val="001E53BD"/>
    <w:rsid w:val="001E562E"/>
    <w:rsid w:val="001E595A"/>
    <w:rsid w:val="001E6410"/>
    <w:rsid w:val="001E675E"/>
    <w:rsid w:val="001E6793"/>
    <w:rsid w:val="001E6868"/>
    <w:rsid w:val="001E709B"/>
    <w:rsid w:val="001E743A"/>
    <w:rsid w:val="001E7748"/>
    <w:rsid w:val="001F0035"/>
    <w:rsid w:val="001F0C53"/>
    <w:rsid w:val="001F14EF"/>
    <w:rsid w:val="001F166C"/>
    <w:rsid w:val="001F28F2"/>
    <w:rsid w:val="001F2A7A"/>
    <w:rsid w:val="001F2BD1"/>
    <w:rsid w:val="001F2D74"/>
    <w:rsid w:val="001F2E42"/>
    <w:rsid w:val="001F2E7D"/>
    <w:rsid w:val="001F2FFB"/>
    <w:rsid w:val="001F322D"/>
    <w:rsid w:val="001F35C9"/>
    <w:rsid w:val="001F3680"/>
    <w:rsid w:val="001F37EE"/>
    <w:rsid w:val="001F3A71"/>
    <w:rsid w:val="001F3B60"/>
    <w:rsid w:val="001F3BFC"/>
    <w:rsid w:val="001F40C1"/>
    <w:rsid w:val="001F42AE"/>
    <w:rsid w:val="001F4450"/>
    <w:rsid w:val="001F47F5"/>
    <w:rsid w:val="001F5650"/>
    <w:rsid w:val="001F567A"/>
    <w:rsid w:val="001F5AEA"/>
    <w:rsid w:val="001F5C35"/>
    <w:rsid w:val="001F6004"/>
    <w:rsid w:val="001F6090"/>
    <w:rsid w:val="001F6164"/>
    <w:rsid w:val="001F6E84"/>
    <w:rsid w:val="001F72BD"/>
    <w:rsid w:val="001F7372"/>
    <w:rsid w:val="001F75EC"/>
    <w:rsid w:val="001F7BBD"/>
    <w:rsid w:val="001F7E98"/>
    <w:rsid w:val="001F7FC1"/>
    <w:rsid w:val="0020034C"/>
    <w:rsid w:val="0020036E"/>
    <w:rsid w:val="00200388"/>
    <w:rsid w:val="002005EF"/>
    <w:rsid w:val="00200A26"/>
    <w:rsid w:val="00200E1F"/>
    <w:rsid w:val="00201216"/>
    <w:rsid w:val="002014E6"/>
    <w:rsid w:val="0020157E"/>
    <w:rsid w:val="00201630"/>
    <w:rsid w:val="002018B9"/>
    <w:rsid w:val="00201A0E"/>
    <w:rsid w:val="00201B57"/>
    <w:rsid w:val="00202288"/>
    <w:rsid w:val="00202C5E"/>
    <w:rsid w:val="00202E7A"/>
    <w:rsid w:val="00202F1C"/>
    <w:rsid w:val="002032D8"/>
    <w:rsid w:val="002035E8"/>
    <w:rsid w:val="002038E0"/>
    <w:rsid w:val="002039F7"/>
    <w:rsid w:val="00203E34"/>
    <w:rsid w:val="00203ED3"/>
    <w:rsid w:val="00203FA9"/>
    <w:rsid w:val="002042B9"/>
    <w:rsid w:val="002043A6"/>
    <w:rsid w:val="00204440"/>
    <w:rsid w:val="002048A4"/>
    <w:rsid w:val="00204D6F"/>
    <w:rsid w:val="00204D95"/>
    <w:rsid w:val="00204D98"/>
    <w:rsid w:val="00204E78"/>
    <w:rsid w:val="0020547F"/>
    <w:rsid w:val="002059E4"/>
    <w:rsid w:val="00205B3D"/>
    <w:rsid w:val="00206755"/>
    <w:rsid w:val="00206B7B"/>
    <w:rsid w:val="00206C8E"/>
    <w:rsid w:val="00206D81"/>
    <w:rsid w:val="00206EBE"/>
    <w:rsid w:val="0020701E"/>
    <w:rsid w:val="00207261"/>
    <w:rsid w:val="00207C88"/>
    <w:rsid w:val="00207EC7"/>
    <w:rsid w:val="00210129"/>
    <w:rsid w:val="00210264"/>
    <w:rsid w:val="00210541"/>
    <w:rsid w:val="0021069D"/>
    <w:rsid w:val="002107DA"/>
    <w:rsid w:val="00210960"/>
    <w:rsid w:val="00210CC7"/>
    <w:rsid w:val="00210FDF"/>
    <w:rsid w:val="00211420"/>
    <w:rsid w:val="002114E5"/>
    <w:rsid w:val="002118A0"/>
    <w:rsid w:val="002118DB"/>
    <w:rsid w:val="00211CDB"/>
    <w:rsid w:val="0021207B"/>
    <w:rsid w:val="00212245"/>
    <w:rsid w:val="002122DE"/>
    <w:rsid w:val="00212462"/>
    <w:rsid w:val="00212910"/>
    <w:rsid w:val="0021315A"/>
    <w:rsid w:val="002131D7"/>
    <w:rsid w:val="002131DD"/>
    <w:rsid w:val="002133CF"/>
    <w:rsid w:val="002139C8"/>
    <w:rsid w:val="00214613"/>
    <w:rsid w:val="00214849"/>
    <w:rsid w:val="002153E1"/>
    <w:rsid w:val="00215464"/>
    <w:rsid w:val="00215D3D"/>
    <w:rsid w:val="0021618F"/>
    <w:rsid w:val="00216820"/>
    <w:rsid w:val="00216A1C"/>
    <w:rsid w:val="002209DA"/>
    <w:rsid w:val="002218AA"/>
    <w:rsid w:val="00221906"/>
    <w:rsid w:val="0022236E"/>
    <w:rsid w:val="00222F21"/>
    <w:rsid w:val="00222FB3"/>
    <w:rsid w:val="002231D0"/>
    <w:rsid w:val="002239BC"/>
    <w:rsid w:val="00223AA4"/>
    <w:rsid w:val="0022411F"/>
    <w:rsid w:val="00224304"/>
    <w:rsid w:val="00224451"/>
    <w:rsid w:val="00224637"/>
    <w:rsid w:val="00224BDA"/>
    <w:rsid w:val="00224C8D"/>
    <w:rsid w:val="00225545"/>
    <w:rsid w:val="00225880"/>
    <w:rsid w:val="00226186"/>
    <w:rsid w:val="002261DA"/>
    <w:rsid w:val="00226B5F"/>
    <w:rsid w:val="0022747D"/>
    <w:rsid w:val="0022767F"/>
    <w:rsid w:val="002276EB"/>
    <w:rsid w:val="00227860"/>
    <w:rsid w:val="00227AB7"/>
    <w:rsid w:val="00227AF3"/>
    <w:rsid w:val="00227C94"/>
    <w:rsid w:val="00227D6D"/>
    <w:rsid w:val="00227EE9"/>
    <w:rsid w:val="00227F76"/>
    <w:rsid w:val="00227FA8"/>
    <w:rsid w:val="002300DB"/>
    <w:rsid w:val="00230153"/>
    <w:rsid w:val="00230355"/>
    <w:rsid w:val="00230867"/>
    <w:rsid w:val="00230949"/>
    <w:rsid w:val="00230BDC"/>
    <w:rsid w:val="00230CEF"/>
    <w:rsid w:val="00230F9A"/>
    <w:rsid w:val="002312D3"/>
    <w:rsid w:val="00231366"/>
    <w:rsid w:val="00231621"/>
    <w:rsid w:val="00231C6E"/>
    <w:rsid w:val="00231CA7"/>
    <w:rsid w:val="0023203C"/>
    <w:rsid w:val="00232238"/>
    <w:rsid w:val="002323F1"/>
    <w:rsid w:val="00232719"/>
    <w:rsid w:val="0023299E"/>
    <w:rsid w:val="00232D0F"/>
    <w:rsid w:val="00232D61"/>
    <w:rsid w:val="002338BA"/>
    <w:rsid w:val="002338CC"/>
    <w:rsid w:val="002339DB"/>
    <w:rsid w:val="00233B5D"/>
    <w:rsid w:val="002347C6"/>
    <w:rsid w:val="00234AC6"/>
    <w:rsid w:val="00234F37"/>
    <w:rsid w:val="00235934"/>
    <w:rsid w:val="00235CD2"/>
    <w:rsid w:val="00235DE2"/>
    <w:rsid w:val="0023605D"/>
    <w:rsid w:val="002361BC"/>
    <w:rsid w:val="00236E63"/>
    <w:rsid w:val="002370BE"/>
    <w:rsid w:val="00237231"/>
    <w:rsid w:val="002374BE"/>
    <w:rsid w:val="00237812"/>
    <w:rsid w:val="00240095"/>
    <w:rsid w:val="002401C3"/>
    <w:rsid w:val="002406D1"/>
    <w:rsid w:val="00240AFC"/>
    <w:rsid w:val="00240E07"/>
    <w:rsid w:val="00241061"/>
    <w:rsid w:val="002415CE"/>
    <w:rsid w:val="002420B0"/>
    <w:rsid w:val="00242153"/>
    <w:rsid w:val="00242176"/>
    <w:rsid w:val="002423CD"/>
    <w:rsid w:val="0024286A"/>
    <w:rsid w:val="00242A29"/>
    <w:rsid w:val="002430B8"/>
    <w:rsid w:val="002432E4"/>
    <w:rsid w:val="00243C39"/>
    <w:rsid w:val="00243C7E"/>
    <w:rsid w:val="00243D2E"/>
    <w:rsid w:val="00244229"/>
    <w:rsid w:val="00244478"/>
    <w:rsid w:val="00244838"/>
    <w:rsid w:val="00244878"/>
    <w:rsid w:val="0024493B"/>
    <w:rsid w:val="00245608"/>
    <w:rsid w:val="00245643"/>
    <w:rsid w:val="00245968"/>
    <w:rsid w:val="00245BE2"/>
    <w:rsid w:val="00246C87"/>
    <w:rsid w:val="00246D38"/>
    <w:rsid w:val="00246FD9"/>
    <w:rsid w:val="00247903"/>
    <w:rsid w:val="00247B63"/>
    <w:rsid w:val="00250200"/>
    <w:rsid w:val="00250667"/>
    <w:rsid w:val="00250B6D"/>
    <w:rsid w:val="002519D6"/>
    <w:rsid w:val="00251ED3"/>
    <w:rsid w:val="00251EF4"/>
    <w:rsid w:val="00252263"/>
    <w:rsid w:val="00252656"/>
    <w:rsid w:val="00252A28"/>
    <w:rsid w:val="00252E6B"/>
    <w:rsid w:val="00253014"/>
    <w:rsid w:val="00253494"/>
    <w:rsid w:val="00253E83"/>
    <w:rsid w:val="00254096"/>
    <w:rsid w:val="0025409E"/>
    <w:rsid w:val="0025484F"/>
    <w:rsid w:val="002548E1"/>
    <w:rsid w:val="00255B66"/>
    <w:rsid w:val="002566C2"/>
    <w:rsid w:val="00256B9D"/>
    <w:rsid w:val="00256BD7"/>
    <w:rsid w:val="00256F02"/>
    <w:rsid w:val="0025715F"/>
    <w:rsid w:val="002572D5"/>
    <w:rsid w:val="0025787A"/>
    <w:rsid w:val="002578D7"/>
    <w:rsid w:val="00257BBF"/>
    <w:rsid w:val="00257C3B"/>
    <w:rsid w:val="00257D8A"/>
    <w:rsid w:val="00257E00"/>
    <w:rsid w:val="00257EE8"/>
    <w:rsid w:val="00260310"/>
    <w:rsid w:val="00260657"/>
    <w:rsid w:val="00260AE1"/>
    <w:rsid w:val="00260C5A"/>
    <w:rsid w:val="002614D2"/>
    <w:rsid w:val="0026156F"/>
    <w:rsid w:val="00261C65"/>
    <w:rsid w:val="00261CA0"/>
    <w:rsid w:val="00262007"/>
    <w:rsid w:val="00262071"/>
    <w:rsid w:val="002621FE"/>
    <w:rsid w:val="00262B25"/>
    <w:rsid w:val="00262E43"/>
    <w:rsid w:val="00262E74"/>
    <w:rsid w:val="0026398C"/>
    <w:rsid w:val="00263C71"/>
    <w:rsid w:val="00264A7D"/>
    <w:rsid w:val="00264C39"/>
    <w:rsid w:val="00264F29"/>
    <w:rsid w:val="0026509C"/>
    <w:rsid w:val="002651B6"/>
    <w:rsid w:val="002653EF"/>
    <w:rsid w:val="0026578B"/>
    <w:rsid w:val="002659DB"/>
    <w:rsid w:val="00265BC6"/>
    <w:rsid w:val="00265CD4"/>
    <w:rsid w:val="00265D82"/>
    <w:rsid w:val="00266797"/>
    <w:rsid w:val="00266F6B"/>
    <w:rsid w:val="002670E5"/>
    <w:rsid w:val="002672B4"/>
    <w:rsid w:val="002677A5"/>
    <w:rsid w:val="00270986"/>
    <w:rsid w:val="00270BD2"/>
    <w:rsid w:val="00270CD8"/>
    <w:rsid w:val="00270F70"/>
    <w:rsid w:val="00271346"/>
    <w:rsid w:val="00271553"/>
    <w:rsid w:val="002715A6"/>
    <w:rsid w:val="00271CE8"/>
    <w:rsid w:val="00271CF2"/>
    <w:rsid w:val="00271F3B"/>
    <w:rsid w:val="00273219"/>
    <w:rsid w:val="002734D6"/>
    <w:rsid w:val="00273969"/>
    <w:rsid w:val="00273FD4"/>
    <w:rsid w:val="00274224"/>
    <w:rsid w:val="0027443B"/>
    <w:rsid w:val="00274472"/>
    <w:rsid w:val="00274E0F"/>
    <w:rsid w:val="002756E7"/>
    <w:rsid w:val="00275F7C"/>
    <w:rsid w:val="00276319"/>
    <w:rsid w:val="0027646B"/>
    <w:rsid w:val="002766BB"/>
    <w:rsid w:val="00276FEB"/>
    <w:rsid w:val="002770BF"/>
    <w:rsid w:val="00277246"/>
    <w:rsid w:val="00277A9B"/>
    <w:rsid w:val="00277CD5"/>
    <w:rsid w:val="00277F7D"/>
    <w:rsid w:val="002802C5"/>
    <w:rsid w:val="00280647"/>
    <w:rsid w:val="00280DEF"/>
    <w:rsid w:val="00280DFA"/>
    <w:rsid w:val="002814A4"/>
    <w:rsid w:val="002815CF"/>
    <w:rsid w:val="00281AF8"/>
    <w:rsid w:val="00281E95"/>
    <w:rsid w:val="00282404"/>
    <w:rsid w:val="00282862"/>
    <w:rsid w:val="00282BCE"/>
    <w:rsid w:val="00282D55"/>
    <w:rsid w:val="002835C8"/>
    <w:rsid w:val="00283632"/>
    <w:rsid w:val="002836E9"/>
    <w:rsid w:val="002839F9"/>
    <w:rsid w:val="002845C3"/>
    <w:rsid w:val="002846E8"/>
    <w:rsid w:val="00284A52"/>
    <w:rsid w:val="00284BE7"/>
    <w:rsid w:val="00284C49"/>
    <w:rsid w:val="00284E5D"/>
    <w:rsid w:val="00285ACC"/>
    <w:rsid w:val="00285F0D"/>
    <w:rsid w:val="002862FF"/>
    <w:rsid w:val="00286541"/>
    <w:rsid w:val="002866FC"/>
    <w:rsid w:val="002869A1"/>
    <w:rsid w:val="00286C3A"/>
    <w:rsid w:val="00287639"/>
    <w:rsid w:val="00287644"/>
    <w:rsid w:val="00287856"/>
    <w:rsid w:val="00290017"/>
    <w:rsid w:val="00290819"/>
    <w:rsid w:val="00290B67"/>
    <w:rsid w:val="00290D07"/>
    <w:rsid w:val="00290EEA"/>
    <w:rsid w:val="00291137"/>
    <w:rsid w:val="0029139F"/>
    <w:rsid w:val="002919AC"/>
    <w:rsid w:val="00291EB3"/>
    <w:rsid w:val="00291ED8"/>
    <w:rsid w:val="00291F6E"/>
    <w:rsid w:val="002920C4"/>
    <w:rsid w:val="002929F2"/>
    <w:rsid w:val="00293013"/>
    <w:rsid w:val="002937DE"/>
    <w:rsid w:val="00293C8C"/>
    <w:rsid w:val="00293DE6"/>
    <w:rsid w:val="00293E47"/>
    <w:rsid w:val="00294424"/>
    <w:rsid w:val="002944C2"/>
    <w:rsid w:val="002946DF"/>
    <w:rsid w:val="002947A1"/>
    <w:rsid w:val="00294A71"/>
    <w:rsid w:val="002951DD"/>
    <w:rsid w:val="002959B1"/>
    <w:rsid w:val="00295F00"/>
    <w:rsid w:val="00296601"/>
    <w:rsid w:val="00296E01"/>
    <w:rsid w:val="002970D4"/>
    <w:rsid w:val="0029749F"/>
    <w:rsid w:val="00297AA8"/>
    <w:rsid w:val="00297D98"/>
    <w:rsid w:val="00297F3A"/>
    <w:rsid w:val="002A0140"/>
    <w:rsid w:val="002A01DC"/>
    <w:rsid w:val="002A0BF7"/>
    <w:rsid w:val="002A12EE"/>
    <w:rsid w:val="002A12F8"/>
    <w:rsid w:val="002A15A5"/>
    <w:rsid w:val="002A1889"/>
    <w:rsid w:val="002A1B08"/>
    <w:rsid w:val="002A1B4B"/>
    <w:rsid w:val="002A252C"/>
    <w:rsid w:val="002A2A02"/>
    <w:rsid w:val="002A2FCF"/>
    <w:rsid w:val="002A35C9"/>
    <w:rsid w:val="002A378F"/>
    <w:rsid w:val="002A39F3"/>
    <w:rsid w:val="002A3BFD"/>
    <w:rsid w:val="002A3C3F"/>
    <w:rsid w:val="002A4055"/>
    <w:rsid w:val="002A418A"/>
    <w:rsid w:val="002A435B"/>
    <w:rsid w:val="002A43CA"/>
    <w:rsid w:val="002A4600"/>
    <w:rsid w:val="002A480A"/>
    <w:rsid w:val="002A4852"/>
    <w:rsid w:val="002A49BB"/>
    <w:rsid w:val="002A5613"/>
    <w:rsid w:val="002A57CD"/>
    <w:rsid w:val="002A57DC"/>
    <w:rsid w:val="002A5B7A"/>
    <w:rsid w:val="002A6675"/>
    <w:rsid w:val="002A670A"/>
    <w:rsid w:val="002A6857"/>
    <w:rsid w:val="002A6896"/>
    <w:rsid w:val="002A7199"/>
    <w:rsid w:val="002A760C"/>
    <w:rsid w:val="002A7704"/>
    <w:rsid w:val="002A7A06"/>
    <w:rsid w:val="002B0861"/>
    <w:rsid w:val="002B090E"/>
    <w:rsid w:val="002B0A2C"/>
    <w:rsid w:val="002B0EA1"/>
    <w:rsid w:val="002B17EA"/>
    <w:rsid w:val="002B1A71"/>
    <w:rsid w:val="002B1CB7"/>
    <w:rsid w:val="002B252A"/>
    <w:rsid w:val="002B271F"/>
    <w:rsid w:val="002B27AE"/>
    <w:rsid w:val="002B2C00"/>
    <w:rsid w:val="002B2C40"/>
    <w:rsid w:val="002B2CD6"/>
    <w:rsid w:val="002B2DED"/>
    <w:rsid w:val="002B2FB9"/>
    <w:rsid w:val="002B334C"/>
    <w:rsid w:val="002B3DF2"/>
    <w:rsid w:val="002B3FC3"/>
    <w:rsid w:val="002B4019"/>
    <w:rsid w:val="002B41E0"/>
    <w:rsid w:val="002B44A8"/>
    <w:rsid w:val="002B46D3"/>
    <w:rsid w:val="002B4B5E"/>
    <w:rsid w:val="002B4F2E"/>
    <w:rsid w:val="002B5281"/>
    <w:rsid w:val="002B52D3"/>
    <w:rsid w:val="002B58DB"/>
    <w:rsid w:val="002B5D34"/>
    <w:rsid w:val="002B62DF"/>
    <w:rsid w:val="002B71F9"/>
    <w:rsid w:val="002B72B6"/>
    <w:rsid w:val="002B7A02"/>
    <w:rsid w:val="002B7A35"/>
    <w:rsid w:val="002B7D28"/>
    <w:rsid w:val="002C0694"/>
    <w:rsid w:val="002C0800"/>
    <w:rsid w:val="002C0E58"/>
    <w:rsid w:val="002C0FDA"/>
    <w:rsid w:val="002C1343"/>
    <w:rsid w:val="002C141E"/>
    <w:rsid w:val="002C14AE"/>
    <w:rsid w:val="002C1915"/>
    <w:rsid w:val="002C1F09"/>
    <w:rsid w:val="002C2121"/>
    <w:rsid w:val="002C26D5"/>
    <w:rsid w:val="002C27B8"/>
    <w:rsid w:val="002C28F8"/>
    <w:rsid w:val="002C2930"/>
    <w:rsid w:val="002C2F47"/>
    <w:rsid w:val="002C3184"/>
    <w:rsid w:val="002C32A0"/>
    <w:rsid w:val="002C37A9"/>
    <w:rsid w:val="002C394D"/>
    <w:rsid w:val="002C3CA4"/>
    <w:rsid w:val="002C4426"/>
    <w:rsid w:val="002C4826"/>
    <w:rsid w:val="002C4C7A"/>
    <w:rsid w:val="002C50CD"/>
    <w:rsid w:val="002C528B"/>
    <w:rsid w:val="002C56DF"/>
    <w:rsid w:val="002C5B6E"/>
    <w:rsid w:val="002C605D"/>
    <w:rsid w:val="002C62B1"/>
    <w:rsid w:val="002C6728"/>
    <w:rsid w:val="002C6C38"/>
    <w:rsid w:val="002C6F89"/>
    <w:rsid w:val="002C6FC2"/>
    <w:rsid w:val="002C71A7"/>
    <w:rsid w:val="002C741D"/>
    <w:rsid w:val="002C79A3"/>
    <w:rsid w:val="002C7CA4"/>
    <w:rsid w:val="002D0169"/>
    <w:rsid w:val="002D01EE"/>
    <w:rsid w:val="002D046C"/>
    <w:rsid w:val="002D076C"/>
    <w:rsid w:val="002D0AF6"/>
    <w:rsid w:val="002D1433"/>
    <w:rsid w:val="002D1474"/>
    <w:rsid w:val="002D1601"/>
    <w:rsid w:val="002D1723"/>
    <w:rsid w:val="002D1869"/>
    <w:rsid w:val="002D194F"/>
    <w:rsid w:val="002D222B"/>
    <w:rsid w:val="002D2DB6"/>
    <w:rsid w:val="002D30DF"/>
    <w:rsid w:val="002D34C0"/>
    <w:rsid w:val="002D3819"/>
    <w:rsid w:val="002D4018"/>
    <w:rsid w:val="002D4964"/>
    <w:rsid w:val="002D4AF1"/>
    <w:rsid w:val="002D4DDD"/>
    <w:rsid w:val="002D4F2D"/>
    <w:rsid w:val="002D53EF"/>
    <w:rsid w:val="002D5793"/>
    <w:rsid w:val="002D5C9F"/>
    <w:rsid w:val="002D60C2"/>
    <w:rsid w:val="002D6922"/>
    <w:rsid w:val="002D7039"/>
    <w:rsid w:val="002D74A6"/>
    <w:rsid w:val="002D7C6F"/>
    <w:rsid w:val="002E04F5"/>
    <w:rsid w:val="002E0E59"/>
    <w:rsid w:val="002E0F1F"/>
    <w:rsid w:val="002E1790"/>
    <w:rsid w:val="002E17B7"/>
    <w:rsid w:val="002E1AAC"/>
    <w:rsid w:val="002E2373"/>
    <w:rsid w:val="002E25B4"/>
    <w:rsid w:val="002E268D"/>
    <w:rsid w:val="002E2814"/>
    <w:rsid w:val="002E2E7E"/>
    <w:rsid w:val="002E316C"/>
    <w:rsid w:val="002E3338"/>
    <w:rsid w:val="002E33F1"/>
    <w:rsid w:val="002E3607"/>
    <w:rsid w:val="002E371D"/>
    <w:rsid w:val="002E39D1"/>
    <w:rsid w:val="002E3C51"/>
    <w:rsid w:val="002E3E9E"/>
    <w:rsid w:val="002E3EBD"/>
    <w:rsid w:val="002E41BD"/>
    <w:rsid w:val="002E42C7"/>
    <w:rsid w:val="002E4720"/>
    <w:rsid w:val="002E4729"/>
    <w:rsid w:val="002E4C64"/>
    <w:rsid w:val="002E4E11"/>
    <w:rsid w:val="002E4E6E"/>
    <w:rsid w:val="002E4F27"/>
    <w:rsid w:val="002E4FF5"/>
    <w:rsid w:val="002E520D"/>
    <w:rsid w:val="002E5913"/>
    <w:rsid w:val="002E5C58"/>
    <w:rsid w:val="002E5DF6"/>
    <w:rsid w:val="002E64E1"/>
    <w:rsid w:val="002E72A2"/>
    <w:rsid w:val="002E762E"/>
    <w:rsid w:val="002E7DA1"/>
    <w:rsid w:val="002E7DC7"/>
    <w:rsid w:val="002E7E6A"/>
    <w:rsid w:val="002F0450"/>
    <w:rsid w:val="002F04A1"/>
    <w:rsid w:val="002F0EFD"/>
    <w:rsid w:val="002F1075"/>
    <w:rsid w:val="002F1091"/>
    <w:rsid w:val="002F1582"/>
    <w:rsid w:val="002F18E3"/>
    <w:rsid w:val="002F1D50"/>
    <w:rsid w:val="002F1F04"/>
    <w:rsid w:val="002F282C"/>
    <w:rsid w:val="002F2F6B"/>
    <w:rsid w:val="002F3BB7"/>
    <w:rsid w:val="002F3D07"/>
    <w:rsid w:val="002F3E31"/>
    <w:rsid w:val="002F3F3C"/>
    <w:rsid w:val="002F3FB7"/>
    <w:rsid w:val="002F41CA"/>
    <w:rsid w:val="002F4567"/>
    <w:rsid w:val="002F47F5"/>
    <w:rsid w:val="002F4D57"/>
    <w:rsid w:val="002F609B"/>
    <w:rsid w:val="002F625A"/>
    <w:rsid w:val="002F63AC"/>
    <w:rsid w:val="002F6FBD"/>
    <w:rsid w:val="002F7042"/>
    <w:rsid w:val="002F71D8"/>
    <w:rsid w:val="002F7257"/>
    <w:rsid w:val="003001A5"/>
    <w:rsid w:val="0030026E"/>
    <w:rsid w:val="003009B5"/>
    <w:rsid w:val="00300A5E"/>
    <w:rsid w:val="00300D19"/>
    <w:rsid w:val="00302031"/>
    <w:rsid w:val="003023DB"/>
    <w:rsid w:val="00302796"/>
    <w:rsid w:val="00302A1B"/>
    <w:rsid w:val="00302CD7"/>
    <w:rsid w:val="003034B0"/>
    <w:rsid w:val="0030355F"/>
    <w:rsid w:val="0030375C"/>
    <w:rsid w:val="0030379D"/>
    <w:rsid w:val="00303814"/>
    <w:rsid w:val="00303937"/>
    <w:rsid w:val="00303C7C"/>
    <w:rsid w:val="003041D2"/>
    <w:rsid w:val="0030453B"/>
    <w:rsid w:val="003047E7"/>
    <w:rsid w:val="00304C3C"/>
    <w:rsid w:val="00304F91"/>
    <w:rsid w:val="0030580D"/>
    <w:rsid w:val="0030592A"/>
    <w:rsid w:val="00305D16"/>
    <w:rsid w:val="0030628C"/>
    <w:rsid w:val="00306DFD"/>
    <w:rsid w:val="00307B0F"/>
    <w:rsid w:val="00310ACF"/>
    <w:rsid w:val="00310C76"/>
    <w:rsid w:val="00311220"/>
    <w:rsid w:val="003115B1"/>
    <w:rsid w:val="00311636"/>
    <w:rsid w:val="003118EB"/>
    <w:rsid w:val="003120C5"/>
    <w:rsid w:val="00312714"/>
    <w:rsid w:val="00312E86"/>
    <w:rsid w:val="00312F3E"/>
    <w:rsid w:val="00313488"/>
    <w:rsid w:val="003136F7"/>
    <w:rsid w:val="003137FD"/>
    <w:rsid w:val="00313DC5"/>
    <w:rsid w:val="00314050"/>
    <w:rsid w:val="0031415C"/>
    <w:rsid w:val="00314416"/>
    <w:rsid w:val="00314629"/>
    <w:rsid w:val="00314E2D"/>
    <w:rsid w:val="003150FF"/>
    <w:rsid w:val="00315243"/>
    <w:rsid w:val="003155D9"/>
    <w:rsid w:val="003163B9"/>
    <w:rsid w:val="003164B9"/>
    <w:rsid w:val="00316674"/>
    <w:rsid w:val="00316DE1"/>
    <w:rsid w:val="00317068"/>
    <w:rsid w:val="0031706F"/>
    <w:rsid w:val="00317744"/>
    <w:rsid w:val="003179FA"/>
    <w:rsid w:val="00317F71"/>
    <w:rsid w:val="003202BC"/>
    <w:rsid w:val="003207CF"/>
    <w:rsid w:val="003208E0"/>
    <w:rsid w:val="00320EEB"/>
    <w:rsid w:val="003214D5"/>
    <w:rsid w:val="0032212E"/>
    <w:rsid w:val="003224CD"/>
    <w:rsid w:val="00322A53"/>
    <w:rsid w:val="00322D97"/>
    <w:rsid w:val="003233DC"/>
    <w:rsid w:val="003234F7"/>
    <w:rsid w:val="00323AAE"/>
    <w:rsid w:val="00323AEF"/>
    <w:rsid w:val="00323B0D"/>
    <w:rsid w:val="00323EE8"/>
    <w:rsid w:val="003244E3"/>
    <w:rsid w:val="00324A7F"/>
    <w:rsid w:val="00324F01"/>
    <w:rsid w:val="00325035"/>
    <w:rsid w:val="003253BA"/>
    <w:rsid w:val="0032574E"/>
    <w:rsid w:val="003258F9"/>
    <w:rsid w:val="00325AAA"/>
    <w:rsid w:val="00325C70"/>
    <w:rsid w:val="00325CD7"/>
    <w:rsid w:val="00326213"/>
    <w:rsid w:val="003269A1"/>
    <w:rsid w:val="00326A80"/>
    <w:rsid w:val="0032759E"/>
    <w:rsid w:val="0032787C"/>
    <w:rsid w:val="00327F5B"/>
    <w:rsid w:val="00327FDF"/>
    <w:rsid w:val="0033026A"/>
    <w:rsid w:val="00330414"/>
    <w:rsid w:val="00330481"/>
    <w:rsid w:val="00330918"/>
    <w:rsid w:val="00330A0C"/>
    <w:rsid w:val="00330BF7"/>
    <w:rsid w:val="00330C86"/>
    <w:rsid w:val="003310D9"/>
    <w:rsid w:val="00331442"/>
    <w:rsid w:val="003314FC"/>
    <w:rsid w:val="00331AA0"/>
    <w:rsid w:val="00331DD8"/>
    <w:rsid w:val="003321E6"/>
    <w:rsid w:val="0033241E"/>
    <w:rsid w:val="00332476"/>
    <w:rsid w:val="0033253C"/>
    <w:rsid w:val="0033260F"/>
    <w:rsid w:val="0033313F"/>
    <w:rsid w:val="003334F5"/>
    <w:rsid w:val="00333A5F"/>
    <w:rsid w:val="00333E06"/>
    <w:rsid w:val="00333F2C"/>
    <w:rsid w:val="00333F81"/>
    <w:rsid w:val="00334245"/>
    <w:rsid w:val="0033440C"/>
    <w:rsid w:val="00334BD6"/>
    <w:rsid w:val="00334BDB"/>
    <w:rsid w:val="00335557"/>
    <w:rsid w:val="003355A5"/>
    <w:rsid w:val="00335CBB"/>
    <w:rsid w:val="00335E91"/>
    <w:rsid w:val="00336290"/>
    <w:rsid w:val="00336508"/>
    <w:rsid w:val="003373F4"/>
    <w:rsid w:val="003374D6"/>
    <w:rsid w:val="0033759D"/>
    <w:rsid w:val="0033771A"/>
    <w:rsid w:val="003378A1"/>
    <w:rsid w:val="00337901"/>
    <w:rsid w:val="0034011A"/>
    <w:rsid w:val="0034035F"/>
    <w:rsid w:val="003408C5"/>
    <w:rsid w:val="00340952"/>
    <w:rsid w:val="00340D43"/>
    <w:rsid w:val="00340D66"/>
    <w:rsid w:val="00341572"/>
    <w:rsid w:val="003417CE"/>
    <w:rsid w:val="003418E4"/>
    <w:rsid w:val="00341FE0"/>
    <w:rsid w:val="00342193"/>
    <w:rsid w:val="0034223F"/>
    <w:rsid w:val="00342458"/>
    <w:rsid w:val="0034247B"/>
    <w:rsid w:val="00342645"/>
    <w:rsid w:val="0034280E"/>
    <w:rsid w:val="00342857"/>
    <w:rsid w:val="00342DCA"/>
    <w:rsid w:val="00342DE3"/>
    <w:rsid w:val="00343369"/>
    <w:rsid w:val="003439CB"/>
    <w:rsid w:val="00343BA7"/>
    <w:rsid w:val="00343E9E"/>
    <w:rsid w:val="0034418D"/>
    <w:rsid w:val="003448F7"/>
    <w:rsid w:val="00344B64"/>
    <w:rsid w:val="00344FEE"/>
    <w:rsid w:val="00345057"/>
    <w:rsid w:val="0034586D"/>
    <w:rsid w:val="003465D4"/>
    <w:rsid w:val="003467F3"/>
    <w:rsid w:val="00346AD0"/>
    <w:rsid w:val="003470E9"/>
    <w:rsid w:val="00347B9C"/>
    <w:rsid w:val="00347BE6"/>
    <w:rsid w:val="00347C26"/>
    <w:rsid w:val="00350200"/>
    <w:rsid w:val="0035047E"/>
    <w:rsid w:val="00350B4C"/>
    <w:rsid w:val="00350BE0"/>
    <w:rsid w:val="0035108A"/>
    <w:rsid w:val="003511E4"/>
    <w:rsid w:val="0035212D"/>
    <w:rsid w:val="00352508"/>
    <w:rsid w:val="0035281A"/>
    <w:rsid w:val="003528A3"/>
    <w:rsid w:val="00352985"/>
    <w:rsid w:val="00353044"/>
    <w:rsid w:val="00353479"/>
    <w:rsid w:val="00353775"/>
    <w:rsid w:val="00353BE7"/>
    <w:rsid w:val="00354382"/>
    <w:rsid w:val="0035442A"/>
    <w:rsid w:val="00354447"/>
    <w:rsid w:val="003544AA"/>
    <w:rsid w:val="00354DF7"/>
    <w:rsid w:val="0035576E"/>
    <w:rsid w:val="00355786"/>
    <w:rsid w:val="00355C14"/>
    <w:rsid w:val="00355C9E"/>
    <w:rsid w:val="00355D75"/>
    <w:rsid w:val="00355E4A"/>
    <w:rsid w:val="00355F00"/>
    <w:rsid w:val="00356052"/>
    <w:rsid w:val="00356225"/>
    <w:rsid w:val="003569FF"/>
    <w:rsid w:val="00356E61"/>
    <w:rsid w:val="003570ED"/>
    <w:rsid w:val="00357643"/>
    <w:rsid w:val="003579C5"/>
    <w:rsid w:val="00357B7E"/>
    <w:rsid w:val="00360549"/>
    <w:rsid w:val="00360D6C"/>
    <w:rsid w:val="00361067"/>
    <w:rsid w:val="0036166F"/>
    <w:rsid w:val="00361777"/>
    <w:rsid w:val="003618E5"/>
    <w:rsid w:val="00361DA9"/>
    <w:rsid w:val="003621EE"/>
    <w:rsid w:val="00362684"/>
    <w:rsid w:val="0036272C"/>
    <w:rsid w:val="00362C20"/>
    <w:rsid w:val="00362DA9"/>
    <w:rsid w:val="003631B4"/>
    <w:rsid w:val="0036353F"/>
    <w:rsid w:val="00363704"/>
    <w:rsid w:val="00363858"/>
    <w:rsid w:val="00364246"/>
    <w:rsid w:val="00364449"/>
    <w:rsid w:val="003644B3"/>
    <w:rsid w:val="0036463F"/>
    <w:rsid w:val="00364711"/>
    <w:rsid w:val="00364855"/>
    <w:rsid w:val="00364AA4"/>
    <w:rsid w:val="00364D48"/>
    <w:rsid w:val="00364E77"/>
    <w:rsid w:val="003654ED"/>
    <w:rsid w:val="003655A7"/>
    <w:rsid w:val="00365693"/>
    <w:rsid w:val="00365BF8"/>
    <w:rsid w:val="00365D9F"/>
    <w:rsid w:val="0036665D"/>
    <w:rsid w:val="00366B64"/>
    <w:rsid w:val="00366EDA"/>
    <w:rsid w:val="00367396"/>
    <w:rsid w:val="0036741E"/>
    <w:rsid w:val="00367DA8"/>
    <w:rsid w:val="00367E41"/>
    <w:rsid w:val="0037012B"/>
    <w:rsid w:val="00370174"/>
    <w:rsid w:val="00370953"/>
    <w:rsid w:val="00371B05"/>
    <w:rsid w:val="0037283D"/>
    <w:rsid w:val="00372907"/>
    <w:rsid w:val="00372C54"/>
    <w:rsid w:val="00372FD8"/>
    <w:rsid w:val="0037312F"/>
    <w:rsid w:val="003735D0"/>
    <w:rsid w:val="00373680"/>
    <w:rsid w:val="00373682"/>
    <w:rsid w:val="00373845"/>
    <w:rsid w:val="0037449B"/>
    <w:rsid w:val="00374540"/>
    <w:rsid w:val="003747B5"/>
    <w:rsid w:val="00375090"/>
    <w:rsid w:val="0037531A"/>
    <w:rsid w:val="00375535"/>
    <w:rsid w:val="003755C6"/>
    <w:rsid w:val="0037592C"/>
    <w:rsid w:val="00375C00"/>
    <w:rsid w:val="00375DAA"/>
    <w:rsid w:val="00375FC9"/>
    <w:rsid w:val="00375FCA"/>
    <w:rsid w:val="0037624E"/>
    <w:rsid w:val="003763FD"/>
    <w:rsid w:val="00376417"/>
    <w:rsid w:val="0037664B"/>
    <w:rsid w:val="003766D7"/>
    <w:rsid w:val="00376ED2"/>
    <w:rsid w:val="00377583"/>
    <w:rsid w:val="00380009"/>
    <w:rsid w:val="00380434"/>
    <w:rsid w:val="00380593"/>
    <w:rsid w:val="0038064F"/>
    <w:rsid w:val="00380669"/>
    <w:rsid w:val="003807AB"/>
    <w:rsid w:val="00380FC1"/>
    <w:rsid w:val="00381EDA"/>
    <w:rsid w:val="003821EF"/>
    <w:rsid w:val="00382493"/>
    <w:rsid w:val="00382792"/>
    <w:rsid w:val="00382A9B"/>
    <w:rsid w:val="00382CB5"/>
    <w:rsid w:val="00382D11"/>
    <w:rsid w:val="00382DD9"/>
    <w:rsid w:val="00382F87"/>
    <w:rsid w:val="00383051"/>
    <w:rsid w:val="003835F2"/>
    <w:rsid w:val="00383A9E"/>
    <w:rsid w:val="00383E2C"/>
    <w:rsid w:val="003840A1"/>
    <w:rsid w:val="0038479E"/>
    <w:rsid w:val="003849F2"/>
    <w:rsid w:val="00385523"/>
    <w:rsid w:val="0038595F"/>
    <w:rsid w:val="00385A8B"/>
    <w:rsid w:val="00385DA5"/>
    <w:rsid w:val="00385F54"/>
    <w:rsid w:val="00386009"/>
    <w:rsid w:val="0038603A"/>
    <w:rsid w:val="00386191"/>
    <w:rsid w:val="00386245"/>
    <w:rsid w:val="003862DD"/>
    <w:rsid w:val="003867C9"/>
    <w:rsid w:val="003868F8"/>
    <w:rsid w:val="00386E98"/>
    <w:rsid w:val="00386ED7"/>
    <w:rsid w:val="00387471"/>
    <w:rsid w:val="003874DB"/>
    <w:rsid w:val="003878AF"/>
    <w:rsid w:val="00387D2A"/>
    <w:rsid w:val="00387F17"/>
    <w:rsid w:val="00390845"/>
    <w:rsid w:val="00390B3B"/>
    <w:rsid w:val="003911B0"/>
    <w:rsid w:val="00391F1D"/>
    <w:rsid w:val="003924BE"/>
    <w:rsid w:val="0039263A"/>
    <w:rsid w:val="00392C5B"/>
    <w:rsid w:val="00392CDF"/>
    <w:rsid w:val="0039304B"/>
    <w:rsid w:val="003944C0"/>
    <w:rsid w:val="00394A35"/>
    <w:rsid w:val="00394B25"/>
    <w:rsid w:val="00395430"/>
    <w:rsid w:val="00395623"/>
    <w:rsid w:val="00395774"/>
    <w:rsid w:val="003959AB"/>
    <w:rsid w:val="00395F4D"/>
    <w:rsid w:val="003960D5"/>
    <w:rsid w:val="00396AF1"/>
    <w:rsid w:val="00396D46"/>
    <w:rsid w:val="00396EAC"/>
    <w:rsid w:val="00396FDF"/>
    <w:rsid w:val="003970C3"/>
    <w:rsid w:val="00397732"/>
    <w:rsid w:val="003A031B"/>
    <w:rsid w:val="003A037A"/>
    <w:rsid w:val="003A047E"/>
    <w:rsid w:val="003A051C"/>
    <w:rsid w:val="003A059E"/>
    <w:rsid w:val="003A08E3"/>
    <w:rsid w:val="003A11CC"/>
    <w:rsid w:val="003A123B"/>
    <w:rsid w:val="003A16A7"/>
    <w:rsid w:val="003A1E8B"/>
    <w:rsid w:val="003A204A"/>
    <w:rsid w:val="003A2B43"/>
    <w:rsid w:val="003A3707"/>
    <w:rsid w:val="003A3785"/>
    <w:rsid w:val="003A387E"/>
    <w:rsid w:val="003A3BCF"/>
    <w:rsid w:val="003A3C67"/>
    <w:rsid w:val="003A42CF"/>
    <w:rsid w:val="003A44C0"/>
    <w:rsid w:val="003A45A9"/>
    <w:rsid w:val="003A4668"/>
    <w:rsid w:val="003A48F7"/>
    <w:rsid w:val="003A4B9D"/>
    <w:rsid w:val="003A4DD6"/>
    <w:rsid w:val="003A50F1"/>
    <w:rsid w:val="003A5958"/>
    <w:rsid w:val="003A5FF7"/>
    <w:rsid w:val="003A6037"/>
    <w:rsid w:val="003A60A4"/>
    <w:rsid w:val="003A66D8"/>
    <w:rsid w:val="003A68CA"/>
    <w:rsid w:val="003A6AF3"/>
    <w:rsid w:val="003A6C51"/>
    <w:rsid w:val="003A6E43"/>
    <w:rsid w:val="003A7586"/>
    <w:rsid w:val="003A76EB"/>
    <w:rsid w:val="003A76F7"/>
    <w:rsid w:val="003A7A08"/>
    <w:rsid w:val="003A7BA2"/>
    <w:rsid w:val="003A7F42"/>
    <w:rsid w:val="003B17A2"/>
    <w:rsid w:val="003B17C0"/>
    <w:rsid w:val="003B1F17"/>
    <w:rsid w:val="003B21D4"/>
    <w:rsid w:val="003B239D"/>
    <w:rsid w:val="003B262E"/>
    <w:rsid w:val="003B27DC"/>
    <w:rsid w:val="003B2DDA"/>
    <w:rsid w:val="003B3AB4"/>
    <w:rsid w:val="003B3E00"/>
    <w:rsid w:val="003B3E3D"/>
    <w:rsid w:val="003B5439"/>
    <w:rsid w:val="003B5C2A"/>
    <w:rsid w:val="003B5E71"/>
    <w:rsid w:val="003B5FC1"/>
    <w:rsid w:val="003B6262"/>
    <w:rsid w:val="003B6375"/>
    <w:rsid w:val="003B6473"/>
    <w:rsid w:val="003B69C6"/>
    <w:rsid w:val="003B6EA9"/>
    <w:rsid w:val="003B7468"/>
    <w:rsid w:val="003B74E3"/>
    <w:rsid w:val="003B7515"/>
    <w:rsid w:val="003B7BEB"/>
    <w:rsid w:val="003B7D45"/>
    <w:rsid w:val="003B7FF6"/>
    <w:rsid w:val="003C0065"/>
    <w:rsid w:val="003C00B9"/>
    <w:rsid w:val="003C015D"/>
    <w:rsid w:val="003C0FD3"/>
    <w:rsid w:val="003C10B1"/>
    <w:rsid w:val="003C1188"/>
    <w:rsid w:val="003C1308"/>
    <w:rsid w:val="003C1435"/>
    <w:rsid w:val="003C1CF2"/>
    <w:rsid w:val="003C1F6A"/>
    <w:rsid w:val="003C2394"/>
    <w:rsid w:val="003C24F0"/>
    <w:rsid w:val="003C2742"/>
    <w:rsid w:val="003C285B"/>
    <w:rsid w:val="003C294A"/>
    <w:rsid w:val="003C2CDB"/>
    <w:rsid w:val="003C2D24"/>
    <w:rsid w:val="003C3071"/>
    <w:rsid w:val="003C30CF"/>
    <w:rsid w:val="003C34AD"/>
    <w:rsid w:val="003C3515"/>
    <w:rsid w:val="003C365B"/>
    <w:rsid w:val="003C3AED"/>
    <w:rsid w:val="003C3C5D"/>
    <w:rsid w:val="003C40BB"/>
    <w:rsid w:val="003C48AB"/>
    <w:rsid w:val="003C4A38"/>
    <w:rsid w:val="003C5578"/>
    <w:rsid w:val="003C562D"/>
    <w:rsid w:val="003C5B0F"/>
    <w:rsid w:val="003C5CEC"/>
    <w:rsid w:val="003C5D18"/>
    <w:rsid w:val="003C5D1B"/>
    <w:rsid w:val="003C67E2"/>
    <w:rsid w:val="003C691A"/>
    <w:rsid w:val="003C6A9B"/>
    <w:rsid w:val="003C6B4A"/>
    <w:rsid w:val="003C72D9"/>
    <w:rsid w:val="003C74B2"/>
    <w:rsid w:val="003C78CB"/>
    <w:rsid w:val="003C79C7"/>
    <w:rsid w:val="003C7CC2"/>
    <w:rsid w:val="003D04E4"/>
    <w:rsid w:val="003D050B"/>
    <w:rsid w:val="003D1756"/>
    <w:rsid w:val="003D1902"/>
    <w:rsid w:val="003D1B65"/>
    <w:rsid w:val="003D2555"/>
    <w:rsid w:val="003D2AC0"/>
    <w:rsid w:val="003D324C"/>
    <w:rsid w:val="003D32E6"/>
    <w:rsid w:val="003D35BD"/>
    <w:rsid w:val="003D3879"/>
    <w:rsid w:val="003D3BD7"/>
    <w:rsid w:val="003D4103"/>
    <w:rsid w:val="003D45CA"/>
    <w:rsid w:val="003D4C4A"/>
    <w:rsid w:val="003D5125"/>
    <w:rsid w:val="003D540A"/>
    <w:rsid w:val="003D5874"/>
    <w:rsid w:val="003D59B4"/>
    <w:rsid w:val="003D5C17"/>
    <w:rsid w:val="003D5C4F"/>
    <w:rsid w:val="003D620C"/>
    <w:rsid w:val="003D6B33"/>
    <w:rsid w:val="003D6B69"/>
    <w:rsid w:val="003D6E6B"/>
    <w:rsid w:val="003D745C"/>
    <w:rsid w:val="003D7BE8"/>
    <w:rsid w:val="003D7E18"/>
    <w:rsid w:val="003E01BD"/>
    <w:rsid w:val="003E0462"/>
    <w:rsid w:val="003E0EA5"/>
    <w:rsid w:val="003E119B"/>
    <w:rsid w:val="003E132B"/>
    <w:rsid w:val="003E138F"/>
    <w:rsid w:val="003E139D"/>
    <w:rsid w:val="003E1B62"/>
    <w:rsid w:val="003E1E0E"/>
    <w:rsid w:val="003E25C0"/>
    <w:rsid w:val="003E26C6"/>
    <w:rsid w:val="003E3072"/>
    <w:rsid w:val="003E31B4"/>
    <w:rsid w:val="003E324F"/>
    <w:rsid w:val="003E33D4"/>
    <w:rsid w:val="003E4192"/>
    <w:rsid w:val="003E4FEC"/>
    <w:rsid w:val="003E5199"/>
    <w:rsid w:val="003E5CA9"/>
    <w:rsid w:val="003E6AE4"/>
    <w:rsid w:val="003E6C9C"/>
    <w:rsid w:val="003E7479"/>
    <w:rsid w:val="003E7543"/>
    <w:rsid w:val="003F0646"/>
    <w:rsid w:val="003F069F"/>
    <w:rsid w:val="003F071A"/>
    <w:rsid w:val="003F0CBF"/>
    <w:rsid w:val="003F0F03"/>
    <w:rsid w:val="003F285E"/>
    <w:rsid w:val="003F2D60"/>
    <w:rsid w:val="003F2E0B"/>
    <w:rsid w:val="003F2ECF"/>
    <w:rsid w:val="003F2FD4"/>
    <w:rsid w:val="003F314F"/>
    <w:rsid w:val="003F375B"/>
    <w:rsid w:val="003F3AEE"/>
    <w:rsid w:val="003F3EA1"/>
    <w:rsid w:val="003F433E"/>
    <w:rsid w:val="003F4D52"/>
    <w:rsid w:val="003F5276"/>
    <w:rsid w:val="003F562D"/>
    <w:rsid w:val="003F600B"/>
    <w:rsid w:val="003F62A2"/>
    <w:rsid w:val="003F640D"/>
    <w:rsid w:val="003F6BFF"/>
    <w:rsid w:val="003F6E04"/>
    <w:rsid w:val="003F6F6E"/>
    <w:rsid w:val="003F7085"/>
    <w:rsid w:val="003F79E3"/>
    <w:rsid w:val="004003F7"/>
    <w:rsid w:val="00400498"/>
    <w:rsid w:val="00400503"/>
    <w:rsid w:val="00400831"/>
    <w:rsid w:val="00400C6D"/>
    <w:rsid w:val="0040180B"/>
    <w:rsid w:val="0040186D"/>
    <w:rsid w:val="00401989"/>
    <w:rsid w:val="00401B06"/>
    <w:rsid w:val="00401DF7"/>
    <w:rsid w:val="00401E01"/>
    <w:rsid w:val="00402025"/>
    <w:rsid w:val="0040223D"/>
    <w:rsid w:val="004025CD"/>
    <w:rsid w:val="0040281F"/>
    <w:rsid w:val="004028CE"/>
    <w:rsid w:val="004029E3"/>
    <w:rsid w:val="00402A72"/>
    <w:rsid w:val="00402ADF"/>
    <w:rsid w:val="00402DCB"/>
    <w:rsid w:val="00402E37"/>
    <w:rsid w:val="00403130"/>
    <w:rsid w:val="00403AA1"/>
    <w:rsid w:val="00403EFE"/>
    <w:rsid w:val="004040F9"/>
    <w:rsid w:val="0040499E"/>
    <w:rsid w:val="004050FA"/>
    <w:rsid w:val="004052E0"/>
    <w:rsid w:val="0040574F"/>
    <w:rsid w:val="00405932"/>
    <w:rsid w:val="00405BF0"/>
    <w:rsid w:val="00406134"/>
    <w:rsid w:val="004062C6"/>
    <w:rsid w:val="0040671E"/>
    <w:rsid w:val="00406D57"/>
    <w:rsid w:val="00407266"/>
    <w:rsid w:val="00407E26"/>
    <w:rsid w:val="0041005D"/>
    <w:rsid w:val="004114B6"/>
    <w:rsid w:val="004119A1"/>
    <w:rsid w:val="00411C23"/>
    <w:rsid w:val="0041247D"/>
    <w:rsid w:val="004124D5"/>
    <w:rsid w:val="00412B8A"/>
    <w:rsid w:val="00412DDF"/>
    <w:rsid w:val="00412E9E"/>
    <w:rsid w:val="00413275"/>
    <w:rsid w:val="00413298"/>
    <w:rsid w:val="00413728"/>
    <w:rsid w:val="0041472C"/>
    <w:rsid w:val="004147BE"/>
    <w:rsid w:val="00414AA6"/>
    <w:rsid w:val="00414ABA"/>
    <w:rsid w:val="00414E8E"/>
    <w:rsid w:val="00414F67"/>
    <w:rsid w:val="004159FB"/>
    <w:rsid w:val="00415C71"/>
    <w:rsid w:val="00415DB0"/>
    <w:rsid w:val="00415DCA"/>
    <w:rsid w:val="00416121"/>
    <w:rsid w:val="00416A00"/>
    <w:rsid w:val="00416C61"/>
    <w:rsid w:val="00416F78"/>
    <w:rsid w:val="004170C4"/>
    <w:rsid w:val="004173A5"/>
    <w:rsid w:val="004176E5"/>
    <w:rsid w:val="0041771A"/>
    <w:rsid w:val="00417825"/>
    <w:rsid w:val="00417875"/>
    <w:rsid w:val="00417D12"/>
    <w:rsid w:val="00417D54"/>
    <w:rsid w:val="00420782"/>
    <w:rsid w:val="00421D45"/>
    <w:rsid w:val="004225EA"/>
    <w:rsid w:val="00422A0F"/>
    <w:rsid w:val="00422E45"/>
    <w:rsid w:val="0042321E"/>
    <w:rsid w:val="00423346"/>
    <w:rsid w:val="004236D9"/>
    <w:rsid w:val="00424183"/>
    <w:rsid w:val="00424C75"/>
    <w:rsid w:val="0042508D"/>
    <w:rsid w:val="004252BC"/>
    <w:rsid w:val="00425367"/>
    <w:rsid w:val="004253A2"/>
    <w:rsid w:val="004254D6"/>
    <w:rsid w:val="004254DB"/>
    <w:rsid w:val="00425AA7"/>
    <w:rsid w:val="00425E64"/>
    <w:rsid w:val="00425F9C"/>
    <w:rsid w:val="00426068"/>
    <w:rsid w:val="00426075"/>
    <w:rsid w:val="004263B9"/>
    <w:rsid w:val="00426BA0"/>
    <w:rsid w:val="00426E5A"/>
    <w:rsid w:val="00426FF1"/>
    <w:rsid w:val="00427367"/>
    <w:rsid w:val="004278A8"/>
    <w:rsid w:val="00427A5C"/>
    <w:rsid w:val="00430211"/>
    <w:rsid w:val="004302AF"/>
    <w:rsid w:val="00430396"/>
    <w:rsid w:val="0043045C"/>
    <w:rsid w:val="00430CD2"/>
    <w:rsid w:val="00430F1E"/>
    <w:rsid w:val="00431117"/>
    <w:rsid w:val="004311C6"/>
    <w:rsid w:val="00431427"/>
    <w:rsid w:val="0043175C"/>
    <w:rsid w:val="00431E80"/>
    <w:rsid w:val="00431FBF"/>
    <w:rsid w:val="00431FC2"/>
    <w:rsid w:val="00432315"/>
    <w:rsid w:val="00432736"/>
    <w:rsid w:val="00432759"/>
    <w:rsid w:val="0043282E"/>
    <w:rsid w:val="00432900"/>
    <w:rsid w:val="004329D5"/>
    <w:rsid w:val="004330B8"/>
    <w:rsid w:val="00433253"/>
    <w:rsid w:val="0043334E"/>
    <w:rsid w:val="0043340E"/>
    <w:rsid w:val="00433749"/>
    <w:rsid w:val="00433C3E"/>
    <w:rsid w:val="00434292"/>
    <w:rsid w:val="004348E6"/>
    <w:rsid w:val="00434BEB"/>
    <w:rsid w:val="00435137"/>
    <w:rsid w:val="00435735"/>
    <w:rsid w:val="0043629D"/>
    <w:rsid w:val="00436498"/>
    <w:rsid w:val="004368DD"/>
    <w:rsid w:val="00436C24"/>
    <w:rsid w:val="00436CD4"/>
    <w:rsid w:val="00437215"/>
    <w:rsid w:val="004373A5"/>
    <w:rsid w:val="00437572"/>
    <w:rsid w:val="00437960"/>
    <w:rsid w:val="00437B05"/>
    <w:rsid w:val="00437BAD"/>
    <w:rsid w:val="00437F05"/>
    <w:rsid w:val="00437F95"/>
    <w:rsid w:val="004403CA"/>
    <w:rsid w:val="00441A3F"/>
    <w:rsid w:val="00441C00"/>
    <w:rsid w:val="00442260"/>
    <w:rsid w:val="004423AF"/>
    <w:rsid w:val="00443571"/>
    <w:rsid w:val="0044392A"/>
    <w:rsid w:val="004441C7"/>
    <w:rsid w:val="00444757"/>
    <w:rsid w:val="004449F7"/>
    <w:rsid w:val="0044533B"/>
    <w:rsid w:val="00445A85"/>
    <w:rsid w:val="00446322"/>
    <w:rsid w:val="004463E0"/>
    <w:rsid w:val="00446538"/>
    <w:rsid w:val="00446CD8"/>
    <w:rsid w:val="00446D4D"/>
    <w:rsid w:val="00447133"/>
    <w:rsid w:val="004471EB"/>
    <w:rsid w:val="00447550"/>
    <w:rsid w:val="004478EA"/>
    <w:rsid w:val="0045018C"/>
    <w:rsid w:val="004502F4"/>
    <w:rsid w:val="004503F6"/>
    <w:rsid w:val="00450530"/>
    <w:rsid w:val="00450886"/>
    <w:rsid w:val="00450AB2"/>
    <w:rsid w:val="00450DC4"/>
    <w:rsid w:val="00451581"/>
    <w:rsid w:val="00451759"/>
    <w:rsid w:val="00451801"/>
    <w:rsid w:val="004523E3"/>
    <w:rsid w:val="00452489"/>
    <w:rsid w:val="0045284F"/>
    <w:rsid w:val="00452991"/>
    <w:rsid w:val="004531C9"/>
    <w:rsid w:val="004531D9"/>
    <w:rsid w:val="00453379"/>
    <w:rsid w:val="00453F47"/>
    <w:rsid w:val="004542FE"/>
    <w:rsid w:val="00454464"/>
    <w:rsid w:val="00454A4E"/>
    <w:rsid w:val="0045529B"/>
    <w:rsid w:val="0045542F"/>
    <w:rsid w:val="0045543B"/>
    <w:rsid w:val="00455496"/>
    <w:rsid w:val="00455812"/>
    <w:rsid w:val="00455F4C"/>
    <w:rsid w:val="00456423"/>
    <w:rsid w:val="00456C03"/>
    <w:rsid w:val="0045710E"/>
    <w:rsid w:val="004577DD"/>
    <w:rsid w:val="0045794B"/>
    <w:rsid w:val="00457B3F"/>
    <w:rsid w:val="00457F1D"/>
    <w:rsid w:val="00457F83"/>
    <w:rsid w:val="004600FF"/>
    <w:rsid w:val="00460407"/>
    <w:rsid w:val="004604B6"/>
    <w:rsid w:val="004605A8"/>
    <w:rsid w:val="0046070D"/>
    <w:rsid w:val="0046075E"/>
    <w:rsid w:val="00460771"/>
    <w:rsid w:val="00460C4C"/>
    <w:rsid w:val="00460C76"/>
    <w:rsid w:val="0046189A"/>
    <w:rsid w:val="00461949"/>
    <w:rsid w:val="00461A3C"/>
    <w:rsid w:val="00461A72"/>
    <w:rsid w:val="0046292F"/>
    <w:rsid w:val="00462A35"/>
    <w:rsid w:val="00462F3B"/>
    <w:rsid w:val="0046305A"/>
    <w:rsid w:val="0046397C"/>
    <w:rsid w:val="00463BA0"/>
    <w:rsid w:val="00463C52"/>
    <w:rsid w:val="00464059"/>
    <w:rsid w:val="004642EF"/>
    <w:rsid w:val="0046432C"/>
    <w:rsid w:val="00464331"/>
    <w:rsid w:val="00464A76"/>
    <w:rsid w:val="00464CD2"/>
    <w:rsid w:val="00464DAE"/>
    <w:rsid w:val="004655BC"/>
    <w:rsid w:val="004655C2"/>
    <w:rsid w:val="004656A9"/>
    <w:rsid w:val="004656DA"/>
    <w:rsid w:val="00465A2E"/>
    <w:rsid w:val="00465B7B"/>
    <w:rsid w:val="00466451"/>
    <w:rsid w:val="0046665B"/>
    <w:rsid w:val="004666B1"/>
    <w:rsid w:val="00466748"/>
    <w:rsid w:val="004667DE"/>
    <w:rsid w:val="00467DD8"/>
    <w:rsid w:val="00467F0A"/>
    <w:rsid w:val="004709D2"/>
    <w:rsid w:val="00470A27"/>
    <w:rsid w:val="00470E56"/>
    <w:rsid w:val="00470FBD"/>
    <w:rsid w:val="00471326"/>
    <w:rsid w:val="00471BA9"/>
    <w:rsid w:val="00472024"/>
    <w:rsid w:val="004722D1"/>
    <w:rsid w:val="00472AD1"/>
    <w:rsid w:val="00473402"/>
    <w:rsid w:val="00473771"/>
    <w:rsid w:val="0047428E"/>
    <w:rsid w:val="004749CD"/>
    <w:rsid w:val="00474F99"/>
    <w:rsid w:val="0047528D"/>
    <w:rsid w:val="00475A7D"/>
    <w:rsid w:val="00475CC2"/>
    <w:rsid w:val="00475DD7"/>
    <w:rsid w:val="00476152"/>
    <w:rsid w:val="00476353"/>
    <w:rsid w:val="00477353"/>
    <w:rsid w:val="0047755B"/>
    <w:rsid w:val="0047770E"/>
    <w:rsid w:val="00477734"/>
    <w:rsid w:val="00480025"/>
    <w:rsid w:val="004806F4"/>
    <w:rsid w:val="00480975"/>
    <w:rsid w:val="00480CDC"/>
    <w:rsid w:val="00480DEC"/>
    <w:rsid w:val="004812CF"/>
    <w:rsid w:val="004812EE"/>
    <w:rsid w:val="0048179C"/>
    <w:rsid w:val="00481982"/>
    <w:rsid w:val="00481DCD"/>
    <w:rsid w:val="00481DE3"/>
    <w:rsid w:val="00482159"/>
    <w:rsid w:val="004821A7"/>
    <w:rsid w:val="00482579"/>
    <w:rsid w:val="00482A55"/>
    <w:rsid w:val="00482C79"/>
    <w:rsid w:val="00482E34"/>
    <w:rsid w:val="00483117"/>
    <w:rsid w:val="00483703"/>
    <w:rsid w:val="00483A38"/>
    <w:rsid w:val="00483C98"/>
    <w:rsid w:val="00483E64"/>
    <w:rsid w:val="00484220"/>
    <w:rsid w:val="004843DD"/>
    <w:rsid w:val="00484574"/>
    <w:rsid w:val="00484909"/>
    <w:rsid w:val="004849F1"/>
    <w:rsid w:val="00484C4B"/>
    <w:rsid w:val="0048500D"/>
    <w:rsid w:val="004854FD"/>
    <w:rsid w:val="004856E5"/>
    <w:rsid w:val="00485D70"/>
    <w:rsid w:val="0048627A"/>
    <w:rsid w:val="004864B2"/>
    <w:rsid w:val="00486685"/>
    <w:rsid w:val="00486B49"/>
    <w:rsid w:val="00486EF2"/>
    <w:rsid w:val="00486FAE"/>
    <w:rsid w:val="00487645"/>
    <w:rsid w:val="00487781"/>
    <w:rsid w:val="00487AB6"/>
    <w:rsid w:val="00487CAC"/>
    <w:rsid w:val="00490137"/>
    <w:rsid w:val="00490695"/>
    <w:rsid w:val="004906D0"/>
    <w:rsid w:val="0049081B"/>
    <w:rsid w:val="0049093E"/>
    <w:rsid w:val="00490C80"/>
    <w:rsid w:val="00490EB8"/>
    <w:rsid w:val="00490EF1"/>
    <w:rsid w:val="004912EA"/>
    <w:rsid w:val="00491505"/>
    <w:rsid w:val="0049156C"/>
    <w:rsid w:val="00491962"/>
    <w:rsid w:val="004922AE"/>
    <w:rsid w:val="00492B0B"/>
    <w:rsid w:val="00492B0D"/>
    <w:rsid w:val="00493153"/>
    <w:rsid w:val="004938C8"/>
    <w:rsid w:val="00493987"/>
    <w:rsid w:val="0049415A"/>
    <w:rsid w:val="00494872"/>
    <w:rsid w:val="0049514E"/>
    <w:rsid w:val="0049547B"/>
    <w:rsid w:val="004955EA"/>
    <w:rsid w:val="0049646B"/>
    <w:rsid w:val="0049678E"/>
    <w:rsid w:val="00496823"/>
    <w:rsid w:val="00496B34"/>
    <w:rsid w:val="00496D12"/>
    <w:rsid w:val="00496E26"/>
    <w:rsid w:val="0049776E"/>
    <w:rsid w:val="00497A27"/>
    <w:rsid w:val="00497EE8"/>
    <w:rsid w:val="004A10A4"/>
    <w:rsid w:val="004A12E9"/>
    <w:rsid w:val="004A1594"/>
    <w:rsid w:val="004A1A6F"/>
    <w:rsid w:val="004A1F3D"/>
    <w:rsid w:val="004A1F70"/>
    <w:rsid w:val="004A2590"/>
    <w:rsid w:val="004A2745"/>
    <w:rsid w:val="004A2AF3"/>
    <w:rsid w:val="004A2B05"/>
    <w:rsid w:val="004A2B0B"/>
    <w:rsid w:val="004A2BE3"/>
    <w:rsid w:val="004A2EFF"/>
    <w:rsid w:val="004A327C"/>
    <w:rsid w:val="004A38B1"/>
    <w:rsid w:val="004A440B"/>
    <w:rsid w:val="004A4CA9"/>
    <w:rsid w:val="004A5031"/>
    <w:rsid w:val="004A6065"/>
    <w:rsid w:val="004A61AD"/>
    <w:rsid w:val="004A647A"/>
    <w:rsid w:val="004A712A"/>
    <w:rsid w:val="004A7167"/>
    <w:rsid w:val="004A71B3"/>
    <w:rsid w:val="004A747B"/>
    <w:rsid w:val="004A74C3"/>
    <w:rsid w:val="004A7728"/>
    <w:rsid w:val="004A79B3"/>
    <w:rsid w:val="004A7E9D"/>
    <w:rsid w:val="004B02A3"/>
    <w:rsid w:val="004B0A5B"/>
    <w:rsid w:val="004B0BC7"/>
    <w:rsid w:val="004B172C"/>
    <w:rsid w:val="004B21CF"/>
    <w:rsid w:val="004B319C"/>
    <w:rsid w:val="004B3762"/>
    <w:rsid w:val="004B3E38"/>
    <w:rsid w:val="004B3E63"/>
    <w:rsid w:val="004B46FC"/>
    <w:rsid w:val="004B4F70"/>
    <w:rsid w:val="004B52CD"/>
    <w:rsid w:val="004B550D"/>
    <w:rsid w:val="004B555F"/>
    <w:rsid w:val="004B5711"/>
    <w:rsid w:val="004B586A"/>
    <w:rsid w:val="004B5FAC"/>
    <w:rsid w:val="004B6B92"/>
    <w:rsid w:val="004B6F39"/>
    <w:rsid w:val="004B7B30"/>
    <w:rsid w:val="004C06A0"/>
    <w:rsid w:val="004C0A8E"/>
    <w:rsid w:val="004C1378"/>
    <w:rsid w:val="004C1508"/>
    <w:rsid w:val="004C1CD4"/>
    <w:rsid w:val="004C24F4"/>
    <w:rsid w:val="004C2901"/>
    <w:rsid w:val="004C2D68"/>
    <w:rsid w:val="004C33AB"/>
    <w:rsid w:val="004C37AA"/>
    <w:rsid w:val="004C3DBF"/>
    <w:rsid w:val="004C4388"/>
    <w:rsid w:val="004C4799"/>
    <w:rsid w:val="004C5051"/>
    <w:rsid w:val="004C5AF2"/>
    <w:rsid w:val="004C5B34"/>
    <w:rsid w:val="004C5D1B"/>
    <w:rsid w:val="004C5F3C"/>
    <w:rsid w:val="004C61B5"/>
    <w:rsid w:val="004C634B"/>
    <w:rsid w:val="004C6430"/>
    <w:rsid w:val="004C66E1"/>
    <w:rsid w:val="004C68E8"/>
    <w:rsid w:val="004C6E92"/>
    <w:rsid w:val="004C7166"/>
    <w:rsid w:val="004C72B6"/>
    <w:rsid w:val="004C7A64"/>
    <w:rsid w:val="004D028C"/>
    <w:rsid w:val="004D05BE"/>
    <w:rsid w:val="004D0697"/>
    <w:rsid w:val="004D0850"/>
    <w:rsid w:val="004D0B00"/>
    <w:rsid w:val="004D1255"/>
    <w:rsid w:val="004D127E"/>
    <w:rsid w:val="004D1449"/>
    <w:rsid w:val="004D1951"/>
    <w:rsid w:val="004D232B"/>
    <w:rsid w:val="004D24C6"/>
    <w:rsid w:val="004D25FB"/>
    <w:rsid w:val="004D2966"/>
    <w:rsid w:val="004D3054"/>
    <w:rsid w:val="004D3306"/>
    <w:rsid w:val="004D3341"/>
    <w:rsid w:val="004D3DEC"/>
    <w:rsid w:val="004D3F56"/>
    <w:rsid w:val="004D474D"/>
    <w:rsid w:val="004D49C3"/>
    <w:rsid w:val="004D4B1A"/>
    <w:rsid w:val="004D4B68"/>
    <w:rsid w:val="004D5DF8"/>
    <w:rsid w:val="004D5E04"/>
    <w:rsid w:val="004D634A"/>
    <w:rsid w:val="004D636C"/>
    <w:rsid w:val="004D696A"/>
    <w:rsid w:val="004D6C52"/>
    <w:rsid w:val="004D70BC"/>
    <w:rsid w:val="004D7187"/>
    <w:rsid w:val="004D750E"/>
    <w:rsid w:val="004D7BD1"/>
    <w:rsid w:val="004D7BDA"/>
    <w:rsid w:val="004D7FF9"/>
    <w:rsid w:val="004E089E"/>
    <w:rsid w:val="004E11E3"/>
    <w:rsid w:val="004E1773"/>
    <w:rsid w:val="004E1ABB"/>
    <w:rsid w:val="004E1D87"/>
    <w:rsid w:val="004E2659"/>
    <w:rsid w:val="004E28D8"/>
    <w:rsid w:val="004E2A1F"/>
    <w:rsid w:val="004E31E7"/>
    <w:rsid w:val="004E4072"/>
    <w:rsid w:val="004E4400"/>
    <w:rsid w:val="004E4846"/>
    <w:rsid w:val="004E4AE3"/>
    <w:rsid w:val="004E4D82"/>
    <w:rsid w:val="004E531D"/>
    <w:rsid w:val="004E5588"/>
    <w:rsid w:val="004E55DB"/>
    <w:rsid w:val="004E5917"/>
    <w:rsid w:val="004E5C4C"/>
    <w:rsid w:val="004E5CA8"/>
    <w:rsid w:val="004E620A"/>
    <w:rsid w:val="004E6A0D"/>
    <w:rsid w:val="004E6B7F"/>
    <w:rsid w:val="004E6EDB"/>
    <w:rsid w:val="004E6FBE"/>
    <w:rsid w:val="004E7084"/>
    <w:rsid w:val="004E7988"/>
    <w:rsid w:val="004E7BA2"/>
    <w:rsid w:val="004F0A5A"/>
    <w:rsid w:val="004F13AA"/>
    <w:rsid w:val="004F1981"/>
    <w:rsid w:val="004F1E3A"/>
    <w:rsid w:val="004F211D"/>
    <w:rsid w:val="004F215A"/>
    <w:rsid w:val="004F2411"/>
    <w:rsid w:val="004F26E9"/>
    <w:rsid w:val="004F295A"/>
    <w:rsid w:val="004F2B7F"/>
    <w:rsid w:val="004F3242"/>
    <w:rsid w:val="004F337F"/>
    <w:rsid w:val="004F42F3"/>
    <w:rsid w:val="004F4516"/>
    <w:rsid w:val="004F4E15"/>
    <w:rsid w:val="004F5033"/>
    <w:rsid w:val="004F52C6"/>
    <w:rsid w:val="004F53B1"/>
    <w:rsid w:val="004F54EB"/>
    <w:rsid w:val="004F55DB"/>
    <w:rsid w:val="004F57F9"/>
    <w:rsid w:val="004F5B4A"/>
    <w:rsid w:val="004F61E7"/>
    <w:rsid w:val="004F6460"/>
    <w:rsid w:val="004F67B1"/>
    <w:rsid w:val="004F6B6B"/>
    <w:rsid w:val="004F6BA1"/>
    <w:rsid w:val="004F6C52"/>
    <w:rsid w:val="004F6C60"/>
    <w:rsid w:val="004F70D9"/>
    <w:rsid w:val="004F715F"/>
    <w:rsid w:val="004F7253"/>
    <w:rsid w:val="004F7716"/>
    <w:rsid w:val="004F7C04"/>
    <w:rsid w:val="004F7E44"/>
    <w:rsid w:val="004F7FA5"/>
    <w:rsid w:val="00500198"/>
    <w:rsid w:val="00500499"/>
    <w:rsid w:val="00500529"/>
    <w:rsid w:val="0050075B"/>
    <w:rsid w:val="0050152A"/>
    <w:rsid w:val="0050191B"/>
    <w:rsid w:val="00501D3B"/>
    <w:rsid w:val="00501FD9"/>
    <w:rsid w:val="00502342"/>
    <w:rsid w:val="00502A77"/>
    <w:rsid w:val="00502F3D"/>
    <w:rsid w:val="0050301D"/>
    <w:rsid w:val="005031A5"/>
    <w:rsid w:val="005032C1"/>
    <w:rsid w:val="00503404"/>
    <w:rsid w:val="0050394A"/>
    <w:rsid w:val="00503F5D"/>
    <w:rsid w:val="005044B6"/>
    <w:rsid w:val="0050480A"/>
    <w:rsid w:val="00504850"/>
    <w:rsid w:val="00504926"/>
    <w:rsid w:val="005049A5"/>
    <w:rsid w:val="00505147"/>
    <w:rsid w:val="00506331"/>
    <w:rsid w:val="00506B03"/>
    <w:rsid w:val="00506D7A"/>
    <w:rsid w:val="00506FE3"/>
    <w:rsid w:val="0050741F"/>
    <w:rsid w:val="00507C35"/>
    <w:rsid w:val="0051045F"/>
    <w:rsid w:val="0051061E"/>
    <w:rsid w:val="00510EF8"/>
    <w:rsid w:val="00511146"/>
    <w:rsid w:val="005112D8"/>
    <w:rsid w:val="00511A79"/>
    <w:rsid w:val="00511B44"/>
    <w:rsid w:val="0051228F"/>
    <w:rsid w:val="005123F5"/>
    <w:rsid w:val="0051251D"/>
    <w:rsid w:val="00512F47"/>
    <w:rsid w:val="00513883"/>
    <w:rsid w:val="00513A2D"/>
    <w:rsid w:val="005143D6"/>
    <w:rsid w:val="005148EB"/>
    <w:rsid w:val="00514A82"/>
    <w:rsid w:val="00514AED"/>
    <w:rsid w:val="00514CCA"/>
    <w:rsid w:val="00515044"/>
    <w:rsid w:val="0051516D"/>
    <w:rsid w:val="005154EA"/>
    <w:rsid w:val="00515892"/>
    <w:rsid w:val="005159EA"/>
    <w:rsid w:val="00515A3F"/>
    <w:rsid w:val="00515FE3"/>
    <w:rsid w:val="005164C5"/>
    <w:rsid w:val="00516717"/>
    <w:rsid w:val="005169D4"/>
    <w:rsid w:val="00517904"/>
    <w:rsid w:val="00517B98"/>
    <w:rsid w:val="00517BBF"/>
    <w:rsid w:val="00517C01"/>
    <w:rsid w:val="00517F7D"/>
    <w:rsid w:val="005200BC"/>
    <w:rsid w:val="00520296"/>
    <w:rsid w:val="005202FA"/>
    <w:rsid w:val="005204BA"/>
    <w:rsid w:val="00520867"/>
    <w:rsid w:val="0052097A"/>
    <w:rsid w:val="00520F18"/>
    <w:rsid w:val="0052127C"/>
    <w:rsid w:val="005218E6"/>
    <w:rsid w:val="0052225F"/>
    <w:rsid w:val="005223B2"/>
    <w:rsid w:val="005223F0"/>
    <w:rsid w:val="005227B3"/>
    <w:rsid w:val="0052286F"/>
    <w:rsid w:val="00522E53"/>
    <w:rsid w:val="00523323"/>
    <w:rsid w:val="00523427"/>
    <w:rsid w:val="00523907"/>
    <w:rsid w:val="00523BCE"/>
    <w:rsid w:val="00524140"/>
    <w:rsid w:val="00524845"/>
    <w:rsid w:val="005257F4"/>
    <w:rsid w:val="005263AD"/>
    <w:rsid w:val="005266B0"/>
    <w:rsid w:val="00526B19"/>
    <w:rsid w:val="00526EF0"/>
    <w:rsid w:val="00527145"/>
    <w:rsid w:val="0052739A"/>
    <w:rsid w:val="0052771E"/>
    <w:rsid w:val="00527833"/>
    <w:rsid w:val="005279CE"/>
    <w:rsid w:val="00527E0A"/>
    <w:rsid w:val="0053025B"/>
    <w:rsid w:val="00530694"/>
    <w:rsid w:val="00530C6C"/>
    <w:rsid w:val="00530E71"/>
    <w:rsid w:val="00530F42"/>
    <w:rsid w:val="00531D34"/>
    <w:rsid w:val="00532233"/>
    <w:rsid w:val="0053318A"/>
    <w:rsid w:val="005335E6"/>
    <w:rsid w:val="0053389C"/>
    <w:rsid w:val="00534032"/>
    <w:rsid w:val="005341BD"/>
    <w:rsid w:val="00534378"/>
    <w:rsid w:val="005344BF"/>
    <w:rsid w:val="005348D1"/>
    <w:rsid w:val="005348F7"/>
    <w:rsid w:val="00534B77"/>
    <w:rsid w:val="00534C4D"/>
    <w:rsid w:val="0053523B"/>
    <w:rsid w:val="00535775"/>
    <w:rsid w:val="00535A02"/>
    <w:rsid w:val="00535EB7"/>
    <w:rsid w:val="00535F7F"/>
    <w:rsid w:val="00535FFA"/>
    <w:rsid w:val="005363B4"/>
    <w:rsid w:val="0053646C"/>
    <w:rsid w:val="005364CB"/>
    <w:rsid w:val="0053684D"/>
    <w:rsid w:val="00536F20"/>
    <w:rsid w:val="00537124"/>
    <w:rsid w:val="00537407"/>
    <w:rsid w:val="005376CE"/>
    <w:rsid w:val="00537864"/>
    <w:rsid w:val="00540054"/>
    <w:rsid w:val="00540690"/>
    <w:rsid w:val="00540BF9"/>
    <w:rsid w:val="00540E9B"/>
    <w:rsid w:val="005410BE"/>
    <w:rsid w:val="005413B4"/>
    <w:rsid w:val="0054153C"/>
    <w:rsid w:val="00541674"/>
    <w:rsid w:val="00541788"/>
    <w:rsid w:val="00541F7E"/>
    <w:rsid w:val="00542A1B"/>
    <w:rsid w:val="00543002"/>
    <w:rsid w:val="005434A0"/>
    <w:rsid w:val="0054377A"/>
    <w:rsid w:val="00544185"/>
    <w:rsid w:val="005444D5"/>
    <w:rsid w:val="00544780"/>
    <w:rsid w:val="005447B7"/>
    <w:rsid w:val="005459EC"/>
    <w:rsid w:val="00545A04"/>
    <w:rsid w:val="00545F8E"/>
    <w:rsid w:val="00546258"/>
    <w:rsid w:val="005466EE"/>
    <w:rsid w:val="00546A63"/>
    <w:rsid w:val="00546AA0"/>
    <w:rsid w:val="00547009"/>
    <w:rsid w:val="005470B1"/>
    <w:rsid w:val="005471EF"/>
    <w:rsid w:val="00547DED"/>
    <w:rsid w:val="00547F19"/>
    <w:rsid w:val="005501E4"/>
    <w:rsid w:val="0055110F"/>
    <w:rsid w:val="0055152B"/>
    <w:rsid w:val="00551D8F"/>
    <w:rsid w:val="0055248F"/>
    <w:rsid w:val="005525F7"/>
    <w:rsid w:val="00552625"/>
    <w:rsid w:val="005526C4"/>
    <w:rsid w:val="00552B51"/>
    <w:rsid w:val="00552D5D"/>
    <w:rsid w:val="0055304B"/>
    <w:rsid w:val="005530C9"/>
    <w:rsid w:val="005531A1"/>
    <w:rsid w:val="00553938"/>
    <w:rsid w:val="00554080"/>
    <w:rsid w:val="005546E8"/>
    <w:rsid w:val="00554D43"/>
    <w:rsid w:val="00555014"/>
    <w:rsid w:val="00555A01"/>
    <w:rsid w:val="00555A92"/>
    <w:rsid w:val="00555C50"/>
    <w:rsid w:val="00555C74"/>
    <w:rsid w:val="00555DD6"/>
    <w:rsid w:val="005560D2"/>
    <w:rsid w:val="00556D2D"/>
    <w:rsid w:val="00557B6A"/>
    <w:rsid w:val="00560082"/>
    <w:rsid w:val="005601ED"/>
    <w:rsid w:val="00560665"/>
    <w:rsid w:val="00560CDD"/>
    <w:rsid w:val="0056110F"/>
    <w:rsid w:val="00561129"/>
    <w:rsid w:val="005614EB"/>
    <w:rsid w:val="00561D52"/>
    <w:rsid w:val="00562016"/>
    <w:rsid w:val="00562442"/>
    <w:rsid w:val="00562455"/>
    <w:rsid w:val="00562EB7"/>
    <w:rsid w:val="00562F12"/>
    <w:rsid w:val="005635D4"/>
    <w:rsid w:val="00563745"/>
    <w:rsid w:val="00563AE5"/>
    <w:rsid w:val="00563B62"/>
    <w:rsid w:val="00563CC9"/>
    <w:rsid w:val="00564002"/>
    <w:rsid w:val="00564A8C"/>
    <w:rsid w:val="00564B4F"/>
    <w:rsid w:val="00564DD6"/>
    <w:rsid w:val="00564EBC"/>
    <w:rsid w:val="0056512F"/>
    <w:rsid w:val="0056515C"/>
    <w:rsid w:val="005652B4"/>
    <w:rsid w:val="0056534D"/>
    <w:rsid w:val="005654A4"/>
    <w:rsid w:val="00565FE6"/>
    <w:rsid w:val="00566A02"/>
    <w:rsid w:val="00566A10"/>
    <w:rsid w:val="00566E62"/>
    <w:rsid w:val="00567729"/>
    <w:rsid w:val="00567759"/>
    <w:rsid w:val="005678A8"/>
    <w:rsid w:val="00567A3D"/>
    <w:rsid w:val="00567B24"/>
    <w:rsid w:val="00567F74"/>
    <w:rsid w:val="0057017C"/>
    <w:rsid w:val="0057021D"/>
    <w:rsid w:val="00570D36"/>
    <w:rsid w:val="00570D62"/>
    <w:rsid w:val="00570DDC"/>
    <w:rsid w:val="005711AD"/>
    <w:rsid w:val="005711D6"/>
    <w:rsid w:val="00571687"/>
    <w:rsid w:val="00571AD2"/>
    <w:rsid w:val="00571C18"/>
    <w:rsid w:val="0057249B"/>
    <w:rsid w:val="00572DE6"/>
    <w:rsid w:val="00573139"/>
    <w:rsid w:val="0057347F"/>
    <w:rsid w:val="00573A7F"/>
    <w:rsid w:val="00573AC3"/>
    <w:rsid w:val="00573DEC"/>
    <w:rsid w:val="00574324"/>
    <w:rsid w:val="0057469B"/>
    <w:rsid w:val="005747CB"/>
    <w:rsid w:val="00575FA5"/>
    <w:rsid w:val="005762B7"/>
    <w:rsid w:val="005764AB"/>
    <w:rsid w:val="0057690A"/>
    <w:rsid w:val="00576B6E"/>
    <w:rsid w:val="00576BBC"/>
    <w:rsid w:val="00577230"/>
    <w:rsid w:val="0057734B"/>
    <w:rsid w:val="00577C2B"/>
    <w:rsid w:val="00577E42"/>
    <w:rsid w:val="005803F0"/>
    <w:rsid w:val="005806F5"/>
    <w:rsid w:val="00580852"/>
    <w:rsid w:val="00580FC8"/>
    <w:rsid w:val="0058112F"/>
    <w:rsid w:val="005821AC"/>
    <w:rsid w:val="005822C7"/>
    <w:rsid w:val="005822CF"/>
    <w:rsid w:val="005828FD"/>
    <w:rsid w:val="005832B9"/>
    <w:rsid w:val="005832D6"/>
    <w:rsid w:val="005835CC"/>
    <w:rsid w:val="00583709"/>
    <w:rsid w:val="00583DDA"/>
    <w:rsid w:val="0058406A"/>
    <w:rsid w:val="00584119"/>
    <w:rsid w:val="005846DF"/>
    <w:rsid w:val="00584E5B"/>
    <w:rsid w:val="0058560B"/>
    <w:rsid w:val="0058579C"/>
    <w:rsid w:val="005857BC"/>
    <w:rsid w:val="00585BC3"/>
    <w:rsid w:val="005860BF"/>
    <w:rsid w:val="005862E2"/>
    <w:rsid w:val="00586CA0"/>
    <w:rsid w:val="005877B5"/>
    <w:rsid w:val="005879C2"/>
    <w:rsid w:val="00587CAA"/>
    <w:rsid w:val="00587D5D"/>
    <w:rsid w:val="0059016E"/>
    <w:rsid w:val="005901D7"/>
    <w:rsid w:val="005901F4"/>
    <w:rsid w:val="005902C3"/>
    <w:rsid w:val="005902CC"/>
    <w:rsid w:val="0059054D"/>
    <w:rsid w:val="005905B9"/>
    <w:rsid w:val="0059084D"/>
    <w:rsid w:val="00590EFA"/>
    <w:rsid w:val="00591075"/>
    <w:rsid w:val="00591E51"/>
    <w:rsid w:val="00591ED4"/>
    <w:rsid w:val="005922EB"/>
    <w:rsid w:val="005924A0"/>
    <w:rsid w:val="0059286F"/>
    <w:rsid w:val="00592913"/>
    <w:rsid w:val="00592AB3"/>
    <w:rsid w:val="00592D08"/>
    <w:rsid w:val="00593194"/>
    <w:rsid w:val="00593366"/>
    <w:rsid w:val="005937D2"/>
    <w:rsid w:val="005939FB"/>
    <w:rsid w:val="00593CAF"/>
    <w:rsid w:val="00593D3F"/>
    <w:rsid w:val="00593ED0"/>
    <w:rsid w:val="00594319"/>
    <w:rsid w:val="00594E4E"/>
    <w:rsid w:val="00594F03"/>
    <w:rsid w:val="00595089"/>
    <w:rsid w:val="0059510B"/>
    <w:rsid w:val="00595878"/>
    <w:rsid w:val="00595D0B"/>
    <w:rsid w:val="00595E43"/>
    <w:rsid w:val="005969E3"/>
    <w:rsid w:val="00596B8B"/>
    <w:rsid w:val="00596D15"/>
    <w:rsid w:val="00597306"/>
    <w:rsid w:val="00597311"/>
    <w:rsid w:val="00597446"/>
    <w:rsid w:val="00597589"/>
    <w:rsid w:val="00597659"/>
    <w:rsid w:val="00597C36"/>
    <w:rsid w:val="005A0E67"/>
    <w:rsid w:val="005A13FE"/>
    <w:rsid w:val="005A16B4"/>
    <w:rsid w:val="005A23D9"/>
    <w:rsid w:val="005A27A7"/>
    <w:rsid w:val="005A27D9"/>
    <w:rsid w:val="005A2A3D"/>
    <w:rsid w:val="005A2B43"/>
    <w:rsid w:val="005A39DA"/>
    <w:rsid w:val="005A3C9A"/>
    <w:rsid w:val="005A3E56"/>
    <w:rsid w:val="005A3E7F"/>
    <w:rsid w:val="005A42EE"/>
    <w:rsid w:val="005A4681"/>
    <w:rsid w:val="005A47D5"/>
    <w:rsid w:val="005A50B1"/>
    <w:rsid w:val="005A574B"/>
    <w:rsid w:val="005A5833"/>
    <w:rsid w:val="005A5971"/>
    <w:rsid w:val="005A5998"/>
    <w:rsid w:val="005A5A37"/>
    <w:rsid w:val="005A6141"/>
    <w:rsid w:val="005A6AEA"/>
    <w:rsid w:val="005A706F"/>
    <w:rsid w:val="005B0109"/>
    <w:rsid w:val="005B015D"/>
    <w:rsid w:val="005B0D77"/>
    <w:rsid w:val="005B18AF"/>
    <w:rsid w:val="005B1D0D"/>
    <w:rsid w:val="005B1FEB"/>
    <w:rsid w:val="005B281D"/>
    <w:rsid w:val="005B2838"/>
    <w:rsid w:val="005B2A0D"/>
    <w:rsid w:val="005B3242"/>
    <w:rsid w:val="005B362D"/>
    <w:rsid w:val="005B3664"/>
    <w:rsid w:val="005B37B2"/>
    <w:rsid w:val="005B38EE"/>
    <w:rsid w:val="005B4012"/>
    <w:rsid w:val="005B4039"/>
    <w:rsid w:val="005B457B"/>
    <w:rsid w:val="005B4624"/>
    <w:rsid w:val="005B490C"/>
    <w:rsid w:val="005B4E61"/>
    <w:rsid w:val="005B5BBD"/>
    <w:rsid w:val="005B5BEA"/>
    <w:rsid w:val="005B5CC8"/>
    <w:rsid w:val="005B6244"/>
    <w:rsid w:val="005B656E"/>
    <w:rsid w:val="005B6908"/>
    <w:rsid w:val="005C0205"/>
    <w:rsid w:val="005C0417"/>
    <w:rsid w:val="005C0486"/>
    <w:rsid w:val="005C0527"/>
    <w:rsid w:val="005C0619"/>
    <w:rsid w:val="005C0854"/>
    <w:rsid w:val="005C1224"/>
    <w:rsid w:val="005C177E"/>
    <w:rsid w:val="005C1D8C"/>
    <w:rsid w:val="005C24EA"/>
    <w:rsid w:val="005C24F0"/>
    <w:rsid w:val="005C2BCC"/>
    <w:rsid w:val="005C2C41"/>
    <w:rsid w:val="005C323F"/>
    <w:rsid w:val="005C3BC3"/>
    <w:rsid w:val="005C4140"/>
    <w:rsid w:val="005C43E5"/>
    <w:rsid w:val="005C442C"/>
    <w:rsid w:val="005C4456"/>
    <w:rsid w:val="005C4D2D"/>
    <w:rsid w:val="005C4DA3"/>
    <w:rsid w:val="005C4E30"/>
    <w:rsid w:val="005C4E84"/>
    <w:rsid w:val="005C5211"/>
    <w:rsid w:val="005C5349"/>
    <w:rsid w:val="005C581F"/>
    <w:rsid w:val="005C5879"/>
    <w:rsid w:val="005C5880"/>
    <w:rsid w:val="005C65A6"/>
    <w:rsid w:val="005C6812"/>
    <w:rsid w:val="005C72B4"/>
    <w:rsid w:val="005C75B5"/>
    <w:rsid w:val="005C761C"/>
    <w:rsid w:val="005C7B10"/>
    <w:rsid w:val="005D04B3"/>
    <w:rsid w:val="005D0818"/>
    <w:rsid w:val="005D087B"/>
    <w:rsid w:val="005D08A4"/>
    <w:rsid w:val="005D08BD"/>
    <w:rsid w:val="005D0A9B"/>
    <w:rsid w:val="005D0ECF"/>
    <w:rsid w:val="005D101A"/>
    <w:rsid w:val="005D10AA"/>
    <w:rsid w:val="005D2153"/>
    <w:rsid w:val="005D2C13"/>
    <w:rsid w:val="005D2E3D"/>
    <w:rsid w:val="005D3087"/>
    <w:rsid w:val="005D30A0"/>
    <w:rsid w:val="005D32B9"/>
    <w:rsid w:val="005D395B"/>
    <w:rsid w:val="005D3AE8"/>
    <w:rsid w:val="005D3CF2"/>
    <w:rsid w:val="005D4136"/>
    <w:rsid w:val="005D43BC"/>
    <w:rsid w:val="005D4500"/>
    <w:rsid w:val="005D4E1B"/>
    <w:rsid w:val="005D50A3"/>
    <w:rsid w:val="005D50AE"/>
    <w:rsid w:val="005D52C4"/>
    <w:rsid w:val="005D5611"/>
    <w:rsid w:val="005D5619"/>
    <w:rsid w:val="005D5941"/>
    <w:rsid w:val="005D59D0"/>
    <w:rsid w:val="005D5D31"/>
    <w:rsid w:val="005D5E89"/>
    <w:rsid w:val="005D637F"/>
    <w:rsid w:val="005D641E"/>
    <w:rsid w:val="005D643A"/>
    <w:rsid w:val="005D6525"/>
    <w:rsid w:val="005D657D"/>
    <w:rsid w:val="005D6790"/>
    <w:rsid w:val="005D683A"/>
    <w:rsid w:val="005D69E4"/>
    <w:rsid w:val="005D6F5F"/>
    <w:rsid w:val="005D7214"/>
    <w:rsid w:val="005D77B0"/>
    <w:rsid w:val="005D7DE4"/>
    <w:rsid w:val="005E04E7"/>
    <w:rsid w:val="005E0939"/>
    <w:rsid w:val="005E0BCB"/>
    <w:rsid w:val="005E0DB8"/>
    <w:rsid w:val="005E18F8"/>
    <w:rsid w:val="005E1F5F"/>
    <w:rsid w:val="005E2075"/>
    <w:rsid w:val="005E2626"/>
    <w:rsid w:val="005E28D9"/>
    <w:rsid w:val="005E29DE"/>
    <w:rsid w:val="005E2A0E"/>
    <w:rsid w:val="005E2D5D"/>
    <w:rsid w:val="005E3355"/>
    <w:rsid w:val="005E3AB2"/>
    <w:rsid w:val="005E3E1A"/>
    <w:rsid w:val="005E3F9F"/>
    <w:rsid w:val="005E3FF6"/>
    <w:rsid w:val="005E45A3"/>
    <w:rsid w:val="005E4C21"/>
    <w:rsid w:val="005E504C"/>
    <w:rsid w:val="005E512D"/>
    <w:rsid w:val="005E52BB"/>
    <w:rsid w:val="005E540B"/>
    <w:rsid w:val="005E5424"/>
    <w:rsid w:val="005E5675"/>
    <w:rsid w:val="005E5FBA"/>
    <w:rsid w:val="005E60AB"/>
    <w:rsid w:val="005E658F"/>
    <w:rsid w:val="005E6A3F"/>
    <w:rsid w:val="005E708B"/>
    <w:rsid w:val="005E70BD"/>
    <w:rsid w:val="005E7561"/>
    <w:rsid w:val="005E76A4"/>
    <w:rsid w:val="005E76C5"/>
    <w:rsid w:val="005E78FF"/>
    <w:rsid w:val="005E7C02"/>
    <w:rsid w:val="005E7CE3"/>
    <w:rsid w:val="005E7D06"/>
    <w:rsid w:val="005F0393"/>
    <w:rsid w:val="005F043A"/>
    <w:rsid w:val="005F0B83"/>
    <w:rsid w:val="005F0C02"/>
    <w:rsid w:val="005F0DE4"/>
    <w:rsid w:val="005F12F4"/>
    <w:rsid w:val="005F184E"/>
    <w:rsid w:val="005F1A58"/>
    <w:rsid w:val="005F1AB2"/>
    <w:rsid w:val="005F23E7"/>
    <w:rsid w:val="005F24FD"/>
    <w:rsid w:val="005F25E9"/>
    <w:rsid w:val="005F2822"/>
    <w:rsid w:val="005F29AB"/>
    <w:rsid w:val="005F2BCC"/>
    <w:rsid w:val="005F34EE"/>
    <w:rsid w:val="005F3593"/>
    <w:rsid w:val="005F40B6"/>
    <w:rsid w:val="005F4140"/>
    <w:rsid w:val="005F41D6"/>
    <w:rsid w:val="005F4429"/>
    <w:rsid w:val="005F48E3"/>
    <w:rsid w:val="005F6FFF"/>
    <w:rsid w:val="005F7C7A"/>
    <w:rsid w:val="005F7DC3"/>
    <w:rsid w:val="006006B5"/>
    <w:rsid w:val="00600D0C"/>
    <w:rsid w:val="00600F13"/>
    <w:rsid w:val="00601348"/>
    <w:rsid w:val="00601C91"/>
    <w:rsid w:val="00601F10"/>
    <w:rsid w:val="00602025"/>
    <w:rsid w:val="00602506"/>
    <w:rsid w:val="00602951"/>
    <w:rsid w:val="00602A5A"/>
    <w:rsid w:val="00602D69"/>
    <w:rsid w:val="00602DA9"/>
    <w:rsid w:val="0060325E"/>
    <w:rsid w:val="00603AD0"/>
    <w:rsid w:val="00603BD1"/>
    <w:rsid w:val="006040B5"/>
    <w:rsid w:val="006041F8"/>
    <w:rsid w:val="00604364"/>
    <w:rsid w:val="00604372"/>
    <w:rsid w:val="00604580"/>
    <w:rsid w:val="0060479E"/>
    <w:rsid w:val="00604936"/>
    <w:rsid w:val="00604C05"/>
    <w:rsid w:val="00604DD9"/>
    <w:rsid w:val="00604EC1"/>
    <w:rsid w:val="00604F06"/>
    <w:rsid w:val="0060526F"/>
    <w:rsid w:val="00605510"/>
    <w:rsid w:val="00605838"/>
    <w:rsid w:val="006060D4"/>
    <w:rsid w:val="00606291"/>
    <w:rsid w:val="006068F1"/>
    <w:rsid w:val="00606973"/>
    <w:rsid w:val="00606A53"/>
    <w:rsid w:val="00606FBB"/>
    <w:rsid w:val="00607436"/>
    <w:rsid w:val="00607791"/>
    <w:rsid w:val="00607A58"/>
    <w:rsid w:val="00610011"/>
    <w:rsid w:val="00610198"/>
    <w:rsid w:val="0061025E"/>
    <w:rsid w:val="00610627"/>
    <w:rsid w:val="006108E4"/>
    <w:rsid w:val="00610925"/>
    <w:rsid w:val="00610C5B"/>
    <w:rsid w:val="00610DF5"/>
    <w:rsid w:val="0061139F"/>
    <w:rsid w:val="006114B9"/>
    <w:rsid w:val="006115C5"/>
    <w:rsid w:val="00611836"/>
    <w:rsid w:val="00611A4F"/>
    <w:rsid w:val="00612452"/>
    <w:rsid w:val="00612644"/>
    <w:rsid w:val="0061282E"/>
    <w:rsid w:val="0061335A"/>
    <w:rsid w:val="0061344E"/>
    <w:rsid w:val="00613694"/>
    <w:rsid w:val="0061392B"/>
    <w:rsid w:val="00613C59"/>
    <w:rsid w:val="00613CD1"/>
    <w:rsid w:val="00614089"/>
    <w:rsid w:val="00614695"/>
    <w:rsid w:val="00614CDA"/>
    <w:rsid w:val="00615817"/>
    <w:rsid w:val="00615B06"/>
    <w:rsid w:val="00615B17"/>
    <w:rsid w:val="00616164"/>
    <w:rsid w:val="00616A68"/>
    <w:rsid w:val="00616CAC"/>
    <w:rsid w:val="00617136"/>
    <w:rsid w:val="006172C8"/>
    <w:rsid w:val="00617346"/>
    <w:rsid w:val="006173DF"/>
    <w:rsid w:val="00617990"/>
    <w:rsid w:val="00620485"/>
    <w:rsid w:val="0062060B"/>
    <w:rsid w:val="0062077A"/>
    <w:rsid w:val="00620F52"/>
    <w:rsid w:val="006212A7"/>
    <w:rsid w:val="00621372"/>
    <w:rsid w:val="006216F8"/>
    <w:rsid w:val="006218C6"/>
    <w:rsid w:val="00621E2C"/>
    <w:rsid w:val="006223C4"/>
    <w:rsid w:val="00622774"/>
    <w:rsid w:val="00622D5B"/>
    <w:rsid w:val="006232FC"/>
    <w:rsid w:val="00623D12"/>
    <w:rsid w:val="00623EC0"/>
    <w:rsid w:val="00623ED2"/>
    <w:rsid w:val="00624166"/>
    <w:rsid w:val="0062418B"/>
    <w:rsid w:val="0062478F"/>
    <w:rsid w:val="00624857"/>
    <w:rsid w:val="00624C5B"/>
    <w:rsid w:val="0062509D"/>
    <w:rsid w:val="006255B6"/>
    <w:rsid w:val="00626E73"/>
    <w:rsid w:val="00626FE1"/>
    <w:rsid w:val="006274A2"/>
    <w:rsid w:val="00627878"/>
    <w:rsid w:val="006303C1"/>
    <w:rsid w:val="00631050"/>
    <w:rsid w:val="006311B6"/>
    <w:rsid w:val="0063144C"/>
    <w:rsid w:val="006314A3"/>
    <w:rsid w:val="00631612"/>
    <w:rsid w:val="006317C8"/>
    <w:rsid w:val="0063190E"/>
    <w:rsid w:val="00631F78"/>
    <w:rsid w:val="0063228D"/>
    <w:rsid w:val="00632465"/>
    <w:rsid w:val="0063270E"/>
    <w:rsid w:val="00632DEC"/>
    <w:rsid w:val="0063319C"/>
    <w:rsid w:val="0063393E"/>
    <w:rsid w:val="00633E5F"/>
    <w:rsid w:val="00633F79"/>
    <w:rsid w:val="006340F8"/>
    <w:rsid w:val="0063425E"/>
    <w:rsid w:val="00634B3C"/>
    <w:rsid w:val="00634DD4"/>
    <w:rsid w:val="00635026"/>
    <w:rsid w:val="00635374"/>
    <w:rsid w:val="006355AA"/>
    <w:rsid w:val="00635CBB"/>
    <w:rsid w:val="00635F72"/>
    <w:rsid w:val="00636130"/>
    <w:rsid w:val="006369C7"/>
    <w:rsid w:val="0063743E"/>
    <w:rsid w:val="006375FB"/>
    <w:rsid w:val="006378CC"/>
    <w:rsid w:val="00637DC5"/>
    <w:rsid w:val="00640224"/>
    <w:rsid w:val="00640BB2"/>
    <w:rsid w:val="00640CFC"/>
    <w:rsid w:val="00641849"/>
    <w:rsid w:val="006418A1"/>
    <w:rsid w:val="0064198F"/>
    <w:rsid w:val="0064213F"/>
    <w:rsid w:val="00642143"/>
    <w:rsid w:val="00642466"/>
    <w:rsid w:val="00642684"/>
    <w:rsid w:val="006426B4"/>
    <w:rsid w:val="00642DAD"/>
    <w:rsid w:val="00642DE6"/>
    <w:rsid w:val="0064314A"/>
    <w:rsid w:val="00643752"/>
    <w:rsid w:val="006438B7"/>
    <w:rsid w:val="00643951"/>
    <w:rsid w:val="00643ABE"/>
    <w:rsid w:val="00643F65"/>
    <w:rsid w:val="00644447"/>
    <w:rsid w:val="006444F5"/>
    <w:rsid w:val="00644671"/>
    <w:rsid w:val="0064475D"/>
    <w:rsid w:val="0064480D"/>
    <w:rsid w:val="00644BD7"/>
    <w:rsid w:val="006452D7"/>
    <w:rsid w:val="0064582E"/>
    <w:rsid w:val="006458EA"/>
    <w:rsid w:val="00645B62"/>
    <w:rsid w:val="00645E3B"/>
    <w:rsid w:val="00645F6B"/>
    <w:rsid w:val="00645F87"/>
    <w:rsid w:val="00645F94"/>
    <w:rsid w:val="00646142"/>
    <w:rsid w:val="00646258"/>
    <w:rsid w:val="00646768"/>
    <w:rsid w:val="00647071"/>
    <w:rsid w:val="006475F7"/>
    <w:rsid w:val="0064799F"/>
    <w:rsid w:val="00647A0B"/>
    <w:rsid w:val="00647ED2"/>
    <w:rsid w:val="0065006B"/>
    <w:rsid w:val="006500DA"/>
    <w:rsid w:val="00650145"/>
    <w:rsid w:val="00650B0C"/>
    <w:rsid w:val="00650C9C"/>
    <w:rsid w:val="00650D46"/>
    <w:rsid w:val="00651087"/>
    <w:rsid w:val="006515FD"/>
    <w:rsid w:val="00651866"/>
    <w:rsid w:val="00651E83"/>
    <w:rsid w:val="00652392"/>
    <w:rsid w:val="006525E6"/>
    <w:rsid w:val="006526BE"/>
    <w:rsid w:val="00652AF2"/>
    <w:rsid w:val="00652CB3"/>
    <w:rsid w:val="00652EA4"/>
    <w:rsid w:val="0065329A"/>
    <w:rsid w:val="00653D57"/>
    <w:rsid w:val="00653F00"/>
    <w:rsid w:val="0065477A"/>
    <w:rsid w:val="00654E67"/>
    <w:rsid w:val="00654ED0"/>
    <w:rsid w:val="00655266"/>
    <w:rsid w:val="00655934"/>
    <w:rsid w:val="00655B22"/>
    <w:rsid w:val="00655E0E"/>
    <w:rsid w:val="00655E0F"/>
    <w:rsid w:val="006563E1"/>
    <w:rsid w:val="0065685A"/>
    <w:rsid w:val="00656A37"/>
    <w:rsid w:val="00656BFE"/>
    <w:rsid w:val="006570A5"/>
    <w:rsid w:val="00657607"/>
    <w:rsid w:val="00657A65"/>
    <w:rsid w:val="00657B6C"/>
    <w:rsid w:val="00657B7F"/>
    <w:rsid w:val="00657C0E"/>
    <w:rsid w:val="006606E3"/>
    <w:rsid w:val="00660B54"/>
    <w:rsid w:val="00660D04"/>
    <w:rsid w:val="0066165E"/>
    <w:rsid w:val="0066165F"/>
    <w:rsid w:val="00661DF0"/>
    <w:rsid w:val="00661F59"/>
    <w:rsid w:val="006624ED"/>
    <w:rsid w:val="00662969"/>
    <w:rsid w:val="00663721"/>
    <w:rsid w:val="006638D8"/>
    <w:rsid w:val="00663A9F"/>
    <w:rsid w:val="00663CDD"/>
    <w:rsid w:val="006640AC"/>
    <w:rsid w:val="006645DE"/>
    <w:rsid w:val="00664A39"/>
    <w:rsid w:val="00664BD9"/>
    <w:rsid w:val="00664D96"/>
    <w:rsid w:val="006650F8"/>
    <w:rsid w:val="006652DC"/>
    <w:rsid w:val="00665389"/>
    <w:rsid w:val="00665479"/>
    <w:rsid w:val="0066562A"/>
    <w:rsid w:val="00665FD6"/>
    <w:rsid w:val="0066665C"/>
    <w:rsid w:val="00666DF9"/>
    <w:rsid w:val="006673A3"/>
    <w:rsid w:val="00667A8C"/>
    <w:rsid w:val="00667F74"/>
    <w:rsid w:val="00670532"/>
    <w:rsid w:val="006707F6"/>
    <w:rsid w:val="006713C2"/>
    <w:rsid w:val="006716D6"/>
    <w:rsid w:val="00672827"/>
    <w:rsid w:val="00672A60"/>
    <w:rsid w:val="00673C0F"/>
    <w:rsid w:val="00673CC6"/>
    <w:rsid w:val="006740CA"/>
    <w:rsid w:val="0067412A"/>
    <w:rsid w:val="006741FA"/>
    <w:rsid w:val="0067426E"/>
    <w:rsid w:val="006746E2"/>
    <w:rsid w:val="00674BB6"/>
    <w:rsid w:val="006753B9"/>
    <w:rsid w:val="006753BF"/>
    <w:rsid w:val="0067570B"/>
    <w:rsid w:val="006757A6"/>
    <w:rsid w:val="006759B2"/>
    <w:rsid w:val="00675B92"/>
    <w:rsid w:val="00675BCC"/>
    <w:rsid w:val="006769F5"/>
    <w:rsid w:val="00676A94"/>
    <w:rsid w:val="00676C0F"/>
    <w:rsid w:val="00677599"/>
    <w:rsid w:val="0067793D"/>
    <w:rsid w:val="00677A3D"/>
    <w:rsid w:val="00677DCD"/>
    <w:rsid w:val="00680058"/>
    <w:rsid w:val="006802C3"/>
    <w:rsid w:val="00680311"/>
    <w:rsid w:val="00680CBE"/>
    <w:rsid w:val="00680ECE"/>
    <w:rsid w:val="00681DF9"/>
    <w:rsid w:val="0068223A"/>
    <w:rsid w:val="00682F47"/>
    <w:rsid w:val="00683383"/>
    <w:rsid w:val="00683415"/>
    <w:rsid w:val="00683563"/>
    <w:rsid w:val="00683697"/>
    <w:rsid w:val="00683BCB"/>
    <w:rsid w:val="00683CE5"/>
    <w:rsid w:val="006849D8"/>
    <w:rsid w:val="00684B8C"/>
    <w:rsid w:val="00684BCB"/>
    <w:rsid w:val="00685126"/>
    <w:rsid w:val="0068514E"/>
    <w:rsid w:val="006851BF"/>
    <w:rsid w:val="006857B5"/>
    <w:rsid w:val="00685BDB"/>
    <w:rsid w:val="00685F09"/>
    <w:rsid w:val="006863EA"/>
    <w:rsid w:val="0068663F"/>
    <w:rsid w:val="00686976"/>
    <w:rsid w:val="0068697F"/>
    <w:rsid w:val="00686D82"/>
    <w:rsid w:val="00686FEF"/>
    <w:rsid w:val="00687491"/>
    <w:rsid w:val="00687575"/>
    <w:rsid w:val="00687753"/>
    <w:rsid w:val="00687D1C"/>
    <w:rsid w:val="00687D3A"/>
    <w:rsid w:val="00690639"/>
    <w:rsid w:val="006906F4"/>
    <w:rsid w:val="006909E4"/>
    <w:rsid w:val="00691111"/>
    <w:rsid w:val="00691236"/>
    <w:rsid w:val="00691894"/>
    <w:rsid w:val="00691B98"/>
    <w:rsid w:val="00691BE9"/>
    <w:rsid w:val="00691E3D"/>
    <w:rsid w:val="0069207C"/>
    <w:rsid w:val="00692203"/>
    <w:rsid w:val="00692259"/>
    <w:rsid w:val="00692485"/>
    <w:rsid w:val="006927B6"/>
    <w:rsid w:val="00692C34"/>
    <w:rsid w:val="00692F6E"/>
    <w:rsid w:val="006935E1"/>
    <w:rsid w:val="00693995"/>
    <w:rsid w:val="0069436C"/>
    <w:rsid w:val="006949C8"/>
    <w:rsid w:val="006950F6"/>
    <w:rsid w:val="006950F7"/>
    <w:rsid w:val="006952D0"/>
    <w:rsid w:val="00695602"/>
    <w:rsid w:val="006957EA"/>
    <w:rsid w:val="00695A5B"/>
    <w:rsid w:val="00695BA0"/>
    <w:rsid w:val="0069653F"/>
    <w:rsid w:val="00696575"/>
    <w:rsid w:val="006965CF"/>
    <w:rsid w:val="00696993"/>
    <w:rsid w:val="00696BBF"/>
    <w:rsid w:val="00697033"/>
    <w:rsid w:val="006973BD"/>
    <w:rsid w:val="00697552"/>
    <w:rsid w:val="00697AD2"/>
    <w:rsid w:val="00697E94"/>
    <w:rsid w:val="006A01C5"/>
    <w:rsid w:val="006A0326"/>
    <w:rsid w:val="006A0529"/>
    <w:rsid w:val="006A0760"/>
    <w:rsid w:val="006A0E9D"/>
    <w:rsid w:val="006A0F8F"/>
    <w:rsid w:val="006A10D6"/>
    <w:rsid w:val="006A16FC"/>
    <w:rsid w:val="006A1A19"/>
    <w:rsid w:val="006A1AD7"/>
    <w:rsid w:val="006A1BC4"/>
    <w:rsid w:val="006A27A8"/>
    <w:rsid w:val="006A2C2B"/>
    <w:rsid w:val="006A2E2A"/>
    <w:rsid w:val="006A3577"/>
    <w:rsid w:val="006A3E8D"/>
    <w:rsid w:val="006A4211"/>
    <w:rsid w:val="006A47D2"/>
    <w:rsid w:val="006A49DB"/>
    <w:rsid w:val="006A4A75"/>
    <w:rsid w:val="006A4E0D"/>
    <w:rsid w:val="006A4F56"/>
    <w:rsid w:val="006A5299"/>
    <w:rsid w:val="006A54A2"/>
    <w:rsid w:val="006A55EA"/>
    <w:rsid w:val="006A5803"/>
    <w:rsid w:val="006A5A51"/>
    <w:rsid w:val="006A5E1B"/>
    <w:rsid w:val="006A6428"/>
    <w:rsid w:val="006A6467"/>
    <w:rsid w:val="006A6914"/>
    <w:rsid w:val="006A6A78"/>
    <w:rsid w:val="006A737D"/>
    <w:rsid w:val="006A739E"/>
    <w:rsid w:val="006A76BB"/>
    <w:rsid w:val="006A78ED"/>
    <w:rsid w:val="006A7AA7"/>
    <w:rsid w:val="006A7D48"/>
    <w:rsid w:val="006A7DE9"/>
    <w:rsid w:val="006A7FE4"/>
    <w:rsid w:val="006B0480"/>
    <w:rsid w:val="006B0623"/>
    <w:rsid w:val="006B07AE"/>
    <w:rsid w:val="006B0D6D"/>
    <w:rsid w:val="006B1729"/>
    <w:rsid w:val="006B186E"/>
    <w:rsid w:val="006B1A59"/>
    <w:rsid w:val="006B1E09"/>
    <w:rsid w:val="006B1F58"/>
    <w:rsid w:val="006B2366"/>
    <w:rsid w:val="006B2489"/>
    <w:rsid w:val="006B27AF"/>
    <w:rsid w:val="006B2F81"/>
    <w:rsid w:val="006B363C"/>
    <w:rsid w:val="006B4191"/>
    <w:rsid w:val="006B43DB"/>
    <w:rsid w:val="006B4728"/>
    <w:rsid w:val="006B4B3F"/>
    <w:rsid w:val="006B5058"/>
    <w:rsid w:val="006B56F2"/>
    <w:rsid w:val="006B5CCB"/>
    <w:rsid w:val="006B5D61"/>
    <w:rsid w:val="006B60FA"/>
    <w:rsid w:val="006B6466"/>
    <w:rsid w:val="006B6657"/>
    <w:rsid w:val="006B693D"/>
    <w:rsid w:val="006B6F38"/>
    <w:rsid w:val="006B7258"/>
    <w:rsid w:val="006B795E"/>
    <w:rsid w:val="006B7C27"/>
    <w:rsid w:val="006C0098"/>
    <w:rsid w:val="006C0222"/>
    <w:rsid w:val="006C0604"/>
    <w:rsid w:val="006C0E08"/>
    <w:rsid w:val="006C1244"/>
    <w:rsid w:val="006C2452"/>
    <w:rsid w:val="006C2697"/>
    <w:rsid w:val="006C28C3"/>
    <w:rsid w:val="006C2990"/>
    <w:rsid w:val="006C3081"/>
    <w:rsid w:val="006C35BB"/>
    <w:rsid w:val="006C3D8C"/>
    <w:rsid w:val="006C4E8B"/>
    <w:rsid w:val="006C545F"/>
    <w:rsid w:val="006C58E7"/>
    <w:rsid w:val="006C5946"/>
    <w:rsid w:val="006C59B0"/>
    <w:rsid w:val="006C5BA8"/>
    <w:rsid w:val="006C5EA4"/>
    <w:rsid w:val="006C62DE"/>
    <w:rsid w:val="006C6E70"/>
    <w:rsid w:val="006C6E86"/>
    <w:rsid w:val="006C7738"/>
    <w:rsid w:val="006D020C"/>
    <w:rsid w:val="006D0347"/>
    <w:rsid w:val="006D0417"/>
    <w:rsid w:val="006D0667"/>
    <w:rsid w:val="006D102A"/>
    <w:rsid w:val="006D1619"/>
    <w:rsid w:val="006D1739"/>
    <w:rsid w:val="006D1765"/>
    <w:rsid w:val="006D1D54"/>
    <w:rsid w:val="006D217F"/>
    <w:rsid w:val="006D29D8"/>
    <w:rsid w:val="006D2A11"/>
    <w:rsid w:val="006D2A1D"/>
    <w:rsid w:val="006D30C6"/>
    <w:rsid w:val="006D311A"/>
    <w:rsid w:val="006D31D4"/>
    <w:rsid w:val="006D3689"/>
    <w:rsid w:val="006D36D9"/>
    <w:rsid w:val="006D3A86"/>
    <w:rsid w:val="006D3C80"/>
    <w:rsid w:val="006D3D08"/>
    <w:rsid w:val="006D3D81"/>
    <w:rsid w:val="006D4224"/>
    <w:rsid w:val="006D430E"/>
    <w:rsid w:val="006D46B7"/>
    <w:rsid w:val="006D4E3B"/>
    <w:rsid w:val="006D4F8A"/>
    <w:rsid w:val="006D5044"/>
    <w:rsid w:val="006D533E"/>
    <w:rsid w:val="006D5444"/>
    <w:rsid w:val="006D5548"/>
    <w:rsid w:val="006D595C"/>
    <w:rsid w:val="006D5C61"/>
    <w:rsid w:val="006D6727"/>
    <w:rsid w:val="006D7779"/>
    <w:rsid w:val="006D7AAC"/>
    <w:rsid w:val="006D7BDD"/>
    <w:rsid w:val="006D7C6F"/>
    <w:rsid w:val="006E029B"/>
    <w:rsid w:val="006E0B13"/>
    <w:rsid w:val="006E1180"/>
    <w:rsid w:val="006E1216"/>
    <w:rsid w:val="006E1940"/>
    <w:rsid w:val="006E1AA6"/>
    <w:rsid w:val="006E1DE5"/>
    <w:rsid w:val="006E1E47"/>
    <w:rsid w:val="006E1E98"/>
    <w:rsid w:val="006E20B3"/>
    <w:rsid w:val="006E2330"/>
    <w:rsid w:val="006E248F"/>
    <w:rsid w:val="006E2CEF"/>
    <w:rsid w:val="006E2E92"/>
    <w:rsid w:val="006E337E"/>
    <w:rsid w:val="006E378D"/>
    <w:rsid w:val="006E38D0"/>
    <w:rsid w:val="006E3970"/>
    <w:rsid w:val="006E3973"/>
    <w:rsid w:val="006E3D93"/>
    <w:rsid w:val="006E3DCC"/>
    <w:rsid w:val="006E43A9"/>
    <w:rsid w:val="006E4400"/>
    <w:rsid w:val="006E469D"/>
    <w:rsid w:val="006E49BB"/>
    <w:rsid w:val="006E4B81"/>
    <w:rsid w:val="006E5120"/>
    <w:rsid w:val="006E52AB"/>
    <w:rsid w:val="006E52BC"/>
    <w:rsid w:val="006E541B"/>
    <w:rsid w:val="006E5673"/>
    <w:rsid w:val="006E58C6"/>
    <w:rsid w:val="006E594C"/>
    <w:rsid w:val="006E5B12"/>
    <w:rsid w:val="006E5EA4"/>
    <w:rsid w:val="006E6904"/>
    <w:rsid w:val="006E6B01"/>
    <w:rsid w:val="006E6F03"/>
    <w:rsid w:val="006E6F32"/>
    <w:rsid w:val="006E7043"/>
    <w:rsid w:val="006E7184"/>
    <w:rsid w:val="006E71FF"/>
    <w:rsid w:val="006E7959"/>
    <w:rsid w:val="006F00B9"/>
    <w:rsid w:val="006F01D2"/>
    <w:rsid w:val="006F0753"/>
    <w:rsid w:val="006F09CA"/>
    <w:rsid w:val="006F0FDF"/>
    <w:rsid w:val="006F1584"/>
    <w:rsid w:val="006F160E"/>
    <w:rsid w:val="006F22C4"/>
    <w:rsid w:val="006F31FB"/>
    <w:rsid w:val="006F3548"/>
    <w:rsid w:val="006F392C"/>
    <w:rsid w:val="006F3FA4"/>
    <w:rsid w:val="006F405D"/>
    <w:rsid w:val="006F42EA"/>
    <w:rsid w:val="006F438E"/>
    <w:rsid w:val="006F4AD7"/>
    <w:rsid w:val="006F4B96"/>
    <w:rsid w:val="006F4C14"/>
    <w:rsid w:val="006F4F72"/>
    <w:rsid w:val="006F5518"/>
    <w:rsid w:val="006F5E58"/>
    <w:rsid w:val="006F68C9"/>
    <w:rsid w:val="006F68E9"/>
    <w:rsid w:val="006F6996"/>
    <w:rsid w:val="006F6ADC"/>
    <w:rsid w:val="006F6B33"/>
    <w:rsid w:val="006F6D36"/>
    <w:rsid w:val="006F6F71"/>
    <w:rsid w:val="006F7169"/>
    <w:rsid w:val="006F761C"/>
    <w:rsid w:val="006F7884"/>
    <w:rsid w:val="006F790F"/>
    <w:rsid w:val="006F7BAC"/>
    <w:rsid w:val="006F7F1A"/>
    <w:rsid w:val="00700A96"/>
    <w:rsid w:val="007024D6"/>
    <w:rsid w:val="00702BC6"/>
    <w:rsid w:val="007034DE"/>
    <w:rsid w:val="007038A2"/>
    <w:rsid w:val="00703ABB"/>
    <w:rsid w:val="00703DAC"/>
    <w:rsid w:val="0070403B"/>
    <w:rsid w:val="007040BC"/>
    <w:rsid w:val="007041A6"/>
    <w:rsid w:val="0070498C"/>
    <w:rsid w:val="00704F9C"/>
    <w:rsid w:val="00705537"/>
    <w:rsid w:val="007055DE"/>
    <w:rsid w:val="00705C79"/>
    <w:rsid w:val="00705E00"/>
    <w:rsid w:val="0070625E"/>
    <w:rsid w:val="007066EB"/>
    <w:rsid w:val="00706AEA"/>
    <w:rsid w:val="00707165"/>
    <w:rsid w:val="00707198"/>
    <w:rsid w:val="007071C7"/>
    <w:rsid w:val="00707401"/>
    <w:rsid w:val="007074E9"/>
    <w:rsid w:val="00707569"/>
    <w:rsid w:val="007076EF"/>
    <w:rsid w:val="007077B9"/>
    <w:rsid w:val="00707B97"/>
    <w:rsid w:val="00707FFD"/>
    <w:rsid w:val="00710635"/>
    <w:rsid w:val="00710BAE"/>
    <w:rsid w:val="00710BBA"/>
    <w:rsid w:val="00710FC2"/>
    <w:rsid w:val="0071129E"/>
    <w:rsid w:val="0071135B"/>
    <w:rsid w:val="007113F0"/>
    <w:rsid w:val="0071151F"/>
    <w:rsid w:val="00711701"/>
    <w:rsid w:val="00711759"/>
    <w:rsid w:val="00712148"/>
    <w:rsid w:val="0071292B"/>
    <w:rsid w:val="007129F1"/>
    <w:rsid w:val="00713053"/>
    <w:rsid w:val="007134A3"/>
    <w:rsid w:val="00713537"/>
    <w:rsid w:val="00713AE1"/>
    <w:rsid w:val="00714C3D"/>
    <w:rsid w:val="00714C53"/>
    <w:rsid w:val="00714E90"/>
    <w:rsid w:val="00714EDC"/>
    <w:rsid w:val="00715955"/>
    <w:rsid w:val="00715986"/>
    <w:rsid w:val="007159B0"/>
    <w:rsid w:val="00715E31"/>
    <w:rsid w:val="00716496"/>
    <w:rsid w:val="0071694A"/>
    <w:rsid w:val="00716D4A"/>
    <w:rsid w:val="00716E7F"/>
    <w:rsid w:val="00716F18"/>
    <w:rsid w:val="00716F5C"/>
    <w:rsid w:val="0071729B"/>
    <w:rsid w:val="00717441"/>
    <w:rsid w:val="00717594"/>
    <w:rsid w:val="00717975"/>
    <w:rsid w:val="00720035"/>
    <w:rsid w:val="00720BB3"/>
    <w:rsid w:val="00720BD1"/>
    <w:rsid w:val="00720C54"/>
    <w:rsid w:val="00720C7D"/>
    <w:rsid w:val="00720D36"/>
    <w:rsid w:val="00720F6E"/>
    <w:rsid w:val="00721167"/>
    <w:rsid w:val="007213AA"/>
    <w:rsid w:val="0072144E"/>
    <w:rsid w:val="007219E3"/>
    <w:rsid w:val="00721A20"/>
    <w:rsid w:val="00721A84"/>
    <w:rsid w:val="00721EC4"/>
    <w:rsid w:val="0072271C"/>
    <w:rsid w:val="007229BD"/>
    <w:rsid w:val="00722C20"/>
    <w:rsid w:val="007235A2"/>
    <w:rsid w:val="00723727"/>
    <w:rsid w:val="00723776"/>
    <w:rsid w:val="007246DC"/>
    <w:rsid w:val="00724B30"/>
    <w:rsid w:val="007252D5"/>
    <w:rsid w:val="00725DA2"/>
    <w:rsid w:val="00726266"/>
    <w:rsid w:val="00726730"/>
    <w:rsid w:val="00726B13"/>
    <w:rsid w:val="00726BD7"/>
    <w:rsid w:val="00726FFB"/>
    <w:rsid w:val="00727444"/>
    <w:rsid w:val="0072769B"/>
    <w:rsid w:val="007276FF"/>
    <w:rsid w:val="007277B1"/>
    <w:rsid w:val="0072796E"/>
    <w:rsid w:val="007300F3"/>
    <w:rsid w:val="00730CED"/>
    <w:rsid w:val="00730DEC"/>
    <w:rsid w:val="007310EB"/>
    <w:rsid w:val="00731D53"/>
    <w:rsid w:val="00731D8C"/>
    <w:rsid w:val="00731E4F"/>
    <w:rsid w:val="00732278"/>
    <w:rsid w:val="0073232F"/>
    <w:rsid w:val="0073258C"/>
    <w:rsid w:val="00733015"/>
    <w:rsid w:val="00733089"/>
    <w:rsid w:val="007332C0"/>
    <w:rsid w:val="00733337"/>
    <w:rsid w:val="0073367E"/>
    <w:rsid w:val="007337EC"/>
    <w:rsid w:val="00733C7D"/>
    <w:rsid w:val="00734082"/>
    <w:rsid w:val="00734112"/>
    <w:rsid w:val="007349CC"/>
    <w:rsid w:val="00735588"/>
    <w:rsid w:val="007359BF"/>
    <w:rsid w:val="00735A52"/>
    <w:rsid w:val="00735BF4"/>
    <w:rsid w:val="00735DDC"/>
    <w:rsid w:val="00736604"/>
    <w:rsid w:val="00736728"/>
    <w:rsid w:val="00736BF5"/>
    <w:rsid w:val="00736E91"/>
    <w:rsid w:val="007375DE"/>
    <w:rsid w:val="00737CE8"/>
    <w:rsid w:val="0074018C"/>
    <w:rsid w:val="007406CA"/>
    <w:rsid w:val="00740761"/>
    <w:rsid w:val="007409C9"/>
    <w:rsid w:val="00740A0B"/>
    <w:rsid w:val="00740CEF"/>
    <w:rsid w:val="00740FED"/>
    <w:rsid w:val="007411B8"/>
    <w:rsid w:val="007417CA"/>
    <w:rsid w:val="007425F6"/>
    <w:rsid w:val="00742667"/>
    <w:rsid w:val="007427EE"/>
    <w:rsid w:val="00742F6B"/>
    <w:rsid w:val="0074334D"/>
    <w:rsid w:val="00743592"/>
    <w:rsid w:val="007436B3"/>
    <w:rsid w:val="00743F1E"/>
    <w:rsid w:val="00743FEA"/>
    <w:rsid w:val="00744144"/>
    <w:rsid w:val="007442F4"/>
    <w:rsid w:val="00744678"/>
    <w:rsid w:val="007451EC"/>
    <w:rsid w:val="00745704"/>
    <w:rsid w:val="00745813"/>
    <w:rsid w:val="00745A79"/>
    <w:rsid w:val="00745C86"/>
    <w:rsid w:val="00745CE4"/>
    <w:rsid w:val="00745F19"/>
    <w:rsid w:val="0074604A"/>
    <w:rsid w:val="00746055"/>
    <w:rsid w:val="00746CBD"/>
    <w:rsid w:val="00746CD7"/>
    <w:rsid w:val="00746DB6"/>
    <w:rsid w:val="00747AAB"/>
    <w:rsid w:val="00747C7B"/>
    <w:rsid w:val="007503E2"/>
    <w:rsid w:val="007504D8"/>
    <w:rsid w:val="00750832"/>
    <w:rsid w:val="007508E5"/>
    <w:rsid w:val="00751135"/>
    <w:rsid w:val="007512D3"/>
    <w:rsid w:val="00751488"/>
    <w:rsid w:val="00751591"/>
    <w:rsid w:val="0075166C"/>
    <w:rsid w:val="00751A9E"/>
    <w:rsid w:val="007523E4"/>
    <w:rsid w:val="00752639"/>
    <w:rsid w:val="0075279B"/>
    <w:rsid w:val="00752CC3"/>
    <w:rsid w:val="00752DD5"/>
    <w:rsid w:val="00752ED1"/>
    <w:rsid w:val="00753164"/>
    <w:rsid w:val="007535F3"/>
    <w:rsid w:val="00753B3E"/>
    <w:rsid w:val="0075491C"/>
    <w:rsid w:val="00754BF2"/>
    <w:rsid w:val="007550F5"/>
    <w:rsid w:val="0075520D"/>
    <w:rsid w:val="00755521"/>
    <w:rsid w:val="0075559F"/>
    <w:rsid w:val="00755E0E"/>
    <w:rsid w:val="00755FCF"/>
    <w:rsid w:val="007561EB"/>
    <w:rsid w:val="00756241"/>
    <w:rsid w:val="007565E2"/>
    <w:rsid w:val="007567E1"/>
    <w:rsid w:val="00756913"/>
    <w:rsid w:val="00756CFD"/>
    <w:rsid w:val="00757153"/>
    <w:rsid w:val="00757295"/>
    <w:rsid w:val="007577D0"/>
    <w:rsid w:val="007577E0"/>
    <w:rsid w:val="007578CF"/>
    <w:rsid w:val="0075791C"/>
    <w:rsid w:val="00757C1B"/>
    <w:rsid w:val="00757D7D"/>
    <w:rsid w:val="00760694"/>
    <w:rsid w:val="0076072F"/>
    <w:rsid w:val="0076092B"/>
    <w:rsid w:val="00760A0E"/>
    <w:rsid w:val="00760B72"/>
    <w:rsid w:val="00760D9E"/>
    <w:rsid w:val="007615E1"/>
    <w:rsid w:val="00761B9C"/>
    <w:rsid w:val="00761F3E"/>
    <w:rsid w:val="00761F95"/>
    <w:rsid w:val="00761FA3"/>
    <w:rsid w:val="00762052"/>
    <w:rsid w:val="00762352"/>
    <w:rsid w:val="007623F6"/>
    <w:rsid w:val="00762509"/>
    <w:rsid w:val="00762BF5"/>
    <w:rsid w:val="007630B5"/>
    <w:rsid w:val="00763770"/>
    <w:rsid w:val="00763B4C"/>
    <w:rsid w:val="0076413A"/>
    <w:rsid w:val="0076415A"/>
    <w:rsid w:val="0076427B"/>
    <w:rsid w:val="00764766"/>
    <w:rsid w:val="00764979"/>
    <w:rsid w:val="00764A12"/>
    <w:rsid w:val="00764CDD"/>
    <w:rsid w:val="007657BE"/>
    <w:rsid w:val="00765D6B"/>
    <w:rsid w:val="00765FA5"/>
    <w:rsid w:val="00765FD2"/>
    <w:rsid w:val="0076643B"/>
    <w:rsid w:val="00766F37"/>
    <w:rsid w:val="00766FD4"/>
    <w:rsid w:val="00767114"/>
    <w:rsid w:val="007679E1"/>
    <w:rsid w:val="00767EBC"/>
    <w:rsid w:val="00767F09"/>
    <w:rsid w:val="007702A0"/>
    <w:rsid w:val="00770319"/>
    <w:rsid w:val="007708B7"/>
    <w:rsid w:val="00770B2A"/>
    <w:rsid w:val="00770C54"/>
    <w:rsid w:val="00770F16"/>
    <w:rsid w:val="0077112B"/>
    <w:rsid w:val="00771760"/>
    <w:rsid w:val="00771A5C"/>
    <w:rsid w:val="007725EE"/>
    <w:rsid w:val="00773654"/>
    <w:rsid w:val="00773B31"/>
    <w:rsid w:val="0077422F"/>
    <w:rsid w:val="00774A9B"/>
    <w:rsid w:val="00774F6E"/>
    <w:rsid w:val="00775215"/>
    <w:rsid w:val="00775689"/>
    <w:rsid w:val="00775712"/>
    <w:rsid w:val="007758B8"/>
    <w:rsid w:val="007759D7"/>
    <w:rsid w:val="00775A9F"/>
    <w:rsid w:val="00775BDF"/>
    <w:rsid w:val="00775D33"/>
    <w:rsid w:val="00776110"/>
    <w:rsid w:val="0077612D"/>
    <w:rsid w:val="0077704C"/>
    <w:rsid w:val="0077725F"/>
    <w:rsid w:val="00777398"/>
    <w:rsid w:val="00777896"/>
    <w:rsid w:val="00777BFC"/>
    <w:rsid w:val="007804AF"/>
    <w:rsid w:val="0078070A"/>
    <w:rsid w:val="00780CA9"/>
    <w:rsid w:val="00781267"/>
    <w:rsid w:val="00781521"/>
    <w:rsid w:val="007817DA"/>
    <w:rsid w:val="00781C0A"/>
    <w:rsid w:val="00781C7F"/>
    <w:rsid w:val="00781DB3"/>
    <w:rsid w:val="00782112"/>
    <w:rsid w:val="007822BD"/>
    <w:rsid w:val="00782AC2"/>
    <w:rsid w:val="00782B19"/>
    <w:rsid w:val="00782FCF"/>
    <w:rsid w:val="007832E0"/>
    <w:rsid w:val="007839AE"/>
    <w:rsid w:val="00783BB3"/>
    <w:rsid w:val="00783D99"/>
    <w:rsid w:val="007841A1"/>
    <w:rsid w:val="00784499"/>
    <w:rsid w:val="00784F05"/>
    <w:rsid w:val="007852B7"/>
    <w:rsid w:val="0078530C"/>
    <w:rsid w:val="00785CF1"/>
    <w:rsid w:val="00785F01"/>
    <w:rsid w:val="00786B72"/>
    <w:rsid w:val="00786B84"/>
    <w:rsid w:val="00786C0E"/>
    <w:rsid w:val="00786E8D"/>
    <w:rsid w:val="00787033"/>
    <w:rsid w:val="00787550"/>
    <w:rsid w:val="00787C04"/>
    <w:rsid w:val="00787C81"/>
    <w:rsid w:val="00787FB7"/>
    <w:rsid w:val="007902CE"/>
    <w:rsid w:val="00790377"/>
    <w:rsid w:val="007906E3"/>
    <w:rsid w:val="00790751"/>
    <w:rsid w:val="007912D4"/>
    <w:rsid w:val="007916C2"/>
    <w:rsid w:val="007919E6"/>
    <w:rsid w:val="00791A14"/>
    <w:rsid w:val="00791AE2"/>
    <w:rsid w:val="00791BFB"/>
    <w:rsid w:val="0079201B"/>
    <w:rsid w:val="0079273B"/>
    <w:rsid w:val="0079291A"/>
    <w:rsid w:val="0079368B"/>
    <w:rsid w:val="00793B43"/>
    <w:rsid w:val="00794B2B"/>
    <w:rsid w:val="00795081"/>
    <w:rsid w:val="0079510F"/>
    <w:rsid w:val="007954BE"/>
    <w:rsid w:val="00795668"/>
    <w:rsid w:val="00795A9C"/>
    <w:rsid w:val="007963CF"/>
    <w:rsid w:val="00796716"/>
    <w:rsid w:val="00796BAC"/>
    <w:rsid w:val="00796DFD"/>
    <w:rsid w:val="007970B6"/>
    <w:rsid w:val="0079730C"/>
    <w:rsid w:val="007A066C"/>
    <w:rsid w:val="007A0C5E"/>
    <w:rsid w:val="007A0CB5"/>
    <w:rsid w:val="007A1091"/>
    <w:rsid w:val="007A131A"/>
    <w:rsid w:val="007A1645"/>
    <w:rsid w:val="007A18C4"/>
    <w:rsid w:val="007A1A85"/>
    <w:rsid w:val="007A1E22"/>
    <w:rsid w:val="007A2563"/>
    <w:rsid w:val="007A2C7B"/>
    <w:rsid w:val="007A31B1"/>
    <w:rsid w:val="007A32C5"/>
    <w:rsid w:val="007A34EB"/>
    <w:rsid w:val="007A391A"/>
    <w:rsid w:val="007A3A93"/>
    <w:rsid w:val="007A3C4A"/>
    <w:rsid w:val="007A3C79"/>
    <w:rsid w:val="007A4789"/>
    <w:rsid w:val="007A4851"/>
    <w:rsid w:val="007A4B73"/>
    <w:rsid w:val="007A4BDD"/>
    <w:rsid w:val="007A4CA2"/>
    <w:rsid w:val="007A4D74"/>
    <w:rsid w:val="007A4DC9"/>
    <w:rsid w:val="007A4DF9"/>
    <w:rsid w:val="007A4E53"/>
    <w:rsid w:val="007A50B9"/>
    <w:rsid w:val="007A50E2"/>
    <w:rsid w:val="007A5708"/>
    <w:rsid w:val="007A5EE5"/>
    <w:rsid w:val="007A5FB3"/>
    <w:rsid w:val="007A6307"/>
    <w:rsid w:val="007A6523"/>
    <w:rsid w:val="007A653A"/>
    <w:rsid w:val="007A6676"/>
    <w:rsid w:val="007A66C6"/>
    <w:rsid w:val="007A68E9"/>
    <w:rsid w:val="007A6EC4"/>
    <w:rsid w:val="007A74A4"/>
    <w:rsid w:val="007A7972"/>
    <w:rsid w:val="007A7AE1"/>
    <w:rsid w:val="007A7CC7"/>
    <w:rsid w:val="007A7E51"/>
    <w:rsid w:val="007B00A0"/>
    <w:rsid w:val="007B010E"/>
    <w:rsid w:val="007B09AA"/>
    <w:rsid w:val="007B0A52"/>
    <w:rsid w:val="007B0AEB"/>
    <w:rsid w:val="007B0F67"/>
    <w:rsid w:val="007B11DA"/>
    <w:rsid w:val="007B12A9"/>
    <w:rsid w:val="007B13E0"/>
    <w:rsid w:val="007B1707"/>
    <w:rsid w:val="007B1B5E"/>
    <w:rsid w:val="007B2AA9"/>
    <w:rsid w:val="007B2AB4"/>
    <w:rsid w:val="007B2AF8"/>
    <w:rsid w:val="007B2E42"/>
    <w:rsid w:val="007B2EE9"/>
    <w:rsid w:val="007B2F50"/>
    <w:rsid w:val="007B364C"/>
    <w:rsid w:val="007B37C1"/>
    <w:rsid w:val="007B3982"/>
    <w:rsid w:val="007B3D01"/>
    <w:rsid w:val="007B42DC"/>
    <w:rsid w:val="007B432E"/>
    <w:rsid w:val="007B4B25"/>
    <w:rsid w:val="007B4C08"/>
    <w:rsid w:val="007B4D20"/>
    <w:rsid w:val="007B4DA3"/>
    <w:rsid w:val="007B59C5"/>
    <w:rsid w:val="007B5A81"/>
    <w:rsid w:val="007B5D5A"/>
    <w:rsid w:val="007B5E58"/>
    <w:rsid w:val="007B678B"/>
    <w:rsid w:val="007B690D"/>
    <w:rsid w:val="007B699B"/>
    <w:rsid w:val="007B69DC"/>
    <w:rsid w:val="007B7140"/>
    <w:rsid w:val="007C0262"/>
    <w:rsid w:val="007C0495"/>
    <w:rsid w:val="007C0581"/>
    <w:rsid w:val="007C061F"/>
    <w:rsid w:val="007C0821"/>
    <w:rsid w:val="007C0AF3"/>
    <w:rsid w:val="007C0F19"/>
    <w:rsid w:val="007C0FBB"/>
    <w:rsid w:val="007C1045"/>
    <w:rsid w:val="007C19D5"/>
    <w:rsid w:val="007C1E56"/>
    <w:rsid w:val="007C202E"/>
    <w:rsid w:val="007C23CD"/>
    <w:rsid w:val="007C24CB"/>
    <w:rsid w:val="007C25D5"/>
    <w:rsid w:val="007C2679"/>
    <w:rsid w:val="007C29CD"/>
    <w:rsid w:val="007C2B98"/>
    <w:rsid w:val="007C33BB"/>
    <w:rsid w:val="007C36B8"/>
    <w:rsid w:val="007C3940"/>
    <w:rsid w:val="007C46DE"/>
    <w:rsid w:val="007C4C37"/>
    <w:rsid w:val="007C4FCF"/>
    <w:rsid w:val="007C63EA"/>
    <w:rsid w:val="007C6655"/>
    <w:rsid w:val="007C6A72"/>
    <w:rsid w:val="007C6B89"/>
    <w:rsid w:val="007C6F1B"/>
    <w:rsid w:val="007C7204"/>
    <w:rsid w:val="007D04DB"/>
    <w:rsid w:val="007D0638"/>
    <w:rsid w:val="007D087B"/>
    <w:rsid w:val="007D1000"/>
    <w:rsid w:val="007D1105"/>
    <w:rsid w:val="007D17BC"/>
    <w:rsid w:val="007D1C9F"/>
    <w:rsid w:val="007D1E55"/>
    <w:rsid w:val="007D218E"/>
    <w:rsid w:val="007D2A85"/>
    <w:rsid w:val="007D2AB3"/>
    <w:rsid w:val="007D2C13"/>
    <w:rsid w:val="007D2FF5"/>
    <w:rsid w:val="007D31D1"/>
    <w:rsid w:val="007D35D7"/>
    <w:rsid w:val="007D3804"/>
    <w:rsid w:val="007D381B"/>
    <w:rsid w:val="007D3A2D"/>
    <w:rsid w:val="007D3FC0"/>
    <w:rsid w:val="007D41B3"/>
    <w:rsid w:val="007D4EAC"/>
    <w:rsid w:val="007D4F49"/>
    <w:rsid w:val="007D5155"/>
    <w:rsid w:val="007D5499"/>
    <w:rsid w:val="007D56A2"/>
    <w:rsid w:val="007D5850"/>
    <w:rsid w:val="007D5891"/>
    <w:rsid w:val="007D593A"/>
    <w:rsid w:val="007D5D3B"/>
    <w:rsid w:val="007D5D5F"/>
    <w:rsid w:val="007D6157"/>
    <w:rsid w:val="007D6912"/>
    <w:rsid w:val="007D6935"/>
    <w:rsid w:val="007D6CF6"/>
    <w:rsid w:val="007D7099"/>
    <w:rsid w:val="007D70BC"/>
    <w:rsid w:val="007D73D4"/>
    <w:rsid w:val="007D769F"/>
    <w:rsid w:val="007D7B5B"/>
    <w:rsid w:val="007E02F7"/>
    <w:rsid w:val="007E0648"/>
    <w:rsid w:val="007E08C9"/>
    <w:rsid w:val="007E0946"/>
    <w:rsid w:val="007E0B57"/>
    <w:rsid w:val="007E0D93"/>
    <w:rsid w:val="007E1117"/>
    <w:rsid w:val="007E1127"/>
    <w:rsid w:val="007E156D"/>
    <w:rsid w:val="007E1683"/>
    <w:rsid w:val="007E1B47"/>
    <w:rsid w:val="007E1BEB"/>
    <w:rsid w:val="007E20C3"/>
    <w:rsid w:val="007E24DC"/>
    <w:rsid w:val="007E2537"/>
    <w:rsid w:val="007E2661"/>
    <w:rsid w:val="007E269F"/>
    <w:rsid w:val="007E26CF"/>
    <w:rsid w:val="007E2828"/>
    <w:rsid w:val="007E2C7B"/>
    <w:rsid w:val="007E2D30"/>
    <w:rsid w:val="007E2E23"/>
    <w:rsid w:val="007E2E6B"/>
    <w:rsid w:val="007E2ED7"/>
    <w:rsid w:val="007E3950"/>
    <w:rsid w:val="007E3BF1"/>
    <w:rsid w:val="007E3C6A"/>
    <w:rsid w:val="007E3D6E"/>
    <w:rsid w:val="007E40E6"/>
    <w:rsid w:val="007E460E"/>
    <w:rsid w:val="007E49DE"/>
    <w:rsid w:val="007E4BF3"/>
    <w:rsid w:val="007E4CFE"/>
    <w:rsid w:val="007E6392"/>
    <w:rsid w:val="007E63E9"/>
    <w:rsid w:val="007E64C1"/>
    <w:rsid w:val="007E6BC0"/>
    <w:rsid w:val="007E7063"/>
    <w:rsid w:val="007E72CF"/>
    <w:rsid w:val="007E72DC"/>
    <w:rsid w:val="007E7A0D"/>
    <w:rsid w:val="007E7A69"/>
    <w:rsid w:val="007E7B18"/>
    <w:rsid w:val="007E7FAA"/>
    <w:rsid w:val="007F03D3"/>
    <w:rsid w:val="007F06B4"/>
    <w:rsid w:val="007F06BE"/>
    <w:rsid w:val="007F0AAE"/>
    <w:rsid w:val="007F0ACE"/>
    <w:rsid w:val="007F0C66"/>
    <w:rsid w:val="007F0D46"/>
    <w:rsid w:val="007F0F4D"/>
    <w:rsid w:val="007F12CB"/>
    <w:rsid w:val="007F1925"/>
    <w:rsid w:val="007F23F5"/>
    <w:rsid w:val="007F2824"/>
    <w:rsid w:val="007F2B92"/>
    <w:rsid w:val="007F2CB4"/>
    <w:rsid w:val="007F372A"/>
    <w:rsid w:val="007F3B98"/>
    <w:rsid w:val="007F425C"/>
    <w:rsid w:val="007F4282"/>
    <w:rsid w:val="007F42F0"/>
    <w:rsid w:val="007F43C5"/>
    <w:rsid w:val="007F441B"/>
    <w:rsid w:val="007F48C0"/>
    <w:rsid w:val="007F50EC"/>
    <w:rsid w:val="007F5149"/>
    <w:rsid w:val="007F54BB"/>
    <w:rsid w:val="007F5BB8"/>
    <w:rsid w:val="007F6304"/>
    <w:rsid w:val="007F667E"/>
    <w:rsid w:val="007F7277"/>
    <w:rsid w:val="007F7487"/>
    <w:rsid w:val="007F7772"/>
    <w:rsid w:val="007F7C4E"/>
    <w:rsid w:val="007F7D4B"/>
    <w:rsid w:val="007F7E31"/>
    <w:rsid w:val="008000B6"/>
    <w:rsid w:val="008000BC"/>
    <w:rsid w:val="008001AD"/>
    <w:rsid w:val="0080032C"/>
    <w:rsid w:val="0080043C"/>
    <w:rsid w:val="008004A6"/>
    <w:rsid w:val="008007EE"/>
    <w:rsid w:val="00800F9B"/>
    <w:rsid w:val="00800FAA"/>
    <w:rsid w:val="008015D5"/>
    <w:rsid w:val="00801B2F"/>
    <w:rsid w:val="008021A2"/>
    <w:rsid w:val="008032B1"/>
    <w:rsid w:val="00803430"/>
    <w:rsid w:val="008038FD"/>
    <w:rsid w:val="008045E2"/>
    <w:rsid w:val="00804F1D"/>
    <w:rsid w:val="0080519A"/>
    <w:rsid w:val="00805235"/>
    <w:rsid w:val="00805300"/>
    <w:rsid w:val="00805593"/>
    <w:rsid w:val="00805657"/>
    <w:rsid w:val="00805B18"/>
    <w:rsid w:val="00805BAF"/>
    <w:rsid w:val="00805FCD"/>
    <w:rsid w:val="008064C5"/>
    <w:rsid w:val="008067EE"/>
    <w:rsid w:val="00806B1A"/>
    <w:rsid w:val="00806E6D"/>
    <w:rsid w:val="0080794C"/>
    <w:rsid w:val="00807DB6"/>
    <w:rsid w:val="0081016B"/>
    <w:rsid w:val="008107A6"/>
    <w:rsid w:val="00811082"/>
    <w:rsid w:val="00811434"/>
    <w:rsid w:val="008116F9"/>
    <w:rsid w:val="00812A55"/>
    <w:rsid w:val="00812E3B"/>
    <w:rsid w:val="00813028"/>
    <w:rsid w:val="008132E1"/>
    <w:rsid w:val="008136A8"/>
    <w:rsid w:val="008139A5"/>
    <w:rsid w:val="00813B99"/>
    <w:rsid w:val="00813DFB"/>
    <w:rsid w:val="00814361"/>
    <w:rsid w:val="008144BF"/>
    <w:rsid w:val="0081474B"/>
    <w:rsid w:val="00814CA0"/>
    <w:rsid w:val="00814F8C"/>
    <w:rsid w:val="008151E5"/>
    <w:rsid w:val="0081522B"/>
    <w:rsid w:val="0081548E"/>
    <w:rsid w:val="008158B9"/>
    <w:rsid w:val="008158FE"/>
    <w:rsid w:val="00815D05"/>
    <w:rsid w:val="00815D14"/>
    <w:rsid w:val="00816303"/>
    <w:rsid w:val="0081649F"/>
    <w:rsid w:val="00816BE0"/>
    <w:rsid w:val="0081717F"/>
    <w:rsid w:val="0081722C"/>
    <w:rsid w:val="0081726A"/>
    <w:rsid w:val="008177EF"/>
    <w:rsid w:val="00817811"/>
    <w:rsid w:val="00820A2B"/>
    <w:rsid w:val="00820D5C"/>
    <w:rsid w:val="00820E5B"/>
    <w:rsid w:val="008210E8"/>
    <w:rsid w:val="00821494"/>
    <w:rsid w:val="0082241F"/>
    <w:rsid w:val="0082297E"/>
    <w:rsid w:val="00822D63"/>
    <w:rsid w:val="00823693"/>
    <w:rsid w:val="00823724"/>
    <w:rsid w:val="00823AF7"/>
    <w:rsid w:val="00824631"/>
    <w:rsid w:val="00824B60"/>
    <w:rsid w:val="00824C63"/>
    <w:rsid w:val="00824D9F"/>
    <w:rsid w:val="008252F9"/>
    <w:rsid w:val="008263D3"/>
    <w:rsid w:val="00826B48"/>
    <w:rsid w:val="00826F95"/>
    <w:rsid w:val="00827143"/>
    <w:rsid w:val="00827310"/>
    <w:rsid w:val="00827BB3"/>
    <w:rsid w:val="00830648"/>
    <w:rsid w:val="00830AE3"/>
    <w:rsid w:val="00831065"/>
    <w:rsid w:val="008312EB"/>
    <w:rsid w:val="008314F0"/>
    <w:rsid w:val="0083157F"/>
    <w:rsid w:val="0083160A"/>
    <w:rsid w:val="00831C89"/>
    <w:rsid w:val="008324FB"/>
    <w:rsid w:val="00832599"/>
    <w:rsid w:val="008328FA"/>
    <w:rsid w:val="00832903"/>
    <w:rsid w:val="00832B56"/>
    <w:rsid w:val="00832DCC"/>
    <w:rsid w:val="00832F5F"/>
    <w:rsid w:val="00833335"/>
    <w:rsid w:val="00833351"/>
    <w:rsid w:val="00833432"/>
    <w:rsid w:val="008336DA"/>
    <w:rsid w:val="00833BDC"/>
    <w:rsid w:val="00834018"/>
    <w:rsid w:val="00834220"/>
    <w:rsid w:val="00834474"/>
    <w:rsid w:val="0083495B"/>
    <w:rsid w:val="00834A53"/>
    <w:rsid w:val="00834B3E"/>
    <w:rsid w:val="00834DE3"/>
    <w:rsid w:val="00835688"/>
    <w:rsid w:val="00835853"/>
    <w:rsid w:val="008360C3"/>
    <w:rsid w:val="00836184"/>
    <w:rsid w:val="00836E07"/>
    <w:rsid w:val="00836EB8"/>
    <w:rsid w:val="00836F1A"/>
    <w:rsid w:val="00837247"/>
    <w:rsid w:val="00837804"/>
    <w:rsid w:val="008405A1"/>
    <w:rsid w:val="008406A6"/>
    <w:rsid w:val="008406C1"/>
    <w:rsid w:val="008406D9"/>
    <w:rsid w:val="0084106E"/>
    <w:rsid w:val="00841085"/>
    <w:rsid w:val="00841239"/>
    <w:rsid w:val="0084124A"/>
    <w:rsid w:val="008412EE"/>
    <w:rsid w:val="00841511"/>
    <w:rsid w:val="0084165D"/>
    <w:rsid w:val="00841D33"/>
    <w:rsid w:val="0084213C"/>
    <w:rsid w:val="00842459"/>
    <w:rsid w:val="0084293A"/>
    <w:rsid w:val="00842B5B"/>
    <w:rsid w:val="00842EA1"/>
    <w:rsid w:val="00843363"/>
    <w:rsid w:val="00843518"/>
    <w:rsid w:val="00843928"/>
    <w:rsid w:val="00843938"/>
    <w:rsid w:val="008439E5"/>
    <w:rsid w:val="00843C1E"/>
    <w:rsid w:val="008441A6"/>
    <w:rsid w:val="00844367"/>
    <w:rsid w:val="008449AE"/>
    <w:rsid w:val="00844D55"/>
    <w:rsid w:val="00845401"/>
    <w:rsid w:val="00845780"/>
    <w:rsid w:val="00845883"/>
    <w:rsid w:val="00845C0A"/>
    <w:rsid w:val="00845D20"/>
    <w:rsid w:val="00846840"/>
    <w:rsid w:val="00846EC4"/>
    <w:rsid w:val="00846F69"/>
    <w:rsid w:val="00846FA7"/>
    <w:rsid w:val="0084715C"/>
    <w:rsid w:val="008475A1"/>
    <w:rsid w:val="00847B94"/>
    <w:rsid w:val="00850619"/>
    <w:rsid w:val="0085064F"/>
    <w:rsid w:val="008509E5"/>
    <w:rsid w:val="008510DF"/>
    <w:rsid w:val="00851335"/>
    <w:rsid w:val="00851BE6"/>
    <w:rsid w:val="00851D18"/>
    <w:rsid w:val="008522F4"/>
    <w:rsid w:val="008527F8"/>
    <w:rsid w:val="00852926"/>
    <w:rsid w:val="0085298C"/>
    <w:rsid w:val="00852BA9"/>
    <w:rsid w:val="00852C13"/>
    <w:rsid w:val="00853231"/>
    <w:rsid w:val="008533F7"/>
    <w:rsid w:val="0085347C"/>
    <w:rsid w:val="00853768"/>
    <w:rsid w:val="00853818"/>
    <w:rsid w:val="0085381B"/>
    <w:rsid w:val="00853984"/>
    <w:rsid w:val="00853AC5"/>
    <w:rsid w:val="00853ADE"/>
    <w:rsid w:val="00853D94"/>
    <w:rsid w:val="00854528"/>
    <w:rsid w:val="008549F8"/>
    <w:rsid w:val="00854AC7"/>
    <w:rsid w:val="00855473"/>
    <w:rsid w:val="00855BB9"/>
    <w:rsid w:val="00855D98"/>
    <w:rsid w:val="0085613C"/>
    <w:rsid w:val="00856395"/>
    <w:rsid w:val="0085644F"/>
    <w:rsid w:val="0085650E"/>
    <w:rsid w:val="0085650F"/>
    <w:rsid w:val="00856A4A"/>
    <w:rsid w:val="00857797"/>
    <w:rsid w:val="00860395"/>
    <w:rsid w:val="008605B8"/>
    <w:rsid w:val="00860850"/>
    <w:rsid w:val="008609E1"/>
    <w:rsid w:val="00860B03"/>
    <w:rsid w:val="00860B69"/>
    <w:rsid w:val="00861278"/>
    <w:rsid w:val="00861D7A"/>
    <w:rsid w:val="0086239F"/>
    <w:rsid w:val="008626B9"/>
    <w:rsid w:val="008628D1"/>
    <w:rsid w:val="00862DAF"/>
    <w:rsid w:val="00863083"/>
    <w:rsid w:val="0086309F"/>
    <w:rsid w:val="008634A7"/>
    <w:rsid w:val="008638A6"/>
    <w:rsid w:val="00863984"/>
    <w:rsid w:val="00863FD1"/>
    <w:rsid w:val="00864036"/>
    <w:rsid w:val="00864105"/>
    <w:rsid w:val="008648AB"/>
    <w:rsid w:val="00864910"/>
    <w:rsid w:val="00864A87"/>
    <w:rsid w:val="0086518A"/>
    <w:rsid w:val="00865B4E"/>
    <w:rsid w:val="008660E5"/>
    <w:rsid w:val="00866188"/>
    <w:rsid w:val="008661F8"/>
    <w:rsid w:val="008667DB"/>
    <w:rsid w:val="00866BCA"/>
    <w:rsid w:val="00866D59"/>
    <w:rsid w:val="00866EC0"/>
    <w:rsid w:val="0086709C"/>
    <w:rsid w:val="0086741A"/>
    <w:rsid w:val="00867522"/>
    <w:rsid w:val="008676C4"/>
    <w:rsid w:val="00867EE5"/>
    <w:rsid w:val="00870198"/>
    <w:rsid w:val="008703E3"/>
    <w:rsid w:val="00870565"/>
    <w:rsid w:val="00870606"/>
    <w:rsid w:val="0087091E"/>
    <w:rsid w:val="00870967"/>
    <w:rsid w:val="00870A38"/>
    <w:rsid w:val="00870B75"/>
    <w:rsid w:val="00870EDD"/>
    <w:rsid w:val="00871EC5"/>
    <w:rsid w:val="00871F72"/>
    <w:rsid w:val="0087232B"/>
    <w:rsid w:val="00872896"/>
    <w:rsid w:val="00872899"/>
    <w:rsid w:val="00872A78"/>
    <w:rsid w:val="00872C82"/>
    <w:rsid w:val="00872D9F"/>
    <w:rsid w:val="00872E1A"/>
    <w:rsid w:val="00872EAD"/>
    <w:rsid w:val="0087310B"/>
    <w:rsid w:val="008737BC"/>
    <w:rsid w:val="008737E8"/>
    <w:rsid w:val="008739F0"/>
    <w:rsid w:val="008740B2"/>
    <w:rsid w:val="008742AF"/>
    <w:rsid w:val="008745A3"/>
    <w:rsid w:val="00874A3C"/>
    <w:rsid w:val="00874F9F"/>
    <w:rsid w:val="00875156"/>
    <w:rsid w:val="0087537C"/>
    <w:rsid w:val="0087559E"/>
    <w:rsid w:val="008757F6"/>
    <w:rsid w:val="00875C5C"/>
    <w:rsid w:val="00876276"/>
    <w:rsid w:val="00876516"/>
    <w:rsid w:val="008767BA"/>
    <w:rsid w:val="008767FC"/>
    <w:rsid w:val="00876B4C"/>
    <w:rsid w:val="008770E8"/>
    <w:rsid w:val="00877771"/>
    <w:rsid w:val="00877C50"/>
    <w:rsid w:val="0088055E"/>
    <w:rsid w:val="008805D9"/>
    <w:rsid w:val="008808B6"/>
    <w:rsid w:val="00880D7D"/>
    <w:rsid w:val="00881372"/>
    <w:rsid w:val="00881644"/>
    <w:rsid w:val="00881C14"/>
    <w:rsid w:val="00881E10"/>
    <w:rsid w:val="008820C5"/>
    <w:rsid w:val="008826E2"/>
    <w:rsid w:val="00882A61"/>
    <w:rsid w:val="00882ACC"/>
    <w:rsid w:val="00882CB9"/>
    <w:rsid w:val="00883A23"/>
    <w:rsid w:val="00883B3E"/>
    <w:rsid w:val="00883EE3"/>
    <w:rsid w:val="00884009"/>
    <w:rsid w:val="00884049"/>
    <w:rsid w:val="00884849"/>
    <w:rsid w:val="0088497F"/>
    <w:rsid w:val="00884A06"/>
    <w:rsid w:val="00884CEC"/>
    <w:rsid w:val="00884DE1"/>
    <w:rsid w:val="00884E16"/>
    <w:rsid w:val="0088520A"/>
    <w:rsid w:val="00885453"/>
    <w:rsid w:val="008858F2"/>
    <w:rsid w:val="00885B32"/>
    <w:rsid w:val="00886148"/>
    <w:rsid w:val="0088679D"/>
    <w:rsid w:val="00886896"/>
    <w:rsid w:val="00886A76"/>
    <w:rsid w:val="00886C1A"/>
    <w:rsid w:val="0088704D"/>
    <w:rsid w:val="008870C8"/>
    <w:rsid w:val="0088747A"/>
    <w:rsid w:val="0088772A"/>
    <w:rsid w:val="008877E3"/>
    <w:rsid w:val="0088794C"/>
    <w:rsid w:val="0088795C"/>
    <w:rsid w:val="00887BCA"/>
    <w:rsid w:val="00887F70"/>
    <w:rsid w:val="008900C6"/>
    <w:rsid w:val="008903D0"/>
    <w:rsid w:val="00890B6F"/>
    <w:rsid w:val="00891BCB"/>
    <w:rsid w:val="0089213D"/>
    <w:rsid w:val="00892180"/>
    <w:rsid w:val="00892972"/>
    <w:rsid w:val="00892C75"/>
    <w:rsid w:val="00893136"/>
    <w:rsid w:val="008931A9"/>
    <w:rsid w:val="008932EE"/>
    <w:rsid w:val="008933DA"/>
    <w:rsid w:val="00893618"/>
    <w:rsid w:val="0089373B"/>
    <w:rsid w:val="008939D7"/>
    <w:rsid w:val="00893A83"/>
    <w:rsid w:val="00893B94"/>
    <w:rsid w:val="00893C7C"/>
    <w:rsid w:val="00894281"/>
    <w:rsid w:val="00894449"/>
    <w:rsid w:val="008944A2"/>
    <w:rsid w:val="0089458D"/>
    <w:rsid w:val="00894BAB"/>
    <w:rsid w:val="008959CB"/>
    <w:rsid w:val="00895B21"/>
    <w:rsid w:val="00895D49"/>
    <w:rsid w:val="0089615D"/>
    <w:rsid w:val="008961EA"/>
    <w:rsid w:val="00896345"/>
    <w:rsid w:val="00896673"/>
    <w:rsid w:val="00896806"/>
    <w:rsid w:val="00896DC3"/>
    <w:rsid w:val="0089711D"/>
    <w:rsid w:val="0089769C"/>
    <w:rsid w:val="008976D6"/>
    <w:rsid w:val="00897950"/>
    <w:rsid w:val="00897A86"/>
    <w:rsid w:val="008A054C"/>
    <w:rsid w:val="008A05BC"/>
    <w:rsid w:val="008A06F2"/>
    <w:rsid w:val="008A08E6"/>
    <w:rsid w:val="008A0D4C"/>
    <w:rsid w:val="008A0D51"/>
    <w:rsid w:val="008A106D"/>
    <w:rsid w:val="008A1502"/>
    <w:rsid w:val="008A1653"/>
    <w:rsid w:val="008A28AD"/>
    <w:rsid w:val="008A2A7A"/>
    <w:rsid w:val="008A3069"/>
    <w:rsid w:val="008A33F4"/>
    <w:rsid w:val="008A3586"/>
    <w:rsid w:val="008A37EB"/>
    <w:rsid w:val="008A3F10"/>
    <w:rsid w:val="008A3FC7"/>
    <w:rsid w:val="008A40C5"/>
    <w:rsid w:val="008A688C"/>
    <w:rsid w:val="008A6933"/>
    <w:rsid w:val="008A6949"/>
    <w:rsid w:val="008A74AF"/>
    <w:rsid w:val="008A75D6"/>
    <w:rsid w:val="008B0295"/>
    <w:rsid w:val="008B072F"/>
    <w:rsid w:val="008B0AAF"/>
    <w:rsid w:val="008B156A"/>
    <w:rsid w:val="008B1C13"/>
    <w:rsid w:val="008B2547"/>
    <w:rsid w:val="008B2CF7"/>
    <w:rsid w:val="008B35AC"/>
    <w:rsid w:val="008B3A15"/>
    <w:rsid w:val="008B3B11"/>
    <w:rsid w:val="008B3B3F"/>
    <w:rsid w:val="008B3CCB"/>
    <w:rsid w:val="008B4345"/>
    <w:rsid w:val="008B48E5"/>
    <w:rsid w:val="008B4921"/>
    <w:rsid w:val="008B4B6B"/>
    <w:rsid w:val="008B4BB9"/>
    <w:rsid w:val="008B4DB3"/>
    <w:rsid w:val="008B515B"/>
    <w:rsid w:val="008B51F1"/>
    <w:rsid w:val="008B557D"/>
    <w:rsid w:val="008B56A5"/>
    <w:rsid w:val="008B5D3A"/>
    <w:rsid w:val="008B60F8"/>
    <w:rsid w:val="008B63A8"/>
    <w:rsid w:val="008B67FD"/>
    <w:rsid w:val="008B6806"/>
    <w:rsid w:val="008B68CC"/>
    <w:rsid w:val="008B6AE7"/>
    <w:rsid w:val="008B6D9D"/>
    <w:rsid w:val="008B6DF9"/>
    <w:rsid w:val="008B7176"/>
    <w:rsid w:val="008B71E1"/>
    <w:rsid w:val="008B7991"/>
    <w:rsid w:val="008B7B96"/>
    <w:rsid w:val="008B7E65"/>
    <w:rsid w:val="008C02F3"/>
    <w:rsid w:val="008C0A72"/>
    <w:rsid w:val="008C0A79"/>
    <w:rsid w:val="008C0C01"/>
    <w:rsid w:val="008C1AF1"/>
    <w:rsid w:val="008C1AFC"/>
    <w:rsid w:val="008C1F6B"/>
    <w:rsid w:val="008C25EA"/>
    <w:rsid w:val="008C3521"/>
    <w:rsid w:val="008C3744"/>
    <w:rsid w:val="008C4B80"/>
    <w:rsid w:val="008C4F14"/>
    <w:rsid w:val="008C5040"/>
    <w:rsid w:val="008C539F"/>
    <w:rsid w:val="008C54EB"/>
    <w:rsid w:val="008C5B60"/>
    <w:rsid w:val="008C5DE3"/>
    <w:rsid w:val="008C5FB2"/>
    <w:rsid w:val="008C7030"/>
    <w:rsid w:val="008C71D9"/>
    <w:rsid w:val="008C7B2B"/>
    <w:rsid w:val="008C7D0D"/>
    <w:rsid w:val="008D0024"/>
    <w:rsid w:val="008D06D0"/>
    <w:rsid w:val="008D0E23"/>
    <w:rsid w:val="008D1278"/>
    <w:rsid w:val="008D12E0"/>
    <w:rsid w:val="008D13C4"/>
    <w:rsid w:val="008D1B50"/>
    <w:rsid w:val="008D1B60"/>
    <w:rsid w:val="008D1D63"/>
    <w:rsid w:val="008D20C7"/>
    <w:rsid w:val="008D2BB1"/>
    <w:rsid w:val="008D2E38"/>
    <w:rsid w:val="008D3354"/>
    <w:rsid w:val="008D39CA"/>
    <w:rsid w:val="008D3A0F"/>
    <w:rsid w:val="008D3FA2"/>
    <w:rsid w:val="008D3FED"/>
    <w:rsid w:val="008D43DF"/>
    <w:rsid w:val="008D497D"/>
    <w:rsid w:val="008D4AEC"/>
    <w:rsid w:val="008D4BD7"/>
    <w:rsid w:val="008D4CD3"/>
    <w:rsid w:val="008D560F"/>
    <w:rsid w:val="008D58A4"/>
    <w:rsid w:val="008D5C90"/>
    <w:rsid w:val="008D6994"/>
    <w:rsid w:val="008D6E4A"/>
    <w:rsid w:val="008D70F7"/>
    <w:rsid w:val="008D77E8"/>
    <w:rsid w:val="008D7831"/>
    <w:rsid w:val="008D7A85"/>
    <w:rsid w:val="008D7C2A"/>
    <w:rsid w:val="008E02A2"/>
    <w:rsid w:val="008E085D"/>
    <w:rsid w:val="008E0AA1"/>
    <w:rsid w:val="008E1504"/>
    <w:rsid w:val="008E171D"/>
    <w:rsid w:val="008E19EA"/>
    <w:rsid w:val="008E1B5C"/>
    <w:rsid w:val="008E1D59"/>
    <w:rsid w:val="008E2251"/>
    <w:rsid w:val="008E24FE"/>
    <w:rsid w:val="008E2777"/>
    <w:rsid w:val="008E281A"/>
    <w:rsid w:val="008E29DF"/>
    <w:rsid w:val="008E2A18"/>
    <w:rsid w:val="008E2E3E"/>
    <w:rsid w:val="008E30FF"/>
    <w:rsid w:val="008E3154"/>
    <w:rsid w:val="008E4065"/>
    <w:rsid w:val="008E4232"/>
    <w:rsid w:val="008E4489"/>
    <w:rsid w:val="008E4AAF"/>
    <w:rsid w:val="008E5020"/>
    <w:rsid w:val="008E51AE"/>
    <w:rsid w:val="008E544D"/>
    <w:rsid w:val="008E5EAE"/>
    <w:rsid w:val="008E60E4"/>
    <w:rsid w:val="008E6120"/>
    <w:rsid w:val="008E629A"/>
    <w:rsid w:val="008E64F3"/>
    <w:rsid w:val="008E6B9C"/>
    <w:rsid w:val="008E6E65"/>
    <w:rsid w:val="008E7439"/>
    <w:rsid w:val="008E7647"/>
    <w:rsid w:val="008E79DE"/>
    <w:rsid w:val="008E7C53"/>
    <w:rsid w:val="008F065C"/>
    <w:rsid w:val="008F074D"/>
    <w:rsid w:val="008F086E"/>
    <w:rsid w:val="008F0893"/>
    <w:rsid w:val="008F08AD"/>
    <w:rsid w:val="008F0CDB"/>
    <w:rsid w:val="008F15A1"/>
    <w:rsid w:val="008F182D"/>
    <w:rsid w:val="008F1876"/>
    <w:rsid w:val="008F18F4"/>
    <w:rsid w:val="008F18FD"/>
    <w:rsid w:val="008F1A04"/>
    <w:rsid w:val="008F1A86"/>
    <w:rsid w:val="008F21F3"/>
    <w:rsid w:val="008F24F2"/>
    <w:rsid w:val="008F266D"/>
    <w:rsid w:val="008F2BE9"/>
    <w:rsid w:val="008F3179"/>
    <w:rsid w:val="008F3F04"/>
    <w:rsid w:val="008F3FD6"/>
    <w:rsid w:val="008F40FA"/>
    <w:rsid w:val="008F4151"/>
    <w:rsid w:val="008F41B6"/>
    <w:rsid w:val="008F4901"/>
    <w:rsid w:val="008F4BA4"/>
    <w:rsid w:val="008F555E"/>
    <w:rsid w:val="008F571A"/>
    <w:rsid w:val="008F5863"/>
    <w:rsid w:val="008F615A"/>
    <w:rsid w:val="008F64A9"/>
    <w:rsid w:val="008F66DE"/>
    <w:rsid w:val="008F6E68"/>
    <w:rsid w:val="008F7005"/>
    <w:rsid w:val="008F7252"/>
    <w:rsid w:val="008F74CC"/>
    <w:rsid w:val="008F77AB"/>
    <w:rsid w:val="008F7A09"/>
    <w:rsid w:val="008F7D45"/>
    <w:rsid w:val="009001AC"/>
    <w:rsid w:val="00900811"/>
    <w:rsid w:val="00900B2B"/>
    <w:rsid w:val="00900B47"/>
    <w:rsid w:val="00900BA5"/>
    <w:rsid w:val="00900D8E"/>
    <w:rsid w:val="0090101C"/>
    <w:rsid w:val="00901319"/>
    <w:rsid w:val="00901388"/>
    <w:rsid w:val="009013C3"/>
    <w:rsid w:val="00901566"/>
    <w:rsid w:val="009015C0"/>
    <w:rsid w:val="00901BA1"/>
    <w:rsid w:val="00901C28"/>
    <w:rsid w:val="0090234F"/>
    <w:rsid w:val="0090247A"/>
    <w:rsid w:val="009024EA"/>
    <w:rsid w:val="009026C6"/>
    <w:rsid w:val="009027FC"/>
    <w:rsid w:val="00902AA4"/>
    <w:rsid w:val="00902B8C"/>
    <w:rsid w:val="00902DED"/>
    <w:rsid w:val="00902E24"/>
    <w:rsid w:val="0090358A"/>
    <w:rsid w:val="0090413F"/>
    <w:rsid w:val="00904198"/>
    <w:rsid w:val="0090442B"/>
    <w:rsid w:val="009046D9"/>
    <w:rsid w:val="00904BD6"/>
    <w:rsid w:val="009052C6"/>
    <w:rsid w:val="00905595"/>
    <w:rsid w:val="00905E55"/>
    <w:rsid w:val="00905F2C"/>
    <w:rsid w:val="009060F1"/>
    <w:rsid w:val="0090633E"/>
    <w:rsid w:val="0090651B"/>
    <w:rsid w:val="0090661C"/>
    <w:rsid w:val="00906949"/>
    <w:rsid w:val="00907A32"/>
    <w:rsid w:val="00907FB1"/>
    <w:rsid w:val="00910982"/>
    <w:rsid w:val="00910BE9"/>
    <w:rsid w:val="009122B1"/>
    <w:rsid w:val="00912974"/>
    <w:rsid w:val="0091298C"/>
    <w:rsid w:val="00912ABF"/>
    <w:rsid w:val="0091336E"/>
    <w:rsid w:val="00913526"/>
    <w:rsid w:val="009135C8"/>
    <w:rsid w:val="00913610"/>
    <w:rsid w:val="00913659"/>
    <w:rsid w:val="00913670"/>
    <w:rsid w:val="00913BDE"/>
    <w:rsid w:val="00913DC5"/>
    <w:rsid w:val="00914AB5"/>
    <w:rsid w:val="009154C8"/>
    <w:rsid w:val="0091572C"/>
    <w:rsid w:val="0091588E"/>
    <w:rsid w:val="00915ADB"/>
    <w:rsid w:val="0091656F"/>
    <w:rsid w:val="009168A8"/>
    <w:rsid w:val="00916929"/>
    <w:rsid w:val="00916F04"/>
    <w:rsid w:val="00917200"/>
    <w:rsid w:val="00917489"/>
    <w:rsid w:val="0091790C"/>
    <w:rsid w:val="009206A7"/>
    <w:rsid w:val="00920711"/>
    <w:rsid w:val="00920748"/>
    <w:rsid w:val="009211FE"/>
    <w:rsid w:val="00921979"/>
    <w:rsid w:val="00921980"/>
    <w:rsid w:val="00921A2E"/>
    <w:rsid w:val="00921E83"/>
    <w:rsid w:val="00922271"/>
    <w:rsid w:val="009222BD"/>
    <w:rsid w:val="0092247A"/>
    <w:rsid w:val="009224C1"/>
    <w:rsid w:val="00922833"/>
    <w:rsid w:val="00922A86"/>
    <w:rsid w:val="00922C57"/>
    <w:rsid w:val="00922CFA"/>
    <w:rsid w:val="00923179"/>
    <w:rsid w:val="009235E5"/>
    <w:rsid w:val="009238B4"/>
    <w:rsid w:val="00923A8F"/>
    <w:rsid w:val="00923DF2"/>
    <w:rsid w:val="00924458"/>
    <w:rsid w:val="009249CC"/>
    <w:rsid w:val="00924D50"/>
    <w:rsid w:val="00925174"/>
    <w:rsid w:val="0092538B"/>
    <w:rsid w:val="00925725"/>
    <w:rsid w:val="009258E6"/>
    <w:rsid w:val="00925992"/>
    <w:rsid w:val="00925A54"/>
    <w:rsid w:val="00925B2D"/>
    <w:rsid w:val="00925C62"/>
    <w:rsid w:val="00925DCA"/>
    <w:rsid w:val="0092656D"/>
    <w:rsid w:val="0092698D"/>
    <w:rsid w:val="009275B0"/>
    <w:rsid w:val="00927637"/>
    <w:rsid w:val="009276D4"/>
    <w:rsid w:val="0092770C"/>
    <w:rsid w:val="009278B4"/>
    <w:rsid w:val="009278EA"/>
    <w:rsid w:val="009303C9"/>
    <w:rsid w:val="00930557"/>
    <w:rsid w:val="0093067E"/>
    <w:rsid w:val="00930EAA"/>
    <w:rsid w:val="0093146D"/>
    <w:rsid w:val="009314EF"/>
    <w:rsid w:val="009318F8"/>
    <w:rsid w:val="00931C9D"/>
    <w:rsid w:val="00931CB0"/>
    <w:rsid w:val="00931D59"/>
    <w:rsid w:val="00931E10"/>
    <w:rsid w:val="009324F6"/>
    <w:rsid w:val="00932603"/>
    <w:rsid w:val="00932745"/>
    <w:rsid w:val="0093282F"/>
    <w:rsid w:val="009328A9"/>
    <w:rsid w:val="009330C7"/>
    <w:rsid w:val="0093329F"/>
    <w:rsid w:val="009333DC"/>
    <w:rsid w:val="009338FF"/>
    <w:rsid w:val="00933B6E"/>
    <w:rsid w:val="00933F0C"/>
    <w:rsid w:val="00934249"/>
    <w:rsid w:val="009342F9"/>
    <w:rsid w:val="0093448B"/>
    <w:rsid w:val="0093449D"/>
    <w:rsid w:val="00934726"/>
    <w:rsid w:val="00934738"/>
    <w:rsid w:val="00934B95"/>
    <w:rsid w:val="00934CD7"/>
    <w:rsid w:val="00935482"/>
    <w:rsid w:val="00935620"/>
    <w:rsid w:val="00935677"/>
    <w:rsid w:val="009357EC"/>
    <w:rsid w:val="00936084"/>
    <w:rsid w:val="00936472"/>
    <w:rsid w:val="009378BF"/>
    <w:rsid w:val="009402AC"/>
    <w:rsid w:val="009403A2"/>
    <w:rsid w:val="00940507"/>
    <w:rsid w:val="00940752"/>
    <w:rsid w:val="00940C59"/>
    <w:rsid w:val="00940E3E"/>
    <w:rsid w:val="00940EEF"/>
    <w:rsid w:val="00940F9D"/>
    <w:rsid w:val="00941417"/>
    <w:rsid w:val="00941729"/>
    <w:rsid w:val="00942191"/>
    <w:rsid w:val="009423D3"/>
    <w:rsid w:val="009425BF"/>
    <w:rsid w:val="00942903"/>
    <w:rsid w:val="00942914"/>
    <w:rsid w:val="0094297A"/>
    <w:rsid w:val="00943E0C"/>
    <w:rsid w:val="00944626"/>
    <w:rsid w:val="00944670"/>
    <w:rsid w:val="00944837"/>
    <w:rsid w:val="009452C8"/>
    <w:rsid w:val="009453F1"/>
    <w:rsid w:val="00945431"/>
    <w:rsid w:val="00945FA5"/>
    <w:rsid w:val="00946141"/>
    <w:rsid w:val="0094640E"/>
    <w:rsid w:val="00946413"/>
    <w:rsid w:val="00946A53"/>
    <w:rsid w:val="00946B43"/>
    <w:rsid w:val="00946BCF"/>
    <w:rsid w:val="00946DAF"/>
    <w:rsid w:val="00946E15"/>
    <w:rsid w:val="00946EC5"/>
    <w:rsid w:val="00946EE9"/>
    <w:rsid w:val="00947423"/>
    <w:rsid w:val="00947694"/>
    <w:rsid w:val="009477EC"/>
    <w:rsid w:val="00947A7D"/>
    <w:rsid w:val="00947AA9"/>
    <w:rsid w:val="00947D55"/>
    <w:rsid w:val="00947D78"/>
    <w:rsid w:val="00947E6D"/>
    <w:rsid w:val="00950449"/>
    <w:rsid w:val="009504E7"/>
    <w:rsid w:val="00950F75"/>
    <w:rsid w:val="00951635"/>
    <w:rsid w:val="0095251A"/>
    <w:rsid w:val="0095286B"/>
    <w:rsid w:val="00952A12"/>
    <w:rsid w:val="00952A1E"/>
    <w:rsid w:val="00952BF0"/>
    <w:rsid w:val="009541B9"/>
    <w:rsid w:val="00954D78"/>
    <w:rsid w:val="009550FC"/>
    <w:rsid w:val="00955440"/>
    <w:rsid w:val="0095572F"/>
    <w:rsid w:val="0095589A"/>
    <w:rsid w:val="00955C80"/>
    <w:rsid w:val="00955F88"/>
    <w:rsid w:val="00956150"/>
    <w:rsid w:val="0095621D"/>
    <w:rsid w:val="009562C5"/>
    <w:rsid w:val="0095679B"/>
    <w:rsid w:val="0095688C"/>
    <w:rsid w:val="009568BB"/>
    <w:rsid w:val="00956A91"/>
    <w:rsid w:val="0095702A"/>
    <w:rsid w:val="00957095"/>
    <w:rsid w:val="00957921"/>
    <w:rsid w:val="00957AB0"/>
    <w:rsid w:val="00957DC0"/>
    <w:rsid w:val="00957FB8"/>
    <w:rsid w:val="009603E3"/>
    <w:rsid w:val="0096043E"/>
    <w:rsid w:val="0096062A"/>
    <w:rsid w:val="009606DE"/>
    <w:rsid w:val="0096091A"/>
    <w:rsid w:val="00960C23"/>
    <w:rsid w:val="00960ECE"/>
    <w:rsid w:val="00960F2F"/>
    <w:rsid w:val="0096104F"/>
    <w:rsid w:val="0096123A"/>
    <w:rsid w:val="00961718"/>
    <w:rsid w:val="00961B8C"/>
    <w:rsid w:val="00961C42"/>
    <w:rsid w:val="00961DA6"/>
    <w:rsid w:val="00962147"/>
    <w:rsid w:val="009627EE"/>
    <w:rsid w:val="009628F5"/>
    <w:rsid w:val="00962BE9"/>
    <w:rsid w:val="00962EA4"/>
    <w:rsid w:val="00962EB9"/>
    <w:rsid w:val="00963158"/>
    <w:rsid w:val="0096383A"/>
    <w:rsid w:val="0096458A"/>
    <w:rsid w:val="009645A1"/>
    <w:rsid w:val="009647D3"/>
    <w:rsid w:val="00964C19"/>
    <w:rsid w:val="00965074"/>
    <w:rsid w:val="00965B84"/>
    <w:rsid w:val="00966040"/>
    <w:rsid w:val="009662A9"/>
    <w:rsid w:val="009662E8"/>
    <w:rsid w:val="00966724"/>
    <w:rsid w:val="00966CFB"/>
    <w:rsid w:val="00966F89"/>
    <w:rsid w:val="0096710D"/>
    <w:rsid w:val="0096728F"/>
    <w:rsid w:val="009679D8"/>
    <w:rsid w:val="009679E3"/>
    <w:rsid w:val="00967D71"/>
    <w:rsid w:val="00967F17"/>
    <w:rsid w:val="0097077C"/>
    <w:rsid w:val="00970BA8"/>
    <w:rsid w:val="00971235"/>
    <w:rsid w:val="009715BE"/>
    <w:rsid w:val="009715D5"/>
    <w:rsid w:val="0097184E"/>
    <w:rsid w:val="0097220F"/>
    <w:rsid w:val="009727CD"/>
    <w:rsid w:val="00972C9A"/>
    <w:rsid w:val="00972E74"/>
    <w:rsid w:val="009736B3"/>
    <w:rsid w:val="00973E5C"/>
    <w:rsid w:val="00973E74"/>
    <w:rsid w:val="00973E8D"/>
    <w:rsid w:val="009740E9"/>
    <w:rsid w:val="00974926"/>
    <w:rsid w:val="009749CA"/>
    <w:rsid w:val="00974CAE"/>
    <w:rsid w:val="0097523F"/>
    <w:rsid w:val="00975E40"/>
    <w:rsid w:val="00976960"/>
    <w:rsid w:val="00976BF6"/>
    <w:rsid w:val="00976D3B"/>
    <w:rsid w:val="009776BC"/>
    <w:rsid w:val="009777B0"/>
    <w:rsid w:val="00977EFD"/>
    <w:rsid w:val="00980248"/>
    <w:rsid w:val="00980973"/>
    <w:rsid w:val="00980A34"/>
    <w:rsid w:val="00980D38"/>
    <w:rsid w:val="00980FBF"/>
    <w:rsid w:val="0098101A"/>
    <w:rsid w:val="009813F3"/>
    <w:rsid w:val="00982147"/>
    <w:rsid w:val="00982231"/>
    <w:rsid w:val="0098251B"/>
    <w:rsid w:val="009825B7"/>
    <w:rsid w:val="009825E7"/>
    <w:rsid w:val="00982CB1"/>
    <w:rsid w:val="00982D91"/>
    <w:rsid w:val="00982FB4"/>
    <w:rsid w:val="0098315B"/>
    <w:rsid w:val="009833CB"/>
    <w:rsid w:val="00983D92"/>
    <w:rsid w:val="009843B8"/>
    <w:rsid w:val="00984540"/>
    <w:rsid w:val="00984615"/>
    <w:rsid w:val="00984A4E"/>
    <w:rsid w:val="00984CF8"/>
    <w:rsid w:val="009854E6"/>
    <w:rsid w:val="00985BFF"/>
    <w:rsid w:val="00985C4C"/>
    <w:rsid w:val="00985DE2"/>
    <w:rsid w:val="0098644E"/>
    <w:rsid w:val="0098666F"/>
    <w:rsid w:val="00986961"/>
    <w:rsid w:val="00986F97"/>
    <w:rsid w:val="009871E7"/>
    <w:rsid w:val="009874FA"/>
    <w:rsid w:val="00987733"/>
    <w:rsid w:val="00990043"/>
    <w:rsid w:val="00990411"/>
    <w:rsid w:val="00990C35"/>
    <w:rsid w:val="00990F18"/>
    <w:rsid w:val="0099109B"/>
    <w:rsid w:val="0099129D"/>
    <w:rsid w:val="00991D21"/>
    <w:rsid w:val="00991E14"/>
    <w:rsid w:val="00992A11"/>
    <w:rsid w:val="00992BB2"/>
    <w:rsid w:val="00992E1F"/>
    <w:rsid w:val="00993044"/>
    <w:rsid w:val="0099364D"/>
    <w:rsid w:val="00993780"/>
    <w:rsid w:val="00994404"/>
    <w:rsid w:val="00994542"/>
    <w:rsid w:val="00994C9D"/>
    <w:rsid w:val="00994D05"/>
    <w:rsid w:val="0099551C"/>
    <w:rsid w:val="00995E7A"/>
    <w:rsid w:val="0099611E"/>
    <w:rsid w:val="00996B88"/>
    <w:rsid w:val="00996BED"/>
    <w:rsid w:val="00996F12"/>
    <w:rsid w:val="009978A3"/>
    <w:rsid w:val="009A032F"/>
    <w:rsid w:val="009A0365"/>
    <w:rsid w:val="009A05C0"/>
    <w:rsid w:val="009A0649"/>
    <w:rsid w:val="009A084A"/>
    <w:rsid w:val="009A0A1F"/>
    <w:rsid w:val="009A0C73"/>
    <w:rsid w:val="009A1129"/>
    <w:rsid w:val="009A12F5"/>
    <w:rsid w:val="009A15DC"/>
    <w:rsid w:val="009A15F5"/>
    <w:rsid w:val="009A18D0"/>
    <w:rsid w:val="009A19F5"/>
    <w:rsid w:val="009A22AA"/>
    <w:rsid w:val="009A22B6"/>
    <w:rsid w:val="009A286A"/>
    <w:rsid w:val="009A34BE"/>
    <w:rsid w:val="009A3B47"/>
    <w:rsid w:val="009A3EA8"/>
    <w:rsid w:val="009A4AD5"/>
    <w:rsid w:val="009A4C62"/>
    <w:rsid w:val="009A54FB"/>
    <w:rsid w:val="009A5694"/>
    <w:rsid w:val="009A66E5"/>
    <w:rsid w:val="009A6976"/>
    <w:rsid w:val="009A71E0"/>
    <w:rsid w:val="009A764F"/>
    <w:rsid w:val="009A7835"/>
    <w:rsid w:val="009A79F1"/>
    <w:rsid w:val="009B01E2"/>
    <w:rsid w:val="009B0587"/>
    <w:rsid w:val="009B0F88"/>
    <w:rsid w:val="009B11B4"/>
    <w:rsid w:val="009B13C9"/>
    <w:rsid w:val="009B15CC"/>
    <w:rsid w:val="009B1C62"/>
    <w:rsid w:val="009B20F0"/>
    <w:rsid w:val="009B212C"/>
    <w:rsid w:val="009B228F"/>
    <w:rsid w:val="009B23E1"/>
    <w:rsid w:val="009B24BB"/>
    <w:rsid w:val="009B2AEC"/>
    <w:rsid w:val="009B30D8"/>
    <w:rsid w:val="009B36AC"/>
    <w:rsid w:val="009B3B45"/>
    <w:rsid w:val="009B3D89"/>
    <w:rsid w:val="009B416D"/>
    <w:rsid w:val="009B446C"/>
    <w:rsid w:val="009B4614"/>
    <w:rsid w:val="009B4783"/>
    <w:rsid w:val="009B4C2D"/>
    <w:rsid w:val="009B4F20"/>
    <w:rsid w:val="009B50E7"/>
    <w:rsid w:val="009B56D5"/>
    <w:rsid w:val="009B5871"/>
    <w:rsid w:val="009B5903"/>
    <w:rsid w:val="009B6305"/>
    <w:rsid w:val="009B6C65"/>
    <w:rsid w:val="009B6D78"/>
    <w:rsid w:val="009B7844"/>
    <w:rsid w:val="009B7BD0"/>
    <w:rsid w:val="009C00A1"/>
    <w:rsid w:val="009C04A4"/>
    <w:rsid w:val="009C0D9C"/>
    <w:rsid w:val="009C0EE2"/>
    <w:rsid w:val="009C1471"/>
    <w:rsid w:val="009C1914"/>
    <w:rsid w:val="009C1AB2"/>
    <w:rsid w:val="009C1FD9"/>
    <w:rsid w:val="009C235B"/>
    <w:rsid w:val="009C2567"/>
    <w:rsid w:val="009C25AD"/>
    <w:rsid w:val="009C2838"/>
    <w:rsid w:val="009C2F84"/>
    <w:rsid w:val="009C35DA"/>
    <w:rsid w:val="009C3F6B"/>
    <w:rsid w:val="009C558F"/>
    <w:rsid w:val="009C5597"/>
    <w:rsid w:val="009C584E"/>
    <w:rsid w:val="009C5937"/>
    <w:rsid w:val="009C5A30"/>
    <w:rsid w:val="009C5A52"/>
    <w:rsid w:val="009C5CA4"/>
    <w:rsid w:val="009C613D"/>
    <w:rsid w:val="009C6542"/>
    <w:rsid w:val="009C66EE"/>
    <w:rsid w:val="009C6956"/>
    <w:rsid w:val="009C6EA1"/>
    <w:rsid w:val="009C71E0"/>
    <w:rsid w:val="009C7220"/>
    <w:rsid w:val="009C72BC"/>
    <w:rsid w:val="009C73FD"/>
    <w:rsid w:val="009D05BA"/>
    <w:rsid w:val="009D060E"/>
    <w:rsid w:val="009D0771"/>
    <w:rsid w:val="009D0B96"/>
    <w:rsid w:val="009D195D"/>
    <w:rsid w:val="009D1FAA"/>
    <w:rsid w:val="009D2A73"/>
    <w:rsid w:val="009D2AA3"/>
    <w:rsid w:val="009D2C2A"/>
    <w:rsid w:val="009D3DF8"/>
    <w:rsid w:val="009D425C"/>
    <w:rsid w:val="009D426B"/>
    <w:rsid w:val="009D4948"/>
    <w:rsid w:val="009D5078"/>
    <w:rsid w:val="009D507D"/>
    <w:rsid w:val="009D52D5"/>
    <w:rsid w:val="009D54CB"/>
    <w:rsid w:val="009D5B7F"/>
    <w:rsid w:val="009D5E6D"/>
    <w:rsid w:val="009D623C"/>
    <w:rsid w:val="009D625C"/>
    <w:rsid w:val="009D638C"/>
    <w:rsid w:val="009D774C"/>
    <w:rsid w:val="009D7B35"/>
    <w:rsid w:val="009D7BC4"/>
    <w:rsid w:val="009D7D79"/>
    <w:rsid w:val="009E0147"/>
    <w:rsid w:val="009E026E"/>
    <w:rsid w:val="009E049E"/>
    <w:rsid w:val="009E1B33"/>
    <w:rsid w:val="009E26C9"/>
    <w:rsid w:val="009E2D92"/>
    <w:rsid w:val="009E2ED2"/>
    <w:rsid w:val="009E32D6"/>
    <w:rsid w:val="009E330E"/>
    <w:rsid w:val="009E4274"/>
    <w:rsid w:val="009E450A"/>
    <w:rsid w:val="009E4C6E"/>
    <w:rsid w:val="009E55A3"/>
    <w:rsid w:val="009E5641"/>
    <w:rsid w:val="009E5806"/>
    <w:rsid w:val="009E592A"/>
    <w:rsid w:val="009E608A"/>
    <w:rsid w:val="009E6111"/>
    <w:rsid w:val="009E623D"/>
    <w:rsid w:val="009E63F1"/>
    <w:rsid w:val="009E65F2"/>
    <w:rsid w:val="009E66B2"/>
    <w:rsid w:val="009E6BAB"/>
    <w:rsid w:val="009E6C27"/>
    <w:rsid w:val="009E6CF8"/>
    <w:rsid w:val="009E7165"/>
    <w:rsid w:val="009E7298"/>
    <w:rsid w:val="009E72C9"/>
    <w:rsid w:val="009E7A30"/>
    <w:rsid w:val="009E7FE7"/>
    <w:rsid w:val="009F0A19"/>
    <w:rsid w:val="009F0B86"/>
    <w:rsid w:val="009F11F8"/>
    <w:rsid w:val="009F1EAA"/>
    <w:rsid w:val="009F287D"/>
    <w:rsid w:val="009F2969"/>
    <w:rsid w:val="009F2CD3"/>
    <w:rsid w:val="009F2E5B"/>
    <w:rsid w:val="009F3015"/>
    <w:rsid w:val="009F3281"/>
    <w:rsid w:val="009F3503"/>
    <w:rsid w:val="009F3588"/>
    <w:rsid w:val="009F3875"/>
    <w:rsid w:val="009F390D"/>
    <w:rsid w:val="009F39E7"/>
    <w:rsid w:val="009F4243"/>
    <w:rsid w:val="009F4616"/>
    <w:rsid w:val="009F47E5"/>
    <w:rsid w:val="009F4F41"/>
    <w:rsid w:val="009F5258"/>
    <w:rsid w:val="009F52AC"/>
    <w:rsid w:val="009F56CF"/>
    <w:rsid w:val="009F6289"/>
    <w:rsid w:val="009F666A"/>
    <w:rsid w:val="009F68C7"/>
    <w:rsid w:val="009F74F8"/>
    <w:rsid w:val="009F7DC1"/>
    <w:rsid w:val="00A00296"/>
    <w:rsid w:val="00A00385"/>
    <w:rsid w:val="00A0057A"/>
    <w:rsid w:val="00A009BD"/>
    <w:rsid w:val="00A00F98"/>
    <w:rsid w:val="00A00FE8"/>
    <w:rsid w:val="00A01052"/>
    <w:rsid w:val="00A010CF"/>
    <w:rsid w:val="00A01262"/>
    <w:rsid w:val="00A01438"/>
    <w:rsid w:val="00A01457"/>
    <w:rsid w:val="00A01723"/>
    <w:rsid w:val="00A01F25"/>
    <w:rsid w:val="00A0227F"/>
    <w:rsid w:val="00A0258F"/>
    <w:rsid w:val="00A02628"/>
    <w:rsid w:val="00A02CD2"/>
    <w:rsid w:val="00A03088"/>
    <w:rsid w:val="00A038B5"/>
    <w:rsid w:val="00A03EDD"/>
    <w:rsid w:val="00A03FDC"/>
    <w:rsid w:val="00A048DE"/>
    <w:rsid w:val="00A04B32"/>
    <w:rsid w:val="00A04BAB"/>
    <w:rsid w:val="00A05029"/>
    <w:rsid w:val="00A0508D"/>
    <w:rsid w:val="00A0547A"/>
    <w:rsid w:val="00A05629"/>
    <w:rsid w:val="00A058B6"/>
    <w:rsid w:val="00A058D0"/>
    <w:rsid w:val="00A05B65"/>
    <w:rsid w:val="00A060FF"/>
    <w:rsid w:val="00A061C7"/>
    <w:rsid w:val="00A061D9"/>
    <w:rsid w:val="00A067C2"/>
    <w:rsid w:val="00A07133"/>
    <w:rsid w:val="00A07366"/>
    <w:rsid w:val="00A07F0A"/>
    <w:rsid w:val="00A109CA"/>
    <w:rsid w:val="00A10EBF"/>
    <w:rsid w:val="00A11225"/>
    <w:rsid w:val="00A11796"/>
    <w:rsid w:val="00A11A71"/>
    <w:rsid w:val="00A11AE9"/>
    <w:rsid w:val="00A11F85"/>
    <w:rsid w:val="00A11F94"/>
    <w:rsid w:val="00A121B2"/>
    <w:rsid w:val="00A123AD"/>
    <w:rsid w:val="00A12528"/>
    <w:rsid w:val="00A12BFE"/>
    <w:rsid w:val="00A13141"/>
    <w:rsid w:val="00A13742"/>
    <w:rsid w:val="00A13B66"/>
    <w:rsid w:val="00A13B7A"/>
    <w:rsid w:val="00A13F82"/>
    <w:rsid w:val="00A13FAF"/>
    <w:rsid w:val="00A14311"/>
    <w:rsid w:val="00A14BF3"/>
    <w:rsid w:val="00A15C29"/>
    <w:rsid w:val="00A15CB5"/>
    <w:rsid w:val="00A15D09"/>
    <w:rsid w:val="00A160B4"/>
    <w:rsid w:val="00A16183"/>
    <w:rsid w:val="00A16E2D"/>
    <w:rsid w:val="00A170C7"/>
    <w:rsid w:val="00A17158"/>
    <w:rsid w:val="00A173D0"/>
    <w:rsid w:val="00A17657"/>
    <w:rsid w:val="00A177FE"/>
    <w:rsid w:val="00A17CFB"/>
    <w:rsid w:val="00A17D9B"/>
    <w:rsid w:val="00A2032A"/>
    <w:rsid w:val="00A20B51"/>
    <w:rsid w:val="00A20DA9"/>
    <w:rsid w:val="00A2118C"/>
    <w:rsid w:val="00A21557"/>
    <w:rsid w:val="00A218A1"/>
    <w:rsid w:val="00A21A40"/>
    <w:rsid w:val="00A21C24"/>
    <w:rsid w:val="00A22046"/>
    <w:rsid w:val="00A222CF"/>
    <w:rsid w:val="00A223D4"/>
    <w:rsid w:val="00A2240B"/>
    <w:rsid w:val="00A22BFC"/>
    <w:rsid w:val="00A2361B"/>
    <w:rsid w:val="00A23D64"/>
    <w:rsid w:val="00A23D78"/>
    <w:rsid w:val="00A23E73"/>
    <w:rsid w:val="00A23ECF"/>
    <w:rsid w:val="00A24835"/>
    <w:rsid w:val="00A24A13"/>
    <w:rsid w:val="00A24AA2"/>
    <w:rsid w:val="00A24B81"/>
    <w:rsid w:val="00A24C02"/>
    <w:rsid w:val="00A25788"/>
    <w:rsid w:val="00A25A43"/>
    <w:rsid w:val="00A25CD8"/>
    <w:rsid w:val="00A25D9C"/>
    <w:rsid w:val="00A25E84"/>
    <w:rsid w:val="00A2677C"/>
    <w:rsid w:val="00A26A39"/>
    <w:rsid w:val="00A26B13"/>
    <w:rsid w:val="00A26B38"/>
    <w:rsid w:val="00A27215"/>
    <w:rsid w:val="00A300BF"/>
    <w:rsid w:val="00A304A1"/>
    <w:rsid w:val="00A305A3"/>
    <w:rsid w:val="00A30D21"/>
    <w:rsid w:val="00A31615"/>
    <w:rsid w:val="00A317E6"/>
    <w:rsid w:val="00A31CF6"/>
    <w:rsid w:val="00A31D91"/>
    <w:rsid w:val="00A31EAE"/>
    <w:rsid w:val="00A321D3"/>
    <w:rsid w:val="00A32250"/>
    <w:rsid w:val="00A3251C"/>
    <w:rsid w:val="00A32FC9"/>
    <w:rsid w:val="00A3306B"/>
    <w:rsid w:val="00A331BB"/>
    <w:rsid w:val="00A3327C"/>
    <w:rsid w:val="00A33765"/>
    <w:rsid w:val="00A338BA"/>
    <w:rsid w:val="00A339A0"/>
    <w:rsid w:val="00A3432E"/>
    <w:rsid w:val="00A3464F"/>
    <w:rsid w:val="00A34A47"/>
    <w:rsid w:val="00A34AB6"/>
    <w:rsid w:val="00A34C9C"/>
    <w:rsid w:val="00A34DF5"/>
    <w:rsid w:val="00A351D5"/>
    <w:rsid w:val="00A353A4"/>
    <w:rsid w:val="00A35622"/>
    <w:rsid w:val="00A356FC"/>
    <w:rsid w:val="00A359C5"/>
    <w:rsid w:val="00A365FF"/>
    <w:rsid w:val="00A36A02"/>
    <w:rsid w:val="00A36A37"/>
    <w:rsid w:val="00A37048"/>
    <w:rsid w:val="00A3737E"/>
    <w:rsid w:val="00A3776E"/>
    <w:rsid w:val="00A377C3"/>
    <w:rsid w:val="00A37EB9"/>
    <w:rsid w:val="00A37ECB"/>
    <w:rsid w:val="00A37FCA"/>
    <w:rsid w:val="00A4047A"/>
    <w:rsid w:val="00A40623"/>
    <w:rsid w:val="00A408CE"/>
    <w:rsid w:val="00A40A9F"/>
    <w:rsid w:val="00A40BDB"/>
    <w:rsid w:val="00A411F6"/>
    <w:rsid w:val="00A41254"/>
    <w:rsid w:val="00A41951"/>
    <w:rsid w:val="00A42AE1"/>
    <w:rsid w:val="00A430FA"/>
    <w:rsid w:val="00A4335E"/>
    <w:rsid w:val="00A436E6"/>
    <w:rsid w:val="00A43ADA"/>
    <w:rsid w:val="00A43AE3"/>
    <w:rsid w:val="00A43E51"/>
    <w:rsid w:val="00A4436A"/>
    <w:rsid w:val="00A444E6"/>
    <w:rsid w:val="00A445EF"/>
    <w:rsid w:val="00A447A7"/>
    <w:rsid w:val="00A44880"/>
    <w:rsid w:val="00A44913"/>
    <w:rsid w:val="00A44AD3"/>
    <w:rsid w:val="00A4561D"/>
    <w:rsid w:val="00A457BA"/>
    <w:rsid w:val="00A4581F"/>
    <w:rsid w:val="00A45A0D"/>
    <w:rsid w:val="00A45A51"/>
    <w:rsid w:val="00A4606C"/>
    <w:rsid w:val="00A46954"/>
    <w:rsid w:val="00A46956"/>
    <w:rsid w:val="00A46CED"/>
    <w:rsid w:val="00A46D1B"/>
    <w:rsid w:val="00A46F0F"/>
    <w:rsid w:val="00A47327"/>
    <w:rsid w:val="00A47532"/>
    <w:rsid w:val="00A47768"/>
    <w:rsid w:val="00A47B5E"/>
    <w:rsid w:val="00A47BE3"/>
    <w:rsid w:val="00A50FD8"/>
    <w:rsid w:val="00A5120F"/>
    <w:rsid w:val="00A5180A"/>
    <w:rsid w:val="00A5187D"/>
    <w:rsid w:val="00A52B8B"/>
    <w:rsid w:val="00A53138"/>
    <w:rsid w:val="00A53609"/>
    <w:rsid w:val="00A5407F"/>
    <w:rsid w:val="00A54160"/>
    <w:rsid w:val="00A545E6"/>
    <w:rsid w:val="00A54EF3"/>
    <w:rsid w:val="00A550F3"/>
    <w:rsid w:val="00A55602"/>
    <w:rsid w:val="00A55827"/>
    <w:rsid w:val="00A5591F"/>
    <w:rsid w:val="00A56156"/>
    <w:rsid w:val="00A5638C"/>
    <w:rsid w:val="00A56CA6"/>
    <w:rsid w:val="00A56D50"/>
    <w:rsid w:val="00A56F0F"/>
    <w:rsid w:val="00A57019"/>
    <w:rsid w:val="00A57798"/>
    <w:rsid w:val="00A57BD7"/>
    <w:rsid w:val="00A57D58"/>
    <w:rsid w:val="00A60133"/>
    <w:rsid w:val="00A60B94"/>
    <w:rsid w:val="00A60D70"/>
    <w:rsid w:val="00A6129B"/>
    <w:rsid w:val="00A614A5"/>
    <w:rsid w:val="00A61824"/>
    <w:rsid w:val="00A627DE"/>
    <w:rsid w:val="00A627FD"/>
    <w:rsid w:val="00A6294D"/>
    <w:rsid w:val="00A62BDA"/>
    <w:rsid w:val="00A62D05"/>
    <w:rsid w:val="00A62DA8"/>
    <w:rsid w:val="00A62F2E"/>
    <w:rsid w:val="00A6380D"/>
    <w:rsid w:val="00A63877"/>
    <w:rsid w:val="00A63E06"/>
    <w:rsid w:val="00A63E93"/>
    <w:rsid w:val="00A64148"/>
    <w:rsid w:val="00A64339"/>
    <w:rsid w:val="00A645BD"/>
    <w:rsid w:val="00A64C2F"/>
    <w:rsid w:val="00A64D35"/>
    <w:rsid w:val="00A65044"/>
    <w:rsid w:val="00A65051"/>
    <w:rsid w:val="00A654B7"/>
    <w:rsid w:val="00A65695"/>
    <w:rsid w:val="00A658E0"/>
    <w:rsid w:val="00A65C2A"/>
    <w:rsid w:val="00A660B7"/>
    <w:rsid w:val="00A66441"/>
    <w:rsid w:val="00A6690E"/>
    <w:rsid w:val="00A66D12"/>
    <w:rsid w:val="00A66D97"/>
    <w:rsid w:val="00A66E1F"/>
    <w:rsid w:val="00A6719B"/>
    <w:rsid w:val="00A67292"/>
    <w:rsid w:val="00A676EF"/>
    <w:rsid w:val="00A67782"/>
    <w:rsid w:val="00A67A8E"/>
    <w:rsid w:val="00A67E3C"/>
    <w:rsid w:val="00A7084A"/>
    <w:rsid w:val="00A70BE2"/>
    <w:rsid w:val="00A70E4C"/>
    <w:rsid w:val="00A7191A"/>
    <w:rsid w:val="00A71EAC"/>
    <w:rsid w:val="00A7228B"/>
    <w:rsid w:val="00A72294"/>
    <w:rsid w:val="00A72363"/>
    <w:rsid w:val="00A725BF"/>
    <w:rsid w:val="00A729B8"/>
    <w:rsid w:val="00A72B7D"/>
    <w:rsid w:val="00A72C65"/>
    <w:rsid w:val="00A72E55"/>
    <w:rsid w:val="00A73256"/>
    <w:rsid w:val="00A73806"/>
    <w:rsid w:val="00A73C31"/>
    <w:rsid w:val="00A73C66"/>
    <w:rsid w:val="00A73F38"/>
    <w:rsid w:val="00A743A9"/>
    <w:rsid w:val="00A74756"/>
    <w:rsid w:val="00A74937"/>
    <w:rsid w:val="00A74A8D"/>
    <w:rsid w:val="00A74E94"/>
    <w:rsid w:val="00A754F5"/>
    <w:rsid w:val="00A75F3F"/>
    <w:rsid w:val="00A76084"/>
    <w:rsid w:val="00A760EB"/>
    <w:rsid w:val="00A762EB"/>
    <w:rsid w:val="00A763BD"/>
    <w:rsid w:val="00A768DC"/>
    <w:rsid w:val="00A76C5F"/>
    <w:rsid w:val="00A76CA5"/>
    <w:rsid w:val="00A777AF"/>
    <w:rsid w:val="00A77E0B"/>
    <w:rsid w:val="00A80122"/>
    <w:rsid w:val="00A803A1"/>
    <w:rsid w:val="00A80966"/>
    <w:rsid w:val="00A80991"/>
    <w:rsid w:val="00A80C47"/>
    <w:rsid w:val="00A80D17"/>
    <w:rsid w:val="00A80D8E"/>
    <w:rsid w:val="00A817C4"/>
    <w:rsid w:val="00A820A3"/>
    <w:rsid w:val="00A821F0"/>
    <w:rsid w:val="00A82462"/>
    <w:rsid w:val="00A826E3"/>
    <w:rsid w:val="00A82750"/>
    <w:rsid w:val="00A828CC"/>
    <w:rsid w:val="00A82AA8"/>
    <w:rsid w:val="00A82ECE"/>
    <w:rsid w:val="00A83650"/>
    <w:rsid w:val="00A838EE"/>
    <w:rsid w:val="00A83954"/>
    <w:rsid w:val="00A83A43"/>
    <w:rsid w:val="00A84792"/>
    <w:rsid w:val="00A84981"/>
    <w:rsid w:val="00A84E04"/>
    <w:rsid w:val="00A84F12"/>
    <w:rsid w:val="00A8522D"/>
    <w:rsid w:val="00A85F12"/>
    <w:rsid w:val="00A862AE"/>
    <w:rsid w:val="00A8633D"/>
    <w:rsid w:val="00A86516"/>
    <w:rsid w:val="00A86794"/>
    <w:rsid w:val="00A86AD1"/>
    <w:rsid w:val="00A8701A"/>
    <w:rsid w:val="00A87944"/>
    <w:rsid w:val="00A87B78"/>
    <w:rsid w:val="00A87E69"/>
    <w:rsid w:val="00A904FE"/>
    <w:rsid w:val="00A91872"/>
    <w:rsid w:val="00A918CB"/>
    <w:rsid w:val="00A92142"/>
    <w:rsid w:val="00A922C6"/>
    <w:rsid w:val="00A92CFC"/>
    <w:rsid w:val="00A92FA3"/>
    <w:rsid w:val="00A92FD3"/>
    <w:rsid w:val="00A92FEE"/>
    <w:rsid w:val="00A9342B"/>
    <w:rsid w:val="00A9355F"/>
    <w:rsid w:val="00A93BE3"/>
    <w:rsid w:val="00A93C70"/>
    <w:rsid w:val="00A94114"/>
    <w:rsid w:val="00A944B8"/>
    <w:rsid w:val="00A94708"/>
    <w:rsid w:val="00A95046"/>
    <w:rsid w:val="00A950C9"/>
    <w:rsid w:val="00A9534F"/>
    <w:rsid w:val="00A95D14"/>
    <w:rsid w:val="00A964EA"/>
    <w:rsid w:val="00A967D5"/>
    <w:rsid w:val="00A96C2A"/>
    <w:rsid w:val="00A96CE9"/>
    <w:rsid w:val="00A96D04"/>
    <w:rsid w:val="00A975D3"/>
    <w:rsid w:val="00A979B6"/>
    <w:rsid w:val="00A97A24"/>
    <w:rsid w:val="00A97AB6"/>
    <w:rsid w:val="00A97AC5"/>
    <w:rsid w:val="00A97EE2"/>
    <w:rsid w:val="00AA003E"/>
    <w:rsid w:val="00AA0241"/>
    <w:rsid w:val="00AA0337"/>
    <w:rsid w:val="00AA033B"/>
    <w:rsid w:val="00AA0535"/>
    <w:rsid w:val="00AA074C"/>
    <w:rsid w:val="00AA0F43"/>
    <w:rsid w:val="00AA11F4"/>
    <w:rsid w:val="00AA1700"/>
    <w:rsid w:val="00AA1771"/>
    <w:rsid w:val="00AA186D"/>
    <w:rsid w:val="00AA21D3"/>
    <w:rsid w:val="00AA2247"/>
    <w:rsid w:val="00AA2A92"/>
    <w:rsid w:val="00AA2DC0"/>
    <w:rsid w:val="00AA2E61"/>
    <w:rsid w:val="00AA2F6E"/>
    <w:rsid w:val="00AA3855"/>
    <w:rsid w:val="00AA3A19"/>
    <w:rsid w:val="00AA3AF8"/>
    <w:rsid w:val="00AA3D3C"/>
    <w:rsid w:val="00AA4361"/>
    <w:rsid w:val="00AA467C"/>
    <w:rsid w:val="00AA47EB"/>
    <w:rsid w:val="00AA4892"/>
    <w:rsid w:val="00AA4BA5"/>
    <w:rsid w:val="00AA4E01"/>
    <w:rsid w:val="00AA5405"/>
    <w:rsid w:val="00AA589A"/>
    <w:rsid w:val="00AA5DE0"/>
    <w:rsid w:val="00AA5DFC"/>
    <w:rsid w:val="00AA5F2D"/>
    <w:rsid w:val="00AA615D"/>
    <w:rsid w:val="00AA714C"/>
    <w:rsid w:val="00AA7A03"/>
    <w:rsid w:val="00AA7DAA"/>
    <w:rsid w:val="00AA7DFD"/>
    <w:rsid w:val="00AB030D"/>
    <w:rsid w:val="00AB0487"/>
    <w:rsid w:val="00AB0956"/>
    <w:rsid w:val="00AB0BAB"/>
    <w:rsid w:val="00AB1384"/>
    <w:rsid w:val="00AB1974"/>
    <w:rsid w:val="00AB1C91"/>
    <w:rsid w:val="00AB1F8C"/>
    <w:rsid w:val="00AB200C"/>
    <w:rsid w:val="00AB2442"/>
    <w:rsid w:val="00AB277F"/>
    <w:rsid w:val="00AB27FC"/>
    <w:rsid w:val="00AB28DE"/>
    <w:rsid w:val="00AB29F7"/>
    <w:rsid w:val="00AB319F"/>
    <w:rsid w:val="00AB31BE"/>
    <w:rsid w:val="00AB3895"/>
    <w:rsid w:val="00AB39B3"/>
    <w:rsid w:val="00AB3C52"/>
    <w:rsid w:val="00AB40BD"/>
    <w:rsid w:val="00AB42DD"/>
    <w:rsid w:val="00AB4567"/>
    <w:rsid w:val="00AB4B32"/>
    <w:rsid w:val="00AB4C70"/>
    <w:rsid w:val="00AB51F5"/>
    <w:rsid w:val="00AB555C"/>
    <w:rsid w:val="00AB5685"/>
    <w:rsid w:val="00AB56A0"/>
    <w:rsid w:val="00AB59AA"/>
    <w:rsid w:val="00AB5A87"/>
    <w:rsid w:val="00AB5B8C"/>
    <w:rsid w:val="00AB6276"/>
    <w:rsid w:val="00AB638B"/>
    <w:rsid w:val="00AB650B"/>
    <w:rsid w:val="00AB65A9"/>
    <w:rsid w:val="00AB6C45"/>
    <w:rsid w:val="00AB741A"/>
    <w:rsid w:val="00AB7681"/>
    <w:rsid w:val="00AB7E46"/>
    <w:rsid w:val="00AB7EC8"/>
    <w:rsid w:val="00AC0452"/>
    <w:rsid w:val="00AC095C"/>
    <w:rsid w:val="00AC0D25"/>
    <w:rsid w:val="00AC0F0D"/>
    <w:rsid w:val="00AC0FB4"/>
    <w:rsid w:val="00AC141B"/>
    <w:rsid w:val="00AC146D"/>
    <w:rsid w:val="00AC1562"/>
    <w:rsid w:val="00AC189D"/>
    <w:rsid w:val="00AC18B3"/>
    <w:rsid w:val="00AC1927"/>
    <w:rsid w:val="00AC1ABC"/>
    <w:rsid w:val="00AC1C15"/>
    <w:rsid w:val="00AC1DE8"/>
    <w:rsid w:val="00AC26E0"/>
    <w:rsid w:val="00AC270B"/>
    <w:rsid w:val="00AC2CA8"/>
    <w:rsid w:val="00AC2D12"/>
    <w:rsid w:val="00AC3145"/>
    <w:rsid w:val="00AC3332"/>
    <w:rsid w:val="00AC3625"/>
    <w:rsid w:val="00AC36B3"/>
    <w:rsid w:val="00AC3A3E"/>
    <w:rsid w:val="00AC3BD4"/>
    <w:rsid w:val="00AC3C9D"/>
    <w:rsid w:val="00AC41E6"/>
    <w:rsid w:val="00AC44F3"/>
    <w:rsid w:val="00AC4BFE"/>
    <w:rsid w:val="00AC51C2"/>
    <w:rsid w:val="00AC51E2"/>
    <w:rsid w:val="00AC52C1"/>
    <w:rsid w:val="00AC53E6"/>
    <w:rsid w:val="00AC54E4"/>
    <w:rsid w:val="00AC59C6"/>
    <w:rsid w:val="00AC5EAD"/>
    <w:rsid w:val="00AC5F49"/>
    <w:rsid w:val="00AC6302"/>
    <w:rsid w:val="00AC68BE"/>
    <w:rsid w:val="00AC695B"/>
    <w:rsid w:val="00AC7083"/>
    <w:rsid w:val="00AC7721"/>
    <w:rsid w:val="00AC7AA1"/>
    <w:rsid w:val="00AD04B6"/>
    <w:rsid w:val="00AD0EA6"/>
    <w:rsid w:val="00AD0F1C"/>
    <w:rsid w:val="00AD13CD"/>
    <w:rsid w:val="00AD17D2"/>
    <w:rsid w:val="00AD1B03"/>
    <w:rsid w:val="00AD1F5A"/>
    <w:rsid w:val="00AD2A99"/>
    <w:rsid w:val="00AD2B94"/>
    <w:rsid w:val="00AD2DB9"/>
    <w:rsid w:val="00AD3AE4"/>
    <w:rsid w:val="00AD54F1"/>
    <w:rsid w:val="00AD5DF1"/>
    <w:rsid w:val="00AD5EEE"/>
    <w:rsid w:val="00AD6304"/>
    <w:rsid w:val="00AD6688"/>
    <w:rsid w:val="00AD6A35"/>
    <w:rsid w:val="00AD6C9A"/>
    <w:rsid w:val="00AD6FD2"/>
    <w:rsid w:val="00AD732D"/>
    <w:rsid w:val="00AD740C"/>
    <w:rsid w:val="00AD7A07"/>
    <w:rsid w:val="00AD7B03"/>
    <w:rsid w:val="00AD7D1F"/>
    <w:rsid w:val="00AD7D6F"/>
    <w:rsid w:val="00AE0494"/>
    <w:rsid w:val="00AE0614"/>
    <w:rsid w:val="00AE0A97"/>
    <w:rsid w:val="00AE179C"/>
    <w:rsid w:val="00AE1A31"/>
    <w:rsid w:val="00AE1B4B"/>
    <w:rsid w:val="00AE1D8F"/>
    <w:rsid w:val="00AE1DF7"/>
    <w:rsid w:val="00AE236C"/>
    <w:rsid w:val="00AE265D"/>
    <w:rsid w:val="00AE291D"/>
    <w:rsid w:val="00AE2C9A"/>
    <w:rsid w:val="00AE307D"/>
    <w:rsid w:val="00AE3187"/>
    <w:rsid w:val="00AE333B"/>
    <w:rsid w:val="00AE338F"/>
    <w:rsid w:val="00AE3425"/>
    <w:rsid w:val="00AE35E8"/>
    <w:rsid w:val="00AE4A2F"/>
    <w:rsid w:val="00AE4D6E"/>
    <w:rsid w:val="00AE50A3"/>
    <w:rsid w:val="00AE54C5"/>
    <w:rsid w:val="00AE5BA4"/>
    <w:rsid w:val="00AE5F02"/>
    <w:rsid w:val="00AE67BF"/>
    <w:rsid w:val="00AE6E15"/>
    <w:rsid w:val="00AE738A"/>
    <w:rsid w:val="00AE73A3"/>
    <w:rsid w:val="00AE77C1"/>
    <w:rsid w:val="00AE77C9"/>
    <w:rsid w:val="00AF00BD"/>
    <w:rsid w:val="00AF00EB"/>
    <w:rsid w:val="00AF041C"/>
    <w:rsid w:val="00AF08CB"/>
    <w:rsid w:val="00AF0AF3"/>
    <w:rsid w:val="00AF0B67"/>
    <w:rsid w:val="00AF0C19"/>
    <w:rsid w:val="00AF1166"/>
    <w:rsid w:val="00AF14E5"/>
    <w:rsid w:val="00AF17F2"/>
    <w:rsid w:val="00AF259E"/>
    <w:rsid w:val="00AF2A9B"/>
    <w:rsid w:val="00AF2B6A"/>
    <w:rsid w:val="00AF2D72"/>
    <w:rsid w:val="00AF3C0B"/>
    <w:rsid w:val="00AF405D"/>
    <w:rsid w:val="00AF416A"/>
    <w:rsid w:val="00AF4AD3"/>
    <w:rsid w:val="00AF4B16"/>
    <w:rsid w:val="00AF4DA2"/>
    <w:rsid w:val="00AF4E25"/>
    <w:rsid w:val="00AF514B"/>
    <w:rsid w:val="00AF51A8"/>
    <w:rsid w:val="00AF537E"/>
    <w:rsid w:val="00AF5463"/>
    <w:rsid w:val="00AF55A6"/>
    <w:rsid w:val="00AF5799"/>
    <w:rsid w:val="00AF59AA"/>
    <w:rsid w:val="00AF59FC"/>
    <w:rsid w:val="00AF67AC"/>
    <w:rsid w:val="00AF6CD8"/>
    <w:rsid w:val="00AF6E1E"/>
    <w:rsid w:val="00AF7402"/>
    <w:rsid w:val="00AF743A"/>
    <w:rsid w:val="00AF77A1"/>
    <w:rsid w:val="00AF7A19"/>
    <w:rsid w:val="00AF7A8E"/>
    <w:rsid w:val="00AF7EE8"/>
    <w:rsid w:val="00AF7F11"/>
    <w:rsid w:val="00B002DB"/>
    <w:rsid w:val="00B003C7"/>
    <w:rsid w:val="00B003D2"/>
    <w:rsid w:val="00B006E6"/>
    <w:rsid w:val="00B00892"/>
    <w:rsid w:val="00B00D7B"/>
    <w:rsid w:val="00B019A4"/>
    <w:rsid w:val="00B01AD1"/>
    <w:rsid w:val="00B020E5"/>
    <w:rsid w:val="00B02259"/>
    <w:rsid w:val="00B024A3"/>
    <w:rsid w:val="00B0265D"/>
    <w:rsid w:val="00B02684"/>
    <w:rsid w:val="00B02760"/>
    <w:rsid w:val="00B02899"/>
    <w:rsid w:val="00B02A8D"/>
    <w:rsid w:val="00B02D03"/>
    <w:rsid w:val="00B03250"/>
    <w:rsid w:val="00B0341E"/>
    <w:rsid w:val="00B038FE"/>
    <w:rsid w:val="00B042CD"/>
    <w:rsid w:val="00B044E9"/>
    <w:rsid w:val="00B048D6"/>
    <w:rsid w:val="00B04B28"/>
    <w:rsid w:val="00B05971"/>
    <w:rsid w:val="00B0598E"/>
    <w:rsid w:val="00B05A50"/>
    <w:rsid w:val="00B06B4C"/>
    <w:rsid w:val="00B0729A"/>
    <w:rsid w:val="00B0737D"/>
    <w:rsid w:val="00B077A5"/>
    <w:rsid w:val="00B07B4E"/>
    <w:rsid w:val="00B07D41"/>
    <w:rsid w:val="00B105AB"/>
    <w:rsid w:val="00B10889"/>
    <w:rsid w:val="00B10EB7"/>
    <w:rsid w:val="00B110CF"/>
    <w:rsid w:val="00B110DE"/>
    <w:rsid w:val="00B1128D"/>
    <w:rsid w:val="00B11BE6"/>
    <w:rsid w:val="00B123AF"/>
    <w:rsid w:val="00B127A2"/>
    <w:rsid w:val="00B128DD"/>
    <w:rsid w:val="00B12D41"/>
    <w:rsid w:val="00B13462"/>
    <w:rsid w:val="00B14174"/>
    <w:rsid w:val="00B141D0"/>
    <w:rsid w:val="00B142D6"/>
    <w:rsid w:val="00B14F63"/>
    <w:rsid w:val="00B14F65"/>
    <w:rsid w:val="00B15295"/>
    <w:rsid w:val="00B1596C"/>
    <w:rsid w:val="00B161B4"/>
    <w:rsid w:val="00B164EF"/>
    <w:rsid w:val="00B166E9"/>
    <w:rsid w:val="00B166F7"/>
    <w:rsid w:val="00B16AC8"/>
    <w:rsid w:val="00B175D2"/>
    <w:rsid w:val="00B175F2"/>
    <w:rsid w:val="00B20481"/>
    <w:rsid w:val="00B20794"/>
    <w:rsid w:val="00B20A3B"/>
    <w:rsid w:val="00B20CA3"/>
    <w:rsid w:val="00B215E5"/>
    <w:rsid w:val="00B21B0E"/>
    <w:rsid w:val="00B21B8B"/>
    <w:rsid w:val="00B220B4"/>
    <w:rsid w:val="00B223C8"/>
    <w:rsid w:val="00B229B5"/>
    <w:rsid w:val="00B22F2D"/>
    <w:rsid w:val="00B231B6"/>
    <w:rsid w:val="00B235B9"/>
    <w:rsid w:val="00B238F4"/>
    <w:rsid w:val="00B24058"/>
    <w:rsid w:val="00B24AD6"/>
    <w:rsid w:val="00B255F7"/>
    <w:rsid w:val="00B25621"/>
    <w:rsid w:val="00B256A1"/>
    <w:rsid w:val="00B256E0"/>
    <w:rsid w:val="00B25F70"/>
    <w:rsid w:val="00B269E6"/>
    <w:rsid w:val="00B26A46"/>
    <w:rsid w:val="00B26D6D"/>
    <w:rsid w:val="00B2700E"/>
    <w:rsid w:val="00B27381"/>
    <w:rsid w:val="00B273E9"/>
    <w:rsid w:val="00B27A75"/>
    <w:rsid w:val="00B27B5C"/>
    <w:rsid w:val="00B30076"/>
    <w:rsid w:val="00B300C2"/>
    <w:rsid w:val="00B303E3"/>
    <w:rsid w:val="00B30764"/>
    <w:rsid w:val="00B30B67"/>
    <w:rsid w:val="00B30D9E"/>
    <w:rsid w:val="00B311ED"/>
    <w:rsid w:val="00B31A3D"/>
    <w:rsid w:val="00B31AB3"/>
    <w:rsid w:val="00B31D07"/>
    <w:rsid w:val="00B31E2A"/>
    <w:rsid w:val="00B32265"/>
    <w:rsid w:val="00B329C8"/>
    <w:rsid w:val="00B32A5C"/>
    <w:rsid w:val="00B32FF8"/>
    <w:rsid w:val="00B3306F"/>
    <w:rsid w:val="00B33214"/>
    <w:rsid w:val="00B33280"/>
    <w:rsid w:val="00B33EB8"/>
    <w:rsid w:val="00B34A33"/>
    <w:rsid w:val="00B34BD9"/>
    <w:rsid w:val="00B35111"/>
    <w:rsid w:val="00B35233"/>
    <w:rsid w:val="00B35240"/>
    <w:rsid w:val="00B35F93"/>
    <w:rsid w:val="00B36BA8"/>
    <w:rsid w:val="00B372E5"/>
    <w:rsid w:val="00B37345"/>
    <w:rsid w:val="00B37459"/>
    <w:rsid w:val="00B37787"/>
    <w:rsid w:val="00B377BA"/>
    <w:rsid w:val="00B37D27"/>
    <w:rsid w:val="00B37D49"/>
    <w:rsid w:val="00B37E1E"/>
    <w:rsid w:val="00B402A4"/>
    <w:rsid w:val="00B4033D"/>
    <w:rsid w:val="00B407F3"/>
    <w:rsid w:val="00B41393"/>
    <w:rsid w:val="00B41506"/>
    <w:rsid w:val="00B417FA"/>
    <w:rsid w:val="00B41A26"/>
    <w:rsid w:val="00B41D14"/>
    <w:rsid w:val="00B42084"/>
    <w:rsid w:val="00B4232D"/>
    <w:rsid w:val="00B42C41"/>
    <w:rsid w:val="00B42F20"/>
    <w:rsid w:val="00B4310F"/>
    <w:rsid w:val="00B4385E"/>
    <w:rsid w:val="00B43B65"/>
    <w:rsid w:val="00B44389"/>
    <w:rsid w:val="00B4455F"/>
    <w:rsid w:val="00B45214"/>
    <w:rsid w:val="00B45371"/>
    <w:rsid w:val="00B45893"/>
    <w:rsid w:val="00B458EC"/>
    <w:rsid w:val="00B45AFE"/>
    <w:rsid w:val="00B45DA1"/>
    <w:rsid w:val="00B45FA8"/>
    <w:rsid w:val="00B46277"/>
    <w:rsid w:val="00B463C3"/>
    <w:rsid w:val="00B46AAF"/>
    <w:rsid w:val="00B46F5D"/>
    <w:rsid w:val="00B4763E"/>
    <w:rsid w:val="00B47A80"/>
    <w:rsid w:val="00B51433"/>
    <w:rsid w:val="00B51790"/>
    <w:rsid w:val="00B51866"/>
    <w:rsid w:val="00B51A26"/>
    <w:rsid w:val="00B526D3"/>
    <w:rsid w:val="00B52948"/>
    <w:rsid w:val="00B529A1"/>
    <w:rsid w:val="00B52C0B"/>
    <w:rsid w:val="00B52DA0"/>
    <w:rsid w:val="00B5347F"/>
    <w:rsid w:val="00B53675"/>
    <w:rsid w:val="00B536F5"/>
    <w:rsid w:val="00B53777"/>
    <w:rsid w:val="00B5406A"/>
    <w:rsid w:val="00B5428E"/>
    <w:rsid w:val="00B543C9"/>
    <w:rsid w:val="00B545B9"/>
    <w:rsid w:val="00B5465F"/>
    <w:rsid w:val="00B548E9"/>
    <w:rsid w:val="00B54A5E"/>
    <w:rsid w:val="00B54E5F"/>
    <w:rsid w:val="00B55095"/>
    <w:rsid w:val="00B554BF"/>
    <w:rsid w:val="00B55AD3"/>
    <w:rsid w:val="00B56097"/>
    <w:rsid w:val="00B560DB"/>
    <w:rsid w:val="00B56196"/>
    <w:rsid w:val="00B56333"/>
    <w:rsid w:val="00B565E4"/>
    <w:rsid w:val="00B56904"/>
    <w:rsid w:val="00B56D2C"/>
    <w:rsid w:val="00B57107"/>
    <w:rsid w:val="00B572DB"/>
    <w:rsid w:val="00B57587"/>
    <w:rsid w:val="00B6012D"/>
    <w:rsid w:val="00B60CE1"/>
    <w:rsid w:val="00B60FA0"/>
    <w:rsid w:val="00B61095"/>
    <w:rsid w:val="00B61334"/>
    <w:rsid w:val="00B6150C"/>
    <w:rsid w:val="00B61548"/>
    <w:rsid w:val="00B61AB2"/>
    <w:rsid w:val="00B61D07"/>
    <w:rsid w:val="00B61FBF"/>
    <w:rsid w:val="00B622B3"/>
    <w:rsid w:val="00B62442"/>
    <w:rsid w:val="00B624F3"/>
    <w:rsid w:val="00B62695"/>
    <w:rsid w:val="00B627EB"/>
    <w:rsid w:val="00B62A34"/>
    <w:rsid w:val="00B62AC3"/>
    <w:rsid w:val="00B62B14"/>
    <w:rsid w:val="00B62DE8"/>
    <w:rsid w:val="00B63350"/>
    <w:rsid w:val="00B63555"/>
    <w:rsid w:val="00B63591"/>
    <w:rsid w:val="00B6364C"/>
    <w:rsid w:val="00B637B9"/>
    <w:rsid w:val="00B63817"/>
    <w:rsid w:val="00B639AF"/>
    <w:rsid w:val="00B63B22"/>
    <w:rsid w:val="00B64258"/>
    <w:rsid w:val="00B649E7"/>
    <w:rsid w:val="00B64AC6"/>
    <w:rsid w:val="00B65519"/>
    <w:rsid w:val="00B6587F"/>
    <w:rsid w:val="00B65AC3"/>
    <w:rsid w:val="00B65DD5"/>
    <w:rsid w:val="00B6601D"/>
    <w:rsid w:val="00B66139"/>
    <w:rsid w:val="00B66DD8"/>
    <w:rsid w:val="00B67939"/>
    <w:rsid w:val="00B700F5"/>
    <w:rsid w:val="00B704B4"/>
    <w:rsid w:val="00B70990"/>
    <w:rsid w:val="00B70C81"/>
    <w:rsid w:val="00B713C5"/>
    <w:rsid w:val="00B71B84"/>
    <w:rsid w:val="00B7217B"/>
    <w:rsid w:val="00B723A2"/>
    <w:rsid w:val="00B7278F"/>
    <w:rsid w:val="00B72896"/>
    <w:rsid w:val="00B72D00"/>
    <w:rsid w:val="00B72EA1"/>
    <w:rsid w:val="00B72EA9"/>
    <w:rsid w:val="00B7334C"/>
    <w:rsid w:val="00B74266"/>
    <w:rsid w:val="00B7488C"/>
    <w:rsid w:val="00B74F02"/>
    <w:rsid w:val="00B7506D"/>
    <w:rsid w:val="00B758C8"/>
    <w:rsid w:val="00B75AD4"/>
    <w:rsid w:val="00B760E2"/>
    <w:rsid w:val="00B763E9"/>
    <w:rsid w:val="00B76460"/>
    <w:rsid w:val="00B767B2"/>
    <w:rsid w:val="00B76A09"/>
    <w:rsid w:val="00B76D8E"/>
    <w:rsid w:val="00B76F4F"/>
    <w:rsid w:val="00B77309"/>
    <w:rsid w:val="00B77B59"/>
    <w:rsid w:val="00B77C32"/>
    <w:rsid w:val="00B77D3C"/>
    <w:rsid w:val="00B8034A"/>
    <w:rsid w:val="00B80413"/>
    <w:rsid w:val="00B809D2"/>
    <w:rsid w:val="00B80EBC"/>
    <w:rsid w:val="00B81059"/>
    <w:rsid w:val="00B812F8"/>
    <w:rsid w:val="00B8148B"/>
    <w:rsid w:val="00B81729"/>
    <w:rsid w:val="00B81CB6"/>
    <w:rsid w:val="00B820C6"/>
    <w:rsid w:val="00B825B3"/>
    <w:rsid w:val="00B829CF"/>
    <w:rsid w:val="00B83249"/>
    <w:rsid w:val="00B834E3"/>
    <w:rsid w:val="00B83AD5"/>
    <w:rsid w:val="00B83EA8"/>
    <w:rsid w:val="00B83F9A"/>
    <w:rsid w:val="00B83FEC"/>
    <w:rsid w:val="00B841AD"/>
    <w:rsid w:val="00B8424A"/>
    <w:rsid w:val="00B84592"/>
    <w:rsid w:val="00B845AE"/>
    <w:rsid w:val="00B848D9"/>
    <w:rsid w:val="00B84B3F"/>
    <w:rsid w:val="00B84FC4"/>
    <w:rsid w:val="00B856A4"/>
    <w:rsid w:val="00B85AE2"/>
    <w:rsid w:val="00B85BEF"/>
    <w:rsid w:val="00B85D04"/>
    <w:rsid w:val="00B85F64"/>
    <w:rsid w:val="00B86361"/>
    <w:rsid w:val="00B865E6"/>
    <w:rsid w:val="00B86783"/>
    <w:rsid w:val="00B87031"/>
    <w:rsid w:val="00B8707E"/>
    <w:rsid w:val="00B87832"/>
    <w:rsid w:val="00B87FBF"/>
    <w:rsid w:val="00B9110B"/>
    <w:rsid w:val="00B91356"/>
    <w:rsid w:val="00B914FF"/>
    <w:rsid w:val="00B915E5"/>
    <w:rsid w:val="00B91B37"/>
    <w:rsid w:val="00B91EE5"/>
    <w:rsid w:val="00B920E0"/>
    <w:rsid w:val="00B92915"/>
    <w:rsid w:val="00B92C84"/>
    <w:rsid w:val="00B92CDE"/>
    <w:rsid w:val="00B92F38"/>
    <w:rsid w:val="00B9344E"/>
    <w:rsid w:val="00B93A65"/>
    <w:rsid w:val="00B93A78"/>
    <w:rsid w:val="00B93EE0"/>
    <w:rsid w:val="00B944B1"/>
    <w:rsid w:val="00B94849"/>
    <w:rsid w:val="00B94A8B"/>
    <w:rsid w:val="00B94BAD"/>
    <w:rsid w:val="00B950A2"/>
    <w:rsid w:val="00B955EC"/>
    <w:rsid w:val="00B958E2"/>
    <w:rsid w:val="00B95ADF"/>
    <w:rsid w:val="00B962CE"/>
    <w:rsid w:val="00B96571"/>
    <w:rsid w:val="00B965AC"/>
    <w:rsid w:val="00B9679D"/>
    <w:rsid w:val="00B96FA9"/>
    <w:rsid w:val="00B97278"/>
    <w:rsid w:val="00B97FA3"/>
    <w:rsid w:val="00BA0074"/>
    <w:rsid w:val="00BA0524"/>
    <w:rsid w:val="00BA0983"/>
    <w:rsid w:val="00BA09BA"/>
    <w:rsid w:val="00BA0A19"/>
    <w:rsid w:val="00BA0B7F"/>
    <w:rsid w:val="00BA0ECA"/>
    <w:rsid w:val="00BA11DC"/>
    <w:rsid w:val="00BA1263"/>
    <w:rsid w:val="00BA128A"/>
    <w:rsid w:val="00BA1656"/>
    <w:rsid w:val="00BA1890"/>
    <w:rsid w:val="00BA1A3A"/>
    <w:rsid w:val="00BA1A86"/>
    <w:rsid w:val="00BA1BE8"/>
    <w:rsid w:val="00BA1CB9"/>
    <w:rsid w:val="00BA1FE9"/>
    <w:rsid w:val="00BA20BD"/>
    <w:rsid w:val="00BA23EC"/>
    <w:rsid w:val="00BA2534"/>
    <w:rsid w:val="00BA28E4"/>
    <w:rsid w:val="00BA2953"/>
    <w:rsid w:val="00BA2A23"/>
    <w:rsid w:val="00BA2FF4"/>
    <w:rsid w:val="00BA3695"/>
    <w:rsid w:val="00BA39D9"/>
    <w:rsid w:val="00BA40C3"/>
    <w:rsid w:val="00BA41EA"/>
    <w:rsid w:val="00BA492E"/>
    <w:rsid w:val="00BA4B17"/>
    <w:rsid w:val="00BA4D1D"/>
    <w:rsid w:val="00BA550A"/>
    <w:rsid w:val="00BA5ADB"/>
    <w:rsid w:val="00BA5D9F"/>
    <w:rsid w:val="00BA5F0B"/>
    <w:rsid w:val="00BA5F5D"/>
    <w:rsid w:val="00BA600F"/>
    <w:rsid w:val="00BA60B0"/>
    <w:rsid w:val="00BA6196"/>
    <w:rsid w:val="00BA6330"/>
    <w:rsid w:val="00BA63ED"/>
    <w:rsid w:val="00BA6412"/>
    <w:rsid w:val="00BA648B"/>
    <w:rsid w:val="00BA66FB"/>
    <w:rsid w:val="00BA6F68"/>
    <w:rsid w:val="00BA7149"/>
    <w:rsid w:val="00BA71B1"/>
    <w:rsid w:val="00BA78D7"/>
    <w:rsid w:val="00BA7A2B"/>
    <w:rsid w:val="00BB009F"/>
    <w:rsid w:val="00BB053E"/>
    <w:rsid w:val="00BB0F91"/>
    <w:rsid w:val="00BB1518"/>
    <w:rsid w:val="00BB1580"/>
    <w:rsid w:val="00BB1596"/>
    <w:rsid w:val="00BB1A8F"/>
    <w:rsid w:val="00BB1AA8"/>
    <w:rsid w:val="00BB1CB7"/>
    <w:rsid w:val="00BB1D75"/>
    <w:rsid w:val="00BB1F12"/>
    <w:rsid w:val="00BB25C8"/>
    <w:rsid w:val="00BB273A"/>
    <w:rsid w:val="00BB2894"/>
    <w:rsid w:val="00BB2DEA"/>
    <w:rsid w:val="00BB389E"/>
    <w:rsid w:val="00BB44B7"/>
    <w:rsid w:val="00BB4529"/>
    <w:rsid w:val="00BB49DC"/>
    <w:rsid w:val="00BB4C70"/>
    <w:rsid w:val="00BB4C75"/>
    <w:rsid w:val="00BB4CAD"/>
    <w:rsid w:val="00BB4F71"/>
    <w:rsid w:val="00BB4F7B"/>
    <w:rsid w:val="00BB537F"/>
    <w:rsid w:val="00BB5A75"/>
    <w:rsid w:val="00BB5B45"/>
    <w:rsid w:val="00BB5B84"/>
    <w:rsid w:val="00BB5B8D"/>
    <w:rsid w:val="00BB5C9D"/>
    <w:rsid w:val="00BB5CF5"/>
    <w:rsid w:val="00BB5D40"/>
    <w:rsid w:val="00BB5EAF"/>
    <w:rsid w:val="00BB5FB6"/>
    <w:rsid w:val="00BB5FCC"/>
    <w:rsid w:val="00BB6BBF"/>
    <w:rsid w:val="00BB70DF"/>
    <w:rsid w:val="00BB7393"/>
    <w:rsid w:val="00BB7459"/>
    <w:rsid w:val="00BB7577"/>
    <w:rsid w:val="00BB75FD"/>
    <w:rsid w:val="00BC048B"/>
    <w:rsid w:val="00BC07E6"/>
    <w:rsid w:val="00BC0B67"/>
    <w:rsid w:val="00BC0BCC"/>
    <w:rsid w:val="00BC0CCB"/>
    <w:rsid w:val="00BC0FFB"/>
    <w:rsid w:val="00BC1BE9"/>
    <w:rsid w:val="00BC1CED"/>
    <w:rsid w:val="00BC2069"/>
    <w:rsid w:val="00BC21E0"/>
    <w:rsid w:val="00BC308D"/>
    <w:rsid w:val="00BC324E"/>
    <w:rsid w:val="00BC342B"/>
    <w:rsid w:val="00BC357E"/>
    <w:rsid w:val="00BC3709"/>
    <w:rsid w:val="00BC433C"/>
    <w:rsid w:val="00BC4EFD"/>
    <w:rsid w:val="00BC5057"/>
    <w:rsid w:val="00BC50A5"/>
    <w:rsid w:val="00BC50B6"/>
    <w:rsid w:val="00BC5399"/>
    <w:rsid w:val="00BC54BB"/>
    <w:rsid w:val="00BC5A38"/>
    <w:rsid w:val="00BC6313"/>
    <w:rsid w:val="00BC6467"/>
    <w:rsid w:val="00BC6CE9"/>
    <w:rsid w:val="00BC7702"/>
    <w:rsid w:val="00BC7A74"/>
    <w:rsid w:val="00BD0042"/>
    <w:rsid w:val="00BD057D"/>
    <w:rsid w:val="00BD092A"/>
    <w:rsid w:val="00BD1377"/>
    <w:rsid w:val="00BD1CBF"/>
    <w:rsid w:val="00BD1DD5"/>
    <w:rsid w:val="00BD27B1"/>
    <w:rsid w:val="00BD280E"/>
    <w:rsid w:val="00BD2857"/>
    <w:rsid w:val="00BD28B8"/>
    <w:rsid w:val="00BD2B78"/>
    <w:rsid w:val="00BD321B"/>
    <w:rsid w:val="00BD36E7"/>
    <w:rsid w:val="00BD3D48"/>
    <w:rsid w:val="00BD489E"/>
    <w:rsid w:val="00BD4EC8"/>
    <w:rsid w:val="00BD5068"/>
    <w:rsid w:val="00BD5414"/>
    <w:rsid w:val="00BD56F4"/>
    <w:rsid w:val="00BD5952"/>
    <w:rsid w:val="00BD60E7"/>
    <w:rsid w:val="00BD6712"/>
    <w:rsid w:val="00BD73AA"/>
    <w:rsid w:val="00BD7460"/>
    <w:rsid w:val="00BD7489"/>
    <w:rsid w:val="00BD755E"/>
    <w:rsid w:val="00BD75BB"/>
    <w:rsid w:val="00BD764E"/>
    <w:rsid w:val="00BD77C0"/>
    <w:rsid w:val="00BD7932"/>
    <w:rsid w:val="00BD7B32"/>
    <w:rsid w:val="00BE061C"/>
    <w:rsid w:val="00BE08F6"/>
    <w:rsid w:val="00BE0FC7"/>
    <w:rsid w:val="00BE1241"/>
    <w:rsid w:val="00BE2023"/>
    <w:rsid w:val="00BE2277"/>
    <w:rsid w:val="00BE24E2"/>
    <w:rsid w:val="00BE2527"/>
    <w:rsid w:val="00BE3301"/>
    <w:rsid w:val="00BE38B1"/>
    <w:rsid w:val="00BE3ACE"/>
    <w:rsid w:val="00BE41A2"/>
    <w:rsid w:val="00BE423D"/>
    <w:rsid w:val="00BE447F"/>
    <w:rsid w:val="00BE4541"/>
    <w:rsid w:val="00BE46A1"/>
    <w:rsid w:val="00BE483B"/>
    <w:rsid w:val="00BE48EF"/>
    <w:rsid w:val="00BE4A65"/>
    <w:rsid w:val="00BE4CDA"/>
    <w:rsid w:val="00BE517B"/>
    <w:rsid w:val="00BE66F5"/>
    <w:rsid w:val="00BE6844"/>
    <w:rsid w:val="00BE69C1"/>
    <w:rsid w:val="00BE71DC"/>
    <w:rsid w:val="00BE7348"/>
    <w:rsid w:val="00BE7588"/>
    <w:rsid w:val="00BE7828"/>
    <w:rsid w:val="00BE789D"/>
    <w:rsid w:val="00BE7B1F"/>
    <w:rsid w:val="00BF0094"/>
    <w:rsid w:val="00BF0240"/>
    <w:rsid w:val="00BF0AE8"/>
    <w:rsid w:val="00BF0F75"/>
    <w:rsid w:val="00BF0FA4"/>
    <w:rsid w:val="00BF13C9"/>
    <w:rsid w:val="00BF1617"/>
    <w:rsid w:val="00BF1B9C"/>
    <w:rsid w:val="00BF1EB7"/>
    <w:rsid w:val="00BF24ED"/>
    <w:rsid w:val="00BF2A73"/>
    <w:rsid w:val="00BF2C7A"/>
    <w:rsid w:val="00BF2CE2"/>
    <w:rsid w:val="00BF30DD"/>
    <w:rsid w:val="00BF3933"/>
    <w:rsid w:val="00BF3D15"/>
    <w:rsid w:val="00BF3D26"/>
    <w:rsid w:val="00BF4B9E"/>
    <w:rsid w:val="00BF5097"/>
    <w:rsid w:val="00BF57B6"/>
    <w:rsid w:val="00BF5C4C"/>
    <w:rsid w:val="00BF6408"/>
    <w:rsid w:val="00BF6A18"/>
    <w:rsid w:val="00BF6CC9"/>
    <w:rsid w:val="00BF6E6F"/>
    <w:rsid w:val="00BF711A"/>
    <w:rsid w:val="00BF71E7"/>
    <w:rsid w:val="00BF73EC"/>
    <w:rsid w:val="00BF777E"/>
    <w:rsid w:val="00BF7AA0"/>
    <w:rsid w:val="00BF7CED"/>
    <w:rsid w:val="00C002A0"/>
    <w:rsid w:val="00C005C1"/>
    <w:rsid w:val="00C009AD"/>
    <w:rsid w:val="00C00A19"/>
    <w:rsid w:val="00C00DA9"/>
    <w:rsid w:val="00C011F3"/>
    <w:rsid w:val="00C01BFF"/>
    <w:rsid w:val="00C01F13"/>
    <w:rsid w:val="00C02413"/>
    <w:rsid w:val="00C0243B"/>
    <w:rsid w:val="00C02A29"/>
    <w:rsid w:val="00C02F55"/>
    <w:rsid w:val="00C031E1"/>
    <w:rsid w:val="00C03352"/>
    <w:rsid w:val="00C03926"/>
    <w:rsid w:val="00C03B21"/>
    <w:rsid w:val="00C03BB5"/>
    <w:rsid w:val="00C040CB"/>
    <w:rsid w:val="00C04148"/>
    <w:rsid w:val="00C04762"/>
    <w:rsid w:val="00C0498E"/>
    <w:rsid w:val="00C04C77"/>
    <w:rsid w:val="00C04E24"/>
    <w:rsid w:val="00C05029"/>
    <w:rsid w:val="00C05044"/>
    <w:rsid w:val="00C051D1"/>
    <w:rsid w:val="00C0542C"/>
    <w:rsid w:val="00C05ED7"/>
    <w:rsid w:val="00C06162"/>
    <w:rsid w:val="00C0650E"/>
    <w:rsid w:val="00C06BA3"/>
    <w:rsid w:val="00C0725D"/>
    <w:rsid w:val="00C073FF"/>
    <w:rsid w:val="00C075AF"/>
    <w:rsid w:val="00C076E6"/>
    <w:rsid w:val="00C07CC8"/>
    <w:rsid w:val="00C07F07"/>
    <w:rsid w:val="00C10025"/>
    <w:rsid w:val="00C101F3"/>
    <w:rsid w:val="00C1020E"/>
    <w:rsid w:val="00C10AD0"/>
    <w:rsid w:val="00C10DF2"/>
    <w:rsid w:val="00C112F2"/>
    <w:rsid w:val="00C11436"/>
    <w:rsid w:val="00C11525"/>
    <w:rsid w:val="00C11B92"/>
    <w:rsid w:val="00C11C0B"/>
    <w:rsid w:val="00C11CA3"/>
    <w:rsid w:val="00C12739"/>
    <w:rsid w:val="00C1275B"/>
    <w:rsid w:val="00C127DD"/>
    <w:rsid w:val="00C12C8F"/>
    <w:rsid w:val="00C12E62"/>
    <w:rsid w:val="00C13857"/>
    <w:rsid w:val="00C13A54"/>
    <w:rsid w:val="00C1405F"/>
    <w:rsid w:val="00C14865"/>
    <w:rsid w:val="00C14D0D"/>
    <w:rsid w:val="00C14EAA"/>
    <w:rsid w:val="00C155FC"/>
    <w:rsid w:val="00C15774"/>
    <w:rsid w:val="00C16536"/>
    <w:rsid w:val="00C16563"/>
    <w:rsid w:val="00C1656B"/>
    <w:rsid w:val="00C1665C"/>
    <w:rsid w:val="00C16FCE"/>
    <w:rsid w:val="00C17094"/>
    <w:rsid w:val="00C17BB7"/>
    <w:rsid w:val="00C20116"/>
    <w:rsid w:val="00C2018D"/>
    <w:rsid w:val="00C2066D"/>
    <w:rsid w:val="00C20869"/>
    <w:rsid w:val="00C209A5"/>
    <w:rsid w:val="00C214A2"/>
    <w:rsid w:val="00C22071"/>
    <w:rsid w:val="00C22153"/>
    <w:rsid w:val="00C221A7"/>
    <w:rsid w:val="00C221D6"/>
    <w:rsid w:val="00C2241D"/>
    <w:rsid w:val="00C22776"/>
    <w:rsid w:val="00C22A56"/>
    <w:rsid w:val="00C230CD"/>
    <w:rsid w:val="00C23708"/>
    <w:rsid w:val="00C2376E"/>
    <w:rsid w:val="00C23B77"/>
    <w:rsid w:val="00C24064"/>
    <w:rsid w:val="00C241CE"/>
    <w:rsid w:val="00C24740"/>
    <w:rsid w:val="00C2480D"/>
    <w:rsid w:val="00C24838"/>
    <w:rsid w:val="00C248A9"/>
    <w:rsid w:val="00C2555A"/>
    <w:rsid w:val="00C256FE"/>
    <w:rsid w:val="00C25BCC"/>
    <w:rsid w:val="00C25CB2"/>
    <w:rsid w:val="00C25E3E"/>
    <w:rsid w:val="00C25EE6"/>
    <w:rsid w:val="00C26501"/>
    <w:rsid w:val="00C26CF1"/>
    <w:rsid w:val="00C26F03"/>
    <w:rsid w:val="00C276E8"/>
    <w:rsid w:val="00C27BB2"/>
    <w:rsid w:val="00C302BE"/>
    <w:rsid w:val="00C30655"/>
    <w:rsid w:val="00C30733"/>
    <w:rsid w:val="00C307DB"/>
    <w:rsid w:val="00C3096B"/>
    <w:rsid w:val="00C31D77"/>
    <w:rsid w:val="00C31FD5"/>
    <w:rsid w:val="00C324CC"/>
    <w:rsid w:val="00C32B37"/>
    <w:rsid w:val="00C32DB4"/>
    <w:rsid w:val="00C3388C"/>
    <w:rsid w:val="00C33D5A"/>
    <w:rsid w:val="00C33ED2"/>
    <w:rsid w:val="00C340B7"/>
    <w:rsid w:val="00C3430D"/>
    <w:rsid w:val="00C347E2"/>
    <w:rsid w:val="00C34F35"/>
    <w:rsid w:val="00C35C93"/>
    <w:rsid w:val="00C36036"/>
    <w:rsid w:val="00C36327"/>
    <w:rsid w:val="00C36382"/>
    <w:rsid w:val="00C36A74"/>
    <w:rsid w:val="00C37041"/>
    <w:rsid w:val="00C3774F"/>
    <w:rsid w:val="00C37799"/>
    <w:rsid w:val="00C37B80"/>
    <w:rsid w:val="00C37CB7"/>
    <w:rsid w:val="00C4043D"/>
    <w:rsid w:val="00C41700"/>
    <w:rsid w:val="00C42210"/>
    <w:rsid w:val="00C4235B"/>
    <w:rsid w:val="00C4267C"/>
    <w:rsid w:val="00C43839"/>
    <w:rsid w:val="00C43F54"/>
    <w:rsid w:val="00C43F72"/>
    <w:rsid w:val="00C443B4"/>
    <w:rsid w:val="00C44804"/>
    <w:rsid w:val="00C44932"/>
    <w:rsid w:val="00C44CBE"/>
    <w:rsid w:val="00C44D4B"/>
    <w:rsid w:val="00C44DCE"/>
    <w:rsid w:val="00C44E0D"/>
    <w:rsid w:val="00C44F6B"/>
    <w:rsid w:val="00C45A6D"/>
    <w:rsid w:val="00C45D87"/>
    <w:rsid w:val="00C45EC7"/>
    <w:rsid w:val="00C46092"/>
    <w:rsid w:val="00C463CE"/>
    <w:rsid w:val="00C4664B"/>
    <w:rsid w:val="00C46801"/>
    <w:rsid w:val="00C47348"/>
    <w:rsid w:val="00C4764C"/>
    <w:rsid w:val="00C477DF"/>
    <w:rsid w:val="00C47EC3"/>
    <w:rsid w:val="00C500B2"/>
    <w:rsid w:val="00C500EA"/>
    <w:rsid w:val="00C504F5"/>
    <w:rsid w:val="00C50890"/>
    <w:rsid w:val="00C5172A"/>
    <w:rsid w:val="00C51CC2"/>
    <w:rsid w:val="00C524BC"/>
    <w:rsid w:val="00C52B58"/>
    <w:rsid w:val="00C52E09"/>
    <w:rsid w:val="00C53723"/>
    <w:rsid w:val="00C53727"/>
    <w:rsid w:val="00C54387"/>
    <w:rsid w:val="00C54FAD"/>
    <w:rsid w:val="00C5562D"/>
    <w:rsid w:val="00C55670"/>
    <w:rsid w:val="00C5576E"/>
    <w:rsid w:val="00C55F43"/>
    <w:rsid w:val="00C56848"/>
    <w:rsid w:val="00C56E9A"/>
    <w:rsid w:val="00C57017"/>
    <w:rsid w:val="00C5729D"/>
    <w:rsid w:val="00C57417"/>
    <w:rsid w:val="00C5786A"/>
    <w:rsid w:val="00C57874"/>
    <w:rsid w:val="00C578BD"/>
    <w:rsid w:val="00C57B48"/>
    <w:rsid w:val="00C57D21"/>
    <w:rsid w:val="00C57D64"/>
    <w:rsid w:val="00C60026"/>
    <w:rsid w:val="00C602AA"/>
    <w:rsid w:val="00C605B0"/>
    <w:rsid w:val="00C6073A"/>
    <w:rsid w:val="00C60F78"/>
    <w:rsid w:val="00C6111E"/>
    <w:rsid w:val="00C617A2"/>
    <w:rsid w:val="00C618C9"/>
    <w:rsid w:val="00C61A52"/>
    <w:rsid w:val="00C61A84"/>
    <w:rsid w:val="00C61B6F"/>
    <w:rsid w:val="00C627BD"/>
    <w:rsid w:val="00C62B1C"/>
    <w:rsid w:val="00C62F82"/>
    <w:rsid w:val="00C63D70"/>
    <w:rsid w:val="00C63E66"/>
    <w:rsid w:val="00C63F1A"/>
    <w:rsid w:val="00C641EA"/>
    <w:rsid w:val="00C64249"/>
    <w:rsid w:val="00C642FC"/>
    <w:rsid w:val="00C649C6"/>
    <w:rsid w:val="00C649E3"/>
    <w:rsid w:val="00C64FC0"/>
    <w:rsid w:val="00C65402"/>
    <w:rsid w:val="00C65425"/>
    <w:rsid w:val="00C661FC"/>
    <w:rsid w:val="00C663A4"/>
    <w:rsid w:val="00C666A6"/>
    <w:rsid w:val="00C6672F"/>
    <w:rsid w:val="00C66B57"/>
    <w:rsid w:val="00C67B0F"/>
    <w:rsid w:val="00C67E6B"/>
    <w:rsid w:val="00C70823"/>
    <w:rsid w:val="00C70A79"/>
    <w:rsid w:val="00C70C15"/>
    <w:rsid w:val="00C70E51"/>
    <w:rsid w:val="00C70FA9"/>
    <w:rsid w:val="00C7137B"/>
    <w:rsid w:val="00C714B2"/>
    <w:rsid w:val="00C72018"/>
    <w:rsid w:val="00C72112"/>
    <w:rsid w:val="00C72839"/>
    <w:rsid w:val="00C72A0D"/>
    <w:rsid w:val="00C72CFB"/>
    <w:rsid w:val="00C736F9"/>
    <w:rsid w:val="00C74019"/>
    <w:rsid w:val="00C74149"/>
    <w:rsid w:val="00C74376"/>
    <w:rsid w:val="00C743BE"/>
    <w:rsid w:val="00C746EF"/>
    <w:rsid w:val="00C74B5A"/>
    <w:rsid w:val="00C750A8"/>
    <w:rsid w:val="00C754F3"/>
    <w:rsid w:val="00C75530"/>
    <w:rsid w:val="00C75558"/>
    <w:rsid w:val="00C759CA"/>
    <w:rsid w:val="00C75A0E"/>
    <w:rsid w:val="00C75EA6"/>
    <w:rsid w:val="00C76818"/>
    <w:rsid w:val="00C76828"/>
    <w:rsid w:val="00C76A6E"/>
    <w:rsid w:val="00C776E2"/>
    <w:rsid w:val="00C779F2"/>
    <w:rsid w:val="00C77BA7"/>
    <w:rsid w:val="00C77E3C"/>
    <w:rsid w:val="00C8011B"/>
    <w:rsid w:val="00C815EF"/>
    <w:rsid w:val="00C8181F"/>
    <w:rsid w:val="00C81D50"/>
    <w:rsid w:val="00C82041"/>
    <w:rsid w:val="00C822C1"/>
    <w:rsid w:val="00C828FB"/>
    <w:rsid w:val="00C82CC2"/>
    <w:rsid w:val="00C82D3B"/>
    <w:rsid w:val="00C82F73"/>
    <w:rsid w:val="00C837A4"/>
    <w:rsid w:val="00C83D8C"/>
    <w:rsid w:val="00C83E77"/>
    <w:rsid w:val="00C8436D"/>
    <w:rsid w:val="00C8440A"/>
    <w:rsid w:val="00C846AD"/>
    <w:rsid w:val="00C849F2"/>
    <w:rsid w:val="00C8573D"/>
    <w:rsid w:val="00C859A9"/>
    <w:rsid w:val="00C85B07"/>
    <w:rsid w:val="00C86E1D"/>
    <w:rsid w:val="00C870A7"/>
    <w:rsid w:val="00C870D6"/>
    <w:rsid w:val="00C872AA"/>
    <w:rsid w:val="00C87934"/>
    <w:rsid w:val="00C90054"/>
    <w:rsid w:val="00C9075B"/>
    <w:rsid w:val="00C90BCF"/>
    <w:rsid w:val="00C912EF"/>
    <w:rsid w:val="00C9130B"/>
    <w:rsid w:val="00C91443"/>
    <w:rsid w:val="00C91C58"/>
    <w:rsid w:val="00C91CB2"/>
    <w:rsid w:val="00C928B2"/>
    <w:rsid w:val="00C92B31"/>
    <w:rsid w:val="00C92B56"/>
    <w:rsid w:val="00C9310C"/>
    <w:rsid w:val="00C93977"/>
    <w:rsid w:val="00C93CDF"/>
    <w:rsid w:val="00C93FFA"/>
    <w:rsid w:val="00C94733"/>
    <w:rsid w:val="00C9482D"/>
    <w:rsid w:val="00C95086"/>
    <w:rsid w:val="00C954E2"/>
    <w:rsid w:val="00C95D76"/>
    <w:rsid w:val="00C95E30"/>
    <w:rsid w:val="00C95EB8"/>
    <w:rsid w:val="00C95F19"/>
    <w:rsid w:val="00C963C1"/>
    <w:rsid w:val="00C96855"/>
    <w:rsid w:val="00C96B7B"/>
    <w:rsid w:val="00C976C1"/>
    <w:rsid w:val="00C97A01"/>
    <w:rsid w:val="00C97A04"/>
    <w:rsid w:val="00C97E41"/>
    <w:rsid w:val="00CA00B1"/>
    <w:rsid w:val="00CA081F"/>
    <w:rsid w:val="00CA0A9A"/>
    <w:rsid w:val="00CA0CA9"/>
    <w:rsid w:val="00CA1653"/>
    <w:rsid w:val="00CA1CA4"/>
    <w:rsid w:val="00CA283D"/>
    <w:rsid w:val="00CA2CCD"/>
    <w:rsid w:val="00CA2F9C"/>
    <w:rsid w:val="00CA3052"/>
    <w:rsid w:val="00CA37CD"/>
    <w:rsid w:val="00CA3922"/>
    <w:rsid w:val="00CA3AD1"/>
    <w:rsid w:val="00CA3C19"/>
    <w:rsid w:val="00CA3D57"/>
    <w:rsid w:val="00CA48A2"/>
    <w:rsid w:val="00CA4CA2"/>
    <w:rsid w:val="00CA52F4"/>
    <w:rsid w:val="00CA5D8A"/>
    <w:rsid w:val="00CA5D9D"/>
    <w:rsid w:val="00CA653A"/>
    <w:rsid w:val="00CA65D7"/>
    <w:rsid w:val="00CA694B"/>
    <w:rsid w:val="00CA718E"/>
    <w:rsid w:val="00CA725D"/>
    <w:rsid w:val="00CA7350"/>
    <w:rsid w:val="00CA780B"/>
    <w:rsid w:val="00CA7B9A"/>
    <w:rsid w:val="00CA7C16"/>
    <w:rsid w:val="00CA7F1A"/>
    <w:rsid w:val="00CB015D"/>
    <w:rsid w:val="00CB0272"/>
    <w:rsid w:val="00CB0B55"/>
    <w:rsid w:val="00CB0D75"/>
    <w:rsid w:val="00CB0F19"/>
    <w:rsid w:val="00CB129B"/>
    <w:rsid w:val="00CB19CB"/>
    <w:rsid w:val="00CB1A3F"/>
    <w:rsid w:val="00CB1E5D"/>
    <w:rsid w:val="00CB239F"/>
    <w:rsid w:val="00CB24CB"/>
    <w:rsid w:val="00CB2525"/>
    <w:rsid w:val="00CB28C6"/>
    <w:rsid w:val="00CB2998"/>
    <w:rsid w:val="00CB29DA"/>
    <w:rsid w:val="00CB2E48"/>
    <w:rsid w:val="00CB2F39"/>
    <w:rsid w:val="00CB3956"/>
    <w:rsid w:val="00CB4284"/>
    <w:rsid w:val="00CB4469"/>
    <w:rsid w:val="00CB482B"/>
    <w:rsid w:val="00CB4F32"/>
    <w:rsid w:val="00CB578F"/>
    <w:rsid w:val="00CB58C5"/>
    <w:rsid w:val="00CB5923"/>
    <w:rsid w:val="00CB59F0"/>
    <w:rsid w:val="00CB5AF6"/>
    <w:rsid w:val="00CB5DA5"/>
    <w:rsid w:val="00CB6488"/>
    <w:rsid w:val="00CB6715"/>
    <w:rsid w:val="00CB6AA3"/>
    <w:rsid w:val="00CB6C19"/>
    <w:rsid w:val="00CB6EB1"/>
    <w:rsid w:val="00CB6F57"/>
    <w:rsid w:val="00CB6FA9"/>
    <w:rsid w:val="00CB7035"/>
    <w:rsid w:val="00CB776D"/>
    <w:rsid w:val="00CC00E0"/>
    <w:rsid w:val="00CC0FF4"/>
    <w:rsid w:val="00CC12F3"/>
    <w:rsid w:val="00CC156F"/>
    <w:rsid w:val="00CC1D6B"/>
    <w:rsid w:val="00CC1FF1"/>
    <w:rsid w:val="00CC20E4"/>
    <w:rsid w:val="00CC24AA"/>
    <w:rsid w:val="00CC2515"/>
    <w:rsid w:val="00CC2A05"/>
    <w:rsid w:val="00CC2EFA"/>
    <w:rsid w:val="00CC3FE0"/>
    <w:rsid w:val="00CC438C"/>
    <w:rsid w:val="00CC4CF8"/>
    <w:rsid w:val="00CC546B"/>
    <w:rsid w:val="00CC5676"/>
    <w:rsid w:val="00CC57B3"/>
    <w:rsid w:val="00CC6330"/>
    <w:rsid w:val="00CC635E"/>
    <w:rsid w:val="00CC64E0"/>
    <w:rsid w:val="00CC6A1F"/>
    <w:rsid w:val="00CC6F47"/>
    <w:rsid w:val="00CC7113"/>
    <w:rsid w:val="00CC75E1"/>
    <w:rsid w:val="00CC7866"/>
    <w:rsid w:val="00CC7939"/>
    <w:rsid w:val="00CD02B8"/>
    <w:rsid w:val="00CD07A5"/>
    <w:rsid w:val="00CD0C07"/>
    <w:rsid w:val="00CD0D20"/>
    <w:rsid w:val="00CD10A8"/>
    <w:rsid w:val="00CD1389"/>
    <w:rsid w:val="00CD1A43"/>
    <w:rsid w:val="00CD1A8F"/>
    <w:rsid w:val="00CD1CB7"/>
    <w:rsid w:val="00CD1DD0"/>
    <w:rsid w:val="00CD1F4A"/>
    <w:rsid w:val="00CD2041"/>
    <w:rsid w:val="00CD207E"/>
    <w:rsid w:val="00CD20A6"/>
    <w:rsid w:val="00CD2379"/>
    <w:rsid w:val="00CD2976"/>
    <w:rsid w:val="00CD2F45"/>
    <w:rsid w:val="00CD3380"/>
    <w:rsid w:val="00CD3569"/>
    <w:rsid w:val="00CD386C"/>
    <w:rsid w:val="00CD3E6F"/>
    <w:rsid w:val="00CD3EBE"/>
    <w:rsid w:val="00CD42C6"/>
    <w:rsid w:val="00CD48F7"/>
    <w:rsid w:val="00CD49AD"/>
    <w:rsid w:val="00CD50E0"/>
    <w:rsid w:val="00CD51CA"/>
    <w:rsid w:val="00CD5868"/>
    <w:rsid w:val="00CD5B0F"/>
    <w:rsid w:val="00CD5CEC"/>
    <w:rsid w:val="00CD61A0"/>
    <w:rsid w:val="00CD6E7F"/>
    <w:rsid w:val="00CD70F5"/>
    <w:rsid w:val="00CD7349"/>
    <w:rsid w:val="00CD74BF"/>
    <w:rsid w:val="00CD762A"/>
    <w:rsid w:val="00CD7645"/>
    <w:rsid w:val="00CD78B8"/>
    <w:rsid w:val="00CE02B2"/>
    <w:rsid w:val="00CE074D"/>
    <w:rsid w:val="00CE09D4"/>
    <w:rsid w:val="00CE1184"/>
    <w:rsid w:val="00CE126D"/>
    <w:rsid w:val="00CE176B"/>
    <w:rsid w:val="00CE202E"/>
    <w:rsid w:val="00CE217A"/>
    <w:rsid w:val="00CE2406"/>
    <w:rsid w:val="00CE2568"/>
    <w:rsid w:val="00CE2F9B"/>
    <w:rsid w:val="00CE2FF2"/>
    <w:rsid w:val="00CE31BA"/>
    <w:rsid w:val="00CE33F0"/>
    <w:rsid w:val="00CE34A8"/>
    <w:rsid w:val="00CE35B8"/>
    <w:rsid w:val="00CE39CC"/>
    <w:rsid w:val="00CE41EE"/>
    <w:rsid w:val="00CE4339"/>
    <w:rsid w:val="00CE47C5"/>
    <w:rsid w:val="00CE483D"/>
    <w:rsid w:val="00CE5066"/>
    <w:rsid w:val="00CE520E"/>
    <w:rsid w:val="00CE521A"/>
    <w:rsid w:val="00CE5C15"/>
    <w:rsid w:val="00CE61EF"/>
    <w:rsid w:val="00CE65A8"/>
    <w:rsid w:val="00CE660D"/>
    <w:rsid w:val="00CE66FA"/>
    <w:rsid w:val="00CE6B00"/>
    <w:rsid w:val="00CE6BC9"/>
    <w:rsid w:val="00CE7441"/>
    <w:rsid w:val="00CE779E"/>
    <w:rsid w:val="00CE7AC4"/>
    <w:rsid w:val="00CF017D"/>
    <w:rsid w:val="00CF0385"/>
    <w:rsid w:val="00CF04B8"/>
    <w:rsid w:val="00CF04F9"/>
    <w:rsid w:val="00CF0751"/>
    <w:rsid w:val="00CF07F3"/>
    <w:rsid w:val="00CF0A6D"/>
    <w:rsid w:val="00CF0B57"/>
    <w:rsid w:val="00CF11C7"/>
    <w:rsid w:val="00CF12E3"/>
    <w:rsid w:val="00CF1525"/>
    <w:rsid w:val="00CF1A13"/>
    <w:rsid w:val="00CF1A84"/>
    <w:rsid w:val="00CF1FF2"/>
    <w:rsid w:val="00CF24F7"/>
    <w:rsid w:val="00CF2535"/>
    <w:rsid w:val="00CF2847"/>
    <w:rsid w:val="00CF29BB"/>
    <w:rsid w:val="00CF2FC8"/>
    <w:rsid w:val="00CF321A"/>
    <w:rsid w:val="00CF3BB0"/>
    <w:rsid w:val="00CF3D1E"/>
    <w:rsid w:val="00CF3D79"/>
    <w:rsid w:val="00CF4056"/>
    <w:rsid w:val="00CF4267"/>
    <w:rsid w:val="00CF4AAB"/>
    <w:rsid w:val="00CF4C54"/>
    <w:rsid w:val="00CF561F"/>
    <w:rsid w:val="00CF58B5"/>
    <w:rsid w:val="00CF5B66"/>
    <w:rsid w:val="00CF6304"/>
    <w:rsid w:val="00CF63C2"/>
    <w:rsid w:val="00CF654C"/>
    <w:rsid w:val="00CF6C6E"/>
    <w:rsid w:val="00CF6CC0"/>
    <w:rsid w:val="00CF719B"/>
    <w:rsid w:val="00CF732E"/>
    <w:rsid w:val="00CF77E9"/>
    <w:rsid w:val="00CF7DEF"/>
    <w:rsid w:val="00CF7E02"/>
    <w:rsid w:val="00CF7FD4"/>
    <w:rsid w:val="00D00574"/>
    <w:rsid w:val="00D005C7"/>
    <w:rsid w:val="00D008A5"/>
    <w:rsid w:val="00D00955"/>
    <w:rsid w:val="00D01088"/>
    <w:rsid w:val="00D0124A"/>
    <w:rsid w:val="00D0142A"/>
    <w:rsid w:val="00D016A5"/>
    <w:rsid w:val="00D018F0"/>
    <w:rsid w:val="00D024C2"/>
    <w:rsid w:val="00D026D2"/>
    <w:rsid w:val="00D029F0"/>
    <w:rsid w:val="00D02F51"/>
    <w:rsid w:val="00D032AD"/>
    <w:rsid w:val="00D0361E"/>
    <w:rsid w:val="00D036DB"/>
    <w:rsid w:val="00D037C5"/>
    <w:rsid w:val="00D03985"/>
    <w:rsid w:val="00D03DBC"/>
    <w:rsid w:val="00D0407A"/>
    <w:rsid w:val="00D04340"/>
    <w:rsid w:val="00D04346"/>
    <w:rsid w:val="00D043B1"/>
    <w:rsid w:val="00D0443E"/>
    <w:rsid w:val="00D044B3"/>
    <w:rsid w:val="00D044CE"/>
    <w:rsid w:val="00D04D8F"/>
    <w:rsid w:val="00D05100"/>
    <w:rsid w:val="00D0573C"/>
    <w:rsid w:val="00D0611A"/>
    <w:rsid w:val="00D06217"/>
    <w:rsid w:val="00D063E1"/>
    <w:rsid w:val="00D06729"/>
    <w:rsid w:val="00D06C55"/>
    <w:rsid w:val="00D06D45"/>
    <w:rsid w:val="00D06DCF"/>
    <w:rsid w:val="00D0763D"/>
    <w:rsid w:val="00D07B33"/>
    <w:rsid w:val="00D07E36"/>
    <w:rsid w:val="00D07E99"/>
    <w:rsid w:val="00D10301"/>
    <w:rsid w:val="00D103F2"/>
    <w:rsid w:val="00D104BB"/>
    <w:rsid w:val="00D104CE"/>
    <w:rsid w:val="00D1169D"/>
    <w:rsid w:val="00D117DF"/>
    <w:rsid w:val="00D11B46"/>
    <w:rsid w:val="00D11BB6"/>
    <w:rsid w:val="00D11E8F"/>
    <w:rsid w:val="00D12133"/>
    <w:rsid w:val="00D124CD"/>
    <w:rsid w:val="00D125A8"/>
    <w:rsid w:val="00D125FF"/>
    <w:rsid w:val="00D12943"/>
    <w:rsid w:val="00D12BBE"/>
    <w:rsid w:val="00D12BE8"/>
    <w:rsid w:val="00D12D71"/>
    <w:rsid w:val="00D13079"/>
    <w:rsid w:val="00D132CB"/>
    <w:rsid w:val="00D138DB"/>
    <w:rsid w:val="00D13A19"/>
    <w:rsid w:val="00D13FA4"/>
    <w:rsid w:val="00D13FD4"/>
    <w:rsid w:val="00D14122"/>
    <w:rsid w:val="00D14173"/>
    <w:rsid w:val="00D1435F"/>
    <w:rsid w:val="00D143BD"/>
    <w:rsid w:val="00D150BD"/>
    <w:rsid w:val="00D15423"/>
    <w:rsid w:val="00D15548"/>
    <w:rsid w:val="00D1590A"/>
    <w:rsid w:val="00D15CDD"/>
    <w:rsid w:val="00D15E57"/>
    <w:rsid w:val="00D15F04"/>
    <w:rsid w:val="00D16062"/>
    <w:rsid w:val="00D16335"/>
    <w:rsid w:val="00D16681"/>
    <w:rsid w:val="00D16777"/>
    <w:rsid w:val="00D16B84"/>
    <w:rsid w:val="00D16DC3"/>
    <w:rsid w:val="00D16F5E"/>
    <w:rsid w:val="00D202D4"/>
    <w:rsid w:val="00D208DE"/>
    <w:rsid w:val="00D20A28"/>
    <w:rsid w:val="00D211E4"/>
    <w:rsid w:val="00D215E0"/>
    <w:rsid w:val="00D218A6"/>
    <w:rsid w:val="00D21E60"/>
    <w:rsid w:val="00D22766"/>
    <w:rsid w:val="00D22963"/>
    <w:rsid w:val="00D22AB7"/>
    <w:rsid w:val="00D23087"/>
    <w:rsid w:val="00D230D3"/>
    <w:rsid w:val="00D234E5"/>
    <w:rsid w:val="00D2355F"/>
    <w:rsid w:val="00D23B6B"/>
    <w:rsid w:val="00D23CC2"/>
    <w:rsid w:val="00D23D20"/>
    <w:rsid w:val="00D23FBD"/>
    <w:rsid w:val="00D24088"/>
    <w:rsid w:val="00D24234"/>
    <w:rsid w:val="00D24467"/>
    <w:rsid w:val="00D2485D"/>
    <w:rsid w:val="00D24FB2"/>
    <w:rsid w:val="00D2525C"/>
    <w:rsid w:val="00D252BD"/>
    <w:rsid w:val="00D259DD"/>
    <w:rsid w:val="00D25D37"/>
    <w:rsid w:val="00D26CF9"/>
    <w:rsid w:val="00D26DA3"/>
    <w:rsid w:val="00D2706A"/>
    <w:rsid w:val="00D270FE"/>
    <w:rsid w:val="00D27187"/>
    <w:rsid w:val="00D27BC5"/>
    <w:rsid w:val="00D27C5D"/>
    <w:rsid w:val="00D27EEC"/>
    <w:rsid w:val="00D27F8F"/>
    <w:rsid w:val="00D30489"/>
    <w:rsid w:val="00D3121E"/>
    <w:rsid w:val="00D3151F"/>
    <w:rsid w:val="00D316A5"/>
    <w:rsid w:val="00D3214A"/>
    <w:rsid w:val="00D32BC1"/>
    <w:rsid w:val="00D32F8A"/>
    <w:rsid w:val="00D33619"/>
    <w:rsid w:val="00D33BBA"/>
    <w:rsid w:val="00D34271"/>
    <w:rsid w:val="00D3462F"/>
    <w:rsid w:val="00D34749"/>
    <w:rsid w:val="00D34944"/>
    <w:rsid w:val="00D351CB"/>
    <w:rsid w:val="00D3545C"/>
    <w:rsid w:val="00D3580B"/>
    <w:rsid w:val="00D35AB5"/>
    <w:rsid w:val="00D35B3D"/>
    <w:rsid w:val="00D35DE8"/>
    <w:rsid w:val="00D366A4"/>
    <w:rsid w:val="00D36B53"/>
    <w:rsid w:val="00D36E28"/>
    <w:rsid w:val="00D37225"/>
    <w:rsid w:val="00D372C9"/>
    <w:rsid w:val="00D374E6"/>
    <w:rsid w:val="00D37B44"/>
    <w:rsid w:val="00D40AC4"/>
    <w:rsid w:val="00D40B52"/>
    <w:rsid w:val="00D41593"/>
    <w:rsid w:val="00D417EB"/>
    <w:rsid w:val="00D419C1"/>
    <w:rsid w:val="00D41B39"/>
    <w:rsid w:val="00D41BFC"/>
    <w:rsid w:val="00D41C98"/>
    <w:rsid w:val="00D423E1"/>
    <w:rsid w:val="00D424B1"/>
    <w:rsid w:val="00D4327B"/>
    <w:rsid w:val="00D4356D"/>
    <w:rsid w:val="00D4394C"/>
    <w:rsid w:val="00D43BCC"/>
    <w:rsid w:val="00D43D3A"/>
    <w:rsid w:val="00D43F0F"/>
    <w:rsid w:val="00D43FE5"/>
    <w:rsid w:val="00D448FD"/>
    <w:rsid w:val="00D449DB"/>
    <w:rsid w:val="00D44DEB"/>
    <w:rsid w:val="00D4538C"/>
    <w:rsid w:val="00D461FE"/>
    <w:rsid w:val="00D464B6"/>
    <w:rsid w:val="00D46F07"/>
    <w:rsid w:val="00D470CE"/>
    <w:rsid w:val="00D47965"/>
    <w:rsid w:val="00D47EBB"/>
    <w:rsid w:val="00D50672"/>
    <w:rsid w:val="00D50908"/>
    <w:rsid w:val="00D51061"/>
    <w:rsid w:val="00D510EC"/>
    <w:rsid w:val="00D5166B"/>
    <w:rsid w:val="00D52113"/>
    <w:rsid w:val="00D52334"/>
    <w:rsid w:val="00D52947"/>
    <w:rsid w:val="00D531D0"/>
    <w:rsid w:val="00D53333"/>
    <w:rsid w:val="00D5344A"/>
    <w:rsid w:val="00D534F7"/>
    <w:rsid w:val="00D5361C"/>
    <w:rsid w:val="00D537BF"/>
    <w:rsid w:val="00D53AA5"/>
    <w:rsid w:val="00D53E1C"/>
    <w:rsid w:val="00D53F41"/>
    <w:rsid w:val="00D54647"/>
    <w:rsid w:val="00D5483D"/>
    <w:rsid w:val="00D54AD8"/>
    <w:rsid w:val="00D54D6E"/>
    <w:rsid w:val="00D54EE1"/>
    <w:rsid w:val="00D54F65"/>
    <w:rsid w:val="00D5522A"/>
    <w:rsid w:val="00D5635F"/>
    <w:rsid w:val="00D563CF"/>
    <w:rsid w:val="00D565EE"/>
    <w:rsid w:val="00D5664D"/>
    <w:rsid w:val="00D568B7"/>
    <w:rsid w:val="00D56C51"/>
    <w:rsid w:val="00D56C8F"/>
    <w:rsid w:val="00D57256"/>
    <w:rsid w:val="00D57845"/>
    <w:rsid w:val="00D578EC"/>
    <w:rsid w:val="00D57A96"/>
    <w:rsid w:val="00D600B1"/>
    <w:rsid w:val="00D60715"/>
    <w:rsid w:val="00D60D06"/>
    <w:rsid w:val="00D60E79"/>
    <w:rsid w:val="00D61191"/>
    <w:rsid w:val="00D613C4"/>
    <w:rsid w:val="00D617B4"/>
    <w:rsid w:val="00D61DF4"/>
    <w:rsid w:val="00D62068"/>
    <w:rsid w:val="00D62474"/>
    <w:rsid w:val="00D62CB6"/>
    <w:rsid w:val="00D63631"/>
    <w:rsid w:val="00D636D1"/>
    <w:rsid w:val="00D63FF9"/>
    <w:rsid w:val="00D641B4"/>
    <w:rsid w:val="00D6420E"/>
    <w:rsid w:val="00D647C1"/>
    <w:rsid w:val="00D64A52"/>
    <w:rsid w:val="00D64B12"/>
    <w:rsid w:val="00D64EDE"/>
    <w:rsid w:val="00D6514A"/>
    <w:rsid w:val="00D65165"/>
    <w:rsid w:val="00D65224"/>
    <w:rsid w:val="00D66210"/>
    <w:rsid w:val="00D669B6"/>
    <w:rsid w:val="00D66AA1"/>
    <w:rsid w:val="00D66CE4"/>
    <w:rsid w:val="00D67B97"/>
    <w:rsid w:val="00D67C5C"/>
    <w:rsid w:val="00D70490"/>
    <w:rsid w:val="00D70702"/>
    <w:rsid w:val="00D70767"/>
    <w:rsid w:val="00D70DD0"/>
    <w:rsid w:val="00D7116E"/>
    <w:rsid w:val="00D71724"/>
    <w:rsid w:val="00D71C07"/>
    <w:rsid w:val="00D71C3D"/>
    <w:rsid w:val="00D71F9E"/>
    <w:rsid w:val="00D723DD"/>
    <w:rsid w:val="00D724AB"/>
    <w:rsid w:val="00D72C16"/>
    <w:rsid w:val="00D72C79"/>
    <w:rsid w:val="00D72DF2"/>
    <w:rsid w:val="00D73B25"/>
    <w:rsid w:val="00D73B67"/>
    <w:rsid w:val="00D73C2D"/>
    <w:rsid w:val="00D74036"/>
    <w:rsid w:val="00D7463E"/>
    <w:rsid w:val="00D746A7"/>
    <w:rsid w:val="00D747D8"/>
    <w:rsid w:val="00D75622"/>
    <w:rsid w:val="00D756F3"/>
    <w:rsid w:val="00D75FC5"/>
    <w:rsid w:val="00D764A3"/>
    <w:rsid w:val="00D765A4"/>
    <w:rsid w:val="00D768E2"/>
    <w:rsid w:val="00D76CFA"/>
    <w:rsid w:val="00D77159"/>
    <w:rsid w:val="00D776AE"/>
    <w:rsid w:val="00D77A6D"/>
    <w:rsid w:val="00D77EAD"/>
    <w:rsid w:val="00D77F1C"/>
    <w:rsid w:val="00D80F31"/>
    <w:rsid w:val="00D81238"/>
    <w:rsid w:val="00D814DA"/>
    <w:rsid w:val="00D81779"/>
    <w:rsid w:val="00D8184B"/>
    <w:rsid w:val="00D81A56"/>
    <w:rsid w:val="00D81ACC"/>
    <w:rsid w:val="00D81AE8"/>
    <w:rsid w:val="00D81E18"/>
    <w:rsid w:val="00D82184"/>
    <w:rsid w:val="00D82269"/>
    <w:rsid w:val="00D826AB"/>
    <w:rsid w:val="00D82946"/>
    <w:rsid w:val="00D82981"/>
    <w:rsid w:val="00D82B32"/>
    <w:rsid w:val="00D82C0A"/>
    <w:rsid w:val="00D82F22"/>
    <w:rsid w:val="00D830EE"/>
    <w:rsid w:val="00D833C4"/>
    <w:rsid w:val="00D8351C"/>
    <w:rsid w:val="00D83550"/>
    <w:rsid w:val="00D83685"/>
    <w:rsid w:val="00D837CF"/>
    <w:rsid w:val="00D83E72"/>
    <w:rsid w:val="00D84A56"/>
    <w:rsid w:val="00D84E1D"/>
    <w:rsid w:val="00D84EDB"/>
    <w:rsid w:val="00D85060"/>
    <w:rsid w:val="00D85497"/>
    <w:rsid w:val="00D860BE"/>
    <w:rsid w:val="00D862C5"/>
    <w:rsid w:val="00D8674D"/>
    <w:rsid w:val="00D870B1"/>
    <w:rsid w:val="00D87468"/>
    <w:rsid w:val="00D87489"/>
    <w:rsid w:val="00D874A9"/>
    <w:rsid w:val="00D87C8F"/>
    <w:rsid w:val="00D90091"/>
    <w:rsid w:val="00D900A1"/>
    <w:rsid w:val="00D9016D"/>
    <w:rsid w:val="00D90215"/>
    <w:rsid w:val="00D9021C"/>
    <w:rsid w:val="00D905F3"/>
    <w:rsid w:val="00D909EA"/>
    <w:rsid w:val="00D90B51"/>
    <w:rsid w:val="00D90BAA"/>
    <w:rsid w:val="00D90F26"/>
    <w:rsid w:val="00D9103E"/>
    <w:rsid w:val="00D9140B"/>
    <w:rsid w:val="00D91AEE"/>
    <w:rsid w:val="00D91E6D"/>
    <w:rsid w:val="00D91FFD"/>
    <w:rsid w:val="00D920FD"/>
    <w:rsid w:val="00D928FF"/>
    <w:rsid w:val="00D92E54"/>
    <w:rsid w:val="00D93425"/>
    <w:rsid w:val="00D93545"/>
    <w:rsid w:val="00D941DA"/>
    <w:rsid w:val="00D942CA"/>
    <w:rsid w:val="00D947B2"/>
    <w:rsid w:val="00D947EA"/>
    <w:rsid w:val="00D94E59"/>
    <w:rsid w:val="00D95118"/>
    <w:rsid w:val="00D95673"/>
    <w:rsid w:val="00D95954"/>
    <w:rsid w:val="00D95A81"/>
    <w:rsid w:val="00D95E69"/>
    <w:rsid w:val="00D95E7D"/>
    <w:rsid w:val="00D95EB3"/>
    <w:rsid w:val="00D95F4E"/>
    <w:rsid w:val="00D95F95"/>
    <w:rsid w:val="00D963BF"/>
    <w:rsid w:val="00D9680C"/>
    <w:rsid w:val="00D973EF"/>
    <w:rsid w:val="00DA01F7"/>
    <w:rsid w:val="00DA0BD6"/>
    <w:rsid w:val="00DA0D85"/>
    <w:rsid w:val="00DA0E92"/>
    <w:rsid w:val="00DA11FD"/>
    <w:rsid w:val="00DA141E"/>
    <w:rsid w:val="00DA1794"/>
    <w:rsid w:val="00DA1824"/>
    <w:rsid w:val="00DA1A08"/>
    <w:rsid w:val="00DA1B2A"/>
    <w:rsid w:val="00DA20B3"/>
    <w:rsid w:val="00DA2427"/>
    <w:rsid w:val="00DA2531"/>
    <w:rsid w:val="00DA2744"/>
    <w:rsid w:val="00DA28CB"/>
    <w:rsid w:val="00DA2968"/>
    <w:rsid w:val="00DA29E8"/>
    <w:rsid w:val="00DA306D"/>
    <w:rsid w:val="00DA3120"/>
    <w:rsid w:val="00DA35FF"/>
    <w:rsid w:val="00DA390F"/>
    <w:rsid w:val="00DA3A94"/>
    <w:rsid w:val="00DA3F8F"/>
    <w:rsid w:val="00DA44D6"/>
    <w:rsid w:val="00DA4BEF"/>
    <w:rsid w:val="00DA4FF9"/>
    <w:rsid w:val="00DA531D"/>
    <w:rsid w:val="00DA58D0"/>
    <w:rsid w:val="00DA59FA"/>
    <w:rsid w:val="00DA5A3F"/>
    <w:rsid w:val="00DA5E8C"/>
    <w:rsid w:val="00DA60C1"/>
    <w:rsid w:val="00DA6140"/>
    <w:rsid w:val="00DA6303"/>
    <w:rsid w:val="00DA65B7"/>
    <w:rsid w:val="00DA6748"/>
    <w:rsid w:val="00DA681F"/>
    <w:rsid w:val="00DA6882"/>
    <w:rsid w:val="00DA7098"/>
    <w:rsid w:val="00DA7B30"/>
    <w:rsid w:val="00DA7B85"/>
    <w:rsid w:val="00DA7B9A"/>
    <w:rsid w:val="00DB00C5"/>
    <w:rsid w:val="00DB0186"/>
    <w:rsid w:val="00DB05F1"/>
    <w:rsid w:val="00DB07E9"/>
    <w:rsid w:val="00DB130E"/>
    <w:rsid w:val="00DB1808"/>
    <w:rsid w:val="00DB1B8A"/>
    <w:rsid w:val="00DB1B98"/>
    <w:rsid w:val="00DB2249"/>
    <w:rsid w:val="00DB3376"/>
    <w:rsid w:val="00DB3D0F"/>
    <w:rsid w:val="00DB3E43"/>
    <w:rsid w:val="00DB3ED4"/>
    <w:rsid w:val="00DB401A"/>
    <w:rsid w:val="00DB418C"/>
    <w:rsid w:val="00DB43CE"/>
    <w:rsid w:val="00DB45B7"/>
    <w:rsid w:val="00DB4A2B"/>
    <w:rsid w:val="00DB4F9D"/>
    <w:rsid w:val="00DB5B19"/>
    <w:rsid w:val="00DB5E53"/>
    <w:rsid w:val="00DB5ECB"/>
    <w:rsid w:val="00DB61C7"/>
    <w:rsid w:val="00DB623C"/>
    <w:rsid w:val="00DB691D"/>
    <w:rsid w:val="00DB6AC7"/>
    <w:rsid w:val="00DB6BC1"/>
    <w:rsid w:val="00DB732E"/>
    <w:rsid w:val="00DB764C"/>
    <w:rsid w:val="00DB79B2"/>
    <w:rsid w:val="00DB7A15"/>
    <w:rsid w:val="00DB7D15"/>
    <w:rsid w:val="00DB7DE9"/>
    <w:rsid w:val="00DC020D"/>
    <w:rsid w:val="00DC03F8"/>
    <w:rsid w:val="00DC06F1"/>
    <w:rsid w:val="00DC12FB"/>
    <w:rsid w:val="00DC13F0"/>
    <w:rsid w:val="00DC1765"/>
    <w:rsid w:val="00DC25A9"/>
    <w:rsid w:val="00DC2752"/>
    <w:rsid w:val="00DC29AC"/>
    <w:rsid w:val="00DC2B0F"/>
    <w:rsid w:val="00DC2CFF"/>
    <w:rsid w:val="00DC2EF5"/>
    <w:rsid w:val="00DC3307"/>
    <w:rsid w:val="00DC3477"/>
    <w:rsid w:val="00DC3889"/>
    <w:rsid w:val="00DC3A3C"/>
    <w:rsid w:val="00DC3E49"/>
    <w:rsid w:val="00DC409A"/>
    <w:rsid w:val="00DC45B1"/>
    <w:rsid w:val="00DC4A61"/>
    <w:rsid w:val="00DC4DE4"/>
    <w:rsid w:val="00DC511F"/>
    <w:rsid w:val="00DC5B25"/>
    <w:rsid w:val="00DC5CDC"/>
    <w:rsid w:val="00DC5E82"/>
    <w:rsid w:val="00DC6016"/>
    <w:rsid w:val="00DC611D"/>
    <w:rsid w:val="00DC62B6"/>
    <w:rsid w:val="00DC7ABF"/>
    <w:rsid w:val="00DC7FDA"/>
    <w:rsid w:val="00DD0CC6"/>
    <w:rsid w:val="00DD10C4"/>
    <w:rsid w:val="00DD1511"/>
    <w:rsid w:val="00DD16FB"/>
    <w:rsid w:val="00DD1D89"/>
    <w:rsid w:val="00DD248A"/>
    <w:rsid w:val="00DD26DB"/>
    <w:rsid w:val="00DD28F2"/>
    <w:rsid w:val="00DD2C4E"/>
    <w:rsid w:val="00DD2DD4"/>
    <w:rsid w:val="00DD2FC1"/>
    <w:rsid w:val="00DD31EE"/>
    <w:rsid w:val="00DD353B"/>
    <w:rsid w:val="00DD356B"/>
    <w:rsid w:val="00DD382D"/>
    <w:rsid w:val="00DD3AAA"/>
    <w:rsid w:val="00DD3CC3"/>
    <w:rsid w:val="00DD3DE9"/>
    <w:rsid w:val="00DD42B2"/>
    <w:rsid w:val="00DD42F7"/>
    <w:rsid w:val="00DD4533"/>
    <w:rsid w:val="00DD4EE3"/>
    <w:rsid w:val="00DD5004"/>
    <w:rsid w:val="00DD55CF"/>
    <w:rsid w:val="00DD5711"/>
    <w:rsid w:val="00DD572A"/>
    <w:rsid w:val="00DD5B79"/>
    <w:rsid w:val="00DD5FCA"/>
    <w:rsid w:val="00DD647D"/>
    <w:rsid w:val="00DD64B6"/>
    <w:rsid w:val="00DD6897"/>
    <w:rsid w:val="00DD6A41"/>
    <w:rsid w:val="00DD6B85"/>
    <w:rsid w:val="00DD6D69"/>
    <w:rsid w:val="00DD70B1"/>
    <w:rsid w:val="00DD7353"/>
    <w:rsid w:val="00DD75E2"/>
    <w:rsid w:val="00DD7AFB"/>
    <w:rsid w:val="00DD7F70"/>
    <w:rsid w:val="00DE0432"/>
    <w:rsid w:val="00DE0574"/>
    <w:rsid w:val="00DE0C3E"/>
    <w:rsid w:val="00DE0E60"/>
    <w:rsid w:val="00DE1079"/>
    <w:rsid w:val="00DE173E"/>
    <w:rsid w:val="00DE17B6"/>
    <w:rsid w:val="00DE1E7C"/>
    <w:rsid w:val="00DE1F38"/>
    <w:rsid w:val="00DE2340"/>
    <w:rsid w:val="00DE2513"/>
    <w:rsid w:val="00DE2626"/>
    <w:rsid w:val="00DE2787"/>
    <w:rsid w:val="00DE2D8D"/>
    <w:rsid w:val="00DE3783"/>
    <w:rsid w:val="00DE3A8C"/>
    <w:rsid w:val="00DE3E4C"/>
    <w:rsid w:val="00DE41ED"/>
    <w:rsid w:val="00DE4623"/>
    <w:rsid w:val="00DE470A"/>
    <w:rsid w:val="00DE4D3B"/>
    <w:rsid w:val="00DE5157"/>
    <w:rsid w:val="00DE54A9"/>
    <w:rsid w:val="00DE5EE8"/>
    <w:rsid w:val="00DE6E37"/>
    <w:rsid w:val="00DE72EF"/>
    <w:rsid w:val="00DE7AFC"/>
    <w:rsid w:val="00DE7B5B"/>
    <w:rsid w:val="00DF0017"/>
    <w:rsid w:val="00DF0192"/>
    <w:rsid w:val="00DF02A4"/>
    <w:rsid w:val="00DF1102"/>
    <w:rsid w:val="00DF12E2"/>
    <w:rsid w:val="00DF1483"/>
    <w:rsid w:val="00DF174B"/>
    <w:rsid w:val="00DF1918"/>
    <w:rsid w:val="00DF1930"/>
    <w:rsid w:val="00DF22E8"/>
    <w:rsid w:val="00DF2481"/>
    <w:rsid w:val="00DF253F"/>
    <w:rsid w:val="00DF2831"/>
    <w:rsid w:val="00DF2C93"/>
    <w:rsid w:val="00DF2ED2"/>
    <w:rsid w:val="00DF2FB9"/>
    <w:rsid w:val="00DF370F"/>
    <w:rsid w:val="00DF3A87"/>
    <w:rsid w:val="00DF3D62"/>
    <w:rsid w:val="00DF3F70"/>
    <w:rsid w:val="00DF3F9D"/>
    <w:rsid w:val="00DF44CD"/>
    <w:rsid w:val="00DF45AA"/>
    <w:rsid w:val="00DF4737"/>
    <w:rsid w:val="00DF4809"/>
    <w:rsid w:val="00DF570D"/>
    <w:rsid w:val="00DF5A46"/>
    <w:rsid w:val="00DF5C37"/>
    <w:rsid w:val="00DF6A26"/>
    <w:rsid w:val="00DF6B65"/>
    <w:rsid w:val="00DF7132"/>
    <w:rsid w:val="00DF71F8"/>
    <w:rsid w:val="00DF72A9"/>
    <w:rsid w:val="00DF76D8"/>
    <w:rsid w:val="00E0047E"/>
    <w:rsid w:val="00E00D31"/>
    <w:rsid w:val="00E00E1A"/>
    <w:rsid w:val="00E01060"/>
    <w:rsid w:val="00E0110D"/>
    <w:rsid w:val="00E0111C"/>
    <w:rsid w:val="00E011FC"/>
    <w:rsid w:val="00E019D5"/>
    <w:rsid w:val="00E01D04"/>
    <w:rsid w:val="00E01D1A"/>
    <w:rsid w:val="00E02441"/>
    <w:rsid w:val="00E02C5A"/>
    <w:rsid w:val="00E030B0"/>
    <w:rsid w:val="00E032E1"/>
    <w:rsid w:val="00E03520"/>
    <w:rsid w:val="00E035E1"/>
    <w:rsid w:val="00E0392D"/>
    <w:rsid w:val="00E03A28"/>
    <w:rsid w:val="00E03A87"/>
    <w:rsid w:val="00E03EA4"/>
    <w:rsid w:val="00E03FE7"/>
    <w:rsid w:val="00E0406C"/>
    <w:rsid w:val="00E049B8"/>
    <w:rsid w:val="00E049C7"/>
    <w:rsid w:val="00E051E9"/>
    <w:rsid w:val="00E0548D"/>
    <w:rsid w:val="00E056E3"/>
    <w:rsid w:val="00E05704"/>
    <w:rsid w:val="00E05B58"/>
    <w:rsid w:val="00E05D6A"/>
    <w:rsid w:val="00E05FBC"/>
    <w:rsid w:val="00E0643A"/>
    <w:rsid w:val="00E066EB"/>
    <w:rsid w:val="00E06828"/>
    <w:rsid w:val="00E06A6A"/>
    <w:rsid w:val="00E07A78"/>
    <w:rsid w:val="00E07C31"/>
    <w:rsid w:val="00E10058"/>
    <w:rsid w:val="00E1058A"/>
    <w:rsid w:val="00E10F13"/>
    <w:rsid w:val="00E110DA"/>
    <w:rsid w:val="00E11112"/>
    <w:rsid w:val="00E11535"/>
    <w:rsid w:val="00E115A8"/>
    <w:rsid w:val="00E11619"/>
    <w:rsid w:val="00E11A58"/>
    <w:rsid w:val="00E12347"/>
    <w:rsid w:val="00E124EE"/>
    <w:rsid w:val="00E12E87"/>
    <w:rsid w:val="00E12F2E"/>
    <w:rsid w:val="00E13583"/>
    <w:rsid w:val="00E13778"/>
    <w:rsid w:val="00E13CA2"/>
    <w:rsid w:val="00E13DD4"/>
    <w:rsid w:val="00E140AB"/>
    <w:rsid w:val="00E1423D"/>
    <w:rsid w:val="00E145CE"/>
    <w:rsid w:val="00E1472D"/>
    <w:rsid w:val="00E14A4F"/>
    <w:rsid w:val="00E14D83"/>
    <w:rsid w:val="00E14DF3"/>
    <w:rsid w:val="00E14E57"/>
    <w:rsid w:val="00E1547D"/>
    <w:rsid w:val="00E1556D"/>
    <w:rsid w:val="00E157DD"/>
    <w:rsid w:val="00E15A5F"/>
    <w:rsid w:val="00E15B7B"/>
    <w:rsid w:val="00E15CEA"/>
    <w:rsid w:val="00E1630C"/>
    <w:rsid w:val="00E168F3"/>
    <w:rsid w:val="00E16986"/>
    <w:rsid w:val="00E17181"/>
    <w:rsid w:val="00E173D5"/>
    <w:rsid w:val="00E17560"/>
    <w:rsid w:val="00E177AA"/>
    <w:rsid w:val="00E17AF4"/>
    <w:rsid w:val="00E17B66"/>
    <w:rsid w:val="00E17E28"/>
    <w:rsid w:val="00E2013D"/>
    <w:rsid w:val="00E20516"/>
    <w:rsid w:val="00E206ED"/>
    <w:rsid w:val="00E20744"/>
    <w:rsid w:val="00E20A1D"/>
    <w:rsid w:val="00E20AF4"/>
    <w:rsid w:val="00E20C17"/>
    <w:rsid w:val="00E20F52"/>
    <w:rsid w:val="00E2141F"/>
    <w:rsid w:val="00E21420"/>
    <w:rsid w:val="00E21731"/>
    <w:rsid w:val="00E218DA"/>
    <w:rsid w:val="00E219FF"/>
    <w:rsid w:val="00E21C97"/>
    <w:rsid w:val="00E22168"/>
    <w:rsid w:val="00E22B02"/>
    <w:rsid w:val="00E23397"/>
    <w:rsid w:val="00E238FA"/>
    <w:rsid w:val="00E23907"/>
    <w:rsid w:val="00E2400A"/>
    <w:rsid w:val="00E24346"/>
    <w:rsid w:val="00E245F7"/>
    <w:rsid w:val="00E24A6F"/>
    <w:rsid w:val="00E24DF6"/>
    <w:rsid w:val="00E2541C"/>
    <w:rsid w:val="00E2553E"/>
    <w:rsid w:val="00E2584B"/>
    <w:rsid w:val="00E25CA4"/>
    <w:rsid w:val="00E2646C"/>
    <w:rsid w:val="00E26507"/>
    <w:rsid w:val="00E26D22"/>
    <w:rsid w:val="00E26D79"/>
    <w:rsid w:val="00E27CAF"/>
    <w:rsid w:val="00E27E24"/>
    <w:rsid w:val="00E27E48"/>
    <w:rsid w:val="00E302F9"/>
    <w:rsid w:val="00E30AE4"/>
    <w:rsid w:val="00E30C14"/>
    <w:rsid w:val="00E30E64"/>
    <w:rsid w:val="00E311E8"/>
    <w:rsid w:val="00E31238"/>
    <w:rsid w:val="00E31A8A"/>
    <w:rsid w:val="00E31B6F"/>
    <w:rsid w:val="00E31D3C"/>
    <w:rsid w:val="00E31E1D"/>
    <w:rsid w:val="00E31F70"/>
    <w:rsid w:val="00E320AD"/>
    <w:rsid w:val="00E32108"/>
    <w:rsid w:val="00E322B5"/>
    <w:rsid w:val="00E32544"/>
    <w:rsid w:val="00E328D8"/>
    <w:rsid w:val="00E32D6E"/>
    <w:rsid w:val="00E32FA8"/>
    <w:rsid w:val="00E331DE"/>
    <w:rsid w:val="00E3396F"/>
    <w:rsid w:val="00E33D80"/>
    <w:rsid w:val="00E33E0B"/>
    <w:rsid w:val="00E342EB"/>
    <w:rsid w:val="00E343C6"/>
    <w:rsid w:val="00E34452"/>
    <w:rsid w:val="00E34E25"/>
    <w:rsid w:val="00E351CF"/>
    <w:rsid w:val="00E36038"/>
    <w:rsid w:val="00E3662B"/>
    <w:rsid w:val="00E36AAD"/>
    <w:rsid w:val="00E36D94"/>
    <w:rsid w:val="00E36DD2"/>
    <w:rsid w:val="00E3773D"/>
    <w:rsid w:val="00E400DF"/>
    <w:rsid w:val="00E40263"/>
    <w:rsid w:val="00E40538"/>
    <w:rsid w:val="00E40612"/>
    <w:rsid w:val="00E40AE5"/>
    <w:rsid w:val="00E40BE5"/>
    <w:rsid w:val="00E40F5F"/>
    <w:rsid w:val="00E40FED"/>
    <w:rsid w:val="00E41062"/>
    <w:rsid w:val="00E4166E"/>
    <w:rsid w:val="00E41680"/>
    <w:rsid w:val="00E41DB0"/>
    <w:rsid w:val="00E427B4"/>
    <w:rsid w:val="00E42C4E"/>
    <w:rsid w:val="00E42D39"/>
    <w:rsid w:val="00E42D92"/>
    <w:rsid w:val="00E43886"/>
    <w:rsid w:val="00E43B0C"/>
    <w:rsid w:val="00E43C19"/>
    <w:rsid w:val="00E43D3E"/>
    <w:rsid w:val="00E43D70"/>
    <w:rsid w:val="00E43E3B"/>
    <w:rsid w:val="00E44310"/>
    <w:rsid w:val="00E44356"/>
    <w:rsid w:val="00E44667"/>
    <w:rsid w:val="00E44D1F"/>
    <w:rsid w:val="00E44EAC"/>
    <w:rsid w:val="00E451CF"/>
    <w:rsid w:val="00E451E5"/>
    <w:rsid w:val="00E45D4F"/>
    <w:rsid w:val="00E45F9F"/>
    <w:rsid w:val="00E4623A"/>
    <w:rsid w:val="00E46615"/>
    <w:rsid w:val="00E46844"/>
    <w:rsid w:val="00E46B44"/>
    <w:rsid w:val="00E46BC2"/>
    <w:rsid w:val="00E46BD5"/>
    <w:rsid w:val="00E46D0F"/>
    <w:rsid w:val="00E4718A"/>
    <w:rsid w:val="00E47406"/>
    <w:rsid w:val="00E47661"/>
    <w:rsid w:val="00E47C58"/>
    <w:rsid w:val="00E50984"/>
    <w:rsid w:val="00E50E99"/>
    <w:rsid w:val="00E51224"/>
    <w:rsid w:val="00E51281"/>
    <w:rsid w:val="00E517EF"/>
    <w:rsid w:val="00E51B09"/>
    <w:rsid w:val="00E52167"/>
    <w:rsid w:val="00E52516"/>
    <w:rsid w:val="00E53185"/>
    <w:rsid w:val="00E533FC"/>
    <w:rsid w:val="00E53420"/>
    <w:rsid w:val="00E5345C"/>
    <w:rsid w:val="00E534D3"/>
    <w:rsid w:val="00E5374D"/>
    <w:rsid w:val="00E53A2C"/>
    <w:rsid w:val="00E53C4C"/>
    <w:rsid w:val="00E53D0A"/>
    <w:rsid w:val="00E53F2B"/>
    <w:rsid w:val="00E540ED"/>
    <w:rsid w:val="00E54910"/>
    <w:rsid w:val="00E54B7B"/>
    <w:rsid w:val="00E54C60"/>
    <w:rsid w:val="00E550AA"/>
    <w:rsid w:val="00E55108"/>
    <w:rsid w:val="00E55718"/>
    <w:rsid w:val="00E55AC6"/>
    <w:rsid w:val="00E563D0"/>
    <w:rsid w:val="00E5678C"/>
    <w:rsid w:val="00E56B10"/>
    <w:rsid w:val="00E57620"/>
    <w:rsid w:val="00E5779F"/>
    <w:rsid w:val="00E5787C"/>
    <w:rsid w:val="00E609DE"/>
    <w:rsid w:val="00E60CC2"/>
    <w:rsid w:val="00E6145B"/>
    <w:rsid w:val="00E61474"/>
    <w:rsid w:val="00E61515"/>
    <w:rsid w:val="00E6151D"/>
    <w:rsid w:val="00E6177A"/>
    <w:rsid w:val="00E61844"/>
    <w:rsid w:val="00E619D7"/>
    <w:rsid w:val="00E61E6C"/>
    <w:rsid w:val="00E624D4"/>
    <w:rsid w:val="00E62823"/>
    <w:rsid w:val="00E62985"/>
    <w:rsid w:val="00E629F9"/>
    <w:rsid w:val="00E62A0B"/>
    <w:rsid w:val="00E62AD7"/>
    <w:rsid w:val="00E62F1A"/>
    <w:rsid w:val="00E6320E"/>
    <w:rsid w:val="00E63825"/>
    <w:rsid w:val="00E638B0"/>
    <w:rsid w:val="00E63933"/>
    <w:rsid w:val="00E63D31"/>
    <w:rsid w:val="00E64252"/>
    <w:rsid w:val="00E6431B"/>
    <w:rsid w:val="00E64425"/>
    <w:rsid w:val="00E64B84"/>
    <w:rsid w:val="00E654D3"/>
    <w:rsid w:val="00E658DF"/>
    <w:rsid w:val="00E658FF"/>
    <w:rsid w:val="00E65DAC"/>
    <w:rsid w:val="00E65F30"/>
    <w:rsid w:val="00E66CD3"/>
    <w:rsid w:val="00E66F10"/>
    <w:rsid w:val="00E671C5"/>
    <w:rsid w:val="00E6753F"/>
    <w:rsid w:val="00E677B4"/>
    <w:rsid w:val="00E67E7B"/>
    <w:rsid w:val="00E67EE3"/>
    <w:rsid w:val="00E705BE"/>
    <w:rsid w:val="00E70739"/>
    <w:rsid w:val="00E70943"/>
    <w:rsid w:val="00E709FE"/>
    <w:rsid w:val="00E70DE3"/>
    <w:rsid w:val="00E711CC"/>
    <w:rsid w:val="00E7160A"/>
    <w:rsid w:val="00E716F1"/>
    <w:rsid w:val="00E71F39"/>
    <w:rsid w:val="00E71F77"/>
    <w:rsid w:val="00E72278"/>
    <w:rsid w:val="00E722AC"/>
    <w:rsid w:val="00E72741"/>
    <w:rsid w:val="00E7281F"/>
    <w:rsid w:val="00E72D13"/>
    <w:rsid w:val="00E733EC"/>
    <w:rsid w:val="00E734C5"/>
    <w:rsid w:val="00E736BE"/>
    <w:rsid w:val="00E73A93"/>
    <w:rsid w:val="00E73B04"/>
    <w:rsid w:val="00E73DF3"/>
    <w:rsid w:val="00E742AE"/>
    <w:rsid w:val="00E74723"/>
    <w:rsid w:val="00E74751"/>
    <w:rsid w:val="00E74A6A"/>
    <w:rsid w:val="00E74C24"/>
    <w:rsid w:val="00E750DF"/>
    <w:rsid w:val="00E759F0"/>
    <w:rsid w:val="00E75BA8"/>
    <w:rsid w:val="00E75D97"/>
    <w:rsid w:val="00E75DBF"/>
    <w:rsid w:val="00E75E9D"/>
    <w:rsid w:val="00E7611A"/>
    <w:rsid w:val="00E76C5F"/>
    <w:rsid w:val="00E76D7B"/>
    <w:rsid w:val="00E76D90"/>
    <w:rsid w:val="00E76F4A"/>
    <w:rsid w:val="00E771E0"/>
    <w:rsid w:val="00E775B0"/>
    <w:rsid w:val="00E8090C"/>
    <w:rsid w:val="00E81297"/>
    <w:rsid w:val="00E81431"/>
    <w:rsid w:val="00E8143B"/>
    <w:rsid w:val="00E81862"/>
    <w:rsid w:val="00E81D2E"/>
    <w:rsid w:val="00E8205B"/>
    <w:rsid w:val="00E8208E"/>
    <w:rsid w:val="00E8244E"/>
    <w:rsid w:val="00E8259A"/>
    <w:rsid w:val="00E82823"/>
    <w:rsid w:val="00E82BB2"/>
    <w:rsid w:val="00E8300B"/>
    <w:rsid w:val="00E83A24"/>
    <w:rsid w:val="00E83E1C"/>
    <w:rsid w:val="00E83E5F"/>
    <w:rsid w:val="00E847A5"/>
    <w:rsid w:val="00E84856"/>
    <w:rsid w:val="00E848DA"/>
    <w:rsid w:val="00E856CA"/>
    <w:rsid w:val="00E8572F"/>
    <w:rsid w:val="00E85976"/>
    <w:rsid w:val="00E85986"/>
    <w:rsid w:val="00E85C34"/>
    <w:rsid w:val="00E8608D"/>
    <w:rsid w:val="00E8616C"/>
    <w:rsid w:val="00E863F5"/>
    <w:rsid w:val="00E86882"/>
    <w:rsid w:val="00E86D8E"/>
    <w:rsid w:val="00E86F96"/>
    <w:rsid w:val="00E875AA"/>
    <w:rsid w:val="00E87962"/>
    <w:rsid w:val="00E90411"/>
    <w:rsid w:val="00E91225"/>
    <w:rsid w:val="00E913F4"/>
    <w:rsid w:val="00E918E8"/>
    <w:rsid w:val="00E91A43"/>
    <w:rsid w:val="00E9204E"/>
    <w:rsid w:val="00E923C3"/>
    <w:rsid w:val="00E9264D"/>
    <w:rsid w:val="00E92BA8"/>
    <w:rsid w:val="00E92BD3"/>
    <w:rsid w:val="00E92D3D"/>
    <w:rsid w:val="00E93304"/>
    <w:rsid w:val="00E9388D"/>
    <w:rsid w:val="00E93ADE"/>
    <w:rsid w:val="00E93EA8"/>
    <w:rsid w:val="00E93EB0"/>
    <w:rsid w:val="00E94220"/>
    <w:rsid w:val="00E944F2"/>
    <w:rsid w:val="00E947DF"/>
    <w:rsid w:val="00E947E4"/>
    <w:rsid w:val="00E954AD"/>
    <w:rsid w:val="00E956E8"/>
    <w:rsid w:val="00E957D0"/>
    <w:rsid w:val="00E957E6"/>
    <w:rsid w:val="00E959B0"/>
    <w:rsid w:val="00E962B9"/>
    <w:rsid w:val="00E963E0"/>
    <w:rsid w:val="00E9650C"/>
    <w:rsid w:val="00E966AE"/>
    <w:rsid w:val="00E96BC9"/>
    <w:rsid w:val="00E96D28"/>
    <w:rsid w:val="00E97044"/>
    <w:rsid w:val="00E97461"/>
    <w:rsid w:val="00E97569"/>
    <w:rsid w:val="00EA014B"/>
    <w:rsid w:val="00EA016D"/>
    <w:rsid w:val="00EA075C"/>
    <w:rsid w:val="00EA0F5F"/>
    <w:rsid w:val="00EA1076"/>
    <w:rsid w:val="00EA1697"/>
    <w:rsid w:val="00EA1819"/>
    <w:rsid w:val="00EA1BC1"/>
    <w:rsid w:val="00EA1FC6"/>
    <w:rsid w:val="00EA211D"/>
    <w:rsid w:val="00EA2409"/>
    <w:rsid w:val="00EA2451"/>
    <w:rsid w:val="00EA2526"/>
    <w:rsid w:val="00EA2A4A"/>
    <w:rsid w:val="00EA3294"/>
    <w:rsid w:val="00EA3601"/>
    <w:rsid w:val="00EA399F"/>
    <w:rsid w:val="00EA4087"/>
    <w:rsid w:val="00EA41A0"/>
    <w:rsid w:val="00EA4286"/>
    <w:rsid w:val="00EA43CF"/>
    <w:rsid w:val="00EA4676"/>
    <w:rsid w:val="00EA46B4"/>
    <w:rsid w:val="00EA4930"/>
    <w:rsid w:val="00EA4C0D"/>
    <w:rsid w:val="00EA4CC8"/>
    <w:rsid w:val="00EA4E25"/>
    <w:rsid w:val="00EA51CA"/>
    <w:rsid w:val="00EA5381"/>
    <w:rsid w:val="00EA5AAF"/>
    <w:rsid w:val="00EA5D02"/>
    <w:rsid w:val="00EA5E19"/>
    <w:rsid w:val="00EA6297"/>
    <w:rsid w:val="00EA6CB2"/>
    <w:rsid w:val="00EA72E2"/>
    <w:rsid w:val="00EA74F5"/>
    <w:rsid w:val="00EA7545"/>
    <w:rsid w:val="00EA7760"/>
    <w:rsid w:val="00EA7D2B"/>
    <w:rsid w:val="00EB0602"/>
    <w:rsid w:val="00EB075B"/>
    <w:rsid w:val="00EB08BC"/>
    <w:rsid w:val="00EB08DB"/>
    <w:rsid w:val="00EB0A22"/>
    <w:rsid w:val="00EB0A8F"/>
    <w:rsid w:val="00EB0B57"/>
    <w:rsid w:val="00EB0DC3"/>
    <w:rsid w:val="00EB0F3A"/>
    <w:rsid w:val="00EB1345"/>
    <w:rsid w:val="00EB1B3E"/>
    <w:rsid w:val="00EB2308"/>
    <w:rsid w:val="00EB2418"/>
    <w:rsid w:val="00EB26F7"/>
    <w:rsid w:val="00EB2865"/>
    <w:rsid w:val="00EB2AD9"/>
    <w:rsid w:val="00EB2D43"/>
    <w:rsid w:val="00EB2D59"/>
    <w:rsid w:val="00EB2EAD"/>
    <w:rsid w:val="00EB2F0F"/>
    <w:rsid w:val="00EB3458"/>
    <w:rsid w:val="00EB37CF"/>
    <w:rsid w:val="00EB37D3"/>
    <w:rsid w:val="00EB3CE0"/>
    <w:rsid w:val="00EB4579"/>
    <w:rsid w:val="00EB48E6"/>
    <w:rsid w:val="00EB4E37"/>
    <w:rsid w:val="00EB4F4A"/>
    <w:rsid w:val="00EB4FDB"/>
    <w:rsid w:val="00EB54D0"/>
    <w:rsid w:val="00EB5897"/>
    <w:rsid w:val="00EB6080"/>
    <w:rsid w:val="00EB642F"/>
    <w:rsid w:val="00EB6887"/>
    <w:rsid w:val="00EB68A0"/>
    <w:rsid w:val="00EB69F8"/>
    <w:rsid w:val="00EB6DCA"/>
    <w:rsid w:val="00EB746C"/>
    <w:rsid w:val="00EB7720"/>
    <w:rsid w:val="00EB778B"/>
    <w:rsid w:val="00EB78CF"/>
    <w:rsid w:val="00EB7BF8"/>
    <w:rsid w:val="00EB7C1A"/>
    <w:rsid w:val="00EC0414"/>
    <w:rsid w:val="00EC0B85"/>
    <w:rsid w:val="00EC12BB"/>
    <w:rsid w:val="00EC1AD7"/>
    <w:rsid w:val="00EC1F12"/>
    <w:rsid w:val="00EC1FDD"/>
    <w:rsid w:val="00EC2BE1"/>
    <w:rsid w:val="00EC2CB8"/>
    <w:rsid w:val="00EC33D2"/>
    <w:rsid w:val="00EC3839"/>
    <w:rsid w:val="00EC3C4B"/>
    <w:rsid w:val="00EC3C91"/>
    <w:rsid w:val="00EC3DE2"/>
    <w:rsid w:val="00EC3FD0"/>
    <w:rsid w:val="00EC4C31"/>
    <w:rsid w:val="00EC4D1C"/>
    <w:rsid w:val="00EC4FCC"/>
    <w:rsid w:val="00EC500C"/>
    <w:rsid w:val="00EC5541"/>
    <w:rsid w:val="00EC5A2E"/>
    <w:rsid w:val="00EC5F58"/>
    <w:rsid w:val="00EC653A"/>
    <w:rsid w:val="00EC6970"/>
    <w:rsid w:val="00EC69F7"/>
    <w:rsid w:val="00EC6F67"/>
    <w:rsid w:val="00EC753A"/>
    <w:rsid w:val="00EC764C"/>
    <w:rsid w:val="00EC7828"/>
    <w:rsid w:val="00EC7A31"/>
    <w:rsid w:val="00EC7AFC"/>
    <w:rsid w:val="00EC7D40"/>
    <w:rsid w:val="00ED0138"/>
    <w:rsid w:val="00ED0262"/>
    <w:rsid w:val="00ED0925"/>
    <w:rsid w:val="00ED0941"/>
    <w:rsid w:val="00ED0B45"/>
    <w:rsid w:val="00ED1331"/>
    <w:rsid w:val="00ED1920"/>
    <w:rsid w:val="00ED1C24"/>
    <w:rsid w:val="00ED1F67"/>
    <w:rsid w:val="00ED24C5"/>
    <w:rsid w:val="00ED2C03"/>
    <w:rsid w:val="00ED2FFC"/>
    <w:rsid w:val="00ED3964"/>
    <w:rsid w:val="00ED3AF7"/>
    <w:rsid w:val="00ED3E11"/>
    <w:rsid w:val="00ED405F"/>
    <w:rsid w:val="00ED41C1"/>
    <w:rsid w:val="00ED42DB"/>
    <w:rsid w:val="00ED43E1"/>
    <w:rsid w:val="00ED441B"/>
    <w:rsid w:val="00ED4B4C"/>
    <w:rsid w:val="00ED4FF4"/>
    <w:rsid w:val="00ED5273"/>
    <w:rsid w:val="00ED5484"/>
    <w:rsid w:val="00ED5659"/>
    <w:rsid w:val="00ED5D7F"/>
    <w:rsid w:val="00ED62B6"/>
    <w:rsid w:val="00ED64F5"/>
    <w:rsid w:val="00ED65FF"/>
    <w:rsid w:val="00ED6965"/>
    <w:rsid w:val="00ED69C7"/>
    <w:rsid w:val="00ED7005"/>
    <w:rsid w:val="00ED7186"/>
    <w:rsid w:val="00ED72E9"/>
    <w:rsid w:val="00ED762E"/>
    <w:rsid w:val="00ED7B98"/>
    <w:rsid w:val="00EE0158"/>
    <w:rsid w:val="00EE01FD"/>
    <w:rsid w:val="00EE17DB"/>
    <w:rsid w:val="00EE1E42"/>
    <w:rsid w:val="00EE3026"/>
    <w:rsid w:val="00EE332D"/>
    <w:rsid w:val="00EE3379"/>
    <w:rsid w:val="00EE38A9"/>
    <w:rsid w:val="00EE3E90"/>
    <w:rsid w:val="00EE3F22"/>
    <w:rsid w:val="00EE41BC"/>
    <w:rsid w:val="00EE46CD"/>
    <w:rsid w:val="00EE4809"/>
    <w:rsid w:val="00EE4A77"/>
    <w:rsid w:val="00EE4BAB"/>
    <w:rsid w:val="00EE4BED"/>
    <w:rsid w:val="00EE4CB8"/>
    <w:rsid w:val="00EE5357"/>
    <w:rsid w:val="00EE5534"/>
    <w:rsid w:val="00EE5750"/>
    <w:rsid w:val="00EE5D9A"/>
    <w:rsid w:val="00EE6339"/>
    <w:rsid w:val="00EE6963"/>
    <w:rsid w:val="00EE6C43"/>
    <w:rsid w:val="00EE6EE0"/>
    <w:rsid w:val="00EE7275"/>
    <w:rsid w:val="00EE72A1"/>
    <w:rsid w:val="00EE7305"/>
    <w:rsid w:val="00EE747C"/>
    <w:rsid w:val="00EE76F3"/>
    <w:rsid w:val="00EF1493"/>
    <w:rsid w:val="00EF18FE"/>
    <w:rsid w:val="00EF1A21"/>
    <w:rsid w:val="00EF1AD4"/>
    <w:rsid w:val="00EF1B44"/>
    <w:rsid w:val="00EF1D50"/>
    <w:rsid w:val="00EF2264"/>
    <w:rsid w:val="00EF2632"/>
    <w:rsid w:val="00EF29B1"/>
    <w:rsid w:val="00EF2A35"/>
    <w:rsid w:val="00EF2A4E"/>
    <w:rsid w:val="00EF2D0F"/>
    <w:rsid w:val="00EF3760"/>
    <w:rsid w:val="00EF3D2A"/>
    <w:rsid w:val="00EF44C1"/>
    <w:rsid w:val="00EF45DB"/>
    <w:rsid w:val="00EF46C7"/>
    <w:rsid w:val="00EF4C83"/>
    <w:rsid w:val="00EF4E64"/>
    <w:rsid w:val="00EF5128"/>
    <w:rsid w:val="00EF66E7"/>
    <w:rsid w:val="00EF69D3"/>
    <w:rsid w:val="00EF6BAD"/>
    <w:rsid w:val="00EF6DE3"/>
    <w:rsid w:val="00EF6E05"/>
    <w:rsid w:val="00EF733D"/>
    <w:rsid w:val="00EF78A5"/>
    <w:rsid w:val="00F00552"/>
    <w:rsid w:val="00F0075C"/>
    <w:rsid w:val="00F00973"/>
    <w:rsid w:val="00F00E4E"/>
    <w:rsid w:val="00F00EA8"/>
    <w:rsid w:val="00F00F8A"/>
    <w:rsid w:val="00F011FD"/>
    <w:rsid w:val="00F01247"/>
    <w:rsid w:val="00F014CC"/>
    <w:rsid w:val="00F01A07"/>
    <w:rsid w:val="00F01C34"/>
    <w:rsid w:val="00F0239D"/>
    <w:rsid w:val="00F0252B"/>
    <w:rsid w:val="00F027F5"/>
    <w:rsid w:val="00F028AB"/>
    <w:rsid w:val="00F02B12"/>
    <w:rsid w:val="00F03FB0"/>
    <w:rsid w:val="00F045DE"/>
    <w:rsid w:val="00F04A9D"/>
    <w:rsid w:val="00F04E15"/>
    <w:rsid w:val="00F054F8"/>
    <w:rsid w:val="00F055F2"/>
    <w:rsid w:val="00F05958"/>
    <w:rsid w:val="00F05F73"/>
    <w:rsid w:val="00F06324"/>
    <w:rsid w:val="00F0650C"/>
    <w:rsid w:val="00F06B1F"/>
    <w:rsid w:val="00F06B59"/>
    <w:rsid w:val="00F06C74"/>
    <w:rsid w:val="00F0782B"/>
    <w:rsid w:val="00F07AB8"/>
    <w:rsid w:val="00F07EFA"/>
    <w:rsid w:val="00F1059B"/>
    <w:rsid w:val="00F1100E"/>
    <w:rsid w:val="00F1125E"/>
    <w:rsid w:val="00F112D3"/>
    <w:rsid w:val="00F11367"/>
    <w:rsid w:val="00F11378"/>
    <w:rsid w:val="00F11656"/>
    <w:rsid w:val="00F11EE2"/>
    <w:rsid w:val="00F120E4"/>
    <w:rsid w:val="00F12276"/>
    <w:rsid w:val="00F1237C"/>
    <w:rsid w:val="00F1271C"/>
    <w:rsid w:val="00F12B31"/>
    <w:rsid w:val="00F13012"/>
    <w:rsid w:val="00F141FA"/>
    <w:rsid w:val="00F1425F"/>
    <w:rsid w:val="00F1443E"/>
    <w:rsid w:val="00F14D33"/>
    <w:rsid w:val="00F150B3"/>
    <w:rsid w:val="00F157EC"/>
    <w:rsid w:val="00F15892"/>
    <w:rsid w:val="00F158EC"/>
    <w:rsid w:val="00F159DA"/>
    <w:rsid w:val="00F15B9D"/>
    <w:rsid w:val="00F15F50"/>
    <w:rsid w:val="00F161E7"/>
    <w:rsid w:val="00F167A7"/>
    <w:rsid w:val="00F16B92"/>
    <w:rsid w:val="00F16C27"/>
    <w:rsid w:val="00F17017"/>
    <w:rsid w:val="00F17135"/>
    <w:rsid w:val="00F17243"/>
    <w:rsid w:val="00F200FB"/>
    <w:rsid w:val="00F2027A"/>
    <w:rsid w:val="00F20708"/>
    <w:rsid w:val="00F20A71"/>
    <w:rsid w:val="00F20B5F"/>
    <w:rsid w:val="00F20F29"/>
    <w:rsid w:val="00F2130E"/>
    <w:rsid w:val="00F215A2"/>
    <w:rsid w:val="00F217A7"/>
    <w:rsid w:val="00F21C6B"/>
    <w:rsid w:val="00F21FAA"/>
    <w:rsid w:val="00F22299"/>
    <w:rsid w:val="00F223B6"/>
    <w:rsid w:val="00F22AE0"/>
    <w:rsid w:val="00F22F33"/>
    <w:rsid w:val="00F23253"/>
    <w:rsid w:val="00F235AC"/>
    <w:rsid w:val="00F23757"/>
    <w:rsid w:val="00F2404E"/>
    <w:rsid w:val="00F24A21"/>
    <w:rsid w:val="00F24CEE"/>
    <w:rsid w:val="00F252EC"/>
    <w:rsid w:val="00F25571"/>
    <w:rsid w:val="00F257C4"/>
    <w:rsid w:val="00F25A80"/>
    <w:rsid w:val="00F25C67"/>
    <w:rsid w:val="00F25D37"/>
    <w:rsid w:val="00F25DA0"/>
    <w:rsid w:val="00F25DC5"/>
    <w:rsid w:val="00F26153"/>
    <w:rsid w:val="00F2695E"/>
    <w:rsid w:val="00F26C33"/>
    <w:rsid w:val="00F26C89"/>
    <w:rsid w:val="00F26FC9"/>
    <w:rsid w:val="00F2726C"/>
    <w:rsid w:val="00F27A4C"/>
    <w:rsid w:val="00F300FD"/>
    <w:rsid w:val="00F302D9"/>
    <w:rsid w:val="00F304B8"/>
    <w:rsid w:val="00F3071E"/>
    <w:rsid w:val="00F31061"/>
    <w:rsid w:val="00F311CD"/>
    <w:rsid w:val="00F3178B"/>
    <w:rsid w:val="00F3184E"/>
    <w:rsid w:val="00F32D99"/>
    <w:rsid w:val="00F32D9F"/>
    <w:rsid w:val="00F32EB6"/>
    <w:rsid w:val="00F334AB"/>
    <w:rsid w:val="00F337B1"/>
    <w:rsid w:val="00F337EE"/>
    <w:rsid w:val="00F33826"/>
    <w:rsid w:val="00F3386C"/>
    <w:rsid w:val="00F3392D"/>
    <w:rsid w:val="00F33D9C"/>
    <w:rsid w:val="00F341D5"/>
    <w:rsid w:val="00F35153"/>
    <w:rsid w:val="00F352DD"/>
    <w:rsid w:val="00F357F4"/>
    <w:rsid w:val="00F3588C"/>
    <w:rsid w:val="00F35997"/>
    <w:rsid w:val="00F35C0E"/>
    <w:rsid w:val="00F360FD"/>
    <w:rsid w:val="00F362F5"/>
    <w:rsid w:val="00F3673E"/>
    <w:rsid w:val="00F36B77"/>
    <w:rsid w:val="00F37038"/>
    <w:rsid w:val="00F37E97"/>
    <w:rsid w:val="00F37FD7"/>
    <w:rsid w:val="00F40243"/>
    <w:rsid w:val="00F40387"/>
    <w:rsid w:val="00F40A5D"/>
    <w:rsid w:val="00F40C2F"/>
    <w:rsid w:val="00F41142"/>
    <w:rsid w:val="00F41358"/>
    <w:rsid w:val="00F41B3A"/>
    <w:rsid w:val="00F41C24"/>
    <w:rsid w:val="00F426EB"/>
    <w:rsid w:val="00F4281B"/>
    <w:rsid w:val="00F428D5"/>
    <w:rsid w:val="00F42EA1"/>
    <w:rsid w:val="00F43172"/>
    <w:rsid w:val="00F43532"/>
    <w:rsid w:val="00F43613"/>
    <w:rsid w:val="00F4366C"/>
    <w:rsid w:val="00F436ED"/>
    <w:rsid w:val="00F43832"/>
    <w:rsid w:val="00F43963"/>
    <w:rsid w:val="00F43B14"/>
    <w:rsid w:val="00F4409D"/>
    <w:rsid w:val="00F44105"/>
    <w:rsid w:val="00F44207"/>
    <w:rsid w:val="00F44734"/>
    <w:rsid w:val="00F45644"/>
    <w:rsid w:val="00F45EF8"/>
    <w:rsid w:val="00F45F9B"/>
    <w:rsid w:val="00F4614B"/>
    <w:rsid w:val="00F46697"/>
    <w:rsid w:val="00F46BF7"/>
    <w:rsid w:val="00F46F92"/>
    <w:rsid w:val="00F47498"/>
    <w:rsid w:val="00F47875"/>
    <w:rsid w:val="00F47CC1"/>
    <w:rsid w:val="00F51CEC"/>
    <w:rsid w:val="00F51EE3"/>
    <w:rsid w:val="00F5204B"/>
    <w:rsid w:val="00F5224C"/>
    <w:rsid w:val="00F52375"/>
    <w:rsid w:val="00F5257E"/>
    <w:rsid w:val="00F527AD"/>
    <w:rsid w:val="00F52C79"/>
    <w:rsid w:val="00F53F68"/>
    <w:rsid w:val="00F543DE"/>
    <w:rsid w:val="00F546B1"/>
    <w:rsid w:val="00F54CFC"/>
    <w:rsid w:val="00F54DF7"/>
    <w:rsid w:val="00F54EC0"/>
    <w:rsid w:val="00F54F52"/>
    <w:rsid w:val="00F550CD"/>
    <w:rsid w:val="00F55191"/>
    <w:rsid w:val="00F5551C"/>
    <w:rsid w:val="00F55588"/>
    <w:rsid w:val="00F55723"/>
    <w:rsid w:val="00F5581F"/>
    <w:rsid w:val="00F55E65"/>
    <w:rsid w:val="00F5605B"/>
    <w:rsid w:val="00F56710"/>
    <w:rsid w:val="00F568C0"/>
    <w:rsid w:val="00F56A86"/>
    <w:rsid w:val="00F56C67"/>
    <w:rsid w:val="00F56E67"/>
    <w:rsid w:val="00F57304"/>
    <w:rsid w:val="00F5778F"/>
    <w:rsid w:val="00F57BD5"/>
    <w:rsid w:val="00F57F59"/>
    <w:rsid w:val="00F60094"/>
    <w:rsid w:val="00F6013D"/>
    <w:rsid w:val="00F603E6"/>
    <w:rsid w:val="00F607A4"/>
    <w:rsid w:val="00F60936"/>
    <w:rsid w:val="00F609E6"/>
    <w:rsid w:val="00F60B49"/>
    <w:rsid w:val="00F60FFD"/>
    <w:rsid w:val="00F61A14"/>
    <w:rsid w:val="00F61DAA"/>
    <w:rsid w:val="00F623D8"/>
    <w:rsid w:val="00F627F5"/>
    <w:rsid w:val="00F629F8"/>
    <w:rsid w:val="00F6311A"/>
    <w:rsid w:val="00F6392E"/>
    <w:rsid w:val="00F63C06"/>
    <w:rsid w:val="00F63CA5"/>
    <w:rsid w:val="00F63DFF"/>
    <w:rsid w:val="00F644FA"/>
    <w:rsid w:val="00F64534"/>
    <w:rsid w:val="00F646FA"/>
    <w:rsid w:val="00F6486B"/>
    <w:rsid w:val="00F64934"/>
    <w:rsid w:val="00F649C6"/>
    <w:rsid w:val="00F64CC3"/>
    <w:rsid w:val="00F64FB9"/>
    <w:rsid w:val="00F651E3"/>
    <w:rsid w:val="00F65708"/>
    <w:rsid w:val="00F659D8"/>
    <w:rsid w:val="00F65A88"/>
    <w:rsid w:val="00F65C09"/>
    <w:rsid w:val="00F65CCD"/>
    <w:rsid w:val="00F661BD"/>
    <w:rsid w:val="00F6658E"/>
    <w:rsid w:val="00F66EA9"/>
    <w:rsid w:val="00F674B6"/>
    <w:rsid w:val="00F6753E"/>
    <w:rsid w:val="00F67794"/>
    <w:rsid w:val="00F67BDD"/>
    <w:rsid w:val="00F67DAB"/>
    <w:rsid w:val="00F70751"/>
    <w:rsid w:val="00F709D2"/>
    <w:rsid w:val="00F70A93"/>
    <w:rsid w:val="00F70C05"/>
    <w:rsid w:val="00F71778"/>
    <w:rsid w:val="00F71909"/>
    <w:rsid w:val="00F71AC1"/>
    <w:rsid w:val="00F71B4F"/>
    <w:rsid w:val="00F721D7"/>
    <w:rsid w:val="00F72216"/>
    <w:rsid w:val="00F72244"/>
    <w:rsid w:val="00F72566"/>
    <w:rsid w:val="00F7294C"/>
    <w:rsid w:val="00F7331A"/>
    <w:rsid w:val="00F733AD"/>
    <w:rsid w:val="00F73545"/>
    <w:rsid w:val="00F738E6"/>
    <w:rsid w:val="00F73B10"/>
    <w:rsid w:val="00F73D64"/>
    <w:rsid w:val="00F73E4E"/>
    <w:rsid w:val="00F740A2"/>
    <w:rsid w:val="00F74629"/>
    <w:rsid w:val="00F748AA"/>
    <w:rsid w:val="00F74B75"/>
    <w:rsid w:val="00F74F48"/>
    <w:rsid w:val="00F756AC"/>
    <w:rsid w:val="00F7584E"/>
    <w:rsid w:val="00F75932"/>
    <w:rsid w:val="00F75B97"/>
    <w:rsid w:val="00F75CDD"/>
    <w:rsid w:val="00F76166"/>
    <w:rsid w:val="00F76432"/>
    <w:rsid w:val="00F76C9A"/>
    <w:rsid w:val="00F76DA5"/>
    <w:rsid w:val="00F77A32"/>
    <w:rsid w:val="00F77E40"/>
    <w:rsid w:val="00F8043E"/>
    <w:rsid w:val="00F80E59"/>
    <w:rsid w:val="00F8106A"/>
    <w:rsid w:val="00F824F4"/>
    <w:rsid w:val="00F826E2"/>
    <w:rsid w:val="00F82997"/>
    <w:rsid w:val="00F82BEC"/>
    <w:rsid w:val="00F82F4A"/>
    <w:rsid w:val="00F8312D"/>
    <w:rsid w:val="00F83310"/>
    <w:rsid w:val="00F833D3"/>
    <w:rsid w:val="00F83717"/>
    <w:rsid w:val="00F83B31"/>
    <w:rsid w:val="00F83C39"/>
    <w:rsid w:val="00F840B4"/>
    <w:rsid w:val="00F847A8"/>
    <w:rsid w:val="00F84A6D"/>
    <w:rsid w:val="00F84C56"/>
    <w:rsid w:val="00F855BA"/>
    <w:rsid w:val="00F85706"/>
    <w:rsid w:val="00F85BAF"/>
    <w:rsid w:val="00F86A06"/>
    <w:rsid w:val="00F86BD4"/>
    <w:rsid w:val="00F86C0A"/>
    <w:rsid w:val="00F86C16"/>
    <w:rsid w:val="00F86D65"/>
    <w:rsid w:val="00F86E7B"/>
    <w:rsid w:val="00F87019"/>
    <w:rsid w:val="00F870D0"/>
    <w:rsid w:val="00F877EB"/>
    <w:rsid w:val="00F87F44"/>
    <w:rsid w:val="00F87FBC"/>
    <w:rsid w:val="00F90266"/>
    <w:rsid w:val="00F90B60"/>
    <w:rsid w:val="00F90DC0"/>
    <w:rsid w:val="00F90E20"/>
    <w:rsid w:val="00F91216"/>
    <w:rsid w:val="00F9196A"/>
    <w:rsid w:val="00F91D8C"/>
    <w:rsid w:val="00F91EA1"/>
    <w:rsid w:val="00F92060"/>
    <w:rsid w:val="00F921BC"/>
    <w:rsid w:val="00F92518"/>
    <w:rsid w:val="00F92CFE"/>
    <w:rsid w:val="00F9307B"/>
    <w:rsid w:val="00F930C5"/>
    <w:rsid w:val="00F93EC1"/>
    <w:rsid w:val="00F94803"/>
    <w:rsid w:val="00F949F8"/>
    <w:rsid w:val="00F94CD3"/>
    <w:rsid w:val="00F94D5C"/>
    <w:rsid w:val="00F94E4A"/>
    <w:rsid w:val="00F94F88"/>
    <w:rsid w:val="00F952DE"/>
    <w:rsid w:val="00F95335"/>
    <w:rsid w:val="00F95336"/>
    <w:rsid w:val="00F95556"/>
    <w:rsid w:val="00F955AC"/>
    <w:rsid w:val="00F956AE"/>
    <w:rsid w:val="00F95905"/>
    <w:rsid w:val="00F9596E"/>
    <w:rsid w:val="00F95E72"/>
    <w:rsid w:val="00F9638C"/>
    <w:rsid w:val="00F963D6"/>
    <w:rsid w:val="00F96517"/>
    <w:rsid w:val="00F9692D"/>
    <w:rsid w:val="00F96B18"/>
    <w:rsid w:val="00F96BB8"/>
    <w:rsid w:val="00F97473"/>
    <w:rsid w:val="00F97C3F"/>
    <w:rsid w:val="00F97C92"/>
    <w:rsid w:val="00F97F34"/>
    <w:rsid w:val="00FA0007"/>
    <w:rsid w:val="00FA046F"/>
    <w:rsid w:val="00FA08E3"/>
    <w:rsid w:val="00FA0A3E"/>
    <w:rsid w:val="00FA0B38"/>
    <w:rsid w:val="00FA16BA"/>
    <w:rsid w:val="00FA16C2"/>
    <w:rsid w:val="00FA172B"/>
    <w:rsid w:val="00FA18F1"/>
    <w:rsid w:val="00FA1D03"/>
    <w:rsid w:val="00FA1DB1"/>
    <w:rsid w:val="00FA231F"/>
    <w:rsid w:val="00FA25EF"/>
    <w:rsid w:val="00FA26F3"/>
    <w:rsid w:val="00FA28A4"/>
    <w:rsid w:val="00FA2917"/>
    <w:rsid w:val="00FA2B08"/>
    <w:rsid w:val="00FA2BCA"/>
    <w:rsid w:val="00FA337F"/>
    <w:rsid w:val="00FA346C"/>
    <w:rsid w:val="00FA382D"/>
    <w:rsid w:val="00FA3886"/>
    <w:rsid w:val="00FA38E4"/>
    <w:rsid w:val="00FA3A49"/>
    <w:rsid w:val="00FA3ACF"/>
    <w:rsid w:val="00FA43ED"/>
    <w:rsid w:val="00FA4527"/>
    <w:rsid w:val="00FA481F"/>
    <w:rsid w:val="00FA4BDA"/>
    <w:rsid w:val="00FA4E01"/>
    <w:rsid w:val="00FA530A"/>
    <w:rsid w:val="00FA55F5"/>
    <w:rsid w:val="00FA5865"/>
    <w:rsid w:val="00FA6542"/>
    <w:rsid w:val="00FA6947"/>
    <w:rsid w:val="00FA6F9E"/>
    <w:rsid w:val="00FA74B6"/>
    <w:rsid w:val="00FA7611"/>
    <w:rsid w:val="00FB06F8"/>
    <w:rsid w:val="00FB0DD8"/>
    <w:rsid w:val="00FB11DB"/>
    <w:rsid w:val="00FB12D3"/>
    <w:rsid w:val="00FB1308"/>
    <w:rsid w:val="00FB1330"/>
    <w:rsid w:val="00FB136A"/>
    <w:rsid w:val="00FB1AA7"/>
    <w:rsid w:val="00FB1B30"/>
    <w:rsid w:val="00FB1F91"/>
    <w:rsid w:val="00FB209E"/>
    <w:rsid w:val="00FB21E6"/>
    <w:rsid w:val="00FB23D6"/>
    <w:rsid w:val="00FB2B5D"/>
    <w:rsid w:val="00FB2E64"/>
    <w:rsid w:val="00FB3352"/>
    <w:rsid w:val="00FB33FD"/>
    <w:rsid w:val="00FB3402"/>
    <w:rsid w:val="00FB36CD"/>
    <w:rsid w:val="00FB39AE"/>
    <w:rsid w:val="00FB4B8E"/>
    <w:rsid w:val="00FB4C22"/>
    <w:rsid w:val="00FB505E"/>
    <w:rsid w:val="00FB53F9"/>
    <w:rsid w:val="00FB5916"/>
    <w:rsid w:val="00FB5B36"/>
    <w:rsid w:val="00FB5E44"/>
    <w:rsid w:val="00FB6160"/>
    <w:rsid w:val="00FB6497"/>
    <w:rsid w:val="00FB6D11"/>
    <w:rsid w:val="00FB6F71"/>
    <w:rsid w:val="00FB7176"/>
    <w:rsid w:val="00FB746B"/>
    <w:rsid w:val="00FB753E"/>
    <w:rsid w:val="00FB7657"/>
    <w:rsid w:val="00FB7812"/>
    <w:rsid w:val="00FC00F1"/>
    <w:rsid w:val="00FC02AA"/>
    <w:rsid w:val="00FC0D22"/>
    <w:rsid w:val="00FC0DD6"/>
    <w:rsid w:val="00FC0E5F"/>
    <w:rsid w:val="00FC1F2E"/>
    <w:rsid w:val="00FC243F"/>
    <w:rsid w:val="00FC25C7"/>
    <w:rsid w:val="00FC273D"/>
    <w:rsid w:val="00FC2880"/>
    <w:rsid w:val="00FC28A1"/>
    <w:rsid w:val="00FC2C7A"/>
    <w:rsid w:val="00FC2EB3"/>
    <w:rsid w:val="00FC2F10"/>
    <w:rsid w:val="00FC2F4C"/>
    <w:rsid w:val="00FC33DF"/>
    <w:rsid w:val="00FC3779"/>
    <w:rsid w:val="00FC38AD"/>
    <w:rsid w:val="00FC3980"/>
    <w:rsid w:val="00FC3ECB"/>
    <w:rsid w:val="00FC4289"/>
    <w:rsid w:val="00FC4843"/>
    <w:rsid w:val="00FC4BDB"/>
    <w:rsid w:val="00FC5514"/>
    <w:rsid w:val="00FC5590"/>
    <w:rsid w:val="00FC5734"/>
    <w:rsid w:val="00FC583B"/>
    <w:rsid w:val="00FC5BA0"/>
    <w:rsid w:val="00FC5C6C"/>
    <w:rsid w:val="00FC61D2"/>
    <w:rsid w:val="00FC63DD"/>
    <w:rsid w:val="00FC6928"/>
    <w:rsid w:val="00FC6954"/>
    <w:rsid w:val="00FC718B"/>
    <w:rsid w:val="00FC7532"/>
    <w:rsid w:val="00FC766F"/>
    <w:rsid w:val="00FC7912"/>
    <w:rsid w:val="00FC7C92"/>
    <w:rsid w:val="00FC7D69"/>
    <w:rsid w:val="00FC7EAE"/>
    <w:rsid w:val="00FD0758"/>
    <w:rsid w:val="00FD0952"/>
    <w:rsid w:val="00FD0B05"/>
    <w:rsid w:val="00FD0E6E"/>
    <w:rsid w:val="00FD0EC4"/>
    <w:rsid w:val="00FD1479"/>
    <w:rsid w:val="00FD15FD"/>
    <w:rsid w:val="00FD1951"/>
    <w:rsid w:val="00FD1D7A"/>
    <w:rsid w:val="00FD220D"/>
    <w:rsid w:val="00FD2339"/>
    <w:rsid w:val="00FD2356"/>
    <w:rsid w:val="00FD247C"/>
    <w:rsid w:val="00FD313B"/>
    <w:rsid w:val="00FD35C7"/>
    <w:rsid w:val="00FD4055"/>
    <w:rsid w:val="00FD42BF"/>
    <w:rsid w:val="00FD44A5"/>
    <w:rsid w:val="00FD4BC5"/>
    <w:rsid w:val="00FD52BE"/>
    <w:rsid w:val="00FD541D"/>
    <w:rsid w:val="00FD64FB"/>
    <w:rsid w:val="00FD65A6"/>
    <w:rsid w:val="00FD69BB"/>
    <w:rsid w:val="00FD6CE7"/>
    <w:rsid w:val="00FD7030"/>
    <w:rsid w:val="00FD7088"/>
    <w:rsid w:val="00FD73BB"/>
    <w:rsid w:val="00FD7544"/>
    <w:rsid w:val="00FD7F55"/>
    <w:rsid w:val="00FE07C9"/>
    <w:rsid w:val="00FE0CBD"/>
    <w:rsid w:val="00FE0F9D"/>
    <w:rsid w:val="00FE1161"/>
    <w:rsid w:val="00FE1406"/>
    <w:rsid w:val="00FE1546"/>
    <w:rsid w:val="00FE194C"/>
    <w:rsid w:val="00FE1A90"/>
    <w:rsid w:val="00FE1D94"/>
    <w:rsid w:val="00FE20CB"/>
    <w:rsid w:val="00FE221E"/>
    <w:rsid w:val="00FE26EE"/>
    <w:rsid w:val="00FE2EA7"/>
    <w:rsid w:val="00FE3350"/>
    <w:rsid w:val="00FE3473"/>
    <w:rsid w:val="00FE37E0"/>
    <w:rsid w:val="00FE3B98"/>
    <w:rsid w:val="00FE3E72"/>
    <w:rsid w:val="00FE47E9"/>
    <w:rsid w:val="00FE4BF1"/>
    <w:rsid w:val="00FE4D21"/>
    <w:rsid w:val="00FE535F"/>
    <w:rsid w:val="00FE572D"/>
    <w:rsid w:val="00FE5BDF"/>
    <w:rsid w:val="00FE61CE"/>
    <w:rsid w:val="00FE657E"/>
    <w:rsid w:val="00FE6B22"/>
    <w:rsid w:val="00FE7AE6"/>
    <w:rsid w:val="00FF0241"/>
    <w:rsid w:val="00FF02CA"/>
    <w:rsid w:val="00FF0C57"/>
    <w:rsid w:val="00FF0D2D"/>
    <w:rsid w:val="00FF1FA7"/>
    <w:rsid w:val="00FF2118"/>
    <w:rsid w:val="00FF27B7"/>
    <w:rsid w:val="00FF284F"/>
    <w:rsid w:val="00FF2E25"/>
    <w:rsid w:val="00FF3255"/>
    <w:rsid w:val="00FF34F4"/>
    <w:rsid w:val="00FF3612"/>
    <w:rsid w:val="00FF39AB"/>
    <w:rsid w:val="00FF3AF2"/>
    <w:rsid w:val="00FF412F"/>
    <w:rsid w:val="00FF436C"/>
    <w:rsid w:val="00FF4898"/>
    <w:rsid w:val="00FF4C22"/>
    <w:rsid w:val="00FF51B1"/>
    <w:rsid w:val="00FF556D"/>
    <w:rsid w:val="00FF5B57"/>
    <w:rsid w:val="00FF5FF0"/>
    <w:rsid w:val="00FF6165"/>
    <w:rsid w:val="00FF6285"/>
    <w:rsid w:val="00FF637A"/>
    <w:rsid w:val="00FF64B0"/>
    <w:rsid w:val="00FF6749"/>
    <w:rsid w:val="00FF6A11"/>
    <w:rsid w:val="00FF6D31"/>
    <w:rsid w:val="00FF77F9"/>
    <w:rsid w:val="00FF7889"/>
    <w:rsid w:val="00FF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924477"/>
  <w15:docId w15:val="{FD219E1E-82D7-43AA-A733-16005B57D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27B6"/>
    <w:rPr>
      <w:rFonts w:ascii="Myriad Pro" w:hAnsi="Myriad Pro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927B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basedOn w:val="Normal"/>
    <w:pPr>
      <w:spacing w:after="120"/>
      <w:jc w:val="both"/>
    </w:pPr>
    <w:rPr>
      <w:rFonts w:ascii="AGaramond" w:hAnsi="AGaramond"/>
      <w:sz w:val="22"/>
    </w:rPr>
  </w:style>
  <w:style w:type="paragraph" w:styleId="NoSpacing">
    <w:name w:val="No Spacing"/>
    <w:uiPriority w:val="1"/>
    <w:qFormat/>
    <w:rsid w:val="006927B6"/>
    <w:rPr>
      <w:rFonts w:ascii="Myriad Pro Cond" w:hAnsi="Myriad Pro Cond" w:cs="Arial"/>
      <w:szCs w:val="24"/>
    </w:rPr>
  </w:style>
  <w:style w:type="character" w:styleId="Strong">
    <w:name w:val="Strong"/>
    <w:basedOn w:val="DefaultParagraphFont"/>
    <w:qFormat/>
    <w:rsid w:val="006927B6"/>
    <w:rPr>
      <w:b/>
      <w:bCs/>
    </w:rPr>
  </w:style>
  <w:style w:type="paragraph" w:styleId="Title">
    <w:name w:val="Title"/>
    <w:basedOn w:val="Normal"/>
    <w:next w:val="Normal"/>
    <w:link w:val="TitleChar"/>
    <w:qFormat/>
    <w:rsid w:val="006927B6"/>
    <w:pPr>
      <w:pBdr>
        <w:bottom w:val="single" w:sz="8" w:space="4" w:color="4F81BD" w:themeColor="accent1"/>
      </w:pBdr>
      <w:spacing w:after="120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6927B6"/>
    <w:rPr>
      <w:rFonts w:asciiTheme="majorHAnsi" w:eastAsiaTheme="majorEastAsia" w:hAnsiTheme="majorHAnsi" w:cstheme="majorBidi"/>
      <w:color w:val="000000" w:themeColor="text1"/>
      <w:spacing w:val="5"/>
      <w:kern w:val="28"/>
      <w:sz w:val="48"/>
      <w:szCs w:val="52"/>
    </w:rPr>
  </w:style>
  <w:style w:type="character" w:customStyle="1" w:styleId="Heading1Char">
    <w:name w:val="Heading 1 Char"/>
    <w:basedOn w:val="DefaultParagraphFont"/>
    <w:link w:val="Heading1"/>
    <w:rsid w:val="006927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ASCFORMbody">
    <w:name w:val="TASC FORM body"/>
    <w:basedOn w:val="Normal"/>
    <w:qFormat/>
    <w:rsid w:val="00CE2F9B"/>
    <w:pPr>
      <w:tabs>
        <w:tab w:val="left" w:pos="2160"/>
      </w:tabs>
      <w:autoSpaceDE w:val="0"/>
      <w:autoSpaceDN w:val="0"/>
      <w:adjustRightInd w:val="0"/>
      <w:textAlignment w:val="center"/>
    </w:pPr>
    <w:rPr>
      <w:rFonts w:asciiTheme="minorHAnsi" w:eastAsiaTheme="minorEastAsia" w:hAnsiTheme="minorHAnsi" w:cs="AGaramond"/>
      <w:color w:val="000000"/>
      <w:sz w:val="20"/>
      <w:szCs w:val="20"/>
    </w:rPr>
  </w:style>
  <w:style w:type="paragraph" w:customStyle="1" w:styleId="TASCFORMHEADER">
    <w:name w:val="TASC FORM HEADER"/>
    <w:basedOn w:val="Normal"/>
    <w:qFormat/>
    <w:rsid w:val="00CE2F9B"/>
    <w:pPr>
      <w:pBdr>
        <w:bottom w:val="single" w:sz="16" w:space="3" w:color="000000"/>
      </w:pBdr>
      <w:suppressAutoHyphens/>
      <w:autoSpaceDE w:val="0"/>
      <w:autoSpaceDN w:val="0"/>
      <w:adjustRightInd w:val="0"/>
      <w:spacing w:after="200" w:line="276" w:lineRule="auto"/>
      <w:jc w:val="center"/>
      <w:textAlignment w:val="center"/>
    </w:pPr>
    <w:rPr>
      <w:rFonts w:asciiTheme="minorHAnsi" w:eastAsiaTheme="minorEastAsia" w:hAnsiTheme="minorHAnsi" w:cstheme="minorHAnsi"/>
      <w:b/>
      <w:bCs/>
      <w:caps/>
      <w:color w:val="000000"/>
      <w:sz w:val="36"/>
      <w:szCs w:val="36"/>
    </w:rPr>
  </w:style>
  <w:style w:type="paragraph" w:customStyle="1" w:styleId="TASCFORMBOLD">
    <w:name w:val="TASC FORM BOLD"/>
    <w:basedOn w:val="Normal"/>
    <w:qFormat/>
    <w:rsid w:val="00CE2F9B"/>
    <w:pPr>
      <w:suppressAutoHyphens/>
      <w:autoSpaceDE w:val="0"/>
      <w:autoSpaceDN w:val="0"/>
      <w:adjustRightInd w:val="0"/>
      <w:spacing w:after="200" w:line="276" w:lineRule="auto"/>
      <w:jc w:val="center"/>
      <w:textAlignment w:val="center"/>
    </w:pPr>
    <w:rPr>
      <w:rFonts w:asciiTheme="minorHAnsi" w:eastAsiaTheme="minorEastAsia" w:hAnsiTheme="minorHAnsi" w:cstheme="minorHAnsi"/>
      <w:b/>
      <w:bCs/>
      <w:caps/>
      <w:color w:val="000000"/>
      <w:sz w:val="20"/>
      <w:szCs w:val="20"/>
    </w:rPr>
  </w:style>
  <w:style w:type="paragraph" w:customStyle="1" w:styleId="NoParagraphStyle">
    <w:name w:val="[No Paragraph Style]"/>
    <w:rsid w:val="00547DE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head1">
    <w:name w:val="Subhead 1"/>
    <w:basedOn w:val="Normal"/>
    <w:uiPriority w:val="99"/>
    <w:rsid w:val="00547DED"/>
    <w:pPr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ITC Officina Sans Bold" w:hAnsi="ITC Officina Sans Bold" w:cs="ITC Officina Sans Bold"/>
      <w:b/>
      <w:bCs/>
      <w:color w:val="000072"/>
      <w:sz w:val="36"/>
      <w:szCs w:val="36"/>
    </w:rPr>
  </w:style>
  <w:style w:type="paragraph" w:customStyle="1" w:styleId="Subhead2">
    <w:name w:val="Subhead 2"/>
    <w:basedOn w:val="Subhead1"/>
    <w:uiPriority w:val="99"/>
    <w:rsid w:val="00547DED"/>
    <w:rPr>
      <w:sz w:val="22"/>
      <w:szCs w:val="22"/>
    </w:rPr>
  </w:style>
  <w:style w:type="table" w:styleId="TableGrid">
    <w:name w:val="Table Grid"/>
    <w:basedOn w:val="TableNormal"/>
    <w:rsid w:val="00547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64CFB1-C725-49BC-9CBE-5FB8D9C5B3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EE0D1E-75D4-45A0-AAC8-CE8F840D6B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CB4721-9042-4EF0-B17B-75F9371130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A85B65-66C6-4D8F-BBE2-48961D114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8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cy Peveto</dc:creator>
  <cp:lastModifiedBy>Terry Hamm</cp:lastModifiedBy>
  <cp:revision>16</cp:revision>
  <cp:lastPrinted>2014-04-22T16:25:00Z</cp:lastPrinted>
  <dcterms:created xsi:type="dcterms:W3CDTF">2017-09-12T18:51:00Z</dcterms:created>
  <dcterms:modified xsi:type="dcterms:W3CDTF">2021-09-15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1666200</vt:r8>
  </property>
</Properties>
</file>